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192FE3AA" w:rsidR="00F92D0F" w:rsidRPr="00422949" w:rsidRDefault="00F92D0F"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w:t>
                                    </w:r>
                                  </w:sdtContent>
                                </w:sdt>
                              </w:p>
                              <w:p w14:paraId="43C85C33" w14:textId="2F11F0A0" w:rsidR="00F92D0F" w:rsidRDefault="00F92D0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F92D0F" w:rsidRDefault="00F92D0F" w:rsidP="00422949">
                                <w:pPr>
                                  <w:spacing w:before="120"/>
                                  <w:rPr>
                                    <w:color w:val="2F5496" w:themeColor="accent1" w:themeShade="BF"/>
                                    <w:sz w:val="36"/>
                                    <w:szCs w:val="36"/>
                                  </w:rPr>
                                </w:pPr>
                              </w:p>
                              <w:p w14:paraId="46B33058" w14:textId="0542E085" w:rsidR="00F92D0F" w:rsidRDefault="00F92D0F"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F92D0F" w:rsidRDefault="00F92D0F"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F92D0F" w:rsidRDefault="00F92D0F" w:rsidP="00BA4CD6">
                                <w:pPr>
                                  <w:spacing w:before="120"/>
                                  <w:jc w:val="center"/>
                                  <w:rPr>
                                    <w:color w:val="2F5496" w:themeColor="accent1" w:themeShade="BF"/>
                                    <w:sz w:val="36"/>
                                    <w:szCs w:val="36"/>
                                  </w:rPr>
                                </w:pPr>
                              </w:p>
                              <w:p w14:paraId="2D54C2E0" w14:textId="77777777" w:rsidR="00F92D0F" w:rsidRDefault="00F92D0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F92D0F" w:rsidRDefault="00F92D0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F92D0F" w:rsidRDefault="00861E77" w:rsidP="00422949">
                                <w:pPr>
                                  <w:spacing w:before="120"/>
                                  <w:jc w:val="center"/>
                                  <w:rPr>
                                    <w:color w:val="2F5496" w:themeColor="accent1" w:themeShade="BF"/>
                                    <w:sz w:val="36"/>
                                    <w:szCs w:val="36"/>
                                  </w:rPr>
                                </w:pPr>
                                <w:r>
                                  <w:rPr>
                                    <w:color w:val="2F5496" w:themeColor="accent1" w:themeShade="BF"/>
                                    <w:sz w:val="36"/>
                                    <w:szCs w:val="36"/>
                                  </w:rPr>
                                  <w:t>Assistant Professor</w:t>
                                </w:r>
                                <w:r w:rsidR="00F92D0F">
                                  <w:rPr>
                                    <w:color w:val="2F5496" w:themeColor="accent1" w:themeShade="BF"/>
                                    <w:sz w:val="36"/>
                                    <w:szCs w:val="36"/>
                                  </w:rPr>
                                  <w:t>, IIT, DU</w:t>
                                </w:r>
                              </w:p>
                              <w:p w14:paraId="528E6012" w14:textId="77777777" w:rsidR="00F92D0F" w:rsidRDefault="00F92D0F" w:rsidP="00422949">
                                <w:pPr>
                                  <w:spacing w:before="120"/>
                                  <w:jc w:val="center"/>
                                  <w:rPr>
                                    <w:color w:val="2F5496" w:themeColor="accent1" w:themeShade="BF"/>
                                    <w:sz w:val="36"/>
                                    <w:szCs w:val="36"/>
                                  </w:rPr>
                                </w:pPr>
                              </w:p>
                              <w:p w14:paraId="3B087286" w14:textId="77777777" w:rsidR="00F92D0F" w:rsidRPr="000A0C42" w:rsidRDefault="00F92D0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192FE3AA" w:rsidR="00F92D0F" w:rsidRPr="00422949" w:rsidRDefault="00F92D0F"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w:t>
                              </w:r>
                            </w:sdtContent>
                          </w:sdt>
                        </w:p>
                        <w:p w14:paraId="43C85C33" w14:textId="2F11F0A0" w:rsidR="00F92D0F" w:rsidRDefault="00F92D0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F92D0F" w:rsidRDefault="00F92D0F" w:rsidP="00422949">
                          <w:pPr>
                            <w:spacing w:before="120"/>
                            <w:rPr>
                              <w:color w:val="2F5496" w:themeColor="accent1" w:themeShade="BF"/>
                              <w:sz w:val="36"/>
                              <w:szCs w:val="36"/>
                            </w:rPr>
                          </w:pPr>
                        </w:p>
                        <w:p w14:paraId="46B33058" w14:textId="0542E085" w:rsidR="00F92D0F" w:rsidRDefault="00F92D0F"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F92D0F" w:rsidRDefault="00F92D0F"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F92D0F" w:rsidRDefault="00F92D0F" w:rsidP="00BA4CD6">
                          <w:pPr>
                            <w:spacing w:before="120"/>
                            <w:jc w:val="center"/>
                            <w:rPr>
                              <w:color w:val="2F5496" w:themeColor="accent1" w:themeShade="BF"/>
                              <w:sz w:val="36"/>
                              <w:szCs w:val="36"/>
                            </w:rPr>
                          </w:pPr>
                        </w:p>
                        <w:p w14:paraId="2D54C2E0" w14:textId="77777777" w:rsidR="00F92D0F" w:rsidRDefault="00F92D0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F92D0F" w:rsidRDefault="00F92D0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F92D0F" w:rsidRDefault="00861E77" w:rsidP="00422949">
                          <w:pPr>
                            <w:spacing w:before="120"/>
                            <w:jc w:val="center"/>
                            <w:rPr>
                              <w:color w:val="2F5496" w:themeColor="accent1" w:themeShade="BF"/>
                              <w:sz w:val="36"/>
                              <w:szCs w:val="36"/>
                            </w:rPr>
                          </w:pPr>
                          <w:r>
                            <w:rPr>
                              <w:color w:val="2F5496" w:themeColor="accent1" w:themeShade="BF"/>
                              <w:sz w:val="36"/>
                              <w:szCs w:val="36"/>
                            </w:rPr>
                            <w:t>Assistant Professor</w:t>
                          </w:r>
                          <w:r w:rsidR="00F92D0F">
                            <w:rPr>
                              <w:color w:val="2F5496" w:themeColor="accent1" w:themeShade="BF"/>
                              <w:sz w:val="36"/>
                              <w:szCs w:val="36"/>
                            </w:rPr>
                            <w:t>, IIT, DU</w:t>
                          </w:r>
                        </w:p>
                        <w:p w14:paraId="528E6012" w14:textId="77777777" w:rsidR="00F92D0F" w:rsidRDefault="00F92D0F" w:rsidP="00422949">
                          <w:pPr>
                            <w:spacing w:before="120"/>
                            <w:jc w:val="center"/>
                            <w:rPr>
                              <w:color w:val="2F5496" w:themeColor="accent1" w:themeShade="BF"/>
                              <w:sz w:val="36"/>
                              <w:szCs w:val="36"/>
                            </w:rPr>
                          </w:pPr>
                        </w:p>
                        <w:p w14:paraId="3B087286" w14:textId="77777777" w:rsidR="00F92D0F" w:rsidRPr="000A0C42" w:rsidRDefault="00F92D0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F92D0F" w:rsidRDefault="00F92D0F">
                                      <w:pPr>
                                        <w:pStyle w:val="NoSpacing"/>
                                        <w:jc w:val="right"/>
                                        <w:rPr>
                                          <w:color w:val="FFFFFF" w:themeColor="background1"/>
                                          <w:sz w:val="28"/>
                                          <w:szCs w:val="28"/>
                                        </w:rPr>
                                      </w:pPr>
                                      <w:r>
                                        <w:rPr>
                                          <w:color w:val="FFFFFF" w:themeColor="background1"/>
                                          <w:sz w:val="28"/>
                                          <w:szCs w:val="28"/>
                                        </w:rPr>
                                        <w:t>7/11/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F92D0F" w:rsidRDefault="00F92D0F">
                                <w:pPr>
                                  <w:pStyle w:val="NoSpacing"/>
                                  <w:jc w:val="right"/>
                                  <w:rPr>
                                    <w:color w:val="FFFFFF" w:themeColor="background1"/>
                                    <w:sz w:val="28"/>
                                    <w:szCs w:val="28"/>
                                  </w:rPr>
                                </w:pPr>
                                <w:r>
                                  <w:rPr>
                                    <w:color w:val="FFFFFF" w:themeColor="background1"/>
                                    <w:sz w:val="28"/>
                                    <w:szCs w:val="28"/>
                                  </w:rPr>
                                  <w:t>7/11/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F92D0F"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582CCC">
      <w:r>
        <w:t>SPL</w:t>
      </w:r>
      <w:r w:rsidR="00D02131">
        <w:t>3</w:t>
      </w:r>
      <w:r>
        <w:t xml:space="preserve"> Committee</w:t>
      </w:r>
      <w:r w:rsidRPr="00467B72">
        <w:t xml:space="preserve"> </w:t>
      </w:r>
    </w:p>
    <w:p w14:paraId="46D445AC" w14:textId="77777777" w:rsidR="00467B72" w:rsidRDefault="00467B72" w:rsidP="00582CCC">
      <w:r w:rsidRPr="00467B72">
        <w:t xml:space="preserve">Institute of Information Technology </w:t>
      </w:r>
    </w:p>
    <w:p w14:paraId="17FF6E60" w14:textId="3D3A1C3C" w:rsidR="00EF2E18" w:rsidRPr="00467B72" w:rsidRDefault="00EF2E18" w:rsidP="00582CCC">
      <w: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582CCC">
      <w:pPr>
        <w:jc w:val="right"/>
      </w:pPr>
      <w:r w:rsidRPr="00467B72">
        <w:t>Tulshi Chandra Das</w:t>
      </w:r>
    </w:p>
    <w:p w14:paraId="26469574" w14:textId="3B668306" w:rsidR="00467B72" w:rsidRPr="00467B72" w:rsidRDefault="00467B72" w:rsidP="00582CCC">
      <w:pPr>
        <w:jc w:val="right"/>
      </w:pPr>
      <w:r w:rsidRPr="00467B72">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5EE2CF64" w:rsidR="00D357BD" w:rsidRDefault="00CB2830" w:rsidP="00F974DE">
      <w:r>
        <w:t>7</w:t>
      </w:r>
      <w:r w:rsidR="00D357BD">
        <w:rPr>
          <w:sz w:val="19"/>
          <w:szCs w:val="19"/>
        </w:rPr>
        <w:t xml:space="preserve"> </w:t>
      </w:r>
      <w:r>
        <w:t>November</w:t>
      </w:r>
      <w:r w:rsidR="00D357BD">
        <w:t xml:space="preserve"> 201</w:t>
      </w:r>
      <w:r w:rsidR="009D6A3A">
        <w:t>9</w:t>
      </w:r>
      <w:r w:rsidR="00D357BD">
        <w:t xml:space="preserve"> </w:t>
      </w:r>
    </w:p>
    <w:p w14:paraId="2C6B21F9" w14:textId="0A328E42" w:rsidR="00D357BD" w:rsidRDefault="00592CCD" w:rsidP="00F974DE">
      <w:r>
        <w:t>The Coordinators, SPL</w:t>
      </w:r>
      <w:r w:rsidR="00186FFE">
        <w:t>3</w:t>
      </w:r>
    </w:p>
    <w:p w14:paraId="0443E914" w14:textId="77777777" w:rsidR="00D357BD" w:rsidRDefault="00D357BD" w:rsidP="00F974DE">
      <w:r>
        <w:t xml:space="preserve">Institute of Information Technology </w:t>
      </w:r>
    </w:p>
    <w:p w14:paraId="3C5162FB" w14:textId="77777777" w:rsidR="00D357BD" w:rsidRDefault="00D357BD" w:rsidP="00F974DE">
      <w:r>
        <w:t xml:space="preserve">University of Dhaka. </w:t>
      </w:r>
    </w:p>
    <w:p w14:paraId="69D029A0" w14:textId="77777777" w:rsidR="00D357BD" w:rsidRDefault="00D357BD" w:rsidP="00D357BD">
      <w:pPr>
        <w:pStyle w:val="Default"/>
        <w:rPr>
          <w:sz w:val="30"/>
          <w:szCs w:val="30"/>
        </w:rPr>
      </w:pPr>
    </w:p>
    <w:p w14:paraId="194F124D" w14:textId="5054F3EB" w:rsidR="00D357BD" w:rsidRPr="00F974DE" w:rsidRDefault="00D357BD" w:rsidP="00F974DE">
      <w:pPr>
        <w:rPr>
          <w:b/>
          <w:bCs/>
        </w:rPr>
      </w:pPr>
      <w:r w:rsidRPr="00F974DE">
        <w:rPr>
          <w:b/>
          <w:bCs/>
        </w:rPr>
        <w:t>Subject: Submission of term report on “</w:t>
      </w:r>
      <w:r w:rsidR="00844452" w:rsidRPr="00F974DE">
        <w:rPr>
          <w:b/>
          <w:bCs/>
        </w:rPr>
        <w:t xml:space="preserve">Educational </w:t>
      </w:r>
      <w:r w:rsidR="00140A39" w:rsidRPr="00F974DE">
        <w:rPr>
          <w:b/>
          <w:bCs/>
        </w:rPr>
        <w:t>Question Answer Forum</w:t>
      </w:r>
      <w:r w:rsidRPr="00F974DE">
        <w:rPr>
          <w:b/>
          <w:bCs/>
        </w:rPr>
        <w:t xml:space="preserve">” </w:t>
      </w:r>
    </w:p>
    <w:p w14:paraId="1FADCE4D" w14:textId="77777777" w:rsidR="00D357BD" w:rsidRDefault="00D357BD" w:rsidP="00D357BD">
      <w:pPr>
        <w:pStyle w:val="Default"/>
        <w:rPr>
          <w:sz w:val="30"/>
          <w:szCs w:val="30"/>
        </w:rPr>
      </w:pPr>
    </w:p>
    <w:p w14:paraId="371CCD48" w14:textId="66FC2409" w:rsidR="00097F59" w:rsidRDefault="00D357BD" w:rsidP="001215B5">
      <w:r>
        <w:t xml:space="preserve">Sir </w:t>
      </w:r>
    </w:p>
    <w:p w14:paraId="1A448884" w14:textId="2EBAE3EB" w:rsidR="00097F59" w:rsidRPr="00097F59" w:rsidRDefault="00097F59" w:rsidP="00097F59">
      <w:r w:rsidRPr="00097F59">
        <w:t>I have prepared the report on my project “</w:t>
      </w:r>
      <w:r w:rsidR="00536664" w:rsidRPr="00F974DE">
        <w:rPr>
          <w:b/>
          <w:bCs/>
        </w:rPr>
        <w:t>Educational Question Answer Forum</w:t>
      </w:r>
      <w:r w:rsidRPr="00097F59">
        <w:t xml:space="preserve">”. This report includes the details of each steps I followed to collect the requirements. </w:t>
      </w:r>
    </w:p>
    <w:p w14:paraId="1A636F4D" w14:textId="00E5C4CD" w:rsidR="00485957" w:rsidRDefault="00097F59" w:rsidP="00F7727D">
      <w:r w:rsidRPr="00097F59">
        <w:t>The primary purpose of this report is to summarize my findings from the work that I completed.</w:t>
      </w:r>
    </w:p>
    <w:p w14:paraId="09BBA8A5" w14:textId="77777777" w:rsidR="00F7727D" w:rsidRPr="00F7727D" w:rsidRDefault="00F7727D" w:rsidP="00F7727D"/>
    <w:p w14:paraId="71D9CE2A" w14:textId="19875F1A" w:rsidR="00D357BD" w:rsidRDefault="00280E84" w:rsidP="00F7727D">
      <w:r>
        <w:t xml:space="preserve">Sincerely yours </w:t>
      </w:r>
    </w:p>
    <w:p w14:paraId="003E4397" w14:textId="6AEB2F75" w:rsidR="00485957" w:rsidRDefault="00D357BD" w:rsidP="00F7727D">
      <w:r>
        <w:t>Tulshi Chandra Das</w:t>
      </w:r>
      <w:r w:rsidR="00FA5B8F">
        <w:t>-</w:t>
      </w:r>
      <w:r>
        <w:t xml:space="preserve"> BSSE0811</w:t>
      </w:r>
      <w:r w:rsidR="00485957">
        <w:t xml:space="preserve">                                                       </w:t>
      </w:r>
      <w:r w:rsidR="00F7727D">
        <w:tab/>
      </w:r>
      <w:r w:rsidR="00F7727D">
        <w:tab/>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79FE019C" w14:textId="69F26083" w:rsidR="00D357BD" w:rsidRDefault="00CF4445" w:rsidP="00F7727D">
      <w:r>
        <w:t>8</w:t>
      </w:r>
      <w:r w:rsidR="00D357BD">
        <w:t>th Semester, 8th Batch</w:t>
      </w:r>
    </w:p>
    <w:p w14:paraId="5FBBB4AD" w14:textId="697CCDC3" w:rsidR="00D357BD" w:rsidRDefault="00D357BD" w:rsidP="00F7727D">
      <w:r>
        <w:t>Institute of Information Technology</w:t>
      </w:r>
    </w:p>
    <w:p w14:paraId="138F38F8" w14:textId="0212B01F" w:rsidR="00D357BD" w:rsidRDefault="00D357BD" w:rsidP="00A02947">
      <w:r w:rsidRPr="00D357BD">
        <w:t>University of Dhaka</w:t>
      </w:r>
    </w:p>
    <w:p w14:paraId="21CEA1C2" w14:textId="48D57FE7" w:rsidR="00254E2E" w:rsidRDefault="00254E2E" w:rsidP="00F7727D">
      <w:pPr>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3767DB55" w14:textId="1C4B1D3F" w:rsidR="00254E2E" w:rsidRDefault="00254E2E" w:rsidP="00D357BD">
      <w:pPr>
        <w:pStyle w:val="Default"/>
        <w:rPr>
          <w:sz w:val="28"/>
          <w:szCs w:val="28"/>
        </w:rPr>
      </w:pPr>
    </w:p>
    <w:p w14:paraId="0D94DFAB" w14:textId="0FE67565" w:rsidR="00A72122" w:rsidRPr="006368A3" w:rsidRDefault="00A72122" w:rsidP="00A72122">
      <w:pPr>
        <w:pStyle w:val="Heading5"/>
        <w:jc w:val="center"/>
        <w:rPr>
          <w:color w:val="auto"/>
        </w:rPr>
      </w:pPr>
      <w:r w:rsidRPr="006368A3">
        <w:rPr>
          <w:color w:val="auto"/>
        </w:rPr>
        <w:lastRenderedPageBreak/>
        <w:t xml:space="preserve">LETTER OF </w:t>
      </w:r>
      <w:r w:rsidR="00B4630B" w:rsidRPr="00B4630B">
        <w:rPr>
          <w:color w:val="000000" w:themeColor="text1"/>
          <w:sz w:val="24"/>
        </w:rPr>
        <w:t>ENDORSEMENT</w:t>
      </w:r>
    </w:p>
    <w:p w14:paraId="57535DB2" w14:textId="78803346" w:rsidR="00825695" w:rsidRPr="00825695" w:rsidRDefault="00825695" w:rsidP="00EC76B1">
      <w:r w:rsidRPr="00825695">
        <w:t xml:space="preserve">November </w:t>
      </w:r>
      <w:r w:rsidR="008A6554">
        <w:t>7</w:t>
      </w:r>
      <w:r w:rsidRPr="00825695">
        <w:t>, 201</w:t>
      </w:r>
      <w:r w:rsidR="008A6554">
        <w:t>9</w:t>
      </w:r>
      <w:r w:rsidRPr="00825695">
        <w:t xml:space="preserve"> </w:t>
      </w:r>
    </w:p>
    <w:p w14:paraId="343E5A4B" w14:textId="472BCAB5" w:rsidR="00825695" w:rsidRDefault="00825695" w:rsidP="00EC76B1">
      <w:r w:rsidRPr="00825695">
        <w:t xml:space="preserve">To Whom It May Concern </w:t>
      </w:r>
    </w:p>
    <w:p w14:paraId="760C5299" w14:textId="77777777" w:rsidR="00EC76B1" w:rsidRPr="00825695" w:rsidRDefault="00EC76B1" w:rsidP="00EC76B1"/>
    <w:p w14:paraId="571AC6E9" w14:textId="77777777" w:rsidR="00825695" w:rsidRPr="00825695" w:rsidRDefault="00825695" w:rsidP="00EC76B1">
      <w:r w:rsidRPr="00825695">
        <w:rPr>
          <w:b/>
          <w:bCs/>
        </w:rPr>
        <w:t xml:space="preserve">Subject: </w:t>
      </w:r>
      <w:r w:rsidRPr="00825695">
        <w:t xml:space="preserve">Approval of the report </w:t>
      </w:r>
    </w:p>
    <w:p w14:paraId="394DC66A" w14:textId="1D8F32E7" w:rsidR="00825695" w:rsidRPr="00825695" w:rsidRDefault="00825695" w:rsidP="00EC76B1">
      <w:r w:rsidRPr="00825695">
        <w:t>This letter is to clarify that all the information mentioned in this document is true. The project mentioned here ha</w:t>
      </w:r>
      <w:bookmarkStart w:id="8" w:name="_GoBack"/>
      <w:bookmarkEnd w:id="8"/>
      <w:r w:rsidRPr="00825695">
        <w:t xml:space="preserve">ve had successful involvement of </w:t>
      </w:r>
      <w:r w:rsidR="0076288D">
        <w:t>Tulshi Chandra Das</w:t>
      </w:r>
      <w:r w:rsidRPr="00825695">
        <w:t>, BSSE 0</w:t>
      </w:r>
      <w:r w:rsidR="0076288D">
        <w:t>811</w:t>
      </w:r>
      <w:r w:rsidRPr="00825695">
        <w:t xml:space="preserve"> from Institute of Information Technology, University of Dhaka. </w:t>
      </w:r>
    </w:p>
    <w:p w14:paraId="77AEAD2F" w14:textId="77777777" w:rsidR="001F56D7" w:rsidRDefault="00825695" w:rsidP="00EC76B1">
      <w:r w:rsidRPr="00825695">
        <w:t>I wish him all the best and hope that he will lead a successful career.</w:t>
      </w:r>
    </w:p>
    <w:p w14:paraId="77C1AE51" w14:textId="499F19D4" w:rsidR="00825695" w:rsidRPr="00825695" w:rsidRDefault="00825695" w:rsidP="00EC76B1">
      <w:r w:rsidRPr="00825695">
        <w:t xml:space="preserve"> </w:t>
      </w:r>
    </w:p>
    <w:p w14:paraId="5C494326" w14:textId="77777777" w:rsidR="00825695" w:rsidRPr="00825695" w:rsidRDefault="00825695" w:rsidP="00EC76B1">
      <w:r w:rsidRPr="00825695">
        <w:rPr>
          <w:b/>
          <w:bCs/>
        </w:rPr>
        <w:t xml:space="preserve">Project Supervisor </w:t>
      </w:r>
    </w:p>
    <w:p w14:paraId="01A1EE09" w14:textId="0B5BBBF9" w:rsidR="00825695" w:rsidRPr="00825695" w:rsidRDefault="00154DEA" w:rsidP="00EC76B1">
      <w:r>
        <w:t>Md. Saeed Siddik</w:t>
      </w:r>
      <w:r w:rsidR="00825695" w:rsidRPr="00825695">
        <w:t xml:space="preserve"> </w:t>
      </w:r>
    </w:p>
    <w:p w14:paraId="3C3591F5" w14:textId="636B5772" w:rsidR="00825695" w:rsidRPr="00825695" w:rsidRDefault="00B72AB1" w:rsidP="00EC76B1">
      <w:r>
        <w:t>Assistant Professor</w:t>
      </w:r>
    </w:p>
    <w:p w14:paraId="6E2D30CE" w14:textId="77777777" w:rsidR="00825695" w:rsidRPr="00825695" w:rsidRDefault="00825695" w:rsidP="00EC76B1">
      <w:r w:rsidRPr="00825695">
        <w:t xml:space="preserve">Institute of Information Technology </w:t>
      </w:r>
    </w:p>
    <w:p w14:paraId="07C1A235" w14:textId="77777777" w:rsidR="00826894" w:rsidRDefault="00825695" w:rsidP="00EC76B1">
      <w:pPr>
        <w:sectPr w:rsidR="00826894" w:rsidSect="00D22B22">
          <w:footerReference w:type="first" r:id="rId12"/>
          <w:pgSz w:w="12240" w:h="15840" w:code="1"/>
          <w:pgMar w:top="1152" w:right="1440" w:bottom="1440" w:left="1440" w:header="720" w:footer="720" w:gutter="0"/>
          <w:pgNumType w:fmt="lowerRoman" w:start="1"/>
          <w:cols w:space="720"/>
          <w:titlePg/>
          <w:docGrid w:linePitch="360"/>
        </w:sectPr>
      </w:pPr>
      <w:r w:rsidRPr="00825695">
        <w:t>University of Dhaka</w:t>
      </w:r>
    </w:p>
    <w:p w14:paraId="1BF493DB" w14:textId="551E5577" w:rsidR="00A72122" w:rsidRDefault="00A72122" w:rsidP="00825695">
      <w:pPr>
        <w:pStyle w:val="Default"/>
        <w:rPr>
          <w:sz w:val="28"/>
          <w:szCs w:val="28"/>
        </w:rPr>
      </w:pPr>
    </w:p>
    <w:p w14:paraId="1BB2D73F" w14:textId="77777777" w:rsidR="00254E2E" w:rsidRPr="00254E2E" w:rsidRDefault="00254E2E" w:rsidP="006368A3">
      <w:pPr>
        <w:pStyle w:val="Heading5"/>
      </w:pPr>
      <w:bookmarkStart w:id="9" w:name="_Toc509278186"/>
      <w:bookmarkStart w:id="10" w:name="_Toc509285395"/>
      <w:r w:rsidRPr="00254E2E">
        <w:t>ACKNOWLEDGEMENT</w:t>
      </w:r>
      <w:bookmarkEnd w:id="9"/>
      <w:bookmarkEnd w:id="10"/>
      <w:r w:rsidRPr="00254E2E">
        <w:t xml:space="preserve"> </w:t>
      </w:r>
    </w:p>
    <w:p w14:paraId="5AA765DA" w14:textId="55E502F5" w:rsidR="005976E7" w:rsidRDefault="009021C4" w:rsidP="001C3CBB">
      <w:r>
        <w:t>I</w:t>
      </w:r>
      <w:r w:rsidR="00254E2E" w:rsidRPr="00254E2E">
        <w:t xml:space="preserve"> </w:t>
      </w:r>
      <w:r>
        <w:t>am</w:t>
      </w:r>
      <w:r w:rsidR="00254E2E" w:rsidRPr="00254E2E">
        <w:t xml:space="preserve"> highly indebted for getting such a tremendous opportunity to prepare the report on </w:t>
      </w:r>
      <w:r w:rsidR="008C55F6">
        <w:t>Question Answer Forum for Bangladesh</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Md. Saeed Siddik</w:t>
      </w:r>
      <w:r w:rsidR="00254E2E" w:rsidRPr="00254E2E">
        <w:t xml:space="preserve">, </w:t>
      </w:r>
      <w:r w:rsidR="00E91F12">
        <w:t>Assistant Professo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72322942" w14:textId="77777777" w:rsidR="005976E7" w:rsidRDefault="005976E7" w:rsidP="001C3CBB"/>
    <w:p w14:paraId="59DC0E5F" w14:textId="77777777" w:rsidR="005976E7" w:rsidRDefault="005976E7" w:rsidP="001C3CBB"/>
    <w:p w14:paraId="1C14A2E8" w14:textId="62FB32E3" w:rsidR="005976E7" w:rsidRDefault="005976E7" w:rsidP="001C3CBB">
      <w:pPr>
        <w:sectPr w:rsidR="005976E7" w:rsidSect="0009662B">
          <w:pgSz w:w="12240" w:h="15840" w:code="1"/>
          <w:pgMar w:top="1152" w:right="1440" w:bottom="1440" w:left="1440" w:header="720" w:footer="720" w:gutter="0"/>
          <w:pgNumType w:fmt="lowerRoman"/>
          <w:cols w:space="720"/>
          <w:titlePg/>
          <w:docGrid w:linePitch="360"/>
        </w:sectPr>
      </w:pPr>
    </w:p>
    <w:p w14:paraId="4F757A41" w14:textId="7A770B43" w:rsidR="0041409C" w:rsidRPr="006368A3" w:rsidRDefault="0041409C" w:rsidP="006368A3">
      <w:pPr>
        <w:pStyle w:val="Heading5"/>
        <w:jc w:val="center"/>
        <w:rPr>
          <w:color w:val="auto"/>
        </w:rPr>
      </w:pPr>
      <w:bookmarkStart w:id="11" w:name="_Toc509278187"/>
      <w:bookmarkStart w:id="12" w:name="_Toc509285396"/>
      <w:r w:rsidRPr="006368A3">
        <w:rPr>
          <w:color w:val="auto"/>
        </w:rPr>
        <w:lastRenderedPageBreak/>
        <w:t>ABSTRACT</w:t>
      </w:r>
      <w:bookmarkEnd w:id="11"/>
      <w:bookmarkEnd w:id="12"/>
    </w:p>
    <w:p w14:paraId="3239845E" w14:textId="49C1D29D" w:rsidR="00D22B22" w:rsidRPr="00A11FD4" w:rsidRDefault="0041409C" w:rsidP="00A11FD4">
      <w:pPr>
        <w:sectPr w:rsidR="00D22B22" w:rsidRPr="00A11FD4" w:rsidSect="0009662B">
          <w:pgSz w:w="12240" w:h="15840" w:code="1"/>
          <w:pgMar w:top="1152" w:right="1440" w:bottom="1440" w:left="1440" w:header="720" w:footer="720" w:gutter="0"/>
          <w:pgNumType w:fmt="lowerRoman"/>
          <w:cols w:space="720"/>
          <w:titlePg/>
          <w:docGrid w:linePitch="360"/>
        </w:sectPr>
      </w:pPr>
      <w:r w:rsidRPr="0041409C">
        <w:t xml:space="preserve">The study is made for </w:t>
      </w:r>
      <w:r w:rsidR="002D3E0D">
        <w:t>Educational Question Answer Forum</w:t>
      </w:r>
      <w:r w:rsidRPr="0041409C">
        <w:t>. The scope</w:t>
      </w:r>
      <w:r>
        <w:t xml:space="preserve"> of the study is to </w:t>
      </w:r>
      <w:r w:rsidR="004B4122">
        <w:t>analyze</w:t>
      </w:r>
      <w:r>
        <w:t xml:space="preserve"> on </w:t>
      </w:r>
      <w:r w:rsidR="00406C35">
        <w:t>Question Answer Forum for Bangladesh</w:t>
      </w:r>
      <w:r w:rsidR="0086661E">
        <w:t xml:space="preserve"> </w:t>
      </w:r>
      <w:r w:rsidRPr="0041409C">
        <w:t xml:space="preserve">and </w:t>
      </w:r>
      <w:r w:rsidR="0094651E">
        <w:t>implement a web application</w:t>
      </w:r>
      <w:r w:rsidRPr="0041409C">
        <w:t xml:space="preserve">. The object of this </w:t>
      </w:r>
      <w:r w:rsidR="006058DD">
        <w:t>documentation</w:t>
      </w:r>
      <w:r w:rsidRPr="0041409C">
        <w:t xml:space="preserve"> is to </w:t>
      </w:r>
      <w:r w:rsidR="000C5557">
        <w:t>describe the requirements and show user manuals of implemented features of the application.</w:t>
      </w: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1974D3E6" w14:textId="22730AF1" w:rsidR="00CC3D9D"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23971390" w:history="1">
            <w:r w:rsidR="00CC3D9D" w:rsidRPr="003E5F7F">
              <w:rPr>
                <w:rStyle w:val="Hyperlink"/>
                <w:rFonts w:cs="Times New Roman"/>
                <w:noProof/>
              </w:rPr>
              <w:t>CHAPTER-01: INTRODUCTION</w:t>
            </w:r>
            <w:r w:rsidR="00CC3D9D">
              <w:rPr>
                <w:noProof/>
                <w:webHidden/>
              </w:rPr>
              <w:tab/>
            </w:r>
            <w:r w:rsidR="00CC3D9D">
              <w:rPr>
                <w:noProof/>
                <w:webHidden/>
              </w:rPr>
              <w:fldChar w:fldCharType="begin"/>
            </w:r>
            <w:r w:rsidR="00CC3D9D">
              <w:rPr>
                <w:noProof/>
                <w:webHidden/>
              </w:rPr>
              <w:instrText xml:space="preserve"> PAGEREF _Toc23971390 \h </w:instrText>
            </w:r>
            <w:r w:rsidR="00CC3D9D">
              <w:rPr>
                <w:noProof/>
                <w:webHidden/>
              </w:rPr>
            </w:r>
            <w:r w:rsidR="00CC3D9D">
              <w:rPr>
                <w:noProof/>
                <w:webHidden/>
              </w:rPr>
              <w:fldChar w:fldCharType="separate"/>
            </w:r>
            <w:r w:rsidR="00F95C69">
              <w:rPr>
                <w:noProof/>
                <w:webHidden/>
              </w:rPr>
              <w:t>1</w:t>
            </w:r>
            <w:r w:rsidR="00CC3D9D">
              <w:rPr>
                <w:noProof/>
                <w:webHidden/>
              </w:rPr>
              <w:fldChar w:fldCharType="end"/>
            </w:r>
          </w:hyperlink>
        </w:p>
        <w:p w14:paraId="31F1D6C1" w14:textId="25AF7325" w:rsidR="00CC3D9D" w:rsidRDefault="00CC3D9D">
          <w:pPr>
            <w:pStyle w:val="TOC2"/>
            <w:tabs>
              <w:tab w:val="right" w:leader="dot" w:pos="9350"/>
            </w:tabs>
            <w:rPr>
              <w:rFonts w:asciiTheme="minorHAnsi" w:eastAsiaTheme="minorEastAsia" w:hAnsiTheme="minorHAnsi"/>
              <w:noProof/>
              <w:color w:val="auto"/>
              <w:sz w:val="22"/>
            </w:rPr>
          </w:pPr>
          <w:hyperlink w:anchor="_Toc23971391" w:history="1">
            <w:r w:rsidRPr="003E5F7F">
              <w:rPr>
                <w:rStyle w:val="Hyperlink"/>
                <w:rFonts w:cs="Times New Roman"/>
                <w:noProof/>
              </w:rPr>
              <w:t>1.1 PURPOSE</w:t>
            </w:r>
            <w:r>
              <w:rPr>
                <w:noProof/>
                <w:webHidden/>
              </w:rPr>
              <w:tab/>
            </w:r>
            <w:r>
              <w:rPr>
                <w:noProof/>
                <w:webHidden/>
              </w:rPr>
              <w:fldChar w:fldCharType="begin"/>
            </w:r>
            <w:r>
              <w:rPr>
                <w:noProof/>
                <w:webHidden/>
              </w:rPr>
              <w:instrText xml:space="preserve"> PAGEREF _Toc23971391 \h </w:instrText>
            </w:r>
            <w:r>
              <w:rPr>
                <w:noProof/>
                <w:webHidden/>
              </w:rPr>
            </w:r>
            <w:r>
              <w:rPr>
                <w:noProof/>
                <w:webHidden/>
              </w:rPr>
              <w:fldChar w:fldCharType="separate"/>
            </w:r>
            <w:r w:rsidR="00F95C69">
              <w:rPr>
                <w:noProof/>
                <w:webHidden/>
              </w:rPr>
              <w:t>1</w:t>
            </w:r>
            <w:r>
              <w:rPr>
                <w:noProof/>
                <w:webHidden/>
              </w:rPr>
              <w:fldChar w:fldCharType="end"/>
            </w:r>
          </w:hyperlink>
        </w:p>
        <w:p w14:paraId="25C8666F" w14:textId="12C68D5F" w:rsidR="00CC3D9D" w:rsidRDefault="00CC3D9D">
          <w:pPr>
            <w:pStyle w:val="TOC2"/>
            <w:tabs>
              <w:tab w:val="left" w:pos="880"/>
              <w:tab w:val="right" w:leader="dot" w:pos="9350"/>
            </w:tabs>
            <w:rPr>
              <w:rFonts w:asciiTheme="minorHAnsi" w:eastAsiaTheme="minorEastAsia" w:hAnsiTheme="minorHAnsi"/>
              <w:noProof/>
              <w:color w:val="auto"/>
              <w:sz w:val="22"/>
            </w:rPr>
          </w:pPr>
          <w:hyperlink w:anchor="_Toc23971392" w:history="1">
            <w:r w:rsidRPr="003E5F7F">
              <w:rPr>
                <w:rStyle w:val="Hyperlink"/>
                <w:rFonts w:cs="Times New Roman"/>
                <w:noProof/>
              </w:rPr>
              <w:t>1.2</w:t>
            </w:r>
            <w:r>
              <w:rPr>
                <w:rFonts w:asciiTheme="minorHAnsi" w:eastAsiaTheme="minorEastAsia" w:hAnsiTheme="minorHAnsi"/>
                <w:noProof/>
                <w:color w:val="auto"/>
                <w:sz w:val="22"/>
              </w:rPr>
              <w:tab/>
            </w:r>
            <w:r w:rsidRPr="003E5F7F">
              <w:rPr>
                <w:rStyle w:val="Hyperlink"/>
                <w:rFonts w:cs="Times New Roman"/>
                <w:noProof/>
              </w:rPr>
              <w:t>INTENDED AUDIENCE</w:t>
            </w:r>
            <w:r>
              <w:rPr>
                <w:noProof/>
                <w:webHidden/>
              </w:rPr>
              <w:tab/>
            </w:r>
            <w:r>
              <w:rPr>
                <w:noProof/>
                <w:webHidden/>
              </w:rPr>
              <w:fldChar w:fldCharType="begin"/>
            </w:r>
            <w:r>
              <w:rPr>
                <w:noProof/>
                <w:webHidden/>
              </w:rPr>
              <w:instrText xml:space="preserve"> PAGEREF _Toc23971392 \h </w:instrText>
            </w:r>
            <w:r>
              <w:rPr>
                <w:noProof/>
                <w:webHidden/>
              </w:rPr>
            </w:r>
            <w:r>
              <w:rPr>
                <w:noProof/>
                <w:webHidden/>
              </w:rPr>
              <w:fldChar w:fldCharType="separate"/>
            </w:r>
            <w:r w:rsidR="00F95C69">
              <w:rPr>
                <w:noProof/>
                <w:webHidden/>
              </w:rPr>
              <w:t>1</w:t>
            </w:r>
            <w:r>
              <w:rPr>
                <w:noProof/>
                <w:webHidden/>
              </w:rPr>
              <w:fldChar w:fldCharType="end"/>
            </w:r>
          </w:hyperlink>
        </w:p>
        <w:p w14:paraId="140E6C45" w14:textId="7D19A50F" w:rsidR="00CC3D9D" w:rsidRDefault="00CC3D9D">
          <w:pPr>
            <w:pStyle w:val="TOC2"/>
            <w:tabs>
              <w:tab w:val="left" w:pos="880"/>
              <w:tab w:val="right" w:leader="dot" w:pos="9350"/>
            </w:tabs>
            <w:rPr>
              <w:rFonts w:asciiTheme="minorHAnsi" w:eastAsiaTheme="minorEastAsia" w:hAnsiTheme="minorHAnsi"/>
              <w:noProof/>
              <w:color w:val="auto"/>
              <w:sz w:val="22"/>
            </w:rPr>
          </w:pPr>
          <w:hyperlink w:anchor="_Toc23971393" w:history="1">
            <w:r w:rsidRPr="003E5F7F">
              <w:rPr>
                <w:rStyle w:val="Hyperlink"/>
                <w:rFonts w:cs="Times New Roman"/>
                <w:noProof/>
              </w:rPr>
              <w:t>1.3</w:t>
            </w:r>
            <w:r>
              <w:rPr>
                <w:rFonts w:asciiTheme="minorHAnsi" w:eastAsiaTheme="minorEastAsia" w:hAnsiTheme="minorHAnsi"/>
                <w:noProof/>
                <w:color w:val="auto"/>
                <w:sz w:val="22"/>
              </w:rPr>
              <w:tab/>
            </w:r>
            <w:r w:rsidRPr="003E5F7F">
              <w:rPr>
                <w:rStyle w:val="Hyperlink"/>
                <w:rFonts w:cs="Times New Roman"/>
                <w:noProof/>
              </w:rPr>
              <w:t>CONCLUSION</w:t>
            </w:r>
            <w:r>
              <w:rPr>
                <w:noProof/>
                <w:webHidden/>
              </w:rPr>
              <w:tab/>
            </w:r>
            <w:r>
              <w:rPr>
                <w:noProof/>
                <w:webHidden/>
              </w:rPr>
              <w:fldChar w:fldCharType="begin"/>
            </w:r>
            <w:r>
              <w:rPr>
                <w:noProof/>
                <w:webHidden/>
              </w:rPr>
              <w:instrText xml:space="preserve"> PAGEREF _Toc23971393 \h </w:instrText>
            </w:r>
            <w:r>
              <w:rPr>
                <w:noProof/>
                <w:webHidden/>
              </w:rPr>
            </w:r>
            <w:r>
              <w:rPr>
                <w:noProof/>
                <w:webHidden/>
              </w:rPr>
              <w:fldChar w:fldCharType="separate"/>
            </w:r>
            <w:r w:rsidR="00F95C69">
              <w:rPr>
                <w:noProof/>
                <w:webHidden/>
              </w:rPr>
              <w:t>2</w:t>
            </w:r>
            <w:r>
              <w:rPr>
                <w:noProof/>
                <w:webHidden/>
              </w:rPr>
              <w:fldChar w:fldCharType="end"/>
            </w:r>
          </w:hyperlink>
        </w:p>
        <w:p w14:paraId="085C5289" w14:textId="73E6A077" w:rsidR="00CC3D9D" w:rsidRDefault="00CC3D9D">
          <w:pPr>
            <w:pStyle w:val="TOC1"/>
            <w:tabs>
              <w:tab w:val="right" w:leader="dot" w:pos="9350"/>
            </w:tabs>
            <w:rPr>
              <w:rFonts w:asciiTheme="minorHAnsi" w:eastAsiaTheme="minorEastAsia" w:hAnsiTheme="minorHAnsi"/>
              <w:noProof/>
              <w:color w:val="auto"/>
              <w:sz w:val="22"/>
            </w:rPr>
          </w:pPr>
          <w:hyperlink w:anchor="_Toc23971394" w:history="1">
            <w:r w:rsidRPr="003E5F7F">
              <w:rPr>
                <w:rStyle w:val="Hyperlink"/>
                <w:noProof/>
              </w:rPr>
              <w:t>CHAPTER-02: INCEPTION</w:t>
            </w:r>
            <w:r>
              <w:rPr>
                <w:noProof/>
                <w:webHidden/>
              </w:rPr>
              <w:tab/>
            </w:r>
            <w:r>
              <w:rPr>
                <w:noProof/>
                <w:webHidden/>
              </w:rPr>
              <w:fldChar w:fldCharType="begin"/>
            </w:r>
            <w:r>
              <w:rPr>
                <w:noProof/>
                <w:webHidden/>
              </w:rPr>
              <w:instrText xml:space="preserve"> PAGEREF _Toc23971394 \h </w:instrText>
            </w:r>
            <w:r>
              <w:rPr>
                <w:noProof/>
                <w:webHidden/>
              </w:rPr>
            </w:r>
            <w:r>
              <w:rPr>
                <w:noProof/>
                <w:webHidden/>
              </w:rPr>
              <w:fldChar w:fldCharType="separate"/>
            </w:r>
            <w:r w:rsidR="00F95C69">
              <w:rPr>
                <w:noProof/>
                <w:webHidden/>
              </w:rPr>
              <w:t>3</w:t>
            </w:r>
            <w:r>
              <w:rPr>
                <w:noProof/>
                <w:webHidden/>
              </w:rPr>
              <w:fldChar w:fldCharType="end"/>
            </w:r>
          </w:hyperlink>
        </w:p>
        <w:p w14:paraId="58D6FF79" w14:textId="2DFFCB0A" w:rsidR="00CC3D9D" w:rsidRDefault="00CC3D9D">
          <w:pPr>
            <w:pStyle w:val="TOC2"/>
            <w:tabs>
              <w:tab w:val="right" w:leader="dot" w:pos="9350"/>
            </w:tabs>
            <w:rPr>
              <w:rFonts w:asciiTheme="minorHAnsi" w:eastAsiaTheme="minorEastAsia" w:hAnsiTheme="minorHAnsi"/>
              <w:noProof/>
              <w:color w:val="auto"/>
              <w:sz w:val="22"/>
            </w:rPr>
          </w:pPr>
          <w:hyperlink w:anchor="_Toc23971395" w:history="1">
            <w:r w:rsidRPr="003E5F7F">
              <w:rPr>
                <w:rStyle w:val="Hyperlink"/>
                <w:noProof/>
              </w:rPr>
              <w:t>2.1 INTRODUCTION</w:t>
            </w:r>
            <w:r>
              <w:rPr>
                <w:noProof/>
                <w:webHidden/>
              </w:rPr>
              <w:tab/>
            </w:r>
            <w:r>
              <w:rPr>
                <w:noProof/>
                <w:webHidden/>
              </w:rPr>
              <w:fldChar w:fldCharType="begin"/>
            </w:r>
            <w:r>
              <w:rPr>
                <w:noProof/>
                <w:webHidden/>
              </w:rPr>
              <w:instrText xml:space="preserve"> PAGEREF _Toc23971395 \h </w:instrText>
            </w:r>
            <w:r>
              <w:rPr>
                <w:noProof/>
                <w:webHidden/>
              </w:rPr>
            </w:r>
            <w:r>
              <w:rPr>
                <w:noProof/>
                <w:webHidden/>
              </w:rPr>
              <w:fldChar w:fldCharType="separate"/>
            </w:r>
            <w:r w:rsidR="00F95C69">
              <w:rPr>
                <w:noProof/>
                <w:webHidden/>
              </w:rPr>
              <w:t>3</w:t>
            </w:r>
            <w:r>
              <w:rPr>
                <w:noProof/>
                <w:webHidden/>
              </w:rPr>
              <w:fldChar w:fldCharType="end"/>
            </w:r>
          </w:hyperlink>
        </w:p>
        <w:p w14:paraId="4B13BD84" w14:textId="7AA2BE40" w:rsidR="00CC3D9D" w:rsidRDefault="00CC3D9D">
          <w:pPr>
            <w:pStyle w:val="TOC3"/>
            <w:tabs>
              <w:tab w:val="right" w:leader="dot" w:pos="9350"/>
            </w:tabs>
            <w:rPr>
              <w:rFonts w:asciiTheme="minorHAnsi" w:eastAsiaTheme="minorEastAsia" w:hAnsiTheme="minorHAnsi"/>
              <w:noProof/>
              <w:color w:val="auto"/>
              <w:sz w:val="22"/>
            </w:rPr>
          </w:pPr>
          <w:hyperlink w:anchor="_Toc23971396" w:history="1">
            <w:r w:rsidRPr="003E5F7F">
              <w:rPr>
                <w:rStyle w:val="Hyperlink"/>
                <w:noProof/>
              </w:rPr>
              <w:t>2.1.1 LIST OF STAKEHOLDERS</w:t>
            </w:r>
            <w:r>
              <w:rPr>
                <w:noProof/>
                <w:webHidden/>
              </w:rPr>
              <w:tab/>
            </w:r>
            <w:r>
              <w:rPr>
                <w:noProof/>
                <w:webHidden/>
              </w:rPr>
              <w:fldChar w:fldCharType="begin"/>
            </w:r>
            <w:r>
              <w:rPr>
                <w:noProof/>
                <w:webHidden/>
              </w:rPr>
              <w:instrText xml:space="preserve"> PAGEREF _Toc23971396 \h </w:instrText>
            </w:r>
            <w:r>
              <w:rPr>
                <w:noProof/>
                <w:webHidden/>
              </w:rPr>
            </w:r>
            <w:r>
              <w:rPr>
                <w:noProof/>
                <w:webHidden/>
              </w:rPr>
              <w:fldChar w:fldCharType="separate"/>
            </w:r>
            <w:r w:rsidR="00F95C69">
              <w:rPr>
                <w:noProof/>
                <w:webHidden/>
              </w:rPr>
              <w:t>3</w:t>
            </w:r>
            <w:r>
              <w:rPr>
                <w:noProof/>
                <w:webHidden/>
              </w:rPr>
              <w:fldChar w:fldCharType="end"/>
            </w:r>
          </w:hyperlink>
        </w:p>
        <w:p w14:paraId="4F5A54C2" w14:textId="7BAB20D6" w:rsidR="00CC3D9D" w:rsidRDefault="00CC3D9D">
          <w:pPr>
            <w:pStyle w:val="TOC3"/>
            <w:tabs>
              <w:tab w:val="right" w:leader="dot" w:pos="9350"/>
            </w:tabs>
            <w:rPr>
              <w:rFonts w:asciiTheme="minorHAnsi" w:eastAsiaTheme="minorEastAsia" w:hAnsiTheme="minorHAnsi"/>
              <w:noProof/>
              <w:color w:val="auto"/>
              <w:sz w:val="22"/>
            </w:rPr>
          </w:pPr>
          <w:hyperlink w:anchor="_Toc23971397" w:history="1">
            <w:r w:rsidRPr="003E5F7F">
              <w:rPr>
                <w:rStyle w:val="Hyperlink"/>
                <w:noProof/>
              </w:rPr>
              <w:t>2.1.2 MULTIPLE VIEWPOINTS</w:t>
            </w:r>
            <w:r>
              <w:rPr>
                <w:noProof/>
                <w:webHidden/>
              </w:rPr>
              <w:tab/>
            </w:r>
            <w:r>
              <w:rPr>
                <w:noProof/>
                <w:webHidden/>
              </w:rPr>
              <w:fldChar w:fldCharType="begin"/>
            </w:r>
            <w:r>
              <w:rPr>
                <w:noProof/>
                <w:webHidden/>
              </w:rPr>
              <w:instrText xml:space="preserve"> PAGEREF _Toc23971397 \h </w:instrText>
            </w:r>
            <w:r>
              <w:rPr>
                <w:noProof/>
                <w:webHidden/>
              </w:rPr>
            </w:r>
            <w:r>
              <w:rPr>
                <w:noProof/>
                <w:webHidden/>
              </w:rPr>
              <w:fldChar w:fldCharType="separate"/>
            </w:r>
            <w:r w:rsidR="00F95C69">
              <w:rPr>
                <w:noProof/>
                <w:webHidden/>
              </w:rPr>
              <w:t>4</w:t>
            </w:r>
            <w:r>
              <w:rPr>
                <w:noProof/>
                <w:webHidden/>
              </w:rPr>
              <w:fldChar w:fldCharType="end"/>
            </w:r>
          </w:hyperlink>
        </w:p>
        <w:p w14:paraId="57726E37" w14:textId="7B434062" w:rsidR="00CC3D9D" w:rsidRDefault="00CC3D9D">
          <w:pPr>
            <w:pStyle w:val="TOC3"/>
            <w:tabs>
              <w:tab w:val="right" w:leader="dot" w:pos="9350"/>
            </w:tabs>
            <w:rPr>
              <w:rFonts w:asciiTheme="minorHAnsi" w:eastAsiaTheme="minorEastAsia" w:hAnsiTheme="minorHAnsi"/>
              <w:noProof/>
              <w:color w:val="auto"/>
              <w:sz w:val="22"/>
            </w:rPr>
          </w:pPr>
          <w:hyperlink w:anchor="_Toc23971398" w:history="1">
            <w:r w:rsidRPr="003E5F7F">
              <w:rPr>
                <w:rStyle w:val="Hyperlink"/>
                <w:noProof/>
              </w:rPr>
              <w:t>2.1.3 WORKING TOWARDS COLLABORATION</w:t>
            </w:r>
            <w:r>
              <w:rPr>
                <w:noProof/>
                <w:webHidden/>
              </w:rPr>
              <w:tab/>
            </w:r>
            <w:r>
              <w:rPr>
                <w:noProof/>
                <w:webHidden/>
              </w:rPr>
              <w:fldChar w:fldCharType="begin"/>
            </w:r>
            <w:r>
              <w:rPr>
                <w:noProof/>
                <w:webHidden/>
              </w:rPr>
              <w:instrText xml:space="preserve"> PAGEREF _Toc23971398 \h </w:instrText>
            </w:r>
            <w:r>
              <w:rPr>
                <w:noProof/>
                <w:webHidden/>
              </w:rPr>
            </w:r>
            <w:r>
              <w:rPr>
                <w:noProof/>
                <w:webHidden/>
              </w:rPr>
              <w:fldChar w:fldCharType="separate"/>
            </w:r>
            <w:r w:rsidR="00F95C69">
              <w:rPr>
                <w:noProof/>
                <w:webHidden/>
              </w:rPr>
              <w:t>4</w:t>
            </w:r>
            <w:r>
              <w:rPr>
                <w:noProof/>
                <w:webHidden/>
              </w:rPr>
              <w:fldChar w:fldCharType="end"/>
            </w:r>
          </w:hyperlink>
        </w:p>
        <w:p w14:paraId="5BFB28B8" w14:textId="3F32F8B8" w:rsidR="00CC3D9D" w:rsidRDefault="00CC3D9D">
          <w:pPr>
            <w:pStyle w:val="TOC2"/>
            <w:tabs>
              <w:tab w:val="right" w:leader="dot" w:pos="9350"/>
            </w:tabs>
            <w:rPr>
              <w:rFonts w:asciiTheme="minorHAnsi" w:eastAsiaTheme="minorEastAsia" w:hAnsiTheme="minorHAnsi"/>
              <w:noProof/>
              <w:color w:val="auto"/>
              <w:sz w:val="22"/>
            </w:rPr>
          </w:pPr>
          <w:hyperlink w:anchor="_Toc23971399" w:history="1">
            <w:r w:rsidRPr="003E5F7F">
              <w:rPr>
                <w:rStyle w:val="Hyperlink"/>
                <w:noProof/>
              </w:rPr>
              <w:t>2.2 CONCLUSION</w:t>
            </w:r>
            <w:r>
              <w:rPr>
                <w:noProof/>
                <w:webHidden/>
              </w:rPr>
              <w:tab/>
            </w:r>
            <w:r>
              <w:rPr>
                <w:noProof/>
                <w:webHidden/>
              </w:rPr>
              <w:fldChar w:fldCharType="begin"/>
            </w:r>
            <w:r>
              <w:rPr>
                <w:noProof/>
                <w:webHidden/>
              </w:rPr>
              <w:instrText xml:space="preserve"> PAGEREF _Toc23971399 \h </w:instrText>
            </w:r>
            <w:r>
              <w:rPr>
                <w:noProof/>
                <w:webHidden/>
              </w:rPr>
            </w:r>
            <w:r>
              <w:rPr>
                <w:noProof/>
                <w:webHidden/>
              </w:rPr>
              <w:fldChar w:fldCharType="separate"/>
            </w:r>
            <w:r w:rsidR="00F95C69">
              <w:rPr>
                <w:noProof/>
                <w:webHidden/>
              </w:rPr>
              <w:t>5</w:t>
            </w:r>
            <w:r>
              <w:rPr>
                <w:noProof/>
                <w:webHidden/>
              </w:rPr>
              <w:fldChar w:fldCharType="end"/>
            </w:r>
          </w:hyperlink>
        </w:p>
        <w:p w14:paraId="4D55F488" w14:textId="41D2958C" w:rsidR="00CC3D9D" w:rsidRDefault="00CC3D9D">
          <w:pPr>
            <w:pStyle w:val="TOC1"/>
            <w:tabs>
              <w:tab w:val="right" w:leader="dot" w:pos="9350"/>
            </w:tabs>
            <w:rPr>
              <w:rFonts w:asciiTheme="minorHAnsi" w:eastAsiaTheme="minorEastAsia" w:hAnsiTheme="minorHAnsi"/>
              <w:noProof/>
              <w:color w:val="auto"/>
              <w:sz w:val="22"/>
            </w:rPr>
          </w:pPr>
          <w:hyperlink w:anchor="_Toc23971400" w:history="1">
            <w:r w:rsidRPr="003E5F7F">
              <w:rPr>
                <w:rStyle w:val="Hyperlink"/>
                <w:noProof/>
              </w:rPr>
              <w:t>CHAPTER-03: ELICITATION</w:t>
            </w:r>
            <w:r>
              <w:rPr>
                <w:noProof/>
                <w:webHidden/>
              </w:rPr>
              <w:tab/>
            </w:r>
            <w:r>
              <w:rPr>
                <w:noProof/>
                <w:webHidden/>
              </w:rPr>
              <w:fldChar w:fldCharType="begin"/>
            </w:r>
            <w:r>
              <w:rPr>
                <w:noProof/>
                <w:webHidden/>
              </w:rPr>
              <w:instrText xml:space="preserve"> PAGEREF _Toc23971400 \h </w:instrText>
            </w:r>
            <w:r>
              <w:rPr>
                <w:noProof/>
                <w:webHidden/>
              </w:rPr>
            </w:r>
            <w:r>
              <w:rPr>
                <w:noProof/>
                <w:webHidden/>
              </w:rPr>
              <w:fldChar w:fldCharType="separate"/>
            </w:r>
            <w:r w:rsidR="00F95C69">
              <w:rPr>
                <w:noProof/>
                <w:webHidden/>
              </w:rPr>
              <w:t>6</w:t>
            </w:r>
            <w:r>
              <w:rPr>
                <w:noProof/>
                <w:webHidden/>
              </w:rPr>
              <w:fldChar w:fldCharType="end"/>
            </w:r>
          </w:hyperlink>
        </w:p>
        <w:p w14:paraId="7592EF80" w14:textId="4CDD0A3A" w:rsidR="00CC3D9D" w:rsidRDefault="00CC3D9D">
          <w:pPr>
            <w:pStyle w:val="TOC2"/>
            <w:tabs>
              <w:tab w:val="right" w:leader="dot" w:pos="9350"/>
            </w:tabs>
            <w:rPr>
              <w:rFonts w:asciiTheme="minorHAnsi" w:eastAsiaTheme="minorEastAsia" w:hAnsiTheme="minorHAnsi"/>
              <w:noProof/>
              <w:color w:val="auto"/>
              <w:sz w:val="22"/>
            </w:rPr>
          </w:pPr>
          <w:hyperlink w:anchor="_Toc23971401" w:history="1">
            <w:r w:rsidRPr="003E5F7F">
              <w:rPr>
                <w:rStyle w:val="Hyperlink"/>
                <w:noProof/>
              </w:rPr>
              <w:t>3.1 INTRODUCTION</w:t>
            </w:r>
            <w:r>
              <w:rPr>
                <w:noProof/>
                <w:webHidden/>
              </w:rPr>
              <w:tab/>
            </w:r>
            <w:r>
              <w:rPr>
                <w:noProof/>
                <w:webHidden/>
              </w:rPr>
              <w:fldChar w:fldCharType="begin"/>
            </w:r>
            <w:r>
              <w:rPr>
                <w:noProof/>
                <w:webHidden/>
              </w:rPr>
              <w:instrText xml:space="preserve"> PAGEREF _Toc23971401 \h </w:instrText>
            </w:r>
            <w:r>
              <w:rPr>
                <w:noProof/>
                <w:webHidden/>
              </w:rPr>
            </w:r>
            <w:r>
              <w:rPr>
                <w:noProof/>
                <w:webHidden/>
              </w:rPr>
              <w:fldChar w:fldCharType="separate"/>
            </w:r>
            <w:r w:rsidR="00F95C69">
              <w:rPr>
                <w:noProof/>
                <w:webHidden/>
              </w:rPr>
              <w:t>6</w:t>
            </w:r>
            <w:r>
              <w:rPr>
                <w:noProof/>
                <w:webHidden/>
              </w:rPr>
              <w:fldChar w:fldCharType="end"/>
            </w:r>
          </w:hyperlink>
        </w:p>
        <w:p w14:paraId="20FB097F" w14:textId="22FAE900" w:rsidR="00CC3D9D" w:rsidRDefault="00CC3D9D">
          <w:pPr>
            <w:pStyle w:val="TOC2"/>
            <w:tabs>
              <w:tab w:val="right" w:leader="dot" w:pos="9350"/>
            </w:tabs>
            <w:rPr>
              <w:rFonts w:asciiTheme="minorHAnsi" w:eastAsiaTheme="minorEastAsia" w:hAnsiTheme="minorHAnsi"/>
              <w:noProof/>
              <w:color w:val="auto"/>
              <w:sz w:val="22"/>
            </w:rPr>
          </w:pPr>
          <w:hyperlink w:anchor="_Toc23971402" w:history="1">
            <w:r w:rsidRPr="003E5F7F">
              <w:rPr>
                <w:rStyle w:val="Hyperlink"/>
                <w:noProof/>
              </w:rPr>
              <w:t>3.2 ELICITING REQUIREMENTS</w:t>
            </w:r>
            <w:r>
              <w:rPr>
                <w:noProof/>
                <w:webHidden/>
              </w:rPr>
              <w:tab/>
            </w:r>
            <w:r>
              <w:rPr>
                <w:noProof/>
                <w:webHidden/>
              </w:rPr>
              <w:fldChar w:fldCharType="begin"/>
            </w:r>
            <w:r>
              <w:rPr>
                <w:noProof/>
                <w:webHidden/>
              </w:rPr>
              <w:instrText xml:space="preserve"> PAGEREF _Toc23971402 \h </w:instrText>
            </w:r>
            <w:r>
              <w:rPr>
                <w:noProof/>
                <w:webHidden/>
              </w:rPr>
            </w:r>
            <w:r>
              <w:rPr>
                <w:noProof/>
                <w:webHidden/>
              </w:rPr>
              <w:fldChar w:fldCharType="separate"/>
            </w:r>
            <w:r w:rsidR="00F95C69">
              <w:rPr>
                <w:noProof/>
                <w:webHidden/>
              </w:rPr>
              <w:t>6</w:t>
            </w:r>
            <w:r>
              <w:rPr>
                <w:noProof/>
                <w:webHidden/>
              </w:rPr>
              <w:fldChar w:fldCharType="end"/>
            </w:r>
          </w:hyperlink>
        </w:p>
        <w:p w14:paraId="59A81AB0" w14:textId="6230B9FE" w:rsidR="00CC3D9D" w:rsidRDefault="00CC3D9D">
          <w:pPr>
            <w:pStyle w:val="TOC3"/>
            <w:tabs>
              <w:tab w:val="right" w:leader="dot" w:pos="9350"/>
            </w:tabs>
            <w:rPr>
              <w:rFonts w:asciiTheme="minorHAnsi" w:eastAsiaTheme="minorEastAsia" w:hAnsiTheme="minorHAnsi"/>
              <w:noProof/>
              <w:color w:val="auto"/>
              <w:sz w:val="22"/>
            </w:rPr>
          </w:pPr>
          <w:hyperlink w:anchor="_Toc23971403" w:history="1">
            <w:r w:rsidRPr="003E5F7F">
              <w:rPr>
                <w:rStyle w:val="Hyperlink"/>
                <w:noProof/>
              </w:rPr>
              <w:t>3.2.1 COLLABORATIVE REQUIREMENTS GATHERING</w:t>
            </w:r>
            <w:r>
              <w:rPr>
                <w:noProof/>
                <w:webHidden/>
              </w:rPr>
              <w:tab/>
            </w:r>
            <w:r>
              <w:rPr>
                <w:noProof/>
                <w:webHidden/>
              </w:rPr>
              <w:fldChar w:fldCharType="begin"/>
            </w:r>
            <w:r>
              <w:rPr>
                <w:noProof/>
                <w:webHidden/>
              </w:rPr>
              <w:instrText xml:space="preserve"> PAGEREF _Toc23971403 \h </w:instrText>
            </w:r>
            <w:r>
              <w:rPr>
                <w:noProof/>
                <w:webHidden/>
              </w:rPr>
            </w:r>
            <w:r>
              <w:rPr>
                <w:noProof/>
                <w:webHidden/>
              </w:rPr>
              <w:fldChar w:fldCharType="separate"/>
            </w:r>
            <w:r w:rsidR="00F95C69">
              <w:rPr>
                <w:noProof/>
                <w:webHidden/>
              </w:rPr>
              <w:t>6</w:t>
            </w:r>
            <w:r>
              <w:rPr>
                <w:noProof/>
                <w:webHidden/>
              </w:rPr>
              <w:fldChar w:fldCharType="end"/>
            </w:r>
          </w:hyperlink>
        </w:p>
        <w:p w14:paraId="2114ABB4" w14:textId="25DCEDC8" w:rsidR="00CC3D9D" w:rsidRDefault="00CC3D9D">
          <w:pPr>
            <w:pStyle w:val="TOC3"/>
            <w:tabs>
              <w:tab w:val="right" w:leader="dot" w:pos="9350"/>
            </w:tabs>
            <w:rPr>
              <w:rFonts w:asciiTheme="minorHAnsi" w:eastAsiaTheme="minorEastAsia" w:hAnsiTheme="minorHAnsi"/>
              <w:noProof/>
              <w:color w:val="auto"/>
              <w:sz w:val="22"/>
            </w:rPr>
          </w:pPr>
          <w:hyperlink w:anchor="_Toc23971404" w:history="1">
            <w:r w:rsidRPr="003E5F7F">
              <w:rPr>
                <w:rStyle w:val="Hyperlink"/>
                <w:noProof/>
              </w:rPr>
              <w:t>3.2.2 PROBLEM IN THE SCOPE</w:t>
            </w:r>
            <w:r>
              <w:rPr>
                <w:noProof/>
                <w:webHidden/>
              </w:rPr>
              <w:tab/>
            </w:r>
            <w:r>
              <w:rPr>
                <w:noProof/>
                <w:webHidden/>
              </w:rPr>
              <w:fldChar w:fldCharType="begin"/>
            </w:r>
            <w:r>
              <w:rPr>
                <w:noProof/>
                <w:webHidden/>
              </w:rPr>
              <w:instrText xml:space="preserve"> PAGEREF _Toc23971404 \h </w:instrText>
            </w:r>
            <w:r>
              <w:rPr>
                <w:noProof/>
                <w:webHidden/>
              </w:rPr>
            </w:r>
            <w:r>
              <w:rPr>
                <w:noProof/>
                <w:webHidden/>
              </w:rPr>
              <w:fldChar w:fldCharType="separate"/>
            </w:r>
            <w:r w:rsidR="00F95C69">
              <w:rPr>
                <w:noProof/>
                <w:webHidden/>
              </w:rPr>
              <w:t>7</w:t>
            </w:r>
            <w:r>
              <w:rPr>
                <w:noProof/>
                <w:webHidden/>
              </w:rPr>
              <w:fldChar w:fldCharType="end"/>
            </w:r>
          </w:hyperlink>
        </w:p>
        <w:p w14:paraId="310BE318" w14:textId="7C9FB770" w:rsidR="00CC3D9D" w:rsidRDefault="00CC3D9D">
          <w:pPr>
            <w:pStyle w:val="TOC3"/>
            <w:tabs>
              <w:tab w:val="right" w:leader="dot" w:pos="9350"/>
            </w:tabs>
            <w:rPr>
              <w:rFonts w:asciiTheme="minorHAnsi" w:eastAsiaTheme="minorEastAsia" w:hAnsiTheme="minorHAnsi"/>
              <w:noProof/>
              <w:color w:val="auto"/>
              <w:sz w:val="22"/>
            </w:rPr>
          </w:pPr>
          <w:hyperlink w:anchor="_Toc23971405" w:history="1">
            <w:r w:rsidRPr="003E5F7F">
              <w:rPr>
                <w:rStyle w:val="Hyperlink"/>
                <w:noProof/>
              </w:rPr>
              <w:t>3.2.3 QUALITY FUNCTION DEPLOYMENT</w:t>
            </w:r>
            <w:r>
              <w:rPr>
                <w:noProof/>
                <w:webHidden/>
              </w:rPr>
              <w:tab/>
            </w:r>
            <w:r>
              <w:rPr>
                <w:noProof/>
                <w:webHidden/>
              </w:rPr>
              <w:fldChar w:fldCharType="begin"/>
            </w:r>
            <w:r>
              <w:rPr>
                <w:noProof/>
                <w:webHidden/>
              </w:rPr>
              <w:instrText xml:space="preserve"> PAGEREF _Toc23971405 \h </w:instrText>
            </w:r>
            <w:r>
              <w:rPr>
                <w:noProof/>
                <w:webHidden/>
              </w:rPr>
            </w:r>
            <w:r>
              <w:rPr>
                <w:noProof/>
                <w:webHidden/>
              </w:rPr>
              <w:fldChar w:fldCharType="separate"/>
            </w:r>
            <w:r w:rsidR="00F95C69">
              <w:rPr>
                <w:noProof/>
                <w:webHidden/>
              </w:rPr>
              <w:t>7</w:t>
            </w:r>
            <w:r>
              <w:rPr>
                <w:noProof/>
                <w:webHidden/>
              </w:rPr>
              <w:fldChar w:fldCharType="end"/>
            </w:r>
          </w:hyperlink>
        </w:p>
        <w:p w14:paraId="3013ED3B" w14:textId="2DB68DA1" w:rsidR="00CC3D9D" w:rsidRDefault="00CC3D9D">
          <w:pPr>
            <w:pStyle w:val="TOC3"/>
            <w:tabs>
              <w:tab w:val="right" w:leader="dot" w:pos="9350"/>
            </w:tabs>
            <w:rPr>
              <w:rFonts w:asciiTheme="minorHAnsi" w:eastAsiaTheme="minorEastAsia" w:hAnsiTheme="minorHAnsi"/>
              <w:noProof/>
              <w:color w:val="auto"/>
              <w:sz w:val="22"/>
            </w:rPr>
          </w:pPr>
          <w:hyperlink w:anchor="_Toc23971406" w:history="1">
            <w:r w:rsidRPr="003E5F7F">
              <w:rPr>
                <w:rStyle w:val="Hyperlink"/>
                <w:noProof/>
              </w:rPr>
              <w:t>3.2.4 USAGE SCENARIO</w:t>
            </w:r>
            <w:r>
              <w:rPr>
                <w:noProof/>
                <w:webHidden/>
              </w:rPr>
              <w:tab/>
            </w:r>
            <w:r>
              <w:rPr>
                <w:noProof/>
                <w:webHidden/>
              </w:rPr>
              <w:fldChar w:fldCharType="begin"/>
            </w:r>
            <w:r>
              <w:rPr>
                <w:noProof/>
                <w:webHidden/>
              </w:rPr>
              <w:instrText xml:space="preserve"> PAGEREF _Toc23971406 \h </w:instrText>
            </w:r>
            <w:r>
              <w:rPr>
                <w:noProof/>
                <w:webHidden/>
              </w:rPr>
            </w:r>
            <w:r>
              <w:rPr>
                <w:noProof/>
                <w:webHidden/>
              </w:rPr>
              <w:fldChar w:fldCharType="separate"/>
            </w:r>
            <w:r w:rsidR="00F95C69">
              <w:rPr>
                <w:noProof/>
                <w:webHidden/>
              </w:rPr>
              <w:t>8</w:t>
            </w:r>
            <w:r>
              <w:rPr>
                <w:noProof/>
                <w:webHidden/>
              </w:rPr>
              <w:fldChar w:fldCharType="end"/>
            </w:r>
          </w:hyperlink>
        </w:p>
        <w:p w14:paraId="0780BE4A" w14:textId="4DA28245" w:rsidR="00CC3D9D" w:rsidRDefault="00CC3D9D">
          <w:pPr>
            <w:pStyle w:val="TOC3"/>
            <w:tabs>
              <w:tab w:val="right" w:leader="dot" w:pos="9350"/>
            </w:tabs>
            <w:rPr>
              <w:rFonts w:asciiTheme="minorHAnsi" w:eastAsiaTheme="minorEastAsia" w:hAnsiTheme="minorHAnsi"/>
              <w:noProof/>
              <w:color w:val="auto"/>
              <w:sz w:val="22"/>
            </w:rPr>
          </w:pPr>
          <w:hyperlink w:anchor="_Toc23971407" w:history="1">
            <w:r w:rsidRPr="003E5F7F">
              <w:rPr>
                <w:rStyle w:val="Hyperlink"/>
                <w:noProof/>
              </w:rPr>
              <w:t>3.2.5 ELICITATION WORK PRODUCT</w:t>
            </w:r>
            <w:r>
              <w:rPr>
                <w:noProof/>
                <w:webHidden/>
              </w:rPr>
              <w:tab/>
            </w:r>
            <w:r>
              <w:rPr>
                <w:noProof/>
                <w:webHidden/>
              </w:rPr>
              <w:fldChar w:fldCharType="begin"/>
            </w:r>
            <w:r>
              <w:rPr>
                <w:noProof/>
                <w:webHidden/>
              </w:rPr>
              <w:instrText xml:space="preserve"> PAGEREF _Toc23971407 \h </w:instrText>
            </w:r>
            <w:r>
              <w:rPr>
                <w:noProof/>
                <w:webHidden/>
              </w:rPr>
            </w:r>
            <w:r>
              <w:rPr>
                <w:noProof/>
                <w:webHidden/>
              </w:rPr>
              <w:fldChar w:fldCharType="separate"/>
            </w:r>
            <w:r w:rsidR="00F95C69">
              <w:rPr>
                <w:noProof/>
                <w:webHidden/>
              </w:rPr>
              <w:t>9</w:t>
            </w:r>
            <w:r>
              <w:rPr>
                <w:noProof/>
                <w:webHidden/>
              </w:rPr>
              <w:fldChar w:fldCharType="end"/>
            </w:r>
          </w:hyperlink>
        </w:p>
        <w:p w14:paraId="7110C5CA" w14:textId="52B81C26" w:rsidR="00CC3D9D" w:rsidRDefault="00CC3D9D">
          <w:pPr>
            <w:pStyle w:val="TOC1"/>
            <w:tabs>
              <w:tab w:val="right" w:leader="dot" w:pos="9350"/>
            </w:tabs>
            <w:rPr>
              <w:rFonts w:asciiTheme="minorHAnsi" w:eastAsiaTheme="minorEastAsia" w:hAnsiTheme="minorHAnsi"/>
              <w:noProof/>
              <w:color w:val="auto"/>
              <w:sz w:val="22"/>
            </w:rPr>
          </w:pPr>
          <w:hyperlink w:anchor="_Toc23971408" w:history="1">
            <w:r w:rsidRPr="003E5F7F">
              <w:rPr>
                <w:rStyle w:val="Hyperlink"/>
                <w:noProof/>
              </w:rPr>
              <w:t>CHAPTER-04: SCENARIO BASED MODELING</w:t>
            </w:r>
            <w:r>
              <w:rPr>
                <w:noProof/>
                <w:webHidden/>
              </w:rPr>
              <w:tab/>
            </w:r>
            <w:r>
              <w:rPr>
                <w:noProof/>
                <w:webHidden/>
              </w:rPr>
              <w:fldChar w:fldCharType="begin"/>
            </w:r>
            <w:r>
              <w:rPr>
                <w:noProof/>
                <w:webHidden/>
              </w:rPr>
              <w:instrText xml:space="preserve"> PAGEREF _Toc23971408 \h </w:instrText>
            </w:r>
            <w:r>
              <w:rPr>
                <w:noProof/>
                <w:webHidden/>
              </w:rPr>
            </w:r>
            <w:r>
              <w:rPr>
                <w:noProof/>
                <w:webHidden/>
              </w:rPr>
              <w:fldChar w:fldCharType="separate"/>
            </w:r>
            <w:r w:rsidR="00F95C69">
              <w:rPr>
                <w:noProof/>
                <w:webHidden/>
              </w:rPr>
              <w:t>11</w:t>
            </w:r>
            <w:r>
              <w:rPr>
                <w:noProof/>
                <w:webHidden/>
              </w:rPr>
              <w:fldChar w:fldCharType="end"/>
            </w:r>
          </w:hyperlink>
        </w:p>
        <w:p w14:paraId="2B80DD55" w14:textId="7422CD98" w:rsidR="00CC3D9D" w:rsidRDefault="00CC3D9D">
          <w:pPr>
            <w:pStyle w:val="TOC2"/>
            <w:tabs>
              <w:tab w:val="right" w:leader="dot" w:pos="9350"/>
            </w:tabs>
            <w:rPr>
              <w:rFonts w:asciiTheme="minorHAnsi" w:eastAsiaTheme="minorEastAsia" w:hAnsiTheme="minorHAnsi"/>
              <w:noProof/>
              <w:color w:val="auto"/>
              <w:sz w:val="22"/>
            </w:rPr>
          </w:pPr>
          <w:hyperlink w:anchor="_Toc23971409" w:history="1">
            <w:r w:rsidRPr="003E5F7F">
              <w:rPr>
                <w:rStyle w:val="Hyperlink"/>
                <w:noProof/>
              </w:rPr>
              <w:t>4.1 INTRODUCTION</w:t>
            </w:r>
            <w:r>
              <w:rPr>
                <w:noProof/>
                <w:webHidden/>
              </w:rPr>
              <w:tab/>
            </w:r>
            <w:r>
              <w:rPr>
                <w:noProof/>
                <w:webHidden/>
              </w:rPr>
              <w:fldChar w:fldCharType="begin"/>
            </w:r>
            <w:r>
              <w:rPr>
                <w:noProof/>
                <w:webHidden/>
              </w:rPr>
              <w:instrText xml:space="preserve"> PAGEREF _Toc23971409 \h </w:instrText>
            </w:r>
            <w:r>
              <w:rPr>
                <w:noProof/>
                <w:webHidden/>
              </w:rPr>
            </w:r>
            <w:r>
              <w:rPr>
                <w:noProof/>
                <w:webHidden/>
              </w:rPr>
              <w:fldChar w:fldCharType="separate"/>
            </w:r>
            <w:r w:rsidR="00F95C69">
              <w:rPr>
                <w:noProof/>
                <w:webHidden/>
              </w:rPr>
              <w:t>11</w:t>
            </w:r>
            <w:r>
              <w:rPr>
                <w:noProof/>
                <w:webHidden/>
              </w:rPr>
              <w:fldChar w:fldCharType="end"/>
            </w:r>
          </w:hyperlink>
        </w:p>
        <w:p w14:paraId="09B7BE9A" w14:textId="191BCEF3" w:rsidR="00CC3D9D" w:rsidRDefault="00CC3D9D">
          <w:pPr>
            <w:pStyle w:val="TOC2"/>
            <w:tabs>
              <w:tab w:val="right" w:leader="dot" w:pos="9350"/>
            </w:tabs>
            <w:rPr>
              <w:rFonts w:asciiTheme="minorHAnsi" w:eastAsiaTheme="minorEastAsia" w:hAnsiTheme="minorHAnsi"/>
              <w:noProof/>
              <w:color w:val="auto"/>
              <w:sz w:val="22"/>
            </w:rPr>
          </w:pPr>
          <w:hyperlink w:anchor="_Toc23971410" w:history="1">
            <w:r w:rsidRPr="003E5F7F">
              <w:rPr>
                <w:rStyle w:val="Hyperlink"/>
                <w:noProof/>
              </w:rPr>
              <w:t>4.2 DEFINITION OF USE CASE</w:t>
            </w:r>
            <w:r>
              <w:rPr>
                <w:noProof/>
                <w:webHidden/>
              </w:rPr>
              <w:tab/>
            </w:r>
            <w:r>
              <w:rPr>
                <w:noProof/>
                <w:webHidden/>
              </w:rPr>
              <w:fldChar w:fldCharType="begin"/>
            </w:r>
            <w:r>
              <w:rPr>
                <w:noProof/>
                <w:webHidden/>
              </w:rPr>
              <w:instrText xml:space="preserve"> PAGEREF _Toc23971410 \h </w:instrText>
            </w:r>
            <w:r>
              <w:rPr>
                <w:noProof/>
                <w:webHidden/>
              </w:rPr>
            </w:r>
            <w:r>
              <w:rPr>
                <w:noProof/>
                <w:webHidden/>
              </w:rPr>
              <w:fldChar w:fldCharType="separate"/>
            </w:r>
            <w:r w:rsidR="00F95C69">
              <w:rPr>
                <w:noProof/>
                <w:webHidden/>
              </w:rPr>
              <w:t>11</w:t>
            </w:r>
            <w:r>
              <w:rPr>
                <w:noProof/>
                <w:webHidden/>
              </w:rPr>
              <w:fldChar w:fldCharType="end"/>
            </w:r>
          </w:hyperlink>
        </w:p>
        <w:p w14:paraId="6917E0AD" w14:textId="3AAC5193" w:rsidR="00CC3D9D" w:rsidRDefault="00CC3D9D">
          <w:pPr>
            <w:pStyle w:val="TOC2"/>
            <w:tabs>
              <w:tab w:val="right" w:leader="dot" w:pos="9350"/>
            </w:tabs>
            <w:rPr>
              <w:rFonts w:asciiTheme="minorHAnsi" w:eastAsiaTheme="minorEastAsia" w:hAnsiTheme="minorHAnsi"/>
              <w:noProof/>
              <w:color w:val="auto"/>
              <w:sz w:val="22"/>
            </w:rPr>
          </w:pPr>
          <w:hyperlink w:anchor="_Toc23971411" w:history="1">
            <w:r w:rsidRPr="003E5F7F">
              <w:rPr>
                <w:rStyle w:val="Hyperlink"/>
                <w:noProof/>
              </w:rPr>
              <w:t>4.3 USE CASE DIAGRAM</w:t>
            </w:r>
            <w:r>
              <w:rPr>
                <w:noProof/>
                <w:webHidden/>
              </w:rPr>
              <w:tab/>
            </w:r>
            <w:r>
              <w:rPr>
                <w:noProof/>
                <w:webHidden/>
              </w:rPr>
              <w:fldChar w:fldCharType="begin"/>
            </w:r>
            <w:r>
              <w:rPr>
                <w:noProof/>
                <w:webHidden/>
              </w:rPr>
              <w:instrText xml:space="preserve"> PAGEREF _Toc23971411 \h </w:instrText>
            </w:r>
            <w:r>
              <w:rPr>
                <w:noProof/>
                <w:webHidden/>
              </w:rPr>
            </w:r>
            <w:r>
              <w:rPr>
                <w:noProof/>
                <w:webHidden/>
              </w:rPr>
              <w:fldChar w:fldCharType="separate"/>
            </w:r>
            <w:r w:rsidR="00F95C69">
              <w:rPr>
                <w:noProof/>
                <w:webHidden/>
              </w:rPr>
              <w:t>12</w:t>
            </w:r>
            <w:r>
              <w:rPr>
                <w:noProof/>
                <w:webHidden/>
              </w:rPr>
              <w:fldChar w:fldCharType="end"/>
            </w:r>
          </w:hyperlink>
        </w:p>
        <w:p w14:paraId="541338AB" w14:textId="5915D6AA" w:rsidR="00CC3D9D" w:rsidRDefault="00CC3D9D">
          <w:pPr>
            <w:pStyle w:val="TOC3"/>
            <w:tabs>
              <w:tab w:val="right" w:leader="dot" w:pos="9350"/>
            </w:tabs>
            <w:rPr>
              <w:rFonts w:asciiTheme="minorHAnsi" w:eastAsiaTheme="minorEastAsia" w:hAnsiTheme="minorHAnsi"/>
              <w:noProof/>
              <w:color w:val="auto"/>
              <w:sz w:val="22"/>
            </w:rPr>
          </w:pPr>
          <w:hyperlink w:anchor="_Toc23971412" w:history="1">
            <w:r w:rsidRPr="003E5F7F">
              <w:rPr>
                <w:rStyle w:val="Hyperlink"/>
                <w:noProof/>
              </w:rPr>
              <w:t>4.3.1 LEVEL- 0 USE CASE DIAGRAM-EQAF(Educational question-answer forum)</w:t>
            </w:r>
            <w:r>
              <w:rPr>
                <w:noProof/>
                <w:webHidden/>
              </w:rPr>
              <w:tab/>
            </w:r>
            <w:r>
              <w:rPr>
                <w:noProof/>
                <w:webHidden/>
              </w:rPr>
              <w:fldChar w:fldCharType="begin"/>
            </w:r>
            <w:r>
              <w:rPr>
                <w:noProof/>
                <w:webHidden/>
              </w:rPr>
              <w:instrText xml:space="preserve"> PAGEREF _Toc23971412 \h </w:instrText>
            </w:r>
            <w:r>
              <w:rPr>
                <w:noProof/>
                <w:webHidden/>
              </w:rPr>
            </w:r>
            <w:r>
              <w:rPr>
                <w:noProof/>
                <w:webHidden/>
              </w:rPr>
              <w:fldChar w:fldCharType="separate"/>
            </w:r>
            <w:r w:rsidR="00F95C69">
              <w:rPr>
                <w:noProof/>
                <w:webHidden/>
              </w:rPr>
              <w:t>12</w:t>
            </w:r>
            <w:r>
              <w:rPr>
                <w:noProof/>
                <w:webHidden/>
              </w:rPr>
              <w:fldChar w:fldCharType="end"/>
            </w:r>
          </w:hyperlink>
        </w:p>
        <w:p w14:paraId="0071E093" w14:textId="6522D9A1" w:rsidR="00CC3D9D" w:rsidRDefault="00CC3D9D">
          <w:pPr>
            <w:pStyle w:val="TOC3"/>
            <w:tabs>
              <w:tab w:val="right" w:leader="dot" w:pos="9350"/>
            </w:tabs>
            <w:rPr>
              <w:rFonts w:asciiTheme="minorHAnsi" w:eastAsiaTheme="minorEastAsia" w:hAnsiTheme="minorHAnsi"/>
              <w:noProof/>
              <w:color w:val="auto"/>
              <w:sz w:val="22"/>
            </w:rPr>
          </w:pPr>
          <w:hyperlink w:anchor="_Toc23971413" w:history="1">
            <w:r w:rsidRPr="003E5F7F">
              <w:rPr>
                <w:rStyle w:val="Hyperlink"/>
                <w:noProof/>
              </w:rPr>
              <w:t>4.3.2 LEVEL -1 USECASE DIAGRAM-SUBSYSTEM of eqaf</w:t>
            </w:r>
            <w:r>
              <w:rPr>
                <w:noProof/>
                <w:webHidden/>
              </w:rPr>
              <w:tab/>
            </w:r>
            <w:r>
              <w:rPr>
                <w:noProof/>
                <w:webHidden/>
              </w:rPr>
              <w:fldChar w:fldCharType="begin"/>
            </w:r>
            <w:r>
              <w:rPr>
                <w:noProof/>
                <w:webHidden/>
              </w:rPr>
              <w:instrText xml:space="preserve"> PAGEREF _Toc23971413 \h </w:instrText>
            </w:r>
            <w:r>
              <w:rPr>
                <w:noProof/>
                <w:webHidden/>
              </w:rPr>
            </w:r>
            <w:r>
              <w:rPr>
                <w:noProof/>
                <w:webHidden/>
              </w:rPr>
              <w:fldChar w:fldCharType="separate"/>
            </w:r>
            <w:r w:rsidR="00F95C69">
              <w:rPr>
                <w:noProof/>
                <w:webHidden/>
              </w:rPr>
              <w:t>13</w:t>
            </w:r>
            <w:r>
              <w:rPr>
                <w:noProof/>
                <w:webHidden/>
              </w:rPr>
              <w:fldChar w:fldCharType="end"/>
            </w:r>
          </w:hyperlink>
        </w:p>
        <w:p w14:paraId="2BC122D2" w14:textId="013238CA" w:rsidR="00CC3D9D" w:rsidRDefault="00CC3D9D">
          <w:pPr>
            <w:pStyle w:val="TOC3"/>
            <w:tabs>
              <w:tab w:val="right" w:leader="dot" w:pos="9350"/>
            </w:tabs>
            <w:rPr>
              <w:rFonts w:asciiTheme="minorHAnsi" w:eastAsiaTheme="minorEastAsia" w:hAnsiTheme="minorHAnsi"/>
              <w:noProof/>
              <w:color w:val="auto"/>
              <w:sz w:val="22"/>
            </w:rPr>
          </w:pPr>
          <w:hyperlink w:anchor="_Toc23971414" w:history="1">
            <w:r w:rsidRPr="003E5F7F">
              <w:rPr>
                <w:rStyle w:val="Hyperlink"/>
                <w:noProof/>
              </w:rPr>
              <w:t>4.3.3 LEVEL- 1.1 USE CASE DIAGRAM- question management</w:t>
            </w:r>
            <w:r>
              <w:rPr>
                <w:noProof/>
                <w:webHidden/>
              </w:rPr>
              <w:tab/>
            </w:r>
            <w:r>
              <w:rPr>
                <w:noProof/>
                <w:webHidden/>
              </w:rPr>
              <w:fldChar w:fldCharType="begin"/>
            </w:r>
            <w:r>
              <w:rPr>
                <w:noProof/>
                <w:webHidden/>
              </w:rPr>
              <w:instrText xml:space="preserve"> PAGEREF _Toc23971414 \h </w:instrText>
            </w:r>
            <w:r>
              <w:rPr>
                <w:noProof/>
                <w:webHidden/>
              </w:rPr>
            </w:r>
            <w:r>
              <w:rPr>
                <w:noProof/>
                <w:webHidden/>
              </w:rPr>
              <w:fldChar w:fldCharType="separate"/>
            </w:r>
            <w:r w:rsidR="00F95C69">
              <w:rPr>
                <w:noProof/>
                <w:webHidden/>
              </w:rPr>
              <w:t>14</w:t>
            </w:r>
            <w:r>
              <w:rPr>
                <w:noProof/>
                <w:webHidden/>
              </w:rPr>
              <w:fldChar w:fldCharType="end"/>
            </w:r>
          </w:hyperlink>
        </w:p>
        <w:p w14:paraId="2B61ADB4" w14:textId="28C13E2E" w:rsidR="00CC3D9D" w:rsidRDefault="00CC3D9D">
          <w:pPr>
            <w:pStyle w:val="TOC3"/>
            <w:tabs>
              <w:tab w:val="right" w:leader="dot" w:pos="9350"/>
            </w:tabs>
            <w:rPr>
              <w:rFonts w:asciiTheme="minorHAnsi" w:eastAsiaTheme="minorEastAsia" w:hAnsiTheme="minorHAnsi"/>
              <w:noProof/>
              <w:color w:val="auto"/>
              <w:sz w:val="22"/>
            </w:rPr>
          </w:pPr>
          <w:hyperlink w:anchor="_Toc23971415" w:history="1">
            <w:r w:rsidRPr="003E5F7F">
              <w:rPr>
                <w:rStyle w:val="Hyperlink"/>
                <w:noProof/>
              </w:rPr>
              <w:t>4.3.4 LEVEL -1.2 USE CASE DIAGRAM- ANSWER MANAGEMAGEMEnt</w:t>
            </w:r>
            <w:r>
              <w:rPr>
                <w:noProof/>
                <w:webHidden/>
              </w:rPr>
              <w:tab/>
            </w:r>
            <w:r>
              <w:rPr>
                <w:noProof/>
                <w:webHidden/>
              </w:rPr>
              <w:fldChar w:fldCharType="begin"/>
            </w:r>
            <w:r>
              <w:rPr>
                <w:noProof/>
                <w:webHidden/>
              </w:rPr>
              <w:instrText xml:space="preserve"> PAGEREF _Toc23971415 \h </w:instrText>
            </w:r>
            <w:r>
              <w:rPr>
                <w:noProof/>
                <w:webHidden/>
              </w:rPr>
            </w:r>
            <w:r>
              <w:rPr>
                <w:noProof/>
                <w:webHidden/>
              </w:rPr>
              <w:fldChar w:fldCharType="separate"/>
            </w:r>
            <w:r w:rsidR="00F95C69">
              <w:rPr>
                <w:noProof/>
                <w:webHidden/>
              </w:rPr>
              <w:t>15</w:t>
            </w:r>
            <w:r>
              <w:rPr>
                <w:noProof/>
                <w:webHidden/>
              </w:rPr>
              <w:fldChar w:fldCharType="end"/>
            </w:r>
          </w:hyperlink>
        </w:p>
        <w:p w14:paraId="5D51A872" w14:textId="4938C6F8" w:rsidR="00CC3D9D" w:rsidRDefault="00CC3D9D">
          <w:pPr>
            <w:pStyle w:val="TOC3"/>
            <w:tabs>
              <w:tab w:val="right" w:leader="dot" w:pos="9350"/>
            </w:tabs>
            <w:rPr>
              <w:rFonts w:asciiTheme="minorHAnsi" w:eastAsiaTheme="minorEastAsia" w:hAnsiTheme="minorHAnsi"/>
              <w:noProof/>
              <w:color w:val="auto"/>
              <w:sz w:val="22"/>
            </w:rPr>
          </w:pPr>
          <w:hyperlink w:anchor="_Toc23971416" w:history="1">
            <w:r w:rsidRPr="003E5F7F">
              <w:rPr>
                <w:rStyle w:val="Hyperlink"/>
                <w:noProof/>
              </w:rPr>
              <w:t>4.3.5 LEVEL -1.3 USE CASE DIAGRAM- COMMENT MANAGEMENT</w:t>
            </w:r>
            <w:r>
              <w:rPr>
                <w:noProof/>
                <w:webHidden/>
              </w:rPr>
              <w:tab/>
            </w:r>
            <w:r>
              <w:rPr>
                <w:noProof/>
                <w:webHidden/>
              </w:rPr>
              <w:fldChar w:fldCharType="begin"/>
            </w:r>
            <w:r>
              <w:rPr>
                <w:noProof/>
                <w:webHidden/>
              </w:rPr>
              <w:instrText xml:space="preserve"> PAGEREF _Toc23971416 \h </w:instrText>
            </w:r>
            <w:r>
              <w:rPr>
                <w:noProof/>
                <w:webHidden/>
              </w:rPr>
            </w:r>
            <w:r>
              <w:rPr>
                <w:noProof/>
                <w:webHidden/>
              </w:rPr>
              <w:fldChar w:fldCharType="separate"/>
            </w:r>
            <w:r w:rsidR="00F95C69">
              <w:rPr>
                <w:noProof/>
                <w:webHidden/>
              </w:rPr>
              <w:t>16</w:t>
            </w:r>
            <w:r>
              <w:rPr>
                <w:noProof/>
                <w:webHidden/>
              </w:rPr>
              <w:fldChar w:fldCharType="end"/>
            </w:r>
          </w:hyperlink>
        </w:p>
        <w:p w14:paraId="20B7FBA3" w14:textId="086D0812" w:rsidR="00CC3D9D" w:rsidRDefault="00CC3D9D">
          <w:pPr>
            <w:pStyle w:val="TOC3"/>
            <w:tabs>
              <w:tab w:val="right" w:leader="dot" w:pos="9350"/>
            </w:tabs>
            <w:rPr>
              <w:rFonts w:asciiTheme="minorHAnsi" w:eastAsiaTheme="minorEastAsia" w:hAnsiTheme="minorHAnsi"/>
              <w:noProof/>
              <w:color w:val="auto"/>
              <w:sz w:val="22"/>
            </w:rPr>
          </w:pPr>
          <w:hyperlink w:anchor="_Toc23971417" w:history="1">
            <w:r w:rsidRPr="003E5F7F">
              <w:rPr>
                <w:rStyle w:val="Hyperlink"/>
                <w:noProof/>
              </w:rPr>
              <w:t>4.3.6 LEVEL -1.4 USE CASE DIAGRAM -USER MANAGEMENT</w:t>
            </w:r>
            <w:r>
              <w:rPr>
                <w:noProof/>
                <w:webHidden/>
              </w:rPr>
              <w:tab/>
            </w:r>
            <w:r>
              <w:rPr>
                <w:noProof/>
                <w:webHidden/>
              </w:rPr>
              <w:fldChar w:fldCharType="begin"/>
            </w:r>
            <w:r>
              <w:rPr>
                <w:noProof/>
                <w:webHidden/>
              </w:rPr>
              <w:instrText xml:space="preserve"> PAGEREF _Toc23971417 \h </w:instrText>
            </w:r>
            <w:r>
              <w:rPr>
                <w:noProof/>
                <w:webHidden/>
              </w:rPr>
            </w:r>
            <w:r>
              <w:rPr>
                <w:noProof/>
                <w:webHidden/>
              </w:rPr>
              <w:fldChar w:fldCharType="separate"/>
            </w:r>
            <w:r w:rsidR="00F95C69">
              <w:rPr>
                <w:noProof/>
                <w:webHidden/>
              </w:rPr>
              <w:t>17</w:t>
            </w:r>
            <w:r>
              <w:rPr>
                <w:noProof/>
                <w:webHidden/>
              </w:rPr>
              <w:fldChar w:fldCharType="end"/>
            </w:r>
          </w:hyperlink>
        </w:p>
        <w:p w14:paraId="4D3D72AE" w14:textId="4F9726BE" w:rsidR="00CC3D9D" w:rsidRDefault="00CC3D9D">
          <w:pPr>
            <w:pStyle w:val="TOC2"/>
            <w:tabs>
              <w:tab w:val="right" w:leader="dot" w:pos="9350"/>
            </w:tabs>
            <w:rPr>
              <w:rFonts w:asciiTheme="minorHAnsi" w:eastAsiaTheme="minorEastAsia" w:hAnsiTheme="minorHAnsi"/>
              <w:noProof/>
              <w:color w:val="auto"/>
              <w:sz w:val="22"/>
            </w:rPr>
          </w:pPr>
          <w:hyperlink w:anchor="_Toc23971418" w:history="1">
            <w:r w:rsidRPr="003E5F7F">
              <w:rPr>
                <w:rStyle w:val="Hyperlink"/>
                <w:noProof/>
              </w:rPr>
              <w:t>4.4 Activity Diagrams</w:t>
            </w:r>
            <w:r>
              <w:rPr>
                <w:noProof/>
                <w:webHidden/>
              </w:rPr>
              <w:tab/>
            </w:r>
            <w:r>
              <w:rPr>
                <w:noProof/>
                <w:webHidden/>
              </w:rPr>
              <w:fldChar w:fldCharType="begin"/>
            </w:r>
            <w:r>
              <w:rPr>
                <w:noProof/>
                <w:webHidden/>
              </w:rPr>
              <w:instrText xml:space="preserve"> PAGEREF _Toc23971418 \h </w:instrText>
            </w:r>
            <w:r>
              <w:rPr>
                <w:noProof/>
                <w:webHidden/>
              </w:rPr>
            </w:r>
            <w:r>
              <w:rPr>
                <w:noProof/>
                <w:webHidden/>
              </w:rPr>
              <w:fldChar w:fldCharType="separate"/>
            </w:r>
            <w:r w:rsidR="00F95C69">
              <w:rPr>
                <w:noProof/>
                <w:webHidden/>
              </w:rPr>
              <w:t>18</w:t>
            </w:r>
            <w:r>
              <w:rPr>
                <w:noProof/>
                <w:webHidden/>
              </w:rPr>
              <w:fldChar w:fldCharType="end"/>
            </w:r>
          </w:hyperlink>
        </w:p>
        <w:p w14:paraId="49656E94" w14:textId="0A84CB0C" w:rsidR="00CC3D9D" w:rsidRDefault="00CC3D9D">
          <w:pPr>
            <w:pStyle w:val="TOC1"/>
            <w:tabs>
              <w:tab w:val="right" w:leader="dot" w:pos="9350"/>
            </w:tabs>
            <w:rPr>
              <w:rFonts w:asciiTheme="minorHAnsi" w:eastAsiaTheme="minorEastAsia" w:hAnsiTheme="minorHAnsi"/>
              <w:noProof/>
              <w:color w:val="auto"/>
              <w:sz w:val="22"/>
            </w:rPr>
          </w:pPr>
          <w:hyperlink w:anchor="_Toc23971419" w:history="1">
            <w:r w:rsidRPr="003E5F7F">
              <w:rPr>
                <w:rStyle w:val="Hyperlink"/>
                <w:noProof/>
              </w:rPr>
              <w:t>CHAPTER-05: DATA BASED MODELING OF EQAF</w:t>
            </w:r>
            <w:r>
              <w:rPr>
                <w:noProof/>
                <w:webHidden/>
              </w:rPr>
              <w:tab/>
            </w:r>
            <w:r>
              <w:rPr>
                <w:noProof/>
                <w:webHidden/>
              </w:rPr>
              <w:fldChar w:fldCharType="begin"/>
            </w:r>
            <w:r>
              <w:rPr>
                <w:noProof/>
                <w:webHidden/>
              </w:rPr>
              <w:instrText xml:space="preserve"> PAGEREF _Toc23971419 \h </w:instrText>
            </w:r>
            <w:r>
              <w:rPr>
                <w:noProof/>
                <w:webHidden/>
              </w:rPr>
            </w:r>
            <w:r>
              <w:rPr>
                <w:noProof/>
                <w:webHidden/>
              </w:rPr>
              <w:fldChar w:fldCharType="separate"/>
            </w:r>
            <w:r w:rsidR="00F95C69">
              <w:rPr>
                <w:noProof/>
                <w:webHidden/>
              </w:rPr>
              <w:t>25</w:t>
            </w:r>
            <w:r>
              <w:rPr>
                <w:noProof/>
                <w:webHidden/>
              </w:rPr>
              <w:fldChar w:fldCharType="end"/>
            </w:r>
          </w:hyperlink>
        </w:p>
        <w:p w14:paraId="534FF6C9" w14:textId="56E36F9F" w:rsidR="00CC3D9D" w:rsidRDefault="00CC3D9D">
          <w:pPr>
            <w:pStyle w:val="TOC2"/>
            <w:tabs>
              <w:tab w:val="right" w:leader="dot" w:pos="9350"/>
            </w:tabs>
            <w:rPr>
              <w:rFonts w:asciiTheme="minorHAnsi" w:eastAsiaTheme="minorEastAsia" w:hAnsiTheme="minorHAnsi"/>
              <w:noProof/>
              <w:color w:val="auto"/>
              <w:sz w:val="22"/>
            </w:rPr>
          </w:pPr>
          <w:hyperlink w:anchor="_Toc23971420" w:history="1">
            <w:r w:rsidRPr="003E5F7F">
              <w:rPr>
                <w:rStyle w:val="Hyperlink"/>
                <w:noProof/>
              </w:rPr>
              <w:t>5.1 INTRODUCTION</w:t>
            </w:r>
            <w:r>
              <w:rPr>
                <w:noProof/>
                <w:webHidden/>
              </w:rPr>
              <w:tab/>
            </w:r>
            <w:r>
              <w:rPr>
                <w:noProof/>
                <w:webHidden/>
              </w:rPr>
              <w:fldChar w:fldCharType="begin"/>
            </w:r>
            <w:r>
              <w:rPr>
                <w:noProof/>
                <w:webHidden/>
              </w:rPr>
              <w:instrText xml:space="preserve"> PAGEREF _Toc23971420 \h </w:instrText>
            </w:r>
            <w:r>
              <w:rPr>
                <w:noProof/>
                <w:webHidden/>
              </w:rPr>
            </w:r>
            <w:r>
              <w:rPr>
                <w:noProof/>
                <w:webHidden/>
              </w:rPr>
              <w:fldChar w:fldCharType="separate"/>
            </w:r>
            <w:r w:rsidR="00F95C69">
              <w:rPr>
                <w:noProof/>
                <w:webHidden/>
              </w:rPr>
              <w:t>25</w:t>
            </w:r>
            <w:r>
              <w:rPr>
                <w:noProof/>
                <w:webHidden/>
              </w:rPr>
              <w:fldChar w:fldCharType="end"/>
            </w:r>
          </w:hyperlink>
        </w:p>
        <w:p w14:paraId="3DBB60C0" w14:textId="5C7E9C0C" w:rsidR="00CC3D9D" w:rsidRDefault="00CC3D9D">
          <w:pPr>
            <w:pStyle w:val="TOC2"/>
            <w:tabs>
              <w:tab w:val="right" w:leader="dot" w:pos="9350"/>
            </w:tabs>
            <w:rPr>
              <w:rFonts w:asciiTheme="minorHAnsi" w:eastAsiaTheme="minorEastAsia" w:hAnsiTheme="minorHAnsi"/>
              <w:noProof/>
              <w:color w:val="auto"/>
              <w:sz w:val="22"/>
            </w:rPr>
          </w:pPr>
          <w:hyperlink w:anchor="_Toc23971421" w:history="1">
            <w:r w:rsidRPr="003E5F7F">
              <w:rPr>
                <w:rStyle w:val="Hyperlink"/>
                <w:noProof/>
              </w:rPr>
              <w:t>5.2 DATA OBJECTS</w:t>
            </w:r>
            <w:r>
              <w:rPr>
                <w:noProof/>
                <w:webHidden/>
              </w:rPr>
              <w:tab/>
            </w:r>
            <w:r>
              <w:rPr>
                <w:noProof/>
                <w:webHidden/>
              </w:rPr>
              <w:fldChar w:fldCharType="begin"/>
            </w:r>
            <w:r>
              <w:rPr>
                <w:noProof/>
                <w:webHidden/>
              </w:rPr>
              <w:instrText xml:space="preserve"> PAGEREF _Toc23971421 \h </w:instrText>
            </w:r>
            <w:r>
              <w:rPr>
                <w:noProof/>
                <w:webHidden/>
              </w:rPr>
            </w:r>
            <w:r>
              <w:rPr>
                <w:noProof/>
                <w:webHidden/>
              </w:rPr>
              <w:fldChar w:fldCharType="separate"/>
            </w:r>
            <w:r w:rsidR="00F95C69">
              <w:rPr>
                <w:noProof/>
                <w:webHidden/>
              </w:rPr>
              <w:t>25</w:t>
            </w:r>
            <w:r>
              <w:rPr>
                <w:noProof/>
                <w:webHidden/>
              </w:rPr>
              <w:fldChar w:fldCharType="end"/>
            </w:r>
          </w:hyperlink>
        </w:p>
        <w:p w14:paraId="587B7686" w14:textId="18D8BD9E" w:rsidR="00CC3D9D" w:rsidRDefault="00CC3D9D">
          <w:pPr>
            <w:pStyle w:val="TOC3"/>
            <w:tabs>
              <w:tab w:val="right" w:leader="dot" w:pos="9350"/>
            </w:tabs>
            <w:rPr>
              <w:rFonts w:asciiTheme="minorHAnsi" w:eastAsiaTheme="minorEastAsia" w:hAnsiTheme="minorHAnsi"/>
              <w:noProof/>
              <w:color w:val="auto"/>
              <w:sz w:val="22"/>
            </w:rPr>
          </w:pPr>
          <w:hyperlink w:anchor="_Toc23971422" w:history="1">
            <w:r w:rsidRPr="003E5F7F">
              <w:rPr>
                <w:rStyle w:val="Hyperlink"/>
                <w:noProof/>
              </w:rPr>
              <w:t>5.2.1 FINAL DATA OBJECT</w:t>
            </w:r>
            <w:r>
              <w:rPr>
                <w:noProof/>
                <w:webHidden/>
              </w:rPr>
              <w:tab/>
            </w:r>
            <w:r>
              <w:rPr>
                <w:noProof/>
                <w:webHidden/>
              </w:rPr>
              <w:fldChar w:fldCharType="begin"/>
            </w:r>
            <w:r>
              <w:rPr>
                <w:noProof/>
                <w:webHidden/>
              </w:rPr>
              <w:instrText xml:space="preserve"> PAGEREF _Toc23971422 \h </w:instrText>
            </w:r>
            <w:r>
              <w:rPr>
                <w:noProof/>
                <w:webHidden/>
              </w:rPr>
            </w:r>
            <w:r>
              <w:rPr>
                <w:noProof/>
                <w:webHidden/>
              </w:rPr>
              <w:fldChar w:fldCharType="separate"/>
            </w:r>
            <w:r w:rsidR="00F95C69">
              <w:rPr>
                <w:noProof/>
                <w:webHidden/>
              </w:rPr>
              <w:t>25</w:t>
            </w:r>
            <w:r>
              <w:rPr>
                <w:noProof/>
                <w:webHidden/>
              </w:rPr>
              <w:fldChar w:fldCharType="end"/>
            </w:r>
          </w:hyperlink>
        </w:p>
        <w:p w14:paraId="137EC52E" w14:textId="656F0104" w:rsidR="00CC3D9D" w:rsidRDefault="00CC3D9D">
          <w:pPr>
            <w:pStyle w:val="TOC2"/>
            <w:tabs>
              <w:tab w:val="right" w:leader="dot" w:pos="9350"/>
            </w:tabs>
            <w:rPr>
              <w:rFonts w:asciiTheme="minorHAnsi" w:eastAsiaTheme="minorEastAsia" w:hAnsiTheme="minorHAnsi"/>
              <w:noProof/>
              <w:color w:val="auto"/>
              <w:sz w:val="22"/>
            </w:rPr>
          </w:pPr>
          <w:hyperlink w:anchor="_Toc23971423" w:history="1">
            <w:r w:rsidRPr="003E5F7F">
              <w:rPr>
                <w:rStyle w:val="Hyperlink"/>
                <w:noProof/>
              </w:rPr>
              <w:t>5.3 SCHEMA DIAGRAM</w:t>
            </w:r>
            <w:r>
              <w:rPr>
                <w:noProof/>
                <w:webHidden/>
              </w:rPr>
              <w:tab/>
            </w:r>
            <w:r>
              <w:rPr>
                <w:noProof/>
                <w:webHidden/>
              </w:rPr>
              <w:fldChar w:fldCharType="begin"/>
            </w:r>
            <w:r>
              <w:rPr>
                <w:noProof/>
                <w:webHidden/>
              </w:rPr>
              <w:instrText xml:space="preserve"> PAGEREF _Toc23971423 \h </w:instrText>
            </w:r>
            <w:r>
              <w:rPr>
                <w:noProof/>
                <w:webHidden/>
              </w:rPr>
            </w:r>
            <w:r>
              <w:rPr>
                <w:noProof/>
                <w:webHidden/>
              </w:rPr>
              <w:fldChar w:fldCharType="separate"/>
            </w:r>
            <w:r w:rsidR="00F95C69">
              <w:rPr>
                <w:noProof/>
                <w:webHidden/>
              </w:rPr>
              <w:t>26</w:t>
            </w:r>
            <w:r>
              <w:rPr>
                <w:noProof/>
                <w:webHidden/>
              </w:rPr>
              <w:fldChar w:fldCharType="end"/>
            </w:r>
          </w:hyperlink>
        </w:p>
        <w:p w14:paraId="015F28AB" w14:textId="49FC44DA" w:rsidR="00CC3D9D" w:rsidRDefault="00CC3D9D">
          <w:pPr>
            <w:pStyle w:val="TOC1"/>
            <w:tabs>
              <w:tab w:val="right" w:leader="dot" w:pos="9350"/>
            </w:tabs>
            <w:rPr>
              <w:rFonts w:asciiTheme="minorHAnsi" w:eastAsiaTheme="minorEastAsia" w:hAnsiTheme="minorHAnsi"/>
              <w:noProof/>
              <w:color w:val="auto"/>
              <w:sz w:val="22"/>
            </w:rPr>
          </w:pPr>
          <w:hyperlink w:anchor="_Toc23971424" w:history="1">
            <w:r w:rsidRPr="003E5F7F">
              <w:rPr>
                <w:rStyle w:val="Hyperlink"/>
                <w:noProof/>
              </w:rPr>
              <w:t>CHAPTER–06 CLASS BASED MODELING</w:t>
            </w:r>
            <w:r>
              <w:rPr>
                <w:noProof/>
                <w:webHidden/>
              </w:rPr>
              <w:tab/>
            </w:r>
            <w:r>
              <w:rPr>
                <w:noProof/>
                <w:webHidden/>
              </w:rPr>
              <w:fldChar w:fldCharType="begin"/>
            </w:r>
            <w:r>
              <w:rPr>
                <w:noProof/>
                <w:webHidden/>
              </w:rPr>
              <w:instrText xml:space="preserve"> PAGEREF _Toc23971424 \h </w:instrText>
            </w:r>
            <w:r>
              <w:rPr>
                <w:noProof/>
                <w:webHidden/>
              </w:rPr>
            </w:r>
            <w:r>
              <w:rPr>
                <w:noProof/>
                <w:webHidden/>
              </w:rPr>
              <w:fldChar w:fldCharType="separate"/>
            </w:r>
            <w:r w:rsidR="00F95C69">
              <w:rPr>
                <w:noProof/>
                <w:webHidden/>
              </w:rPr>
              <w:t>30</w:t>
            </w:r>
            <w:r>
              <w:rPr>
                <w:noProof/>
                <w:webHidden/>
              </w:rPr>
              <w:fldChar w:fldCharType="end"/>
            </w:r>
          </w:hyperlink>
        </w:p>
        <w:p w14:paraId="3AA7C904" w14:textId="4C366FFA" w:rsidR="00CC3D9D" w:rsidRDefault="00CC3D9D">
          <w:pPr>
            <w:pStyle w:val="TOC2"/>
            <w:tabs>
              <w:tab w:val="right" w:leader="dot" w:pos="9350"/>
            </w:tabs>
            <w:rPr>
              <w:rFonts w:asciiTheme="minorHAnsi" w:eastAsiaTheme="minorEastAsia" w:hAnsiTheme="minorHAnsi"/>
              <w:noProof/>
              <w:color w:val="auto"/>
              <w:sz w:val="22"/>
            </w:rPr>
          </w:pPr>
          <w:hyperlink w:anchor="_Toc23971425" w:history="1">
            <w:r w:rsidRPr="003E5F7F">
              <w:rPr>
                <w:rStyle w:val="Hyperlink"/>
                <w:noProof/>
              </w:rPr>
              <w:t>6.1 INTRODUCTION</w:t>
            </w:r>
            <w:r>
              <w:rPr>
                <w:noProof/>
                <w:webHidden/>
              </w:rPr>
              <w:tab/>
            </w:r>
            <w:r>
              <w:rPr>
                <w:noProof/>
                <w:webHidden/>
              </w:rPr>
              <w:fldChar w:fldCharType="begin"/>
            </w:r>
            <w:r>
              <w:rPr>
                <w:noProof/>
                <w:webHidden/>
              </w:rPr>
              <w:instrText xml:space="preserve"> PAGEREF _Toc23971425 \h </w:instrText>
            </w:r>
            <w:r>
              <w:rPr>
                <w:noProof/>
                <w:webHidden/>
              </w:rPr>
            </w:r>
            <w:r>
              <w:rPr>
                <w:noProof/>
                <w:webHidden/>
              </w:rPr>
              <w:fldChar w:fldCharType="separate"/>
            </w:r>
            <w:r w:rsidR="00F95C69">
              <w:rPr>
                <w:noProof/>
                <w:webHidden/>
              </w:rPr>
              <w:t>30</w:t>
            </w:r>
            <w:r>
              <w:rPr>
                <w:noProof/>
                <w:webHidden/>
              </w:rPr>
              <w:fldChar w:fldCharType="end"/>
            </w:r>
          </w:hyperlink>
        </w:p>
        <w:p w14:paraId="51D76E54" w14:textId="4DC94760" w:rsidR="00CC3D9D" w:rsidRDefault="00CC3D9D">
          <w:pPr>
            <w:pStyle w:val="TOC2"/>
            <w:tabs>
              <w:tab w:val="right" w:leader="dot" w:pos="9350"/>
            </w:tabs>
            <w:rPr>
              <w:rFonts w:asciiTheme="minorHAnsi" w:eastAsiaTheme="minorEastAsia" w:hAnsiTheme="minorHAnsi"/>
              <w:noProof/>
              <w:color w:val="auto"/>
              <w:sz w:val="22"/>
            </w:rPr>
          </w:pPr>
          <w:hyperlink w:anchor="_Toc23971426" w:history="1">
            <w:r w:rsidRPr="003E5F7F">
              <w:rPr>
                <w:rStyle w:val="Hyperlink"/>
                <w:noProof/>
              </w:rPr>
              <w:t>6.2 IDENTIFYING ANALYSIS CLASS</w:t>
            </w:r>
            <w:r>
              <w:rPr>
                <w:noProof/>
                <w:webHidden/>
              </w:rPr>
              <w:tab/>
            </w:r>
            <w:r>
              <w:rPr>
                <w:noProof/>
                <w:webHidden/>
              </w:rPr>
              <w:fldChar w:fldCharType="begin"/>
            </w:r>
            <w:r>
              <w:rPr>
                <w:noProof/>
                <w:webHidden/>
              </w:rPr>
              <w:instrText xml:space="preserve"> PAGEREF _Toc23971426 \h </w:instrText>
            </w:r>
            <w:r>
              <w:rPr>
                <w:noProof/>
                <w:webHidden/>
              </w:rPr>
            </w:r>
            <w:r>
              <w:rPr>
                <w:noProof/>
                <w:webHidden/>
              </w:rPr>
              <w:fldChar w:fldCharType="separate"/>
            </w:r>
            <w:r w:rsidR="00F95C69">
              <w:rPr>
                <w:noProof/>
                <w:webHidden/>
              </w:rPr>
              <w:t>30</w:t>
            </w:r>
            <w:r>
              <w:rPr>
                <w:noProof/>
                <w:webHidden/>
              </w:rPr>
              <w:fldChar w:fldCharType="end"/>
            </w:r>
          </w:hyperlink>
        </w:p>
        <w:p w14:paraId="50B06395" w14:textId="23439658" w:rsidR="00CC3D9D" w:rsidRDefault="00CC3D9D">
          <w:pPr>
            <w:pStyle w:val="TOC3"/>
            <w:tabs>
              <w:tab w:val="right" w:leader="dot" w:pos="9350"/>
            </w:tabs>
            <w:rPr>
              <w:rFonts w:asciiTheme="minorHAnsi" w:eastAsiaTheme="minorEastAsia" w:hAnsiTheme="minorHAnsi"/>
              <w:noProof/>
              <w:color w:val="auto"/>
              <w:sz w:val="22"/>
            </w:rPr>
          </w:pPr>
          <w:hyperlink w:anchor="_Toc23971427" w:history="1">
            <w:r w:rsidRPr="003E5F7F">
              <w:rPr>
                <w:rStyle w:val="Hyperlink"/>
                <w:noProof/>
              </w:rPr>
              <w:t>6.2.1 CLASS CARDS</w:t>
            </w:r>
            <w:r>
              <w:rPr>
                <w:noProof/>
                <w:webHidden/>
              </w:rPr>
              <w:tab/>
            </w:r>
            <w:r>
              <w:rPr>
                <w:noProof/>
                <w:webHidden/>
              </w:rPr>
              <w:fldChar w:fldCharType="begin"/>
            </w:r>
            <w:r>
              <w:rPr>
                <w:noProof/>
                <w:webHidden/>
              </w:rPr>
              <w:instrText xml:space="preserve"> PAGEREF _Toc23971427 \h </w:instrText>
            </w:r>
            <w:r>
              <w:rPr>
                <w:noProof/>
                <w:webHidden/>
              </w:rPr>
            </w:r>
            <w:r>
              <w:rPr>
                <w:noProof/>
                <w:webHidden/>
              </w:rPr>
              <w:fldChar w:fldCharType="separate"/>
            </w:r>
            <w:r w:rsidR="00F95C69">
              <w:rPr>
                <w:noProof/>
                <w:webHidden/>
              </w:rPr>
              <w:t>30</w:t>
            </w:r>
            <w:r>
              <w:rPr>
                <w:noProof/>
                <w:webHidden/>
              </w:rPr>
              <w:fldChar w:fldCharType="end"/>
            </w:r>
          </w:hyperlink>
        </w:p>
        <w:p w14:paraId="19E92785" w14:textId="5075657E" w:rsidR="00CC3D9D" w:rsidRDefault="00CC3D9D">
          <w:pPr>
            <w:pStyle w:val="TOC3"/>
            <w:tabs>
              <w:tab w:val="right" w:leader="dot" w:pos="9350"/>
            </w:tabs>
            <w:rPr>
              <w:rFonts w:asciiTheme="minorHAnsi" w:eastAsiaTheme="minorEastAsia" w:hAnsiTheme="minorHAnsi"/>
              <w:noProof/>
              <w:color w:val="auto"/>
              <w:sz w:val="22"/>
            </w:rPr>
          </w:pPr>
          <w:hyperlink w:anchor="_Toc23971428" w:history="1">
            <w:r w:rsidRPr="003E5F7F">
              <w:rPr>
                <w:rStyle w:val="Hyperlink"/>
                <w:noProof/>
              </w:rPr>
              <w:t>6.2.2 CLASS COLLABORATION DIAGRAM</w:t>
            </w:r>
            <w:r>
              <w:rPr>
                <w:noProof/>
                <w:webHidden/>
              </w:rPr>
              <w:tab/>
            </w:r>
            <w:r>
              <w:rPr>
                <w:noProof/>
                <w:webHidden/>
              </w:rPr>
              <w:fldChar w:fldCharType="begin"/>
            </w:r>
            <w:r>
              <w:rPr>
                <w:noProof/>
                <w:webHidden/>
              </w:rPr>
              <w:instrText xml:space="preserve"> PAGEREF _Toc23971428 \h </w:instrText>
            </w:r>
            <w:r>
              <w:rPr>
                <w:noProof/>
                <w:webHidden/>
              </w:rPr>
            </w:r>
            <w:r>
              <w:rPr>
                <w:noProof/>
                <w:webHidden/>
              </w:rPr>
              <w:fldChar w:fldCharType="separate"/>
            </w:r>
            <w:r w:rsidR="00F95C69">
              <w:rPr>
                <w:noProof/>
                <w:webHidden/>
              </w:rPr>
              <w:t>34</w:t>
            </w:r>
            <w:r>
              <w:rPr>
                <w:noProof/>
                <w:webHidden/>
              </w:rPr>
              <w:fldChar w:fldCharType="end"/>
            </w:r>
          </w:hyperlink>
        </w:p>
        <w:p w14:paraId="209DCB5F" w14:textId="5E2A94B5" w:rsidR="00CC3D9D" w:rsidRDefault="00CC3D9D">
          <w:pPr>
            <w:pStyle w:val="TOC1"/>
            <w:tabs>
              <w:tab w:val="right" w:leader="dot" w:pos="9350"/>
            </w:tabs>
            <w:rPr>
              <w:rFonts w:asciiTheme="minorHAnsi" w:eastAsiaTheme="minorEastAsia" w:hAnsiTheme="minorHAnsi"/>
              <w:noProof/>
              <w:color w:val="auto"/>
              <w:sz w:val="22"/>
            </w:rPr>
          </w:pPr>
          <w:hyperlink w:anchor="_Toc23971429" w:history="1">
            <w:r w:rsidRPr="003E5F7F">
              <w:rPr>
                <w:rStyle w:val="Hyperlink"/>
                <w:noProof/>
              </w:rPr>
              <w:t>CHAPTER–07 IMPLEMENTATION OVERVIEW</w:t>
            </w:r>
            <w:r>
              <w:rPr>
                <w:noProof/>
                <w:webHidden/>
              </w:rPr>
              <w:tab/>
            </w:r>
            <w:r>
              <w:rPr>
                <w:noProof/>
                <w:webHidden/>
              </w:rPr>
              <w:fldChar w:fldCharType="begin"/>
            </w:r>
            <w:r>
              <w:rPr>
                <w:noProof/>
                <w:webHidden/>
              </w:rPr>
              <w:instrText xml:space="preserve"> PAGEREF _Toc23971429 \h </w:instrText>
            </w:r>
            <w:r>
              <w:rPr>
                <w:noProof/>
                <w:webHidden/>
              </w:rPr>
            </w:r>
            <w:r>
              <w:rPr>
                <w:noProof/>
                <w:webHidden/>
              </w:rPr>
              <w:fldChar w:fldCharType="separate"/>
            </w:r>
            <w:r w:rsidR="00F95C69">
              <w:rPr>
                <w:noProof/>
                <w:webHidden/>
              </w:rPr>
              <w:t>35</w:t>
            </w:r>
            <w:r>
              <w:rPr>
                <w:noProof/>
                <w:webHidden/>
              </w:rPr>
              <w:fldChar w:fldCharType="end"/>
            </w:r>
          </w:hyperlink>
        </w:p>
        <w:p w14:paraId="608FBBE0" w14:textId="324002AB" w:rsidR="00CC3D9D" w:rsidRDefault="00CC3D9D">
          <w:pPr>
            <w:pStyle w:val="TOC2"/>
            <w:tabs>
              <w:tab w:val="right" w:leader="dot" w:pos="9350"/>
            </w:tabs>
            <w:rPr>
              <w:rFonts w:asciiTheme="minorHAnsi" w:eastAsiaTheme="minorEastAsia" w:hAnsiTheme="minorHAnsi"/>
              <w:noProof/>
              <w:color w:val="auto"/>
              <w:sz w:val="22"/>
            </w:rPr>
          </w:pPr>
          <w:hyperlink w:anchor="_Toc23971430" w:history="1">
            <w:r w:rsidRPr="003E5F7F">
              <w:rPr>
                <w:rStyle w:val="Hyperlink"/>
                <w:noProof/>
              </w:rPr>
              <w:t>7.1 INTRODUCTION</w:t>
            </w:r>
            <w:r>
              <w:rPr>
                <w:noProof/>
                <w:webHidden/>
              </w:rPr>
              <w:tab/>
            </w:r>
            <w:r>
              <w:rPr>
                <w:noProof/>
                <w:webHidden/>
              </w:rPr>
              <w:fldChar w:fldCharType="begin"/>
            </w:r>
            <w:r>
              <w:rPr>
                <w:noProof/>
                <w:webHidden/>
              </w:rPr>
              <w:instrText xml:space="preserve"> PAGEREF _Toc23971430 \h </w:instrText>
            </w:r>
            <w:r>
              <w:rPr>
                <w:noProof/>
                <w:webHidden/>
              </w:rPr>
            </w:r>
            <w:r>
              <w:rPr>
                <w:noProof/>
                <w:webHidden/>
              </w:rPr>
              <w:fldChar w:fldCharType="separate"/>
            </w:r>
            <w:r w:rsidR="00F95C69">
              <w:rPr>
                <w:noProof/>
                <w:webHidden/>
              </w:rPr>
              <w:t>35</w:t>
            </w:r>
            <w:r>
              <w:rPr>
                <w:noProof/>
                <w:webHidden/>
              </w:rPr>
              <w:fldChar w:fldCharType="end"/>
            </w:r>
          </w:hyperlink>
        </w:p>
        <w:p w14:paraId="05275B58" w14:textId="5FC0CE5A" w:rsidR="00CC3D9D" w:rsidRDefault="00CC3D9D">
          <w:pPr>
            <w:pStyle w:val="TOC2"/>
            <w:tabs>
              <w:tab w:val="right" w:leader="dot" w:pos="9350"/>
            </w:tabs>
            <w:rPr>
              <w:rFonts w:asciiTheme="minorHAnsi" w:eastAsiaTheme="minorEastAsia" w:hAnsiTheme="minorHAnsi"/>
              <w:noProof/>
              <w:color w:val="auto"/>
              <w:sz w:val="22"/>
            </w:rPr>
          </w:pPr>
          <w:hyperlink w:anchor="_Toc23971431" w:history="1">
            <w:r w:rsidRPr="003E5F7F">
              <w:rPr>
                <w:rStyle w:val="Hyperlink"/>
                <w:noProof/>
              </w:rPr>
              <w:t>7.2 TOOLS AND TECHNOLOGIES</w:t>
            </w:r>
            <w:r>
              <w:rPr>
                <w:noProof/>
                <w:webHidden/>
              </w:rPr>
              <w:tab/>
            </w:r>
            <w:r>
              <w:rPr>
                <w:noProof/>
                <w:webHidden/>
              </w:rPr>
              <w:fldChar w:fldCharType="begin"/>
            </w:r>
            <w:r>
              <w:rPr>
                <w:noProof/>
                <w:webHidden/>
              </w:rPr>
              <w:instrText xml:space="preserve"> PAGEREF _Toc23971431 \h </w:instrText>
            </w:r>
            <w:r>
              <w:rPr>
                <w:noProof/>
                <w:webHidden/>
              </w:rPr>
            </w:r>
            <w:r>
              <w:rPr>
                <w:noProof/>
                <w:webHidden/>
              </w:rPr>
              <w:fldChar w:fldCharType="separate"/>
            </w:r>
            <w:r w:rsidR="00F95C69">
              <w:rPr>
                <w:noProof/>
                <w:webHidden/>
              </w:rPr>
              <w:t>35</w:t>
            </w:r>
            <w:r>
              <w:rPr>
                <w:noProof/>
                <w:webHidden/>
              </w:rPr>
              <w:fldChar w:fldCharType="end"/>
            </w:r>
          </w:hyperlink>
        </w:p>
        <w:p w14:paraId="51E7DFB6" w14:textId="15FC894A" w:rsidR="00CC3D9D" w:rsidRDefault="00CC3D9D">
          <w:pPr>
            <w:pStyle w:val="TOC3"/>
            <w:tabs>
              <w:tab w:val="right" w:leader="dot" w:pos="9350"/>
            </w:tabs>
            <w:rPr>
              <w:rFonts w:asciiTheme="minorHAnsi" w:eastAsiaTheme="minorEastAsia" w:hAnsiTheme="minorHAnsi"/>
              <w:noProof/>
              <w:color w:val="auto"/>
              <w:sz w:val="22"/>
            </w:rPr>
          </w:pPr>
          <w:hyperlink w:anchor="_Toc23971432" w:history="1">
            <w:r w:rsidRPr="003E5F7F">
              <w:rPr>
                <w:rStyle w:val="Hyperlink"/>
                <w:noProof/>
              </w:rPr>
              <w:t>7.2.1 BACKEND TECHNOLOGIES</w:t>
            </w:r>
            <w:r>
              <w:rPr>
                <w:noProof/>
                <w:webHidden/>
              </w:rPr>
              <w:tab/>
            </w:r>
            <w:r>
              <w:rPr>
                <w:noProof/>
                <w:webHidden/>
              </w:rPr>
              <w:fldChar w:fldCharType="begin"/>
            </w:r>
            <w:r>
              <w:rPr>
                <w:noProof/>
                <w:webHidden/>
              </w:rPr>
              <w:instrText xml:space="preserve"> PAGEREF _Toc23971432 \h </w:instrText>
            </w:r>
            <w:r>
              <w:rPr>
                <w:noProof/>
                <w:webHidden/>
              </w:rPr>
            </w:r>
            <w:r>
              <w:rPr>
                <w:noProof/>
                <w:webHidden/>
              </w:rPr>
              <w:fldChar w:fldCharType="separate"/>
            </w:r>
            <w:r w:rsidR="00F95C69">
              <w:rPr>
                <w:noProof/>
                <w:webHidden/>
              </w:rPr>
              <w:t>35</w:t>
            </w:r>
            <w:r>
              <w:rPr>
                <w:noProof/>
                <w:webHidden/>
              </w:rPr>
              <w:fldChar w:fldCharType="end"/>
            </w:r>
          </w:hyperlink>
        </w:p>
        <w:p w14:paraId="477E316B" w14:textId="6586AC56" w:rsidR="00CC3D9D" w:rsidRDefault="00CC3D9D">
          <w:pPr>
            <w:pStyle w:val="TOC3"/>
            <w:tabs>
              <w:tab w:val="right" w:leader="dot" w:pos="9350"/>
            </w:tabs>
            <w:rPr>
              <w:rFonts w:asciiTheme="minorHAnsi" w:eastAsiaTheme="minorEastAsia" w:hAnsiTheme="minorHAnsi"/>
              <w:noProof/>
              <w:color w:val="auto"/>
              <w:sz w:val="22"/>
            </w:rPr>
          </w:pPr>
          <w:hyperlink w:anchor="_Toc23971433" w:history="1">
            <w:r w:rsidRPr="003E5F7F">
              <w:rPr>
                <w:rStyle w:val="Hyperlink"/>
                <w:noProof/>
              </w:rPr>
              <w:t>7.2.2 FRONTEND TECHNOLOGIES</w:t>
            </w:r>
            <w:r>
              <w:rPr>
                <w:noProof/>
                <w:webHidden/>
              </w:rPr>
              <w:tab/>
            </w:r>
            <w:r>
              <w:rPr>
                <w:noProof/>
                <w:webHidden/>
              </w:rPr>
              <w:fldChar w:fldCharType="begin"/>
            </w:r>
            <w:r>
              <w:rPr>
                <w:noProof/>
                <w:webHidden/>
              </w:rPr>
              <w:instrText xml:space="preserve"> PAGEREF _Toc23971433 \h </w:instrText>
            </w:r>
            <w:r>
              <w:rPr>
                <w:noProof/>
                <w:webHidden/>
              </w:rPr>
            </w:r>
            <w:r>
              <w:rPr>
                <w:noProof/>
                <w:webHidden/>
              </w:rPr>
              <w:fldChar w:fldCharType="separate"/>
            </w:r>
            <w:r w:rsidR="00F95C69">
              <w:rPr>
                <w:noProof/>
                <w:webHidden/>
              </w:rPr>
              <w:t>35</w:t>
            </w:r>
            <w:r>
              <w:rPr>
                <w:noProof/>
                <w:webHidden/>
              </w:rPr>
              <w:fldChar w:fldCharType="end"/>
            </w:r>
          </w:hyperlink>
        </w:p>
        <w:p w14:paraId="4F3AA9B7" w14:textId="419A597A" w:rsidR="00CC3D9D" w:rsidRDefault="00CC3D9D">
          <w:pPr>
            <w:pStyle w:val="TOC3"/>
            <w:tabs>
              <w:tab w:val="right" w:leader="dot" w:pos="9350"/>
            </w:tabs>
            <w:rPr>
              <w:rFonts w:asciiTheme="minorHAnsi" w:eastAsiaTheme="minorEastAsia" w:hAnsiTheme="minorHAnsi"/>
              <w:noProof/>
              <w:color w:val="auto"/>
              <w:sz w:val="22"/>
            </w:rPr>
          </w:pPr>
          <w:hyperlink w:anchor="_Toc23971434" w:history="1">
            <w:r w:rsidRPr="003E5F7F">
              <w:rPr>
                <w:rStyle w:val="Hyperlink"/>
                <w:noProof/>
              </w:rPr>
              <w:t>7.2.3 DATABASE</w:t>
            </w:r>
            <w:r>
              <w:rPr>
                <w:noProof/>
                <w:webHidden/>
              </w:rPr>
              <w:tab/>
            </w:r>
            <w:r>
              <w:rPr>
                <w:noProof/>
                <w:webHidden/>
              </w:rPr>
              <w:fldChar w:fldCharType="begin"/>
            </w:r>
            <w:r>
              <w:rPr>
                <w:noProof/>
                <w:webHidden/>
              </w:rPr>
              <w:instrText xml:space="preserve"> PAGEREF _Toc23971434 \h </w:instrText>
            </w:r>
            <w:r>
              <w:rPr>
                <w:noProof/>
                <w:webHidden/>
              </w:rPr>
            </w:r>
            <w:r>
              <w:rPr>
                <w:noProof/>
                <w:webHidden/>
              </w:rPr>
              <w:fldChar w:fldCharType="separate"/>
            </w:r>
            <w:r w:rsidR="00F95C69">
              <w:rPr>
                <w:noProof/>
                <w:webHidden/>
              </w:rPr>
              <w:t>35</w:t>
            </w:r>
            <w:r>
              <w:rPr>
                <w:noProof/>
                <w:webHidden/>
              </w:rPr>
              <w:fldChar w:fldCharType="end"/>
            </w:r>
          </w:hyperlink>
        </w:p>
        <w:p w14:paraId="188DB523" w14:textId="7005C091" w:rsidR="00CC3D9D" w:rsidRDefault="00CC3D9D">
          <w:pPr>
            <w:pStyle w:val="TOC3"/>
            <w:tabs>
              <w:tab w:val="right" w:leader="dot" w:pos="9350"/>
            </w:tabs>
            <w:rPr>
              <w:rFonts w:asciiTheme="minorHAnsi" w:eastAsiaTheme="minorEastAsia" w:hAnsiTheme="minorHAnsi"/>
              <w:noProof/>
              <w:color w:val="auto"/>
              <w:sz w:val="22"/>
            </w:rPr>
          </w:pPr>
          <w:hyperlink w:anchor="_Toc23971435" w:history="1">
            <w:r w:rsidRPr="003E5F7F">
              <w:rPr>
                <w:rStyle w:val="Hyperlink"/>
                <w:noProof/>
              </w:rPr>
              <w:t>7.2.4 THIRD PARTY DEPENDENCY</w:t>
            </w:r>
            <w:r>
              <w:rPr>
                <w:noProof/>
                <w:webHidden/>
              </w:rPr>
              <w:tab/>
            </w:r>
            <w:r>
              <w:rPr>
                <w:noProof/>
                <w:webHidden/>
              </w:rPr>
              <w:fldChar w:fldCharType="begin"/>
            </w:r>
            <w:r>
              <w:rPr>
                <w:noProof/>
                <w:webHidden/>
              </w:rPr>
              <w:instrText xml:space="preserve"> PAGEREF _Toc23971435 \h </w:instrText>
            </w:r>
            <w:r>
              <w:rPr>
                <w:noProof/>
                <w:webHidden/>
              </w:rPr>
            </w:r>
            <w:r>
              <w:rPr>
                <w:noProof/>
                <w:webHidden/>
              </w:rPr>
              <w:fldChar w:fldCharType="separate"/>
            </w:r>
            <w:r w:rsidR="00F95C69">
              <w:rPr>
                <w:noProof/>
                <w:webHidden/>
              </w:rPr>
              <w:t>35</w:t>
            </w:r>
            <w:r>
              <w:rPr>
                <w:noProof/>
                <w:webHidden/>
              </w:rPr>
              <w:fldChar w:fldCharType="end"/>
            </w:r>
          </w:hyperlink>
        </w:p>
        <w:p w14:paraId="0F6AC986" w14:textId="0E813FF5" w:rsidR="00CC3D9D" w:rsidRDefault="00CC3D9D">
          <w:pPr>
            <w:pStyle w:val="TOC3"/>
            <w:tabs>
              <w:tab w:val="right" w:leader="dot" w:pos="9350"/>
            </w:tabs>
            <w:rPr>
              <w:rFonts w:asciiTheme="minorHAnsi" w:eastAsiaTheme="minorEastAsia" w:hAnsiTheme="minorHAnsi"/>
              <w:noProof/>
              <w:color w:val="auto"/>
              <w:sz w:val="22"/>
            </w:rPr>
          </w:pPr>
          <w:hyperlink w:anchor="_Toc23971436" w:history="1">
            <w:r w:rsidRPr="003E5F7F">
              <w:rPr>
                <w:rStyle w:val="Hyperlink"/>
                <w:noProof/>
              </w:rPr>
              <w:t>7.2.5 OTHERS</w:t>
            </w:r>
            <w:r>
              <w:rPr>
                <w:noProof/>
                <w:webHidden/>
              </w:rPr>
              <w:tab/>
            </w:r>
            <w:r>
              <w:rPr>
                <w:noProof/>
                <w:webHidden/>
              </w:rPr>
              <w:fldChar w:fldCharType="begin"/>
            </w:r>
            <w:r>
              <w:rPr>
                <w:noProof/>
                <w:webHidden/>
              </w:rPr>
              <w:instrText xml:space="preserve"> PAGEREF _Toc23971436 \h </w:instrText>
            </w:r>
            <w:r>
              <w:rPr>
                <w:noProof/>
                <w:webHidden/>
              </w:rPr>
            </w:r>
            <w:r>
              <w:rPr>
                <w:noProof/>
                <w:webHidden/>
              </w:rPr>
              <w:fldChar w:fldCharType="separate"/>
            </w:r>
            <w:r w:rsidR="00F95C69">
              <w:rPr>
                <w:noProof/>
                <w:webHidden/>
              </w:rPr>
              <w:t>35</w:t>
            </w:r>
            <w:r>
              <w:rPr>
                <w:noProof/>
                <w:webHidden/>
              </w:rPr>
              <w:fldChar w:fldCharType="end"/>
            </w:r>
          </w:hyperlink>
        </w:p>
        <w:p w14:paraId="0EC1C9F0" w14:textId="24757AB5" w:rsidR="00CC3D9D" w:rsidRDefault="00CC3D9D">
          <w:pPr>
            <w:pStyle w:val="TOC2"/>
            <w:tabs>
              <w:tab w:val="right" w:leader="dot" w:pos="9350"/>
            </w:tabs>
            <w:rPr>
              <w:rFonts w:asciiTheme="minorHAnsi" w:eastAsiaTheme="minorEastAsia" w:hAnsiTheme="minorHAnsi"/>
              <w:noProof/>
              <w:color w:val="auto"/>
              <w:sz w:val="22"/>
            </w:rPr>
          </w:pPr>
          <w:hyperlink w:anchor="_Toc23971437" w:history="1">
            <w:r w:rsidRPr="003E5F7F">
              <w:rPr>
                <w:rStyle w:val="Hyperlink"/>
                <w:noProof/>
              </w:rPr>
              <w:t>7.3 TECHNICAL CHALLENGES</w:t>
            </w:r>
            <w:r>
              <w:rPr>
                <w:noProof/>
                <w:webHidden/>
              </w:rPr>
              <w:tab/>
            </w:r>
            <w:r>
              <w:rPr>
                <w:noProof/>
                <w:webHidden/>
              </w:rPr>
              <w:fldChar w:fldCharType="begin"/>
            </w:r>
            <w:r>
              <w:rPr>
                <w:noProof/>
                <w:webHidden/>
              </w:rPr>
              <w:instrText xml:space="preserve"> PAGEREF _Toc23971437 \h </w:instrText>
            </w:r>
            <w:r>
              <w:rPr>
                <w:noProof/>
                <w:webHidden/>
              </w:rPr>
            </w:r>
            <w:r>
              <w:rPr>
                <w:noProof/>
                <w:webHidden/>
              </w:rPr>
              <w:fldChar w:fldCharType="separate"/>
            </w:r>
            <w:r w:rsidR="00F95C69">
              <w:rPr>
                <w:noProof/>
                <w:webHidden/>
              </w:rPr>
              <w:t>35</w:t>
            </w:r>
            <w:r>
              <w:rPr>
                <w:noProof/>
                <w:webHidden/>
              </w:rPr>
              <w:fldChar w:fldCharType="end"/>
            </w:r>
          </w:hyperlink>
        </w:p>
        <w:p w14:paraId="3B6CAEC4" w14:textId="4639170F" w:rsidR="00CC3D9D" w:rsidRDefault="00CC3D9D">
          <w:pPr>
            <w:pStyle w:val="TOC2"/>
            <w:tabs>
              <w:tab w:val="right" w:leader="dot" w:pos="9350"/>
            </w:tabs>
            <w:rPr>
              <w:rFonts w:asciiTheme="minorHAnsi" w:eastAsiaTheme="minorEastAsia" w:hAnsiTheme="minorHAnsi"/>
              <w:noProof/>
              <w:color w:val="auto"/>
              <w:sz w:val="22"/>
            </w:rPr>
          </w:pPr>
          <w:hyperlink w:anchor="_Toc23971438" w:history="1">
            <w:r w:rsidRPr="003E5F7F">
              <w:rPr>
                <w:rStyle w:val="Hyperlink"/>
                <w:noProof/>
              </w:rPr>
              <w:t>7. 4 ALGORITHMS</w:t>
            </w:r>
            <w:r>
              <w:rPr>
                <w:noProof/>
                <w:webHidden/>
              </w:rPr>
              <w:tab/>
            </w:r>
            <w:r>
              <w:rPr>
                <w:noProof/>
                <w:webHidden/>
              </w:rPr>
              <w:fldChar w:fldCharType="begin"/>
            </w:r>
            <w:r>
              <w:rPr>
                <w:noProof/>
                <w:webHidden/>
              </w:rPr>
              <w:instrText xml:space="preserve"> PAGEREF _Toc23971438 \h </w:instrText>
            </w:r>
            <w:r>
              <w:rPr>
                <w:noProof/>
                <w:webHidden/>
              </w:rPr>
            </w:r>
            <w:r>
              <w:rPr>
                <w:noProof/>
                <w:webHidden/>
              </w:rPr>
              <w:fldChar w:fldCharType="separate"/>
            </w:r>
            <w:r w:rsidR="00F95C69">
              <w:rPr>
                <w:noProof/>
                <w:webHidden/>
              </w:rPr>
              <w:t>36</w:t>
            </w:r>
            <w:r>
              <w:rPr>
                <w:noProof/>
                <w:webHidden/>
              </w:rPr>
              <w:fldChar w:fldCharType="end"/>
            </w:r>
          </w:hyperlink>
        </w:p>
        <w:p w14:paraId="53795FFB" w14:textId="1E62F4B4" w:rsidR="00CC3D9D" w:rsidRDefault="00CC3D9D">
          <w:pPr>
            <w:pStyle w:val="TOC1"/>
            <w:tabs>
              <w:tab w:val="right" w:leader="dot" w:pos="9350"/>
            </w:tabs>
            <w:rPr>
              <w:rFonts w:asciiTheme="minorHAnsi" w:eastAsiaTheme="minorEastAsia" w:hAnsiTheme="minorHAnsi"/>
              <w:noProof/>
              <w:color w:val="auto"/>
              <w:sz w:val="22"/>
            </w:rPr>
          </w:pPr>
          <w:hyperlink w:anchor="_Toc23971439" w:history="1">
            <w:r w:rsidRPr="003E5F7F">
              <w:rPr>
                <w:rStyle w:val="Hyperlink"/>
                <w:noProof/>
              </w:rPr>
              <w:t>CHAPTER-08 USER MANUAL</w:t>
            </w:r>
            <w:r>
              <w:rPr>
                <w:noProof/>
                <w:webHidden/>
              </w:rPr>
              <w:tab/>
            </w:r>
            <w:r>
              <w:rPr>
                <w:noProof/>
                <w:webHidden/>
              </w:rPr>
              <w:fldChar w:fldCharType="begin"/>
            </w:r>
            <w:r>
              <w:rPr>
                <w:noProof/>
                <w:webHidden/>
              </w:rPr>
              <w:instrText xml:space="preserve"> PAGEREF _Toc23971439 \h </w:instrText>
            </w:r>
            <w:r>
              <w:rPr>
                <w:noProof/>
                <w:webHidden/>
              </w:rPr>
            </w:r>
            <w:r>
              <w:rPr>
                <w:noProof/>
                <w:webHidden/>
              </w:rPr>
              <w:fldChar w:fldCharType="separate"/>
            </w:r>
            <w:r w:rsidR="00F95C69">
              <w:rPr>
                <w:noProof/>
                <w:webHidden/>
              </w:rPr>
              <w:t>37</w:t>
            </w:r>
            <w:r>
              <w:rPr>
                <w:noProof/>
                <w:webHidden/>
              </w:rPr>
              <w:fldChar w:fldCharType="end"/>
            </w:r>
          </w:hyperlink>
        </w:p>
        <w:p w14:paraId="726404A9" w14:textId="564D9445" w:rsidR="00CC3D9D" w:rsidRDefault="00CC3D9D">
          <w:pPr>
            <w:pStyle w:val="TOC2"/>
            <w:tabs>
              <w:tab w:val="right" w:leader="dot" w:pos="9350"/>
            </w:tabs>
            <w:rPr>
              <w:rFonts w:asciiTheme="minorHAnsi" w:eastAsiaTheme="minorEastAsia" w:hAnsiTheme="minorHAnsi"/>
              <w:noProof/>
              <w:color w:val="auto"/>
              <w:sz w:val="22"/>
            </w:rPr>
          </w:pPr>
          <w:hyperlink w:anchor="_Toc23971440" w:history="1">
            <w:r w:rsidRPr="003E5F7F">
              <w:rPr>
                <w:rStyle w:val="Hyperlink"/>
                <w:noProof/>
              </w:rPr>
              <w:t>AUTHENTICATION</w:t>
            </w:r>
            <w:r>
              <w:rPr>
                <w:noProof/>
                <w:webHidden/>
              </w:rPr>
              <w:tab/>
            </w:r>
            <w:r>
              <w:rPr>
                <w:noProof/>
                <w:webHidden/>
              </w:rPr>
              <w:fldChar w:fldCharType="begin"/>
            </w:r>
            <w:r>
              <w:rPr>
                <w:noProof/>
                <w:webHidden/>
              </w:rPr>
              <w:instrText xml:space="preserve"> PAGEREF _Toc23971440 \h </w:instrText>
            </w:r>
            <w:r>
              <w:rPr>
                <w:noProof/>
                <w:webHidden/>
              </w:rPr>
            </w:r>
            <w:r>
              <w:rPr>
                <w:noProof/>
                <w:webHidden/>
              </w:rPr>
              <w:fldChar w:fldCharType="separate"/>
            </w:r>
            <w:r w:rsidR="00F95C69">
              <w:rPr>
                <w:noProof/>
                <w:webHidden/>
              </w:rPr>
              <w:t>37</w:t>
            </w:r>
            <w:r>
              <w:rPr>
                <w:noProof/>
                <w:webHidden/>
              </w:rPr>
              <w:fldChar w:fldCharType="end"/>
            </w:r>
          </w:hyperlink>
        </w:p>
        <w:p w14:paraId="0213B77E" w14:textId="5B4D7E68" w:rsidR="00CC3D9D" w:rsidRDefault="00CC3D9D">
          <w:pPr>
            <w:pStyle w:val="TOC2"/>
            <w:tabs>
              <w:tab w:val="right" w:leader="dot" w:pos="9350"/>
            </w:tabs>
            <w:rPr>
              <w:rFonts w:asciiTheme="minorHAnsi" w:eastAsiaTheme="minorEastAsia" w:hAnsiTheme="minorHAnsi"/>
              <w:noProof/>
              <w:color w:val="auto"/>
              <w:sz w:val="22"/>
            </w:rPr>
          </w:pPr>
          <w:hyperlink w:anchor="_Toc23971441" w:history="1">
            <w:r w:rsidRPr="003E5F7F">
              <w:rPr>
                <w:rStyle w:val="Hyperlink"/>
                <w:noProof/>
              </w:rPr>
              <w:t>HOME PAGE</w:t>
            </w:r>
            <w:r>
              <w:rPr>
                <w:noProof/>
                <w:webHidden/>
              </w:rPr>
              <w:tab/>
            </w:r>
            <w:r>
              <w:rPr>
                <w:noProof/>
                <w:webHidden/>
              </w:rPr>
              <w:fldChar w:fldCharType="begin"/>
            </w:r>
            <w:r>
              <w:rPr>
                <w:noProof/>
                <w:webHidden/>
              </w:rPr>
              <w:instrText xml:space="preserve"> PAGEREF _Toc23971441 \h </w:instrText>
            </w:r>
            <w:r>
              <w:rPr>
                <w:noProof/>
                <w:webHidden/>
              </w:rPr>
            </w:r>
            <w:r>
              <w:rPr>
                <w:noProof/>
                <w:webHidden/>
              </w:rPr>
              <w:fldChar w:fldCharType="separate"/>
            </w:r>
            <w:r w:rsidR="00F95C69">
              <w:rPr>
                <w:noProof/>
                <w:webHidden/>
              </w:rPr>
              <w:t>39</w:t>
            </w:r>
            <w:r>
              <w:rPr>
                <w:noProof/>
                <w:webHidden/>
              </w:rPr>
              <w:fldChar w:fldCharType="end"/>
            </w:r>
          </w:hyperlink>
        </w:p>
        <w:p w14:paraId="4973060F" w14:textId="1571DF32" w:rsidR="00CC3D9D" w:rsidRDefault="00CC3D9D">
          <w:pPr>
            <w:pStyle w:val="TOC2"/>
            <w:tabs>
              <w:tab w:val="right" w:leader="dot" w:pos="9350"/>
            </w:tabs>
            <w:rPr>
              <w:rFonts w:asciiTheme="minorHAnsi" w:eastAsiaTheme="minorEastAsia" w:hAnsiTheme="minorHAnsi"/>
              <w:noProof/>
              <w:color w:val="auto"/>
              <w:sz w:val="22"/>
            </w:rPr>
          </w:pPr>
          <w:hyperlink w:anchor="_Toc23971442" w:history="1">
            <w:r w:rsidRPr="003E5F7F">
              <w:rPr>
                <w:rStyle w:val="Hyperlink"/>
                <w:noProof/>
              </w:rPr>
              <w:t>DISCUSSION PAGE</w:t>
            </w:r>
            <w:r>
              <w:rPr>
                <w:noProof/>
                <w:webHidden/>
              </w:rPr>
              <w:tab/>
            </w:r>
            <w:r>
              <w:rPr>
                <w:noProof/>
                <w:webHidden/>
              </w:rPr>
              <w:fldChar w:fldCharType="begin"/>
            </w:r>
            <w:r>
              <w:rPr>
                <w:noProof/>
                <w:webHidden/>
              </w:rPr>
              <w:instrText xml:space="preserve"> PAGEREF _Toc23971442 \h </w:instrText>
            </w:r>
            <w:r>
              <w:rPr>
                <w:noProof/>
                <w:webHidden/>
              </w:rPr>
            </w:r>
            <w:r>
              <w:rPr>
                <w:noProof/>
                <w:webHidden/>
              </w:rPr>
              <w:fldChar w:fldCharType="separate"/>
            </w:r>
            <w:r w:rsidR="00F95C69">
              <w:rPr>
                <w:noProof/>
                <w:webHidden/>
              </w:rPr>
              <w:t>40</w:t>
            </w:r>
            <w:r>
              <w:rPr>
                <w:noProof/>
                <w:webHidden/>
              </w:rPr>
              <w:fldChar w:fldCharType="end"/>
            </w:r>
          </w:hyperlink>
        </w:p>
        <w:p w14:paraId="5CBC4A83" w14:textId="39A40B10" w:rsidR="00CC3D9D" w:rsidRDefault="00CC3D9D">
          <w:pPr>
            <w:pStyle w:val="TOC2"/>
            <w:tabs>
              <w:tab w:val="right" w:leader="dot" w:pos="9350"/>
            </w:tabs>
            <w:rPr>
              <w:rFonts w:asciiTheme="minorHAnsi" w:eastAsiaTheme="minorEastAsia" w:hAnsiTheme="minorHAnsi"/>
              <w:noProof/>
              <w:color w:val="auto"/>
              <w:sz w:val="22"/>
            </w:rPr>
          </w:pPr>
          <w:hyperlink w:anchor="_Toc23971443" w:history="1">
            <w:r w:rsidRPr="003E5F7F">
              <w:rPr>
                <w:rStyle w:val="Hyperlink"/>
                <w:noProof/>
              </w:rPr>
              <w:t>ASKING A QUESTION</w:t>
            </w:r>
            <w:r>
              <w:rPr>
                <w:noProof/>
                <w:webHidden/>
              </w:rPr>
              <w:tab/>
            </w:r>
            <w:r>
              <w:rPr>
                <w:noProof/>
                <w:webHidden/>
              </w:rPr>
              <w:fldChar w:fldCharType="begin"/>
            </w:r>
            <w:r>
              <w:rPr>
                <w:noProof/>
                <w:webHidden/>
              </w:rPr>
              <w:instrText xml:space="preserve"> PAGEREF _Toc23971443 \h </w:instrText>
            </w:r>
            <w:r>
              <w:rPr>
                <w:noProof/>
                <w:webHidden/>
              </w:rPr>
            </w:r>
            <w:r>
              <w:rPr>
                <w:noProof/>
                <w:webHidden/>
              </w:rPr>
              <w:fldChar w:fldCharType="separate"/>
            </w:r>
            <w:r w:rsidR="00F95C69">
              <w:rPr>
                <w:noProof/>
                <w:webHidden/>
              </w:rPr>
              <w:t>41</w:t>
            </w:r>
            <w:r>
              <w:rPr>
                <w:noProof/>
                <w:webHidden/>
              </w:rPr>
              <w:fldChar w:fldCharType="end"/>
            </w:r>
          </w:hyperlink>
        </w:p>
        <w:p w14:paraId="3E8364FF" w14:textId="4309FFF7" w:rsidR="00CC3D9D" w:rsidRDefault="00CC3D9D">
          <w:pPr>
            <w:pStyle w:val="TOC1"/>
            <w:tabs>
              <w:tab w:val="right" w:leader="dot" w:pos="9350"/>
            </w:tabs>
            <w:rPr>
              <w:rFonts w:asciiTheme="minorHAnsi" w:eastAsiaTheme="minorEastAsia" w:hAnsiTheme="minorHAnsi"/>
              <w:noProof/>
              <w:color w:val="auto"/>
              <w:sz w:val="22"/>
            </w:rPr>
          </w:pPr>
          <w:hyperlink w:anchor="_Toc23971444" w:history="1">
            <w:r w:rsidRPr="003E5F7F">
              <w:rPr>
                <w:rStyle w:val="Hyperlink"/>
                <w:noProof/>
              </w:rPr>
              <w:t>CHAPTER–09: CONCLUSION</w:t>
            </w:r>
            <w:r>
              <w:rPr>
                <w:noProof/>
                <w:webHidden/>
              </w:rPr>
              <w:tab/>
            </w:r>
            <w:r>
              <w:rPr>
                <w:noProof/>
                <w:webHidden/>
              </w:rPr>
              <w:fldChar w:fldCharType="begin"/>
            </w:r>
            <w:r>
              <w:rPr>
                <w:noProof/>
                <w:webHidden/>
              </w:rPr>
              <w:instrText xml:space="preserve"> PAGEREF _Toc23971444 \h </w:instrText>
            </w:r>
            <w:r>
              <w:rPr>
                <w:noProof/>
                <w:webHidden/>
              </w:rPr>
            </w:r>
            <w:r>
              <w:rPr>
                <w:noProof/>
                <w:webHidden/>
              </w:rPr>
              <w:fldChar w:fldCharType="separate"/>
            </w:r>
            <w:r w:rsidR="00F95C69">
              <w:rPr>
                <w:noProof/>
                <w:webHidden/>
              </w:rPr>
              <w:t>44</w:t>
            </w:r>
            <w:r>
              <w:rPr>
                <w:noProof/>
                <w:webHidden/>
              </w:rPr>
              <w:fldChar w:fldCharType="end"/>
            </w:r>
          </w:hyperlink>
        </w:p>
        <w:p w14:paraId="51C66992" w14:textId="27B17825" w:rsidR="00CC3D9D" w:rsidRDefault="00CC3D9D">
          <w:pPr>
            <w:pStyle w:val="TOC1"/>
            <w:tabs>
              <w:tab w:val="right" w:leader="dot" w:pos="9350"/>
            </w:tabs>
            <w:rPr>
              <w:rFonts w:asciiTheme="minorHAnsi" w:eastAsiaTheme="minorEastAsia" w:hAnsiTheme="minorHAnsi"/>
              <w:noProof/>
              <w:color w:val="auto"/>
              <w:sz w:val="22"/>
            </w:rPr>
          </w:pPr>
          <w:hyperlink w:anchor="_Toc23971445" w:history="1">
            <w:r w:rsidRPr="003E5F7F">
              <w:rPr>
                <w:rStyle w:val="Hyperlink"/>
                <w:noProof/>
              </w:rPr>
              <w:t>References</w:t>
            </w:r>
            <w:r>
              <w:rPr>
                <w:noProof/>
                <w:webHidden/>
              </w:rPr>
              <w:tab/>
            </w:r>
            <w:r>
              <w:rPr>
                <w:noProof/>
                <w:webHidden/>
              </w:rPr>
              <w:fldChar w:fldCharType="begin"/>
            </w:r>
            <w:r>
              <w:rPr>
                <w:noProof/>
                <w:webHidden/>
              </w:rPr>
              <w:instrText xml:space="preserve"> PAGEREF _Toc23971445 \h </w:instrText>
            </w:r>
            <w:r>
              <w:rPr>
                <w:noProof/>
                <w:webHidden/>
              </w:rPr>
            </w:r>
            <w:r>
              <w:rPr>
                <w:noProof/>
                <w:webHidden/>
              </w:rPr>
              <w:fldChar w:fldCharType="separate"/>
            </w:r>
            <w:r w:rsidR="00F95C69">
              <w:rPr>
                <w:noProof/>
                <w:webHidden/>
              </w:rPr>
              <w:t>45</w:t>
            </w:r>
            <w:r>
              <w:rPr>
                <w:noProof/>
                <w:webHidden/>
              </w:rPr>
              <w:fldChar w:fldCharType="end"/>
            </w:r>
          </w:hyperlink>
        </w:p>
        <w:p w14:paraId="0DD3FE28" w14:textId="43CCE533" w:rsidR="00E41B38" w:rsidRDefault="00E41B38">
          <w:r>
            <w:rPr>
              <w:b/>
              <w:bCs/>
              <w:noProof/>
            </w:rPr>
            <w:fldChar w:fldCharType="end"/>
          </w:r>
        </w:p>
      </w:sdtContent>
    </w:sdt>
    <w:p w14:paraId="1A6E5E6E" w14:textId="068F0A4C" w:rsidR="00CA41F0" w:rsidRDefault="00CA41F0" w:rsidP="000952EF">
      <w:pPr>
        <w:pStyle w:val="Heading4"/>
      </w:pPr>
      <w:r>
        <w:t>Tables of Figures</w:t>
      </w:r>
    </w:p>
    <w:p w14:paraId="31C4E64A" w14:textId="47E33FFF" w:rsidR="00EB19A3" w:rsidRDefault="00FA0F0E">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23971310" w:history="1">
        <w:r w:rsidR="00EB19A3" w:rsidRPr="00EE7936">
          <w:rPr>
            <w:rStyle w:val="Hyperlink"/>
            <w:noProof/>
          </w:rPr>
          <w:t>Figure 1: level 0 use case diagram- EQAF</w:t>
        </w:r>
        <w:r w:rsidR="00EB19A3">
          <w:rPr>
            <w:noProof/>
            <w:webHidden/>
          </w:rPr>
          <w:tab/>
        </w:r>
        <w:r w:rsidR="00EB19A3">
          <w:rPr>
            <w:noProof/>
            <w:webHidden/>
          </w:rPr>
          <w:fldChar w:fldCharType="begin"/>
        </w:r>
        <w:r w:rsidR="00EB19A3">
          <w:rPr>
            <w:noProof/>
            <w:webHidden/>
          </w:rPr>
          <w:instrText xml:space="preserve"> PAGEREF _Toc23971310 \h </w:instrText>
        </w:r>
        <w:r w:rsidR="00EB19A3">
          <w:rPr>
            <w:noProof/>
            <w:webHidden/>
          </w:rPr>
        </w:r>
        <w:r w:rsidR="00EB19A3">
          <w:rPr>
            <w:noProof/>
            <w:webHidden/>
          </w:rPr>
          <w:fldChar w:fldCharType="separate"/>
        </w:r>
        <w:r w:rsidR="00F95C69">
          <w:rPr>
            <w:noProof/>
            <w:webHidden/>
          </w:rPr>
          <w:t>12</w:t>
        </w:r>
        <w:r w:rsidR="00EB19A3">
          <w:rPr>
            <w:noProof/>
            <w:webHidden/>
          </w:rPr>
          <w:fldChar w:fldCharType="end"/>
        </w:r>
      </w:hyperlink>
    </w:p>
    <w:p w14:paraId="69C3708F" w14:textId="4B3A4720" w:rsidR="00EB19A3" w:rsidRDefault="00EB19A3">
      <w:pPr>
        <w:pStyle w:val="TableofFigures"/>
        <w:tabs>
          <w:tab w:val="right" w:leader="dot" w:pos="9350"/>
        </w:tabs>
        <w:rPr>
          <w:rFonts w:asciiTheme="minorHAnsi" w:eastAsiaTheme="minorEastAsia" w:hAnsiTheme="minorHAnsi"/>
          <w:noProof/>
          <w:color w:val="auto"/>
          <w:sz w:val="22"/>
        </w:rPr>
      </w:pPr>
      <w:hyperlink w:anchor="_Toc23971311" w:history="1">
        <w:r w:rsidRPr="00EE7936">
          <w:rPr>
            <w:rStyle w:val="Hyperlink"/>
            <w:noProof/>
          </w:rPr>
          <w:t>Figure-2: Figure 2level 1 use case diagram - Subsystem</w:t>
        </w:r>
        <w:r>
          <w:rPr>
            <w:noProof/>
            <w:webHidden/>
          </w:rPr>
          <w:tab/>
        </w:r>
        <w:r>
          <w:rPr>
            <w:noProof/>
            <w:webHidden/>
          </w:rPr>
          <w:fldChar w:fldCharType="begin"/>
        </w:r>
        <w:r>
          <w:rPr>
            <w:noProof/>
            <w:webHidden/>
          </w:rPr>
          <w:instrText xml:space="preserve"> PAGEREF _Toc23971311 \h </w:instrText>
        </w:r>
        <w:r>
          <w:rPr>
            <w:noProof/>
            <w:webHidden/>
          </w:rPr>
        </w:r>
        <w:r>
          <w:rPr>
            <w:noProof/>
            <w:webHidden/>
          </w:rPr>
          <w:fldChar w:fldCharType="separate"/>
        </w:r>
        <w:r w:rsidR="00F95C69">
          <w:rPr>
            <w:noProof/>
            <w:webHidden/>
          </w:rPr>
          <w:t>13</w:t>
        </w:r>
        <w:r>
          <w:rPr>
            <w:noProof/>
            <w:webHidden/>
          </w:rPr>
          <w:fldChar w:fldCharType="end"/>
        </w:r>
      </w:hyperlink>
    </w:p>
    <w:p w14:paraId="09C20953" w14:textId="221DB548" w:rsidR="00EB19A3" w:rsidRDefault="00EB19A3">
      <w:pPr>
        <w:pStyle w:val="TableofFigures"/>
        <w:tabs>
          <w:tab w:val="right" w:leader="dot" w:pos="9350"/>
        </w:tabs>
        <w:rPr>
          <w:rFonts w:asciiTheme="minorHAnsi" w:eastAsiaTheme="minorEastAsia" w:hAnsiTheme="minorHAnsi"/>
          <w:noProof/>
          <w:color w:val="auto"/>
          <w:sz w:val="22"/>
        </w:rPr>
      </w:pPr>
      <w:hyperlink w:anchor="_Toc23971312" w:history="1">
        <w:r w:rsidRPr="00EE7936">
          <w:rPr>
            <w:rStyle w:val="Hyperlink"/>
            <w:noProof/>
          </w:rPr>
          <w:t>Figure-3: Figure 3level 1.1 use case diagram – Question management</w:t>
        </w:r>
        <w:r>
          <w:rPr>
            <w:noProof/>
            <w:webHidden/>
          </w:rPr>
          <w:tab/>
        </w:r>
        <w:r>
          <w:rPr>
            <w:noProof/>
            <w:webHidden/>
          </w:rPr>
          <w:fldChar w:fldCharType="begin"/>
        </w:r>
        <w:r>
          <w:rPr>
            <w:noProof/>
            <w:webHidden/>
          </w:rPr>
          <w:instrText xml:space="preserve"> PAGEREF _Toc23971312 \h </w:instrText>
        </w:r>
        <w:r>
          <w:rPr>
            <w:noProof/>
            <w:webHidden/>
          </w:rPr>
        </w:r>
        <w:r>
          <w:rPr>
            <w:noProof/>
            <w:webHidden/>
          </w:rPr>
          <w:fldChar w:fldCharType="separate"/>
        </w:r>
        <w:r w:rsidR="00F95C69">
          <w:rPr>
            <w:noProof/>
            <w:webHidden/>
          </w:rPr>
          <w:t>14</w:t>
        </w:r>
        <w:r>
          <w:rPr>
            <w:noProof/>
            <w:webHidden/>
          </w:rPr>
          <w:fldChar w:fldCharType="end"/>
        </w:r>
      </w:hyperlink>
    </w:p>
    <w:p w14:paraId="73EC73CA" w14:textId="3285DAA5" w:rsidR="00EB19A3" w:rsidRDefault="00EB19A3">
      <w:pPr>
        <w:pStyle w:val="TableofFigures"/>
        <w:tabs>
          <w:tab w:val="right" w:leader="dot" w:pos="9350"/>
        </w:tabs>
        <w:rPr>
          <w:rFonts w:asciiTheme="minorHAnsi" w:eastAsiaTheme="minorEastAsia" w:hAnsiTheme="minorHAnsi"/>
          <w:noProof/>
          <w:color w:val="auto"/>
          <w:sz w:val="22"/>
        </w:rPr>
      </w:pPr>
      <w:hyperlink w:anchor="_Toc23971313" w:history="1">
        <w:r w:rsidRPr="00EE7936">
          <w:rPr>
            <w:rStyle w:val="Hyperlink"/>
            <w:noProof/>
          </w:rPr>
          <w:t>Figure 4: level 1.2 use case diagram- Answer management</w:t>
        </w:r>
        <w:r>
          <w:rPr>
            <w:noProof/>
            <w:webHidden/>
          </w:rPr>
          <w:tab/>
        </w:r>
        <w:r>
          <w:rPr>
            <w:noProof/>
            <w:webHidden/>
          </w:rPr>
          <w:fldChar w:fldCharType="begin"/>
        </w:r>
        <w:r>
          <w:rPr>
            <w:noProof/>
            <w:webHidden/>
          </w:rPr>
          <w:instrText xml:space="preserve"> PAGEREF _Toc23971313 \h </w:instrText>
        </w:r>
        <w:r>
          <w:rPr>
            <w:noProof/>
            <w:webHidden/>
          </w:rPr>
        </w:r>
        <w:r>
          <w:rPr>
            <w:noProof/>
            <w:webHidden/>
          </w:rPr>
          <w:fldChar w:fldCharType="separate"/>
        </w:r>
        <w:r w:rsidR="00F95C69">
          <w:rPr>
            <w:noProof/>
            <w:webHidden/>
          </w:rPr>
          <w:t>15</w:t>
        </w:r>
        <w:r>
          <w:rPr>
            <w:noProof/>
            <w:webHidden/>
          </w:rPr>
          <w:fldChar w:fldCharType="end"/>
        </w:r>
      </w:hyperlink>
    </w:p>
    <w:p w14:paraId="512306E4" w14:textId="2D546AD9" w:rsidR="00EB19A3" w:rsidRDefault="00EB19A3">
      <w:pPr>
        <w:pStyle w:val="TableofFigures"/>
        <w:tabs>
          <w:tab w:val="right" w:leader="dot" w:pos="9350"/>
        </w:tabs>
        <w:rPr>
          <w:rFonts w:asciiTheme="minorHAnsi" w:eastAsiaTheme="minorEastAsia" w:hAnsiTheme="minorHAnsi"/>
          <w:noProof/>
          <w:color w:val="auto"/>
          <w:sz w:val="22"/>
        </w:rPr>
      </w:pPr>
      <w:hyperlink w:anchor="_Toc23971314" w:history="1">
        <w:r w:rsidRPr="00EE7936">
          <w:rPr>
            <w:rStyle w:val="Hyperlink"/>
            <w:noProof/>
          </w:rPr>
          <w:t>Figure 5: level 1.3 use case diagram- Comment management</w:t>
        </w:r>
        <w:r>
          <w:rPr>
            <w:noProof/>
            <w:webHidden/>
          </w:rPr>
          <w:tab/>
        </w:r>
        <w:r>
          <w:rPr>
            <w:noProof/>
            <w:webHidden/>
          </w:rPr>
          <w:fldChar w:fldCharType="begin"/>
        </w:r>
        <w:r>
          <w:rPr>
            <w:noProof/>
            <w:webHidden/>
          </w:rPr>
          <w:instrText xml:space="preserve"> PAGEREF _Toc23971314 \h </w:instrText>
        </w:r>
        <w:r>
          <w:rPr>
            <w:noProof/>
            <w:webHidden/>
          </w:rPr>
        </w:r>
        <w:r>
          <w:rPr>
            <w:noProof/>
            <w:webHidden/>
          </w:rPr>
          <w:fldChar w:fldCharType="separate"/>
        </w:r>
        <w:r w:rsidR="00F95C69">
          <w:rPr>
            <w:noProof/>
            <w:webHidden/>
          </w:rPr>
          <w:t>16</w:t>
        </w:r>
        <w:r>
          <w:rPr>
            <w:noProof/>
            <w:webHidden/>
          </w:rPr>
          <w:fldChar w:fldCharType="end"/>
        </w:r>
      </w:hyperlink>
    </w:p>
    <w:p w14:paraId="47CC3211" w14:textId="356CC02D" w:rsidR="00EB19A3" w:rsidRDefault="00EB19A3">
      <w:pPr>
        <w:pStyle w:val="TableofFigures"/>
        <w:tabs>
          <w:tab w:val="right" w:leader="dot" w:pos="9350"/>
        </w:tabs>
        <w:rPr>
          <w:rFonts w:asciiTheme="minorHAnsi" w:eastAsiaTheme="minorEastAsia" w:hAnsiTheme="minorHAnsi"/>
          <w:noProof/>
          <w:color w:val="auto"/>
          <w:sz w:val="22"/>
        </w:rPr>
      </w:pPr>
      <w:hyperlink w:anchor="_Toc23971315" w:history="1">
        <w:r w:rsidRPr="00EE7936">
          <w:rPr>
            <w:rStyle w:val="Hyperlink"/>
            <w:noProof/>
          </w:rPr>
          <w:t>Figure 6: level 1.4 use case diagram- user management</w:t>
        </w:r>
        <w:r>
          <w:rPr>
            <w:noProof/>
            <w:webHidden/>
          </w:rPr>
          <w:tab/>
        </w:r>
        <w:r>
          <w:rPr>
            <w:noProof/>
            <w:webHidden/>
          </w:rPr>
          <w:fldChar w:fldCharType="begin"/>
        </w:r>
        <w:r>
          <w:rPr>
            <w:noProof/>
            <w:webHidden/>
          </w:rPr>
          <w:instrText xml:space="preserve"> PAGEREF _Toc23971315 \h </w:instrText>
        </w:r>
        <w:r>
          <w:rPr>
            <w:noProof/>
            <w:webHidden/>
          </w:rPr>
        </w:r>
        <w:r>
          <w:rPr>
            <w:noProof/>
            <w:webHidden/>
          </w:rPr>
          <w:fldChar w:fldCharType="separate"/>
        </w:r>
        <w:r w:rsidR="00F95C69">
          <w:rPr>
            <w:noProof/>
            <w:webHidden/>
          </w:rPr>
          <w:t>17</w:t>
        </w:r>
        <w:r>
          <w:rPr>
            <w:noProof/>
            <w:webHidden/>
          </w:rPr>
          <w:fldChar w:fldCharType="end"/>
        </w:r>
      </w:hyperlink>
    </w:p>
    <w:p w14:paraId="7FA99CD3" w14:textId="53DF9263" w:rsidR="00EB19A3" w:rsidRDefault="00EB19A3">
      <w:pPr>
        <w:pStyle w:val="TableofFigures"/>
        <w:tabs>
          <w:tab w:val="right" w:leader="dot" w:pos="9350"/>
        </w:tabs>
        <w:rPr>
          <w:rFonts w:asciiTheme="minorHAnsi" w:eastAsiaTheme="minorEastAsia" w:hAnsiTheme="minorHAnsi"/>
          <w:noProof/>
          <w:color w:val="auto"/>
          <w:sz w:val="22"/>
        </w:rPr>
      </w:pPr>
      <w:hyperlink w:anchor="_Toc23971316" w:history="1">
        <w:r w:rsidRPr="00EE7936">
          <w:rPr>
            <w:rStyle w:val="Hyperlink"/>
            <w:noProof/>
          </w:rPr>
          <w:t>Figure 7: Level 1.1 Activity diagram – Create question</w:t>
        </w:r>
        <w:r>
          <w:rPr>
            <w:noProof/>
            <w:webHidden/>
          </w:rPr>
          <w:tab/>
        </w:r>
        <w:r>
          <w:rPr>
            <w:noProof/>
            <w:webHidden/>
          </w:rPr>
          <w:fldChar w:fldCharType="begin"/>
        </w:r>
        <w:r>
          <w:rPr>
            <w:noProof/>
            <w:webHidden/>
          </w:rPr>
          <w:instrText xml:space="preserve"> PAGEREF _Toc23971316 \h </w:instrText>
        </w:r>
        <w:r>
          <w:rPr>
            <w:noProof/>
            <w:webHidden/>
          </w:rPr>
        </w:r>
        <w:r>
          <w:rPr>
            <w:noProof/>
            <w:webHidden/>
          </w:rPr>
          <w:fldChar w:fldCharType="separate"/>
        </w:r>
        <w:r w:rsidR="00F95C69">
          <w:rPr>
            <w:noProof/>
            <w:webHidden/>
          </w:rPr>
          <w:t>18</w:t>
        </w:r>
        <w:r>
          <w:rPr>
            <w:noProof/>
            <w:webHidden/>
          </w:rPr>
          <w:fldChar w:fldCharType="end"/>
        </w:r>
      </w:hyperlink>
    </w:p>
    <w:p w14:paraId="28F24503" w14:textId="6965100A" w:rsidR="00EB19A3" w:rsidRDefault="00EB19A3">
      <w:pPr>
        <w:pStyle w:val="TableofFigures"/>
        <w:tabs>
          <w:tab w:val="right" w:leader="dot" w:pos="9350"/>
        </w:tabs>
        <w:rPr>
          <w:rFonts w:asciiTheme="minorHAnsi" w:eastAsiaTheme="minorEastAsia" w:hAnsiTheme="minorHAnsi"/>
          <w:noProof/>
          <w:color w:val="auto"/>
          <w:sz w:val="22"/>
        </w:rPr>
      </w:pPr>
      <w:hyperlink w:anchor="_Toc23971317" w:history="1">
        <w:r w:rsidRPr="00EE7936">
          <w:rPr>
            <w:rStyle w:val="Hyperlink"/>
            <w:noProof/>
          </w:rPr>
          <w:t>Figure 8: Level 1.1.1 Activity diagram – User Reaction</w:t>
        </w:r>
        <w:r>
          <w:rPr>
            <w:noProof/>
            <w:webHidden/>
          </w:rPr>
          <w:tab/>
        </w:r>
        <w:r>
          <w:rPr>
            <w:noProof/>
            <w:webHidden/>
          </w:rPr>
          <w:fldChar w:fldCharType="begin"/>
        </w:r>
        <w:r>
          <w:rPr>
            <w:noProof/>
            <w:webHidden/>
          </w:rPr>
          <w:instrText xml:space="preserve"> PAGEREF _Toc23971317 \h </w:instrText>
        </w:r>
        <w:r>
          <w:rPr>
            <w:noProof/>
            <w:webHidden/>
          </w:rPr>
        </w:r>
        <w:r>
          <w:rPr>
            <w:noProof/>
            <w:webHidden/>
          </w:rPr>
          <w:fldChar w:fldCharType="separate"/>
        </w:r>
        <w:r w:rsidR="00F95C69">
          <w:rPr>
            <w:noProof/>
            <w:webHidden/>
          </w:rPr>
          <w:t>19</w:t>
        </w:r>
        <w:r>
          <w:rPr>
            <w:noProof/>
            <w:webHidden/>
          </w:rPr>
          <w:fldChar w:fldCharType="end"/>
        </w:r>
      </w:hyperlink>
    </w:p>
    <w:p w14:paraId="714E4F64" w14:textId="5E9ACE48" w:rsidR="00EB19A3" w:rsidRDefault="00EB19A3">
      <w:pPr>
        <w:pStyle w:val="TableofFigures"/>
        <w:tabs>
          <w:tab w:val="right" w:leader="dot" w:pos="9350"/>
        </w:tabs>
        <w:rPr>
          <w:rFonts w:asciiTheme="minorHAnsi" w:eastAsiaTheme="minorEastAsia" w:hAnsiTheme="minorHAnsi"/>
          <w:noProof/>
          <w:color w:val="auto"/>
          <w:sz w:val="22"/>
        </w:rPr>
      </w:pPr>
      <w:hyperlink w:anchor="_Toc23971318" w:history="1">
        <w:r w:rsidRPr="00EE7936">
          <w:rPr>
            <w:rStyle w:val="Hyperlink"/>
            <w:noProof/>
          </w:rPr>
          <w:t>Figure 9: Activity diagram of Answer to question</w:t>
        </w:r>
        <w:r>
          <w:rPr>
            <w:noProof/>
            <w:webHidden/>
          </w:rPr>
          <w:tab/>
        </w:r>
        <w:r>
          <w:rPr>
            <w:noProof/>
            <w:webHidden/>
          </w:rPr>
          <w:fldChar w:fldCharType="begin"/>
        </w:r>
        <w:r>
          <w:rPr>
            <w:noProof/>
            <w:webHidden/>
          </w:rPr>
          <w:instrText xml:space="preserve"> PAGEREF _Toc23971318 \h </w:instrText>
        </w:r>
        <w:r>
          <w:rPr>
            <w:noProof/>
            <w:webHidden/>
          </w:rPr>
        </w:r>
        <w:r>
          <w:rPr>
            <w:noProof/>
            <w:webHidden/>
          </w:rPr>
          <w:fldChar w:fldCharType="separate"/>
        </w:r>
        <w:r w:rsidR="00F95C69">
          <w:rPr>
            <w:noProof/>
            <w:webHidden/>
          </w:rPr>
          <w:t>20</w:t>
        </w:r>
        <w:r>
          <w:rPr>
            <w:noProof/>
            <w:webHidden/>
          </w:rPr>
          <w:fldChar w:fldCharType="end"/>
        </w:r>
      </w:hyperlink>
    </w:p>
    <w:p w14:paraId="64489E38" w14:textId="3AE1A32F" w:rsidR="00EB19A3" w:rsidRDefault="00EB19A3">
      <w:pPr>
        <w:pStyle w:val="TableofFigures"/>
        <w:tabs>
          <w:tab w:val="right" w:leader="dot" w:pos="9350"/>
        </w:tabs>
        <w:rPr>
          <w:rFonts w:asciiTheme="minorHAnsi" w:eastAsiaTheme="minorEastAsia" w:hAnsiTheme="minorHAnsi"/>
          <w:noProof/>
          <w:color w:val="auto"/>
          <w:sz w:val="22"/>
        </w:rPr>
      </w:pPr>
      <w:hyperlink w:anchor="_Toc23971319" w:history="1">
        <w:r w:rsidRPr="00EE7936">
          <w:rPr>
            <w:rStyle w:val="Hyperlink"/>
            <w:noProof/>
          </w:rPr>
          <w:t>Figure 10: Level 1.1.2 Activity diagram – User reaction to answer.</w:t>
        </w:r>
        <w:r>
          <w:rPr>
            <w:noProof/>
            <w:webHidden/>
          </w:rPr>
          <w:tab/>
        </w:r>
        <w:r>
          <w:rPr>
            <w:noProof/>
            <w:webHidden/>
          </w:rPr>
          <w:fldChar w:fldCharType="begin"/>
        </w:r>
        <w:r>
          <w:rPr>
            <w:noProof/>
            <w:webHidden/>
          </w:rPr>
          <w:instrText xml:space="preserve"> PAGEREF _Toc23971319 \h </w:instrText>
        </w:r>
        <w:r>
          <w:rPr>
            <w:noProof/>
            <w:webHidden/>
          </w:rPr>
        </w:r>
        <w:r>
          <w:rPr>
            <w:noProof/>
            <w:webHidden/>
          </w:rPr>
          <w:fldChar w:fldCharType="separate"/>
        </w:r>
        <w:r w:rsidR="00F95C69">
          <w:rPr>
            <w:noProof/>
            <w:webHidden/>
          </w:rPr>
          <w:t>21</w:t>
        </w:r>
        <w:r>
          <w:rPr>
            <w:noProof/>
            <w:webHidden/>
          </w:rPr>
          <w:fldChar w:fldCharType="end"/>
        </w:r>
      </w:hyperlink>
    </w:p>
    <w:p w14:paraId="50EAC3F4" w14:textId="546B1E8A" w:rsidR="00EB19A3" w:rsidRDefault="00EB19A3">
      <w:pPr>
        <w:pStyle w:val="TableofFigures"/>
        <w:tabs>
          <w:tab w:val="right" w:leader="dot" w:pos="9350"/>
        </w:tabs>
        <w:rPr>
          <w:rFonts w:asciiTheme="minorHAnsi" w:eastAsiaTheme="minorEastAsia" w:hAnsiTheme="minorHAnsi"/>
          <w:noProof/>
          <w:color w:val="auto"/>
          <w:sz w:val="22"/>
        </w:rPr>
      </w:pPr>
      <w:hyperlink w:anchor="_Toc23971320" w:history="1">
        <w:r w:rsidRPr="00EE7936">
          <w:rPr>
            <w:rStyle w:val="Hyperlink"/>
            <w:noProof/>
          </w:rPr>
          <w:t>Figure 11: Level 1.1.3 Activity diagram –User comment</w:t>
        </w:r>
        <w:r>
          <w:rPr>
            <w:noProof/>
            <w:webHidden/>
          </w:rPr>
          <w:tab/>
        </w:r>
        <w:r>
          <w:rPr>
            <w:noProof/>
            <w:webHidden/>
          </w:rPr>
          <w:fldChar w:fldCharType="begin"/>
        </w:r>
        <w:r>
          <w:rPr>
            <w:noProof/>
            <w:webHidden/>
          </w:rPr>
          <w:instrText xml:space="preserve"> PAGEREF _Toc23971320 \h </w:instrText>
        </w:r>
        <w:r>
          <w:rPr>
            <w:noProof/>
            <w:webHidden/>
          </w:rPr>
        </w:r>
        <w:r>
          <w:rPr>
            <w:noProof/>
            <w:webHidden/>
          </w:rPr>
          <w:fldChar w:fldCharType="separate"/>
        </w:r>
        <w:r w:rsidR="00F95C69">
          <w:rPr>
            <w:noProof/>
            <w:webHidden/>
          </w:rPr>
          <w:t>22</w:t>
        </w:r>
        <w:r>
          <w:rPr>
            <w:noProof/>
            <w:webHidden/>
          </w:rPr>
          <w:fldChar w:fldCharType="end"/>
        </w:r>
      </w:hyperlink>
    </w:p>
    <w:p w14:paraId="596C39E9" w14:textId="3034B4EC" w:rsidR="00EB19A3" w:rsidRDefault="00EB19A3">
      <w:pPr>
        <w:pStyle w:val="TableofFigures"/>
        <w:tabs>
          <w:tab w:val="right" w:leader="dot" w:pos="9350"/>
        </w:tabs>
        <w:rPr>
          <w:rFonts w:asciiTheme="minorHAnsi" w:eastAsiaTheme="minorEastAsia" w:hAnsiTheme="minorHAnsi"/>
          <w:noProof/>
          <w:color w:val="auto"/>
          <w:sz w:val="22"/>
        </w:rPr>
      </w:pPr>
      <w:hyperlink w:anchor="_Toc23971321" w:history="1">
        <w:r w:rsidRPr="00EE7936">
          <w:rPr>
            <w:rStyle w:val="Hyperlink"/>
            <w:noProof/>
          </w:rPr>
          <w:t>Figure 12: Level 1.2 Activity diagram – User Reaction to Comment</w:t>
        </w:r>
        <w:r>
          <w:rPr>
            <w:noProof/>
            <w:webHidden/>
          </w:rPr>
          <w:tab/>
        </w:r>
        <w:r>
          <w:rPr>
            <w:noProof/>
            <w:webHidden/>
          </w:rPr>
          <w:fldChar w:fldCharType="begin"/>
        </w:r>
        <w:r>
          <w:rPr>
            <w:noProof/>
            <w:webHidden/>
          </w:rPr>
          <w:instrText xml:space="preserve"> PAGEREF _Toc23971321 \h </w:instrText>
        </w:r>
        <w:r>
          <w:rPr>
            <w:noProof/>
            <w:webHidden/>
          </w:rPr>
        </w:r>
        <w:r>
          <w:rPr>
            <w:noProof/>
            <w:webHidden/>
          </w:rPr>
          <w:fldChar w:fldCharType="separate"/>
        </w:r>
        <w:r w:rsidR="00F95C69">
          <w:rPr>
            <w:noProof/>
            <w:webHidden/>
          </w:rPr>
          <w:t>23</w:t>
        </w:r>
        <w:r>
          <w:rPr>
            <w:noProof/>
            <w:webHidden/>
          </w:rPr>
          <w:fldChar w:fldCharType="end"/>
        </w:r>
      </w:hyperlink>
    </w:p>
    <w:p w14:paraId="27F68A6B" w14:textId="311EF333" w:rsidR="00EB19A3" w:rsidRDefault="00EB19A3">
      <w:pPr>
        <w:pStyle w:val="TableofFigures"/>
        <w:tabs>
          <w:tab w:val="right" w:leader="dot" w:pos="9350"/>
        </w:tabs>
        <w:rPr>
          <w:rFonts w:asciiTheme="minorHAnsi" w:eastAsiaTheme="minorEastAsia" w:hAnsiTheme="minorHAnsi"/>
          <w:noProof/>
          <w:color w:val="auto"/>
          <w:sz w:val="22"/>
        </w:rPr>
      </w:pPr>
      <w:hyperlink w:anchor="_Toc23971322" w:history="1">
        <w:r w:rsidRPr="00EE7936">
          <w:rPr>
            <w:rStyle w:val="Hyperlink"/>
            <w:noProof/>
          </w:rPr>
          <w:t>Figure 13: Level 1.2.1 Activity diagram – User search</w:t>
        </w:r>
        <w:r>
          <w:rPr>
            <w:noProof/>
            <w:webHidden/>
          </w:rPr>
          <w:tab/>
        </w:r>
        <w:r>
          <w:rPr>
            <w:noProof/>
            <w:webHidden/>
          </w:rPr>
          <w:fldChar w:fldCharType="begin"/>
        </w:r>
        <w:r>
          <w:rPr>
            <w:noProof/>
            <w:webHidden/>
          </w:rPr>
          <w:instrText xml:space="preserve"> PAGEREF _Toc23971322 \h </w:instrText>
        </w:r>
        <w:r>
          <w:rPr>
            <w:noProof/>
            <w:webHidden/>
          </w:rPr>
        </w:r>
        <w:r>
          <w:rPr>
            <w:noProof/>
            <w:webHidden/>
          </w:rPr>
          <w:fldChar w:fldCharType="separate"/>
        </w:r>
        <w:r w:rsidR="00F95C69">
          <w:rPr>
            <w:noProof/>
            <w:webHidden/>
          </w:rPr>
          <w:t>24</w:t>
        </w:r>
        <w:r>
          <w:rPr>
            <w:noProof/>
            <w:webHidden/>
          </w:rPr>
          <w:fldChar w:fldCharType="end"/>
        </w:r>
      </w:hyperlink>
    </w:p>
    <w:p w14:paraId="3828FE7E" w14:textId="2F822C09" w:rsidR="00EB19A3" w:rsidRDefault="00EB19A3">
      <w:pPr>
        <w:pStyle w:val="TableofFigures"/>
        <w:tabs>
          <w:tab w:val="right" w:leader="dot" w:pos="9350"/>
        </w:tabs>
        <w:rPr>
          <w:rFonts w:asciiTheme="minorHAnsi" w:eastAsiaTheme="minorEastAsia" w:hAnsiTheme="minorHAnsi"/>
          <w:noProof/>
          <w:color w:val="auto"/>
          <w:sz w:val="22"/>
        </w:rPr>
      </w:pPr>
      <w:hyperlink w:anchor="_Toc23971323" w:history="1">
        <w:r w:rsidRPr="00EE7936">
          <w:rPr>
            <w:rStyle w:val="Hyperlink"/>
            <w:noProof/>
          </w:rPr>
          <w:t>Figure 15: Class collaboration diagram of EQAF</w:t>
        </w:r>
        <w:r>
          <w:rPr>
            <w:noProof/>
            <w:webHidden/>
          </w:rPr>
          <w:tab/>
        </w:r>
        <w:r>
          <w:rPr>
            <w:noProof/>
            <w:webHidden/>
          </w:rPr>
          <w:fldChar w:fldCharType="begin"/>
        </w:r>
        <w:r>
          <w:rPr>
            <w:noProof/>
            <w:webHidden/>
          </w:rPr>
          <w:instrText xml:space="preserve"> PAGEREF _Toc23971323 \h </w:instrText>
        </w:r>
        <w:r>
          <w:rPr>
            <w:noProof/>
            <w:webHidden/>
          </w:rPr>
        </w:r>
        <w:r>
          <w:rPr>
            <w:noProof/>
            <w:webHidden/>
          </w:rPr>
          <w:fldChar w:fldCharType="separate"/>
        </w:r>
        <w:r w:rsidR="00F95C69">
          <w:rPr>
            <w:noProof/>
            <w:webHidden/>
          </w:rPr>
          <w:t>34</w:t>
        </w:r>
        <w:r>
          <w:rPr>
            <w:noProof/>
            <w:webHidden/>
          </w:rPr>
          <w:fldChar w:fldCharType="end"/>
        </w:r>
      </w:hyperlink>
    </w:p>
    <w:p w14:paraId="17B7F687" w14:textId="43C47624" w:rsidR="00EB19A3" w:rsidRDefault="00EB19A3">
      <w:pPr>
        <w:pStyle w:val="TableofFigures"/>
        <w:tabs>
          <w:tab w:val="right" w:leader="dot" w:pos="9350"/>
        </w:tabs>
        <w:rPr>
          <w:rFonts w:asciiTheme="minorHAnsi" w:eastAsiaTheme="minorEastAsia" w:hAnsiTheme="minorHAnsi"/>
          <w:noProof/>
          <w:color w:val="auto"/>
          <w:sz w:val="22"/>
        </w:rPr>
      </w:pPr>
      <w:hyperlink w:anchor="_Toc23971324" w:history="1">
        <w:r w:rsidRPr="00EE7936">
          <w:rPr>
            <w:rStyle w:val="Hyperlink"/>
            <w:noProof/>
          </w:rPr>
          <w:t>Figure 16: User Authentication using</w:t>
        </w:r>
        <w:r>
          <w:rPr>
            <w:noProof/>
            <w:webHidden/>
          </w:rPr>
          <w:tab/>
        </w:r>
        <w:r>
          <w:rPr>
            <w:noProof/>
            <w:webHidden/>
          </w:rPr>
          <w:fldChar w:fldCharType="begin"/>
        </w:r>
        <w:r>
          <w:rPr>
            <w:noProof/>
            <w:webHidden/>
          </w:rPr>
          <w:instrText xml:space="preserve"> PAGEREF _Toc23971324 \h </w:instrText>
        </w:r>
        <w:r>
          <w:rPr>
            <w:noProof/>
            <w:webHidden/>
          </w:rPr>
        </w:r>
        <w:r>
          <w:rPr>
            <w:noProof/>
            <w:webHidden/>
          </w:rPr>
          <w:fldChar w:fldCharType="separate"/>
        </w:r>
        <w:r w:rsidR="00F95C69">
          <w:rPr>
            <w:noProof/>
            <w:webHidden/>
          </w:rPr>
          <w:t>37</w:t>
        </w:r>
        <w:r>
          <w:rPr>
            <w:noProof/>
            <w:webHidden/>
          </w:rPr>
          <w:fldChar w:fldCharType="end"/>
        </w:r>
      </w:hyperlink>
    </w:p>
    <w:p w14:paraId="077948DA" w14:textId="704C3613" w:rsidR="00EB19A3" w:rsidRDefault="00EB19A3">
      <w:pPr>
        <w:pStyle w:val="TableofFigures"/>
        <w:tabs>
          <w:tab w:val="right" w:leader="dot" w:pos="9350"/>
        </w:tabs>
        <w:rPr>
          <w:rFonts w:asciiTheme="minorHAnsi" w:eastAsiaTheme="minorEastAsia" w:hAnsiTheme="minorHAnsi"/>
          <w:noProof/>
          <w:color w:val="auto"/>
          <w:sz w:val="22"/>
        </w:rPr>
      </w:pPr>
      <w:hyperlink w:anchor="_Toc23971325" w:history="1">
        <w:r w:rsidRPr="00EE7936">
          <w:rPr>
            <w:rStyle w:val="Hyperlink"/>
            <w:noProof/>
          </w:rPr>
          <w:t>Figure 17: Sing in using google</w:t>
        </w:r>
        <w:r>
          <w:rPr>
            <w:noProof/>
            <w:webHidden/>
          </w:rPr>
          <w:tab/>
        </w:r>
        <w:r>
          <w:rPr>
            <w:noProof/>
            <w:webHidden/>
          </w:rPr>
          <w:fldChar w:fldCharType="begin"/>
        </w:r>
        <w:r>
          <w:rPr>
            <w:noProof/>
            <w:webHidden/>
          </w:rPr>
          <w:instrText xml:space="preserve"> PAGEREF _Toc23971325 \h </w:instrText>
        </w:r>
        <w:r>
          <w:rPr>
            <w:noProof/>
            <w:webHidden/>
          </w:rPr>
        </w:r>
        <w:r>
          <w:rPr>
            <w:noProof/>
            <w:webHidden/>
          </w:rPr>
          <w:fldChar w:fldCharType="separate"/>
        </w:r>
        <w:r w:rsidR="00F95C69">
          <w:rPr>
            <w:noProof/>
            <w:webHidden/>
          </w:rPr>
          <w:t>38</w:t>
        </w:r>
        <w:r>
          <w:rPr>
            <w:noProof/>
            <w:webHidden/>
          </w:rPr>
          <w:fldChar w:fldCharType="end"/>
        </w:r>
      </w:hyperlink>
    </w:p>
    <w:p w14:paraId="52EC8253" w14:textId="02DCE2A6" w:rsidR="00EB19A3" w:rsidRDefault="00EB19A3">
      <w:pPr>
        <w:pStyle w:val="TableofFigures"/>
        <w:tabs>
          <w:tab w:val="right" w:leader="dot" w:pos="9350"/>
        </w:tabs>
        <w:rPr>
          <w:rFonts w:asciiTheme="minorHAnsi" w:eastAsiaTheme="minorEastAsia" w:hAnsiTheme="minorHAnsi"/>
          <w:noProof/>
          <w:color w:val="auto"/>
          <w:sz w:val="22"/>
        </w:rPr>
      </w:pPr>
      <w:hyperlink w:anchor="_Toc23971326" w:history="1">
        <w:r w:rsidRPr="00EE7936">
          <w:rPr>
            <w:rStyle w:val="Hyperlink"/>
            <w:noProof/>
          </w:rPr>
          <w:t>Figure 18:Home page</w:t>
        </w:r>
        <w:r>
          <w:rPr>
            <w:noProof/>
            <w:webHidden/>
          </w:rPr>
          <w:tab/>
        </w:r>
        <w:r>
          <w:rPr>
            <w:noProof/>
            <w:webHidden/>
          </w:rPr>
          <w:fldChar w:fldCharType="begin"/>
        </w:r>
        <w:r>
          <w:rPr>
            <w:noProof/>
            <w:webHidden/>
          </w:rPr>
          <w:instrText xml:space="preserve"> PAGEREF _Toc23971326 \h </w:instrText>
        </w:r>
        <w:r>
          <w:rPr>
            <w:noProof/>
            <w:webHidden/>
          </w:rPr>
        </w:r>
        <w:r>
          <w:rPr>
            <w:noProof/>
            <w:webHidden/>
          </w:rPr>
          <w:fldChar w:fldCharType="separate"/>
        </w:r>
        <w:r w:rsidR="00F95C69">
          <w:rPr>
            <w:noProof/>
            <w:webHidden/>
          </w:rPr>
          <w:t>39</w:t>
        </w:r>
        <w:r>
          <w:rPr>
            <w:noProof/>
            <w:webHidden/>
          </w:rPr>
          <w:fldChar w:fldCharType="end"/>
        </w:r>
      </w:hyperlink>
    </w:p>
    <w:p w14:paraId="56508DA8" w14:textId="7952A134" w:rsidR="00EB19A3" w:rsidRDefault="00EB19A3">
      <w:pPr>
        <w:pStyle w:val="TableofFigures"/>
        <w:tabs>
          <w:tab w:val="right" w:leader="dot" w:pos="9350"/>
        </w:tabs>
        <w:rPr>
          <w:rFonts w:asciiTheme="minorHAnsi" w:eastAsiaTheme="minorEastAsia" w:hAnsiTheme="minorHAnsi"/>
          <w:noProof/>
          <w:color w:val="auto"/>
          <w:sz w:val="22"/>
        </w:rPr>
      </w:pPr>
      <w:hyperlink w:anchor="_Toc23971327" w:history="1">
        <w:r w:rsidRPr="00EE7936">
          <w:rPr>
            <w:rStyle w:val="Hyperlink"/>
            <w:noProof/>
          </w:rPr>
          <w:t>Figure 19: discussion page</w:t>
        </w:r>
        <w:r>
          <w:rPr>
            <w:noProof/>
            <w:webHidden/>
          </w:rPr>
          <w:tab/>
        </w:r>
        <w:r>
          <w:rPr>
            <w:noProof/>
            <w:webHidden/>
          </w:rPr>
          <w:fldChar w:fldCharType="begin"/>
        </w:r>
        <w:r>
          <w:rPr>
            <w:noProof/>
            <w:webHidden/>
          </w:rPr>
          <w:instrText xml:space="preserve"> PAGEREF _Toc23971327 \h </w:instrText>
        </w:r>
        <w:r>
          <w:rPr>
            <w:noProof/>
            <w:webHidden/>
          </w:rPr>
        </w:r>
        <w:r>
          <w:rPr>
            <w:noProof/>
            <w:webHidden/>
          </w:rPr>
          <w:fldChar w:fldCharType="separate"/>
        </w:r>
        <w:r w:rsidR="00F95C69">
          <w:rPr>
            <w:noProof/>
            <w:webHidden/>
          </w:rPr>
          <w:t>40</w:t>
        </w:r>
        <w:r>
          <w:rPr>
            <w:noProof/>
            <w:webHidden/>
          </w:rPr>
          <w:fldChar w:fldCharType="end"/>
        </w:r>
      </w:hyperlink>
    </w:p>
    <w:p w14:paraId="6B574843" w14:textId="660DFA0A" w:rsidR="00EB19A3" w:rsidRDefault="00EB19A3">
      <w:pPr>
        <w:pStyle w:val="TableofFigures"/>
        <w:tabs>
          <w:tab w:val="right" w:leader="dot" w:pos="9350"/>
        </w:tabs>
        <w:rPr>
          <w:rFonts w:asciiTheme="minorHAnsi" w:eastAsiaTheme="minorEastAsia" w:hAnsiTheme="minorHAnsi"/>
          <w:noProof/>
          <w:color w:val="auto"/>
          <w:sz w:val="22"/>
        </w:rPr>
      </w:pPr>
      <w:hyperlink w:anchor="_Toc23971328" w:history="1">
        <w:r w:rsidRPr="00EE7936">
          <w:rPr>
            <w:rStyle w:val="Hyperlink"/>
            <w:noProof/>
          </w:rPr>
          <w:t>Figure 20: 1st step to create a question</w:t>
        </w:r>
        <w:r>
          <w:rPr>
            <w:noProof/>
            <w:webHidden/>
          </w:rPr>
          <w:tab/>
        </w:r>
        <w:r>
          <w:rPr>
            <w:noProof/>
            <w:webHidden/>
          </w:rPr>
          <w:fldChar w:fldCharType="begin"/>
        </w:r>
        <w:r>
          <w:rPr>
            <w:noProof/>
            <w:webHidden/>
          </w:rPr>
          <w:instrText xml:space="preserve"> PAGEREF _Toc23971328 \h </w:instrText>
        </w:r>
        <w:r>
          <w:rPr>
            <w:noProof/>
            <w:webHidden/>
          </w:rPr>
        </w:r>
        <w:r>
          <w:rPr>
            <w:noProof/>
            <w:webHidden/>
          </w:rPr>
          <w:fldChar w:fldCharType="separate"/>
        </w:r>
        <w:r w:rsidR="00F95C69">
          <w:rPr>
            <w:noProof/>
            <w:webHidden/>
          </w:rPr>
          <w:t>41</w:t>
        </w:r>
        <w:r>
          <w:rPr>
            <w:noProof/>
            <w:webHidden/>
          </w:rPr>
          <w:fldChar w:fldCharType="end"/>
        </w:r>
      </w:hyperlink>
    </w:p>
    <w:p w14:paraId="0E7C1134" w14:textId="0955CFCA" w:rsidR="00EB19A3" w:rsidRDefault="00EB19A3">
      <w:pPr>
        <w:pStyle w:val="TableofFigures"/>
        <w:tabs>
          <w:tab w:val="right" w:leader="dot" w:pos="9350"/>
        </w:tabs>
        <w:rPr>
          <w:rFonts w:asciiTheme="minorHAnsi" w:eastAsiaTheme="minorEastAsia" w:hAnsiTheme="minorHAnsi"/>
          <w:noProof/>
          <w:color w:val="auto"/>
          <w:sz w:val="22"/>
        </w:rPr>
      </w:pPr>
      <w:hyperlink w:anchor="_Toc23971329" w:history="1">
        <w:r w:rsidRPr="00EE7936">
          <w:rPr>
            <w:rStyle w:val="Hyperlink"/>
            <w:noProof/>
          </w:rPr>
          <w:t>Figure 21:Inserting tags related to questions</w:t>
        </w:r>
        <w:r>
          <w:rPr>
            <w:noProof/>
            <w:webHidden/>
          </w:rPr>
          <w:tab/>
        </w:r>
        <w:r>
          <w:rPr>
            <w:noProof/>
            <w:webHidden/>
          </w:rPr>
          <w:fldChar w:fldCharType="begin"/>
        </w:r>
        <w:r>
          <w:rPr>
            <w:noProof/>
            <w:webHidden/>
          </w:rPr>
          <w:instrText xml:space="preserve"> PAGEREF _Toc23971329 \h </w:instrText>
        </w:r>
        <w:r>
          <w:rPr>
            <w:noProof/>
            <w:webHidden/>
          </w:rPr>
        </w:r>
        <w:r>
          <w:rPr>
            <w:noProof/>
            <w:webHidden/>
          </w:rPr>
          <w:fldChar w:fldCharType="separate"/>
        </w:r>
        <w:r w:rsidR="00F95C69">
          <w:rPr>
            <w:noProof/>
            <w:webHidden/>
          </w:rPr>
          <w:t>41</w:t>
        </w:r>
        <w:r>
          <w:rPr>
            <w:noProof/>
            <w:webHidden/>
          </w:rPr>
          <w:fldChar w:fldCharType="end"/>
        </w:r>
      </w:hyperlink>
    </w:p>
    <w:p w14:paraId="48ACA9DE" w14:textId="77A4816C" w:rsidR="00EB19A3" w:rsidRDefault="00EB19A3">
      <w:pPr>
        <w:pStyle w:val="TableofFigures"/>
        <w:tabs>
          <w:tab w:val="right" w:leader="dot" w:pos="9350"/>
        </w:tabs>
        <w:rPr>
          <w:rFonts w:asciiTheme="minorHAnsi" w:eastAsiaTheme="minorEastAsia" w:hAnsiTheme="minorHAnsi"/>
          <w:noProof/>
          <w:color w:val="auto"/>
          <w:sz w:val="22"/>
        </w:rPr>
      </w:pPr>
      <w:hyperlink w:anchor="_Toc23971330" w:history="1">
        <w:r w:rsidRPr="00EE7936">
          <w:rPr>
            <w:rStyle w:val="Hyperlink"/>
            <w:noProof/>
          </w:rPr>
          <w:t>Figure 22: Inserting question title</w:t>
        </w:r>
        <w:r>
          <w:rPr>
            <w:noProof/>
            <w:webHidden/>
          </w:rPr>
          <w:tab/>
        </w:r>
        <w:r>
          <w:rPr>
            <w:noProof/>
            <w:webHidden/>
          </w:rPr>
          <w:fldChar w:fldCharType="begin"/>
        </w:r>
        <w:r>
          <w:rPr>
            <w:noProof/>
            <w:webHidden/>
          </w:rPr>
          <w:instrText xml:space="preserve"> PAGEREF _Toc23971330 \h </w:instrText>
        </w:r>
        <w:r>
          <w:rPr>
            <w:noProof/>
            <w:webHidden/>
          </w:rPr>
        </w:r>
        <w:r>
          <w:rPr>
            <w:noProof/>
            <w:webHidden/>
          </w:rPr>
          <w:fldChar w:fldCharType="separate"/>
        </w:r>
        <w:r w:rsidR="00F95C69">
          <w:rPr>
            <w:noProof/>
            <w:webHidden/>
          </w:rPr>
          <w:t>42</w:t>
        </w:r>
        <w:r>
          <w:rPr>
            <w:noProof/>
            <w:webHidden/>
          </w:rPr>
          <w:fldChar w:fldCharType="end"/>
        </w:r>
      </w:hyperlink>
    </w:p>
    <w:p w14:paraId="22FD8969" w14:textId="69DED00A" w:rsidR="00EB19A3" w:rsidRDefault="00EB19A3">
      <w:pPr>
        <w:pStyle w:val="TableofFigures"/>
        <w:tabs>
          <w:tab w:val="right" w:leader="dot" w:pos="9350"/>
        </w:tabs>
        <w:rPr>
          <w:rFonts w:asciiTheme="minorHAnsi" w:eastAsiaTheme="minorEastAsia" w:hAnsiTheme="minorHAnsi"/>
          <w:noProof/>
          <w:color w:val="auto"/>
          <w:sz w:val="22"/>
        </w:rPr>
      </w:pPr>
      <w:hyperlink w:anchor="_Toc23971331" w:history="1">
        <w:r w:rsidRPr="00EE7936">
          <w:rPr>
            <w:rStyle w:val="Hyperlink"/>
            <w:noProof/>
          </w:rPr>
          <w:t>Figure 23: Similar question related to asking questions</w:t>
        </w:r>
        <w:r>
          <w:rPr>
            <w:noProof/>
            <w:webHidden/>
          </w:rPr>
          <w:tab/>
        </w:r>
        <w:r>
          <w:rPr>
            <w:noProof/>
            <w:webHidden/>
          </w:rPr>
          <w:fldChar w:fldCharType="begin"/>
        </w:r>
        <w:r>
          <w:rPr>
            <w:noProof/>
            <w:webHidden/>
          </w:rPr>
          <w:instrText xml:space="preserve"> PAGEREF _Toc23971331 \h </w:instrText>
        </w:r>
        <w:r>
          <w:rPr>
            <w:noProof/>
            <w:webHidden/>
          </w:rPr>
        </w:r>
        <w:r>
          <w:rPr>
            <w:noProof/>
            <w:webHidden/>
          </w:rPr>
          <w:fldChar w:fldCharType="separate"/>
        </w:r>
        <w:r w:rsidR="00F95C69">
          <w:rPr>
            <w:noProof/>
            <w:webHidden/>
          </w:rPr>
          <w:t>42</w:t>
        </w:r>
        <w:r>
          <w:rPr>
            <w:noProof/>
            <w:webHidden/>
          </w:rPr>
          <w:fldChar w:fldCharType="end"/>
        </w:r>
      </w:hyperlink>
    </w:p>
    <w:p w14:paraId="738D39DD" w14:textId="62963B66" w:rsidR="00EB19A3" w:rsidRDefault="00EB19A3">
      <w:pPr>
        <w:pStyle w:val="TableofFigures"/>
        <w:tabs>
          <w:tab w:val="right" w:leader="dot" w:pos="9350"/>
        </w:tabs>
        <w:rPr>
          <w:rFonts w:asciiTheme="minorHAnsi" w:eastAsiaTheme="minorEastAsia" w:hAnsiTheme="minorHAnsi"/>
          <w:noProof/>
          <w:color w:val="auto"/>
          <w:sz w:val="22"/>
        </w:rPr>
      </w:pPr>
      <w:hyperlink w:anchor="_Toc23971332" w:history="1">
        <w:r w:rsidRPr="00EE7936">
          <w:rPr>
            <w:rStyle w:val="Hyperlink"/>
            <w:noProof/>
          </w:rPr>
          <w:t>Figure 24: Giving question description</w:t>
        </w:r>
        <w:r>
          <w:rPr>
            <w:noProof/>
            <w:webHidden/>
          </w:rPr>
          <w:tab/>
        </w:r>
        <w:r>
          <w:rPr>
            <w:noProof/>
            <w:webHidden/>
          </w:rPr>
          <w:fldChar w:fldCharType="begin"/>
        </w:r>
        <w:r>
          <w:rPr>
            <w:noProof/>
            <w:webHidden/>
          </w:rPr>
          <w:instrText xml:space="preserve"> PAGEREF _Toc23971332 \h </w:instrText>
        </w:r>
        <w:r>
          <w:rPr>
            <w:noProof/>
            <w:webHidden/>
          </w:rPr>
        </w:r>
        <w:r>
          <w:rPr>
            <w:noProof/>
            <w:webHidden/>
          </w:rPr>
          <w:fldChar w:fldCharType="separate"/>
        </w:r>
        <w:r w:rsidR="00F95C69">
          <w:rPr>
            <w:noProof/>
            <w:webHidden/>
          </w:rPr>
          <w:t>43</w:t>
        </w:r>
        <w:r>
          <w:rPr>
            <w:noProof/>
            <w:webHidden/>
          </w:rPr>
          <w:fldChar w:fldCharType="end"/>
        </w:r>
      </w:hyperlink>
    </w:p>
    <w:p w14:paraId="0BF1C062" w14:textId="7C0D20C9" w:rsidR="00EB19A3" w:rsidRDefault="00EB19A3">
      <w:pPr>
        <w:pStyle w:val="TableofFigures"/>
        <w:tabs>
          <w:tab w:val="right" w:leader="dot" w:pos="9350"/>
        </w:tabs>
        <w:rPr>
          <w:rFonts w:asciiTheme="minorHAnsi" w:eastAsiaTheme="minorEastAsia" w:hAnsiTheme="minorHAnsi"/>
          <w:noProof/>
          <w:color w:val="auto"/>
          <w:sz w:val="22"/>
        </w:rPr>
      </w:pPr>
      <w:hyperlink w:anchor="_Toc23971333" w:history="1">
        <w:r w:rsidRPr="00EE7936">
          <w:rPr>
            <w:rStyle w:val="Hyperlink"/>
            <w:noProof/>
          </w:rPr>
          <w:t>Figure 25Giving: Question description lower part of page</w:t>
        </w:r>
        <w:r>
          <w:rPr>
            <w:noProof/>
            <w:webHidden/>
          </w:rPr>
          <w:tab/>
        </w:r>
        <w:r>
          <w:rPr>
            <w:noProof/>
            <w:webHidden/>
          </w:rPr>
          <w:fldChar w:fldCharType="begin"/>
        </w:r>
        <w:r>
          <w:rPr>
            <w:noProof/>
            <w:webHidden/>
          </w:rPr>
          <w:instrText xml:space="preserve"> PAGEREF _Toc23971333 \h </w:instrText>
        </w:r>
        <w:r>
          <w:rPr>
            <w:noProof/>
            <w:webHidden/>
          </w:rPr>
        </w:r>
        <w:r>
          <w:rPr>
            <w:noProof/>
            <w:webHidden/>
          </w:rPr>
          <w:fldChar w:fldCharType="separate"/>
        </w:r>
        <w:r w:rsidR="00F95C69">
          <w:rPr>
            <w:noProof/>
            <w:webHidden/>
          </w:rPr>
          <w:t>43</w:t>
        </w:r>
        <w:r>
          <w:rPr>
            <w:noProof/>
            <w:webHidden/>
          </w:rPr>
          <w:fldChar w:fldCharType="end"/>
        </w:r>
      </w:hyperlink>
    </w:p>
    <w:p w14:paraId="388AC081" w14:textId="546E350F" w:rsidR="003D0B74" w:rsidRPr="003D0B74" w:rsidRDefault="00FA0F0E" w:rsidP="003D0B74">
      <w:r>
        <w:fldChar w:fldCharType="end"/>
      </w:r>
    </w:p>
    <w:p w14:paraId="60AD2ABF" w14:textId="1FFD240B" w:rsidR="00D35CFD" w:rsidRDefault="000952EF" w:rsidP="000952EF">
      <w:pPr>
        <w:pStyle w:val="Heading4"/>
      </w:pPr>
      <w:r>
        <w:lastRenderedPageBreak/>
        <w:t>List of Tables</w:t>
      </w:r>
    </w:p>
    <w:p w14:paraId="26739F2A" w14:textId="77777777" w:rsidR="00AD03EF" w:rsidRDefault="00AD03EF" w:rsidP="00851696"/>
    <w:p w14:paraId="4FC2C373" w14:textId="56A106F4" w:rsidR="001A6282" w:rsidRDefault="00FB4FDC">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23971292" w:history="1">
        <w:r w:rsidR="001A6282" w:rsidRPr="00F53B6B">
          <w:rPr>
            <w:rStyle w:val="Hyperlink"/>
            <w:noProof/>
          </w:rPr>
          <w:t>Table 1: schema table of User data object</w:t>
        </w:r>
        <w:r w:rsidR="001A6282">
          <w:rPr>
            <w:noProof/>
            <w:webHidden/>
          </w:rPr>
          <w:tab/>
        </w:r>
        <w:r w:rsidR="001A6282">
          <w:rPr>
            <w:noProof/>
            <w:webHidden/>
          </w:rPr>
          <w:fldChar w:fldCharType="begin"/>
        </w:r>
        <w:r w:rsidR="001A6282">
          <w:rPr>
            <w:noProof/>
            <w:webHidden/>
          </w:rPr>
          <w:instrText xml:space="preserve"> PAGEREF _Toc23971292 \h </w:instrText>
        </w:r>
        <w:r w:rsidR="001A6282">
          <w:rPr>
            <w:noProof/>
            <w:webHidden/>
          </w:rPr>
        </w:r>
        <w:r w:rsidR="001A6282">
          <w:rPr>
            <w:noProof/>
            <w:webHidden/>
          </w:rPr>
          <w:fldChar w:fldCharType="separate"/>
        </w:r>
        <w:r w:rsidR="00F95C69">
          <w:rPr>
            <w:noProof/>
            <w:webHidden/>
          </w:rPr>
          <w:t>26</w:t>
        </w:r>
        <w:r w:rsidR="001A6282">
          <w:rPr>
            <w:noProof/>
            <w:webHidden/>
          </w:rPr>
          <w:fldChar w:fldCharType="end"/>
        </w:r>
      </w:hyperlink>
    </w:p>
    <w:p w14:paraId="7DD0FFB8" w14:textId="33F7BDD8" w:rsidR="001A6282" w:rsidRDefault="001A6282">
      <w:pPr>
        <w:pStyle w:val="TableofFigures"/>
        <w:tabs>
          <w:tab w:val="right" w:leader="dot" w:pos="9350"/>
        </w:tabs>
        <w:rPr>
          <w:rFonts w:asciiTheme="minorHAnsi" w:eastAsiaTheme="minorEastAsia" w:hAnsiTheme="minorHAnsi"/>
          <w:noProof/>
          <w:color w:val="auto"/>
          <w:sz w:val="22"/>
        </w:rPr>
      </w:pPr>
      <w:hyperlink w:anchor="_Toc23971293" w:history="1">
        <w:r w:rsidRPr="00F53B6B">
          <w:rPr>
            <w:rStyle w:val="Hyperlink"/>
            <w:noProof/>
          </w:rPr>
          <w:t>Table 2: schema table of Question data object</w:t>
        </w:r>
        <w:r>
          <w:rPr>
            <w:noProof/>
            <w:webHidden/>
          </w:rPr>
          <w:tab/>
        </w:r>
        <w:r>
          <w:rPr>
            <w:noProof/>
            <w:webHidden/>
          </w:rPr>
          <w:fldChar w:fldCharType="begin"/>
        </w:r>
        <w:r>
          <w:rPr>
            <w:noProof/>
            <w:webHidden/>
          </w:rPr>
          <w:instrText xml:space="preserve"> PAGEREF _Toc23971293 \h </w:instrText>
        </w:r>
        <w:r>
          <w:rPr>
            <w:noProof/>
            <w:webHidden/>
          </w:rPr>
        </w:r>
        <w:r>
          <w:rPr>
            <w:noProof/>
            <w:webHidden/>
          </w:rPr>
          <w:fldChar w:fldCharType="separate"/>
        </w:r>
        <w:r w:rsidR="00F95C69">
          <w:rPr>
            <w:noProof/>
            <w:webHidden/>
          </w:rPr>
          <w:t>26</w:t>
        </w:r>
        <w:r>
          <w:rPr>
            <w:noProof/>
            <w:webHidden/>
          </w:rPr>
          <w:fldChar w:fldCharType="end"/>
        </w:r>
      </w:hyperlink>
    </w:p>
    <w:p w14:paraId="55EF3A17" w14:textId="67B46770" w:rsidR="001A6282" w:rsidRDefault="001A6282">
      <w:pPr>
        <w:pStyle w:val="TableofFigures"/>
        <w:tabs>
          <w:tab w:val="right" w:leader="dot" w:pos="9350"/>
        </w:tabs>
        <w:rPr>
          <w:rFonts w:asciiTheme="minorHAnsi" w:eastAsiaTheme="minorEastAsia" w:hAnsiTheme="minorHAnsi"/>
          <w:noProof/>
          <w:color w:val="auto"/>
          <w:sz w:val="22"/>
        </w:rPr>
      </w:pPr>
      <w:hyperlink w:anchor="_Toc23971294" w:history="1">
        <w:r w:rsidRPr="00F53B6B">
          <w:rPr>
            <w:rStyle w:val="Hyperlink"/>
            <w:noProof/>
          </w:rPr>
          <w:t>Table 3: schema table of Answer data object</w:t>
        </w:r>
        <w:r>
          <w:rPr>
            <w:noProof/>
            <w:webHidden/>
          </w:rPr>
          <w:tab/>
        </w:r>
        <w:r>
          <w:rPr>
            <w:noProof/>
            <w:webHidden/>
          </w:rPr>
          <w:fldChar w:fldCharType="begin"/>
        </w:r>
        <w:r>
          <w:rPr>
            <w:noProof/>
            <w:webHidden/>
          </w:rPr>
          <w:instrText xml:space="preserve"> PAGEREF _Toc23971294 \h </w:instrText>
        </w:r>
        <w:r>
          <w:rPr>
            <w:noProof/>
            <w:webHidden/>
          </w:rPr>
        </w:r>
        <w:r>
          <w:rPr>
            <w:noProof/>
            <w:webHidden/>
          </w:rPr>
          <w:fldChar w:fldCharType="separate"/>
        </w:r>
        <w:r w:rsidR="00F95C69">
          <w:rPr>
            <w:noProof/>
            <w:webHidden/>
          </w:rPr>
          <w:t>27</w:t>
        </w:r>
        <w:r>
          <w:rPr>
            <w:noProof/>
            <w:webHidden/>
          </w:rPr>
          <w:fldChar w:fldCharType="end"/>
        </w:r>
      </w:hyperlink>
    </w:p>
    <w:p w14:paraId="5594751F" w14:textId="54B156E6" w:rsidR="001A6282" w:rsidRDefault="001A6282">
      <w:pPr>
        <w:pStyle w:val="TableofFigures"/>
        <w:tabs>
          <w:tab w:val="right" w:leader="dot" w:pos="9350"/>
        </w:tabs>
        <w:rPr>
          <w:rFonts w:asciiTheme="minorHAnsi" w:eastAsiaTheme="minorEastAsia" w:hAnsiTheme="minorHAnsi"/>
          <w:noProof/>
          <w:color w:val="auto"/>
          <w:sz w:val="22"/>
        </w:rPr>
      </w:pPr>
      <w:hyperlink w:anchor="_Toc23971295" w:history="1">
        <w:r w:rsidRPr="00F53B6B">
          <w:rPr>
            <w:rStyle w:val="Hyperlink"/>
            <w:noProof/>
          </w:rPr>
          <w:t>Table 4: schema table of Comment data object</w:t>
        </w:r>
        <w:r>
          <w:rPr>
            <w:noProof/>
            <w:webHidden/>
          </w:rPr>
          <w:tab/>
        </w:r>
        <w:r>
          <w:rPr>
            <w:noProof/>
            <w:webHidden/>
          </w:rPr>
          <w:fldChar w:fldCharType="begin"/>
        </w:r>
        <w:r>
          <w:rPr>
            <w:noProof/>
            <w:webHidden/>
          </w:rPr>
          <w:instrText xml:space="preserve"> PAGEREF _Toc23971295 \h </w:instrText>
        </w:r>
        <w:r>
          <w:rPr>
            <w:noProof/>
            <w:webHidden/>
          </w:rPr>
        </w:r>
        <w:r>
          <w:rPr>
            <w:noProof/>
            <w:webHidden/>
          </w:rPr>
          <w:fldChar w:fldCharType="separate"/>
        </w:r>
        <w:r w:rsidR="00F95C69">
          <w:rPr>
            <w:noProof/>
            <w:webHidden/>
          </w:rPr>
          <w:t>27</w:t>
        </w:r>
        <w:r>
          <w:rPr>
            <w:noProof/>
            <w:webHidden/>
          </w:rPr>
          <w:fldChar w:fldCharType="end"/>
        </w:r>
      </w:hyperlink>
    </w:p>
    <w:p w14:paraId="3B5E0E43" w14:textId="17A260A4" w:rsidR="001A6282" w:rsidRDefault="001A6282">
      <w:pPr>
        <w:pStyle w:val="TableofFigures"/>
        <w:tabs>
          <w:tab w:val="right" w:leader="dot" w:pos="9350"/>
        </w:tabs>
        <w:rPr>
          <w:rFonts w:asciiTheme="minorHAnsi" w:eastAsiaTheme="minorEastAsia" w:hAnsiTheme="minorHAnsi"/>
          <w:noProof/>
          <w:color w:val="auto"/>
          <w:sz w:val="22"/>
        </w:rPr>
      </w:pPr>
      <w:hyperlink w:anchor="_Toc23971296" w:history="1">
        <w:r w:rsidRPr="00F53B6B">
          <w:rPr>
            <w:rStyle w:val="Hyperlink"/>
            <w:noProof/>
          </w:rPr>
          <w:t>Table 5: schema table of Tag data object</w:t>
        </w:r>
        <w:r>
          <w:rPr>
            <w:noProof/>
            <w:webHidden/>
          </w:rPr>
          <w:tab/>
        </w:r>
        <w:r>
          <w:rPr>
            <w:noProof/>
            <w:webHidden/>
          </w:rPr>
          <w:fldChar w:fldCharType="begin"/>
        </w:r>
        <w:r>
          <w:rPr>
            <w:noProof/>
            <w:webHidden/>
          </w:rPr>
          <w:instrText xml:space="preserve"> PAGEREF _Toc23971296 \h </w:instrText>
        </w:r>
        <w:r>
          <w:rPr>
            <w:noProof/>
            <w:webHidden/>
          </w:rPr>
        </w:r>
        <w:r>
          <w:rPr>
            <w:noProof/>
            <w:webHidden/>
          </w:rPr>
          <w:fldChar w:fldCharType="separate"/>
        </w:r>
        <w:r w:rsidR="00F95C69">
          <w:rPr>
            <w:noProof/>
            <w:webHidden/>
          </w:rPr>
          <w:t>28</w:t>
        </w:r>
        <w:r>
          <w:rPr>
            <w:noProof/>
            <w:webHidden/>
          </w:rPr>
          <w:fldChar w:fldCharType="end"/>
        </w:r>
      </w:hyperlink>
    </w:p>
    <w:p w14:paraId="2255FEAD" w14:textId="11D13B1F" w:rsidR="001A6282" w:rsidRDefault="001A6282">
      <w:pPr>
        <w:pStyle w:val="TableofFigures"/>
        <w:tabs>
          <w:tab w:val="right" w:leader="dot" w:pos="9350"/>
        </w:tabs>
        <w:rPr>
          <w:rFonts w:asciiTheme="minorHAnsi" w:eastAsiaTheme="minorEastAsia" w:hAnsiTheme="minorHAnsi"/>
          <w:noProof/>
          <w:color w:val="auto"/>
          <w:sz w:val="22"/>
        </w:rPr>
      </w:pPr>
      <w:hyperlink w:anchor="_Toc23971297" w:history="1">
        <w:r w:rsidRPr="00F53B6B">
          <w:rPr>
            <w:rStyle w:val="Hyperlink"/>
            <w:noProof/>
          </w:rPr>
          <w:t>Table 6: schema table of Notification data object</w:t>
        </w:r>
        <w:r>
          <w:rPr>
            <w:noProof/>
            <w:webHidden/>
          </w:rPr>
          <w:tab/>
        </w:r>
        <w:r>
          <w:rPr>
            <w:noProof/>
            <w:webHidden/>
          </w:rPr>
          <w:fldChar w:fldCharType="begin"/>
        </w:r>
        <w:r>
          <w:rPr>
            <w:noProof/>
            <w:webHidden/>
          </w:rPr>
          <w:instrText xml:space="preserve"> PAGEREF _Toc23971297 \h </w:instrText>
        </w:r>
        <w:r>
          <w:rPr>
            <w:noProof/>
            <w:webHidden/>
          </w:rPr>
        </w:r>
        <w:r>
          <w:rPr>
            <w:noProof/>
            <w:webHidden/>
          </w:rPr>
          <w:fldChar w:fldCharType="separate"/>
        </w:r>
        <w:r w:rsidR="00F95C69">
          <w:rPr>
            <w:noProof/>
            <w:webHidden/>
          </w:rPr>
          <w:t>28</w:t>
        </w:r>
        <w:r>
          <w:rPr>
            <w:noProof/>
            <w:webHidden/>
          </w:rPr>
          <w:fldChar w:fldCharType="end"/>
        </w:r>
      </w:hyperlink>
    </w:p>
    <w:p w14:paraId="5818009F" w14:textId="7D8D78A4" w:rsidR="001A6282" w:rsidRDefault="001A6282">
      <w:pPr>
        <w:pStyle w:val="TableofFigures"/>
        <w:tabs>
          <w:tab w:val="right" w:leader="dot" w:pos="9350"/>
        </w:tabs>
        <w:rPr>
          <w:rFonts w:asciiTheme="minorHAnsi" w:eastAsiaTheme="minorEastAsia" w:hAnsiTheme="minorHAnsi"/>
          <w:noProof/>
          <w:color w:val="auto"/>
          <w:sz w:val="22"/>
        </w:rPr>
      </w:pPr>
      <w:hyperlink w:anchor="_Toc23971298" w:history="1">
        <w:r w:rsidRPr="00F53B6B">
          <w:rPr>
            <w:rStyle w:val="Hyperlink"/>
            <w:noProof/>
          </w:rPr>
          <w:t>Table 7: schema table of Recommendation system</w:t>
        </w:r>
        <w:r>
          <w:rPr>
            <w:noProof/>
            <w:webHidden/>
          </w:rPr>
          <w:tab/>
        </w:r>
        <w:r>
          <w:rPr>
            <w:noProof/>
            <w:webHidden/>
          </w:rPr>
          <w:fldChar w:fldCharType="begin"/>
        </w:r>
        <w:r>
          <w:rPr>
            <w:noProof/>
            <w:webHidden/>
          </w:rPr>
          <w:instrText xml:space="preserve"> PAGEREF _Toc23971298 \h </w:instrText>
        </w:r>
        <w:r>
          <w:rPr>
            <w:noProof/>
            <w:webHidden/>
          </w:rPr>
        </w:r>
        <w:r>
          <w:rPr>
            <w:noProof/>
            <w:webHidden/>
          </w:rPr>
          <w:fldChar w:fldCharType="separate"/>
        </w:r>
        <w:r w:rsidR="00F95C69">
          <w:rPr>
            <w:noProof/>
            <w:webHidden/>
          </w:rPr>
          <w:t>29</w:t>
        </w:r>
        <w:r>
          <w:rPr>
            <w:noProof/>
            <w:webHidden/>
          </w:rPr>
          <w:fldChar w:fldCharType="end"/>
        </w:r>
      </w:hyperlink>
    </w:p>
    <w:p w14:paraId="2BDCC26F" w14:textId="17B63BC5" w:rsidR="001A6282" w:rsidRDefault="001A6282">
      <w:pPr>
        <w:pStyle w:val="TableofFigures"/>
        <w:tabs>
          <w:tab w:val="right" w:leader="dot" w:pos="9350"/>
        </w:tabs>
        <w:rPr>
          <w:rFonts w:asciiTheme="minorHAnsi" w:eastAsiaTheme="minorEastAsia" w:hAnsiTheme="minorHAnsi"/>
          <w:noProof/>
          <w:color w:val="auto"/>
          <w:sz w:val="22"/>
        </w:rPr>
      </w:pPr>
      <w:hyperlink w:anchor="_Toc23971299" w:history="1">
        <w:r w:rsidRPr="00F53B6B">
          <w:rPr>
            <w:rStyle w:val="Hyperlink"/>
            <w:noProof/>
          </w:rPr>
          <w:t>Table 8: User</w:t>
        </w:r>
        <w:r>
          <w:rPr>
            <w:noProof/>
            <w:webHidden/>
          </w:rPr>
          <w:tab/>
        </w:r>
        <w:r>
          <w:rPr>
            <w:noProof/>
            <w:webHidden/>
          </w:rPr>
          <w:fldChar w:fldCharType="begin"/>
        </w:r>
        <w:r>
          <w:rPr>
            <w:noProof/>
            <w:webHidden/>
          </w:rPr>
          <w:instrText xml:space="preserve"> PAGEREF _Toc23971299 \h </w:instrText>
        </w:r>
        <w:r>
          <w:rPr>
            <w:noProof/>
            <w:webHidden/>
          </w:rPr>
        </w:r>
        <w:r>
          <w:rPr>
            <w:noProof/>
            <w:webHidden/>
          </w:rPr>
          <w:fldChar w:fldCharType="separate"/>
        </w:r>
        <w:r w:rsidR="00F95C69">
          <w:rPr>
            <w:noProof/>
            <w:webHidden/>
          </w:rPr>
          <w:t>30</w:t>
        </w:r>
        <w:r>
          <w:rPr>
            <w:noProof/>
            <w:webHidden/>
          </w:rPr>
          <w:fldChar w:fldCharType="end"/>
        </w:r>
      </w:hyperlink>
    </w:p>
    <w:p w14:paraId="4F1BDAAA" w14:textId="6CEE439A" w:rsidR="001A6282" w:rsidRDefault="001A6282">
      <w:pPr>
        <w:pStyle w:val="TableofFigures"/>
        <w:tabs>
          <w:tab w:val="right" w:leader="dot" w:pos="9350"/>
        </w:tabs>
        <w:rPr>
          <w:rFonts w:asciiTheme="minorHAnsi" w:eastAsiaTheme="minorEastAsia" w:hAnsiTheme="minorHAnsi"/>
          <w:noProof/>
          <w:color w:val="auto"/>
          <w:sz w:val="22"/>
        </w:rPr>
      </w:pPr>
      <w:hyperlink w:anchor="_Toc23971300" w:history="1">
        <w:r w:rsidRPr="00F53B6B">
          <w:rPr>
            <w:rStyle w:val="Hyperlink"/>
            <w:noProof/>
          </w:rPr>
          <w:t>Table 9: Question</w:t>
        </w:r>
        <w:r>
          <w:rPr>
            <w:noProof/>
            <w:webHidden/>
          </w:rPr>
          <w:tab/>
        </w:r>
        <w:r>
          <w:rPr>
            <w:noProof/>
            <w:webHidden/>
          </w:rPr>
          <w:fldChar w:fldCharType="begin"/>
        </w:r>
        <w:r>
          <w:rPr>
            <w:noProof/>
            <w:webHidden/>
          </w:rPr>
          <w:instrText xml:space="preserve"> PAGEREF _Toc23971300 \h </w:instrText>
        </w:r>
        <w:r>
          <w:rPr>
            <w:noProof/>
            <w:webHidden/>
          </w:rPr>
        </w:r>
        <w:r>
          <w:rPr>
            <w:noProof/>
            <w:webHidden/>
          </w:rPr>
          <w:fldChar w:fldCharType="separate"/>
        </w:r>
        <w:r w:rsidR="00F95C69">
          <w:rPr>
            <w:noProof/>
            <w:webHidden/>
          </w:rPr>
          <w:t>31</w:t>
        </w:r>
        <w:r>
          <w:rPr>
            <w:noProof/>
            <w:webHidden/>
          </w:rPr>
          <w:fldChar w:fldCharType="end"/>
        </w:r>
      </w:hyperlink>
    </w:p>
    <w:p w14:paraId="7AA08A64" w14:textId="3BD517F7" w:rsidR="001A6282" w:rsidRDefault="001A6282">
      <w:pPr>
        <w:pStyle w:val="TableofFigures"/>
        <w:tabs>
          <w:tab w:val="right" w:leader="dot" w:pos="9350"/>
        </w:tabs>
        <w:rPr>
          <w:rFonts w:asciiTheme="minorHAnsi" w:eastAsiaTheme="minorEastAsia" w:hAnsiTheme="minorHAnsi"/>
          <w:noProof/>
          <w:color w:val="auto"/>
          <w:sz w:val="22"/>
        </w:rPr>
      </w:pPr>
      <w:hyperlink w:anchor="_Toc23971301" w:history="1">
        <w:r w:rsidRPr="00F53B6B">
          <w:rPr>
            <w:rStyle w:val="Hyperlink"/>
            <w:noProof/>
          </w:rPr>
          <w:t>Table 10:Answer</w:t>
        </w:r>
        <w:r>
          <w:rPr>
            <w:noProof/>
            <w:webHidden/>
          </w:rPr>
          <w:tab/>
        </w:r>
        <w:r>
          <w:rPr>
            <w:noProof/>
            <w:webHidden/>
          </w:rPr>
          <w:fldChar w:fldCharType="begin"/>
        </w:r>
        <w:r>
          <w:rPr>
            <w:noProof/>
            <w:webHidden/>
          </w:rPr>
          <w:instrText xml:space="preserve"> PAGEREF _Toc23971301 \h </w:instrText>
        </w:r>
        <w:r>
          <w:rPr>
            <w:noProof/>
            <w:webHidden/>
          </w:rPr>
        </w:r>
        <w:r>
          <w:rPr>
            <w:noProof/>
            <w:webHidden/>
          </w:rPr>
          <w:fldChar w:fldCharType="separate"/>
        </w:r>
        <w:r w:rsidR="00F95C69">
          <w:rPr>
            <w:noProof/>
            <w:webHidden/>
          </w:rPr>
          <w:t>31</w:t>
        </w:r>
        <w:r>
          <w:rPr>
            <w:noProof/>
            <w:webHidden/>
          </w:rPr>
          <w:fldChar w:fldCharType="end"/>
        </w:r>
      </w:hyperlink>
    </w:p>
    <w:p w14:paraId="7BEA07F9" w14:textId="58C825AA" w:rsidR="001A6282" w:rsidRDefault="001A6282">
      <w:pPr>
        <w:pStyle w:val="TableofFigures"/>
        <w:tabs>
          <w:tab w:val="right" w:leader="dot" w:pos="9350"/>
        </w:tabs>
        <w:rPr>
          <w:rFonts w:asciiTheme="minorHAnsi" w:eastAsiaTheme="minorEastAsia" w:hAnsiTheme="minorHAnsi"/>
          <w:noProof/>
          <w:color w:val="auto"/>
          <w:sz w:val="22"/>
        </w:rPr>
      </w:pPr>
      <w:hyperlink w:anchor="_Toc23971302" w:history="1">
        <w:r w:rsidRPr="00F53B6B">
          <w:rPr>
            <w:rStyle w:val="Hyperlink"/>
            <w:noProof/>
          </w:rPr>
          <w:t>Table 11: Comment</w:t>
        </w:r>
        <w:r>
          <w:rPr>
            <w:noProof/>
            <w:webHidden/>
          </w:rPr>
          <w:tab/>
        </w:r>
        <w:r>
          <w:rPr>
            <w:noProof/>
            <w:webHidden/>
          </w:rPr>
          <w:fldChar w:fldCharType="begin"/>
        </w:r>
        <w:r>
          <w:rPr>
            <w:noProof/>
            <w:webHidden/>
          </w:rPr>
          <w:instrText xml:space="preserve"> PAGEREF _Toc23971302 \h </w:instrText>
        </w:r>
        <w:r>
          <w:rPr>
            <w:noProof/>
            <w:webHidden/>
          </w:rPr>
        </w:r>
        <w:r>
          <w:rPr>
            <w:noProof/>
            <w:webHidden/>
          </w:rPr>
          <w:fldChar w:fldCharType="separate"/>
        </w:r>
        <w:r w:rsidR="00F95C69">
          <w:rPr>
            <w:noProof/>
            <w:webHidden/>
          </w:rPr>
          <w:t>31</w:t>
        </w:r>
        <w:r>
          <w:rPr>
            <w:noProof/>
            <w:webHidden/>
          </w:rPr>
          <w:fldChar w:fldCharType="end"/>
        </w:r>
      </w:hyperlink>
    </w:p>
    <w:p w14:paraId="5C40E027" w14:textId="40727E3B" w:rsidR="001A6282" w:rsidRDefault="001A6282">
      <w:pPr>
        <w:pStyle w:val="TableofFigures"/>
        <w:tabs>
          <w:tab w:val="right" w:leader="dot" w:pos="9350"/>
        </w:tabs>
        <w:rPr>
          <w:rFonts w:asciiTheme="minorHAnsi" w:eastAsiaTheme="minorEastAsia" w:hAnsiTheme="minorHAnsi"/>
          <w:noProof/>
          <w:color w:val="auto"/>
          <w:sz w:val="22"/>
        </w:rPr>
      </w:pPr>
      <w:hyperlink w:anchor="_Toc23971303" w:history="1">
        <w:r w:rsidRPr="00F53B6B">
          <w:rPr>
            <w:rStyle w:val="Hyperlink"/>
            <w:noProof/>
          </w:rPr>
          <w:t>Table 12: UserActivity</w:t>
        </w:r>
        <w:r>
          <w:rPr>
            <w:noProof/>
            <w:webHidden/>
          </w:rPr>
          <w:tab/>
        </w:r>
        <w:r>
          <w:rPr>
            <w:noProof/>
            <w:webHidden/>
          </w:rPr>
          <w:fldChar w:fldCharType="begin"/>
        </w:r>
        <w:r>
          <w:rPr>
            <w:noProof/>
            <w:webHidden/>
          </w:rPr>
          <w:instrText xml:space="preserve"> PAGEREF _Toc23971303 \h </w:instrText>
        </w:r>
        <w:r>
          <w:rPr>
            <w:noProof/>
            <w:webHidden/>
          </w:rPr>
        </w:r>
        <w:r>
          <w:rPr>
            <w:noProof/>
            <w:webHidden/>
          </w:rPr>
          <w:fldChar w:fldCharType="separate"/>
        </w:r>
        <w:r w:rsidR="00F95C69">
          <w:rPr>
            <w:noProof/>
            <w:webHidden/>
          </w:rPr>
          <w:t>32</w:t>
        </w:r>
        <w:r>
          <w:rPr>
            <w:noProof/>
            <w:webHidden/>
          </w:rPr>
          <w:fldChar w:fldCharType="end"/>
        </w:r>
      </w:hyperlink>
    </w:p>
    <w:p w14:paraId="3FE42C62" w14:textId="4CD90DB9" w:rsidR="001A6282" w:rsidRDefault="001A6282">
      <w:pPr>
        <w:pStyle w:val="TableofFigures"/>
        <w:tabs>
          <w:tab w:val="right" w:leader="dot" w:pos="9350"/>
        </w:tabs>
        <w:rPr>
          <w:rFonts w:asciiTheme="minorHAnsi" w:eastAsiaTheme="minorEastAsia" w:hAnsiTheme="minorHAnsi"/>
          <w:noProof/>
          <w:color w:val="auto"/>
          <w:sz w:val="22"/>
        </w:rPr>
      </w:pPr>
      <w:hyperlink w:anchor="_Toc23971304" w:history="1">
        <w:r w:rsidRPr="00F53B6B">
          <w:rPr>
            <w:rStyle w:val="Hyperlink"/>
            <w:noProof/>
          </w:rPr>
          <w:t xml:space="preserve">Table 13: </w:t>
        </w:r>
        <w:r w:rsidRPr="00F53B6B">
          <w:rPr>
            <w:rStyle w:val="Hyperlink"/>
            <w:rFonts w:cs="Times New Roman"/>
            <w:noProof/>
          </w:rPr>
          <w:t>Recommendation</w:t>
        </w:r>
        <w:r>
          <w:rPr>
            <w:noProof/>
            <w:webHidden/>
          </w:rPr>
          <w:tab/>
        </w:r>
        <w:r>
          <w:rPr>
            <w:noProof/>
            <w:webHidden/>
          </w:rPr>
          <w:fldChar w:fldCharType="begin"/>
        </w:r>
        <w:r>
          <w:rPr>
            <w:noProof/>
            <w:webHidden/>
          </w:rPr>
          <w:instrText xml:space="preserve"> PAGEREF _Toc23971304 \h </w:instrText>
        </w:r>
        <w:r>
          <w:rPr>
            <w:noProof/>
            <w:webHidden/>
          </w:rPr>
        </w:r>
        <w:r>
          <w:rPr>
            <w:noProof/>
            <w:webHidden/>
          </w:rPr>
          <w:fldChar w:fldCharType="separate"/>
        </w:r>
        <w:r w:rsidR="00F95C69">
          <w:rPr>
            <w:noProof/>
            <w:webHidden/>
          </w:rPr>
          <w:t>32</w:t>
        </w:r>
        <w:r>
          <w:rPr>
            <w:noProof/>
            <w:webHidden/>
          </w:rPr>
          <w:fldChar w:fldCharType="end"/>
        </w:r>
      </w:hyperlink>
    </w:p>
    <w:p w14:paraId="2F877AE1" w14:textId="469C7A4A" w:rsidR="001A6282" w:rsidRDefault="001A6282">
      <w:pPr>
        <w:pStyle w:val="TableofFigures"/>
        <w:tabs>
          <w:tab w:val="right" w:leader="dot" w:pos="9350"/>
        </w:tabs>
        <w:rPr>
          <w:rFonts w:asciiTheme="minorHAnsi" w:eastAsiaTheme="minorEastAsia" w:hAnsiTheme="minorHAnsi"/>
          <w:noProof/>
          <w:color w:val="auto"/>
          <w:sz w:val="22"/>
        </w:rPr>
      </w:pPr>
      <w:hyperlink w:anchor="_Toc23971305" w:history="1">
        <w:r w:rsidRPr="00F53B6B">
          <w:rPr>
            <w:rStyle w:val="Hyperlink"/>
            <w:noProof/>
          </w:rPr>
          <w:t>Table 14: Tag</w:t>
        </w:r>
        <w:r>
          <w:rPr>
            <w:noProof/>
            <w:webHidden/>
          </w:rPr>
          <w:tab/>
        </w:r>
        <w:r>
          <w:rPr>
            <w:noProof/>
            <w:webHidden/>
          </w:rPr>
          <w:fldChar w:fldCharType="begin"/>
        </w:r>
        <w:r>
          <w:rPr>
            <w:noProof/>
            <w:webHidden/>
          </w:rPr>
          <w:instrText xml:space="preserve"> PAGEREF _Toc23971305 \h </w:instrText>
        </w:r>
        <w:r>
          <w:rPr>
            <w:noProof/>
            <w:webHidden/>
          </w:rPr>
        </w:r>
        <w:r>
          <w:rPr>
            <w:noProof/>
            <w:webHidden/>
          </w:rPr>
          <w:fldChar w:fldCharType="separate"/>
        </w:r>
        <w:r w:rsidR="00F95C69">
          <w:rPr>
            <w:noProof/>
            <w:webHidden/>
          </w:rPr>
          <w:t>33</w:t>
        </w:r>
        <w:r>
          <w:rPr>
            <w:noProof/>
            <w:webHidden/>
          </w:rPr>
          <w:fldChar w:fldCharType="end"/>
        </w:r>
      </w:hyperlink>
    </w:p>
    <w:p w14:paraId="7B81C3F4" w14:textId="7E93776D" w:rsidR="001A6282" w:rsidRDefault="001A6282">
      <w:pPr>
        <w:pStyle w:val="TableofFigures"/>
        <w:tabs>
          <w:tab w:val="right" w:leader="dot" w:pos="9350"/>
        </w:tabs>
        <w:rPr>
          <w:rFonts w:asciiTheme="minorHAnsi" w:eastAsiaTheme="minorEastAsia" w:hAnsiTheme="minorHAnsi"/>
          <w:noProof/>
          <w:color w:val="auto"/>
          <w:sz w:val="22"/>
        </w:rPr>
      </w:pPr>
      <w:hyperlink w:anchor="_Toc23971306" w:history="1">
        <w:r w:rsidRPr="00F53B6B">
          <w:rPr>
            <w:rStyle w:val="Hyperlink"/>
            <w:noProof/>
          </w:rPr>
          <w:t>Table 15: UserManager</w:t>
        </w:r>
        <w:r>
          <w:rPr>
            <w:noProof/>
            <w:webHidden/>
          </w:rPr>
          <w:tab/>
        </w:r>
        <w:r>
          <w:rPr>
            <w:noProof/>
            <w:webHidden/>
          </w:rPr>
          <w:fldChar w:fldCharType="begin"/>
        </w:r>
        <w:r>
          <w:rPr>
            <w:noProof/>
            <w:webHidden/>
          </w:rPr>
          <w:instrText xml:space="preserve"> PAGEREF _Toc23971306 \h </w:instrText>
        </w:r>
        <w:r>
          <w:rPr>
            <w:noProof/>
            <w:webHidden/>
          </w:rPr>
        </w:r>
        <w:r>
          <w:rPr>
            <w:noProof/>
            <w:webHidden/>
          </w:rPr>
          <w:fldChar w:fldCharType="separate"/>
        </w:r>
        <w:r w:rsidR="00F95C69">
          <w:rPr>
            <w:noProof/>
            <w:webHidden/>
          </w:rPr>
          <w:t>33</w:t>
        </w:r>
        <w:r>
          <w:rPr>
            <w:noProof/>
            <w:webHidden/>
          </w:rPr>
          <w:fldChar w:fldCharType="end"/>
        </w:r>
      </w:hyperlink>
    </w:p>
    <w:p w14:paraId="6B2EF7C1" w14:textId="3C476D03" w:rsidR="005E172D" w:rsidRDefault="00FB4FDC" w:rsidP="00851696">
      <w:pPr>
        <w:sectPr w:rsidR="005E172D"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23971390"/>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59B486EB"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4" w:name="_Toc23971391"/>
      <w:r>
        <w:rPr>
          <w:rFonts w:cs="Times New Roman"/>
        </w:rPr>
        <w:t>1.1</w:t>
      </w:r>
      <w:r w:rsidR="00827FCA">
        <w:rPr>
          <w:rFonts w:cs="Times New Roman"/>
        </w:rPr>
        <w:t xml:space="preserve"> </w:t>
      </w:r>
      <w:r w:rsidR="004F3905" w:rsidRPr="008F64CF">
        <w:rPr>
          <w:rFonts w:cs="Times New Roman"/>
        </w:rPr>
        <w:t>PURPOSE</w:t>
      </w:r>
      <w:bookmarkEnd w:id="14"/>
    </w:p>
    <w:p w14:paraId="071AF93F" w14:textId="4713F359"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xml:space="preserve">. </w:t>
      </w:r>
      <w:r w:rsidR="00C4014D">
        <w:rPr>
          <w:rFonts w:cs="Times New Roman"/>
        </w:rPr>
        <w:t>It can be considered the précised version of the SRS document</w:t>
      </w:r>
      <w:r w:rsidRPr="002B2F02">
        <w:rPr>
          <w:rFonts w:cs="Times New Roman"/>
        </w:rPr>
        <w:t>.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23971392"/>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6" w:name="_Toc23971393"/>
      <w:r w:rsidR="008F64CF" w:rsidRPr="008F64CF">
        <w:rPr>
          <w:rFonts w:cs="Times New Roman"/>
        </w:rPr>
        <w:t>CONCLUSION</w:t>
      </w:r>
      <w:bookmarkEnd w:id="16"/>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7" w:name="_Toc23971394"/>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23971395"/>
      <w:r>
        <w:t xml:space="preserve">2.1 </w:t>
      </w:r>
      <w:r w:rsidRPr="00186056">
        <w:rPr>
          <w:noProof/>
        </w:rPr>
        <w:t>INT</w:t>
      </w:r>
      <w:r w:rsidR="00186056">
        <w:rPr>
          <w:noProof/>
        </w:rPr>
        <w:t>R</w:t>
      </w:r>
      <w:r w:rsidRPr="00186056">
        <w:rPr>
          <w:noProof/>
        </w:rPr>
        <w:t>ODUCTION</w:t>
      </w:r>
      <w:bookmarkEnd w:id="18"/>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23971396"/>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46C576A"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0" w:name="_Toc23971397"/>
      <w:r>
        <w:t>2.1.2 MULTIPLE VIEWPOINTS</w:t>
      </w:r>
      <w:bookmarkEnd w:id="20"/>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1" w:name="_Toc23971398"/>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1640D532" w:rsidR="000B2222" w:rsidRDefault="008A2390" w:rsidP="004844CE">
      <w:pPr>
        <w:pStyle w:val="ListParagraph"/>
        <w:numPr>
          <w:ilvl w:val="0"/>
          <w:numId w:val="8"/>
        </w:numPr>
      </w:pPr>
      <w:r>
        <w:t>Creating Question</w:t>
      </w:r>
      <w:r w:rsidR="00844D39">
        <w:t>: Users can create a question to this forum.</w:t>
      </w:r>
    </w:p>
    <w:p w14:paraId="13B1814F" w14:textId="407E3032" w:rsidR="000B2222" w:rsidRDefault="008A2390" w:rsidP="004844CE">
      <w:pPr>
        <w:pStyle w:val="ListParagraph"/>
        <w:numPr>
          <w:ilvl w:val="0"/>
          <w:numId w:val="8"/>
        </w:numPr>
      </w:pPr>
      <w:r>
        <w:lastRenderedPageBreak/>
        <w:t>Answering to question</w:t>
      </w:r>
      <w:r w:rsidR="00844D39">
        <w:t>: Users can answer to a question</w:t>
      </w:r>
    </w:p>
    <w:p w14:paraId="5B8DF521" w14:textId="01D8DE2D" w:rsidR="000B2222" w:rsidRDefault="008A2390" w:rsidP="004844CE">
      <w:pPr>
        <w:pStyle w:val="ListParagraph"/>
        <w:numPr>
          <w:ilvl w:val="0"/>
          <w:numId w:val="8"/>
        </w:numPr>
      </w:pPr>
      <w:r>
        <w:t>Commenting to question</w:t>
      </w:r>
      <w:r w:rsidR="00844D39">
        <w:t>: Users can comment to questions and answers.</w:t>
      </w:r>
    </w:p>
    <w:p w14:paraId="4582F541" w14:textId="38059B69" w:rsidR="008A2390" w:rsidRDefault="008A2390" w:rsidP="004844CE">
      <w:pPr>
        <w:pStyle w:val="ListParagraph"/>
        <w:numPr>
          <w:ilvl w:val="0"/>
          <w:numId w:val="8"/>
        </w:numPr>
      </w:pPr>
      <w:r>
        <w:t>Rating system</w:t>
      </w:r>
      <w:r w:rsidR="00844D39">
        <w:t>: Users can upvote or downvote to question/answer</w:t>
      </w:r>
    </w:p>
    <w:p w14:paraId="6A146355" w14:textId="53CCC278" w:rsidR="003E10B3" w:rsidRDefault="003E10B3" w:rsidP="004844CE">
      <w:pPr>
        <w:pStyle w:val="ListParagraph"/>
        <w:numPr>
          <w:ilvl w:val="0"/>
          <w:numId w:val="8"/>
        </w:numPr>
      </w:pPr>
      <w:r>
        <w:t>Question recommendation</w:t>
      </w:r>
      <w:r w:rsidR="00844D39">
        <w:t>: After log in user can view the recommended question for him/her.</w:t>
      </w:r>
    </w:p>
    <w:p w14:paraId="37943081" w14:textId="600A1E53" w:rsidR="003E10B3" w:rsidRDefault="003E10B3" w:rsidP="004844CE">
      <w:pPr>
        <w:pStyle w:val="ListParagraph"/>
        <w:numPr>
          <w:ilvl w:val="0"/>
          <w:numId w:val="8"/>
        </w:numPr>
      </w:pPr>
      <w:r>
        <w:t>Suggesting similar question</w:t>
      </w:r>
      <w:r w:rsidR="00296DE6">
        <w:t>s</w:t>
      </w:r>
      <w:r w:rsidR="00844D39">
        <w:t>: When user will ask question he/she will view the questions similar to the asking question.</w:t>
      </w:r>
    </w:p>
    <w:p w14:paraId="5376CA17" w14:textId="552719AE" w:rsidR="000B2222" w:rsidRDefault="000B2222" w:rsidP="0025594A">
      <w:pPr>
        <w:pStyle w:val="Heading4"/>
      </w:pPr>
      <w:r>
        <w:t>CONFLICTING REQUIREMENTS</w:t>
      </w:r>
    </w:p>
    <w:p w14:paraId="7799769E" w14:textId="3569C8AF" w:rsidR="000B2222" w:rsidRDefault="008A2390" w:rsidP="004844CE">
      <w:pPr>
        <w:pStyle w:val="ListParagraph"/>
        <w:numPr>
          <w:ilvl w:val="0"/>
          <w:numId w:val="9"/>
        </w:numPr>
      </w:pPr>
      <w:r>
        <w:t>Profile view</w:t>
      </w:r>
      <w:r w:rsidR="001C327C">
        <w:t>: A user can view profile of other users</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61E706BD" w:rsidR="00E15C0E" w:rsidRDefault="00E15C0E" w:rsidP="00E15C0E">
      <w:pPr>
        <w:pStyle w:val="ListParagraph"/>
        <w:numPr>
          <w:ilvl w:val="0"/>
          <w:numId w:val="10"/>
        </w:numPr>
      </w:pPr>
      <w:r>
        <w:t>Profile view</w:t>
      </w:r>
    </w:p>
    <w:p w14:paraId="7E156AAB" w14:textId="77777777" w:rsidR="00FA37B2" w:rsidRDefault="00FA37B2" w:rsidP="00FA37B2">
      <w:pPr>
        <w:pStyle w:val="ListParagraph"/>
        <w:numPr>
          <w:ilvl w:val="0"/>
          <w:numId w:val="10"/>
        </w:numPr>
      </w:pPr>
      <w:r>
        <w:t>Question recommendation</w:t>
      </w:r>
    </w:p>
    <w:p w14:paraId="76FA5ED8" w14:textId="600FB803" w:rsidR="00FA37B2" w:rsidRDefault="00FA37B2" w:rsidP="00FA37B2">
      <w:pPr>
        <w:pStyle w:val="ListParagraph"/>
        <w:numPr>
          <w:ilvl w:val="0"/>
          <w:numId w:val="10"/>
        </w:numPr>
      </w:pPr>
      <w:r>
        <w:t>Suggesting similar questions</w:t>
      </w:r>
    </w:p>
    <w:p w14:paraId="25338CE8" w14:textId="77777777" w:rsidR="00E15C0E" w:rsidRDefault="00E15C0E" w:rsidP="00E15C0E">
      <w:pPr>
        <w:pStyle w:val="ListParagraph"/>
        <w:numPr>
          <w:ilvl w:val="0"/>
          <w:numId w:val="10"/>
        </w:numPr>
      </w:pPr>
      <w:r>
        <w:t>Search user</w:t>
      </w:r>
    </w:p>
    <w:p w14:paraId="6614C45B" w14:textId="278443E6" w:rsidR="009A1CAF" w:rsidRDefault="007E465E" w:rsidP="008D5B48">
      <w:pPr>
        <w:pStyle w:val="Heading2"/>
      </w:pPr>
      <w:bookmarkStart w:id="22" w:name="_Toc23971399"/>
      <w:r w:rsidRPr="007E465E">
        <w:t>2.2</w:t>
      </w:r>
      <w:r w:rsidR="00B962BB" w:rsidRPr="007E465E">
        <w:t xml:space="preserve"> CONCLUSION</w:t>
      </w:r>
      <w:bookmarkEnd w:id="22"/>
    </w:p>
    <w:p w14:paraId="2C0BDE00" w14:textId="12259A71" w:rsidR="00DB204A" w:rsidRPr="004462EB" w:rsidRDefault="00B962BB" w:rsidP="004462E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3" w:name="_Toc23971400"/>
      <w:r w:rsidRPr="009A1CAF">
        <w:lastRenderedPageBreak/>
        <w:t>CHAPTER-03: ELICITATION</w:t>
      </w:r>
      <w:bookmarkEnd w:id="23"/>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4" w:name="_Toc23971401"/>
      <w:r>
        <w:t>3.1 INTRODUCTION</w:t>
      </w:r>
      <w:bookmarkEnd w:id="24"/>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5" w:name="_Toc23971402"/>
      <w:r>
        <w:t>3.2 ELICITING REQUIREMENTS</w:t>
      </w:r>
      <w:bookmarkEnd w:id="25"/>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6" w:name="_Toc23971403"/>
      <w:r w:rsidRPr="007E465E">
        <w:t>3.2.1 COLLABORATIVE REQUIREMENTS GATHERING</w:t>
      </w:r>
      <w:bookmarkEnd w:id="26"/>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7" w:name="_Toc23971404"/>
      <w:r>
        <w:lastRenderedPageBreak/>
        <w:t>3.2.2 PROBLEM IN THE SCOPE</w:t>
      </w:r>
      <w:bookmarkEnd w:id="27"/>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The forum is only for educational purpose not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8" w:name="_Toc23971405"/>
      <w:r>
        <w:t>3.2.3 QUALITY FUNCTION DEPLOYMENT</w:t>
      </w:r>
      <w:bookmarkEnd w:id="28"/>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29" w:name="_Toc23971406"/>
      <w:r w:rsidRPr="00673F91">
        <w:t>3.2.4 USAGE SCENARIO</w:t>
      </w:r>
      <w:bookmarkEnd w:id="29"/>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0" w:name="_Toc23971407"/>
      <w:r>
        <w:t>3.2.5 ELICITATION WORK PRODUCT</w:t>
      </w:r>
      <w:bookmarkEnd w:id="30"/>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1" w:name="_Toc23971408"/>
      <w:r w:rsidRPr="004A4002">
        <w:rPr>
          <w:u w:val="single"/>
        </w:rPr>
        <w:lastRenderedPageBreak/>
        <w:t>CHAPTER-04: SCENARIO BASED MODELING</w:t>
      </w:r>
      <w:bookmarkEnd w:id="31"/>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2" w:name="_Toc23971409"/>
      <w:r>
        <w:t>4.1 INTRODUCTION</w:t>
      </w:r>
      <w:bookmarkEnd w:id="32"/>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3" w:name="_Toc23971410"/>
      <w:r>
        <w:t xml:space="preserve">4.2 </w:t>
      </w:r>
      <w:r w:rsidRPr="00B67704">
        <w:rPr>
          <w:noProof/>
        </w:rPr>
        <w:t>DEFIN</w:t>
      </w:r>
      <w:r w:rsidR="00B67704">
        <w:rPr>
          <w:noProof/>
        </w:rPr>
        <w:t>I</w:t>
      </w:r>
      <w:r w:rsidRPr="00B67704">
        <w:rPr>
          <w:noProof/>
        </w:rPr>
        <w:t>TION</w:t>
      </w:r>
      <w:r>
        <w:t xml:space="preserve"> OF USE CASE</w:t>
      </w:r>
      <w:bookmarkEnd w:id="33"/>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4" w:name="_Toc23971411"/>
      <w:r>
        <w:lastRenderedPageBreak/>
        <w:t>4.3 USE CASE DIAGRAM</w:t>
      </w:r>
      <w:bookmarkEnd w:id="34"/>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5" w:name="_Toc23971412"/>
      <w:r w:rsidRPr="00233134">
        <w:t>4.3.1</w:t>
      </w:r>
      <w:r w:rsidRPr="00CA0F3E">
        <w:rPr>
          <w:rStyle w:val="Heading1Char"/>
          <w:b/>
          <w:color w:val="2E74B5" w:themeColor="accent5" w:themeShade="BF"/>
          <w:sz w:val="28"/>
          <w:szCs w:val="24"/>
        </w:rPr>
        <w:t xml:space="preserve"> </w:t>
      </w:r>
      <w:r w:rsidRPr="00233134">
        <w:t>LEVEL- 0 USE CASE DIAGRAM-</w:t>
      </w:r>
      <w:r w:rsidR="00A2379C">
        <w:t>EQAF(Educational question-answer forum)</w:t>
      </w:r>
      <w:bookmarkEnd w:id="35"/>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66E0AEB5" w:rsidR="00940A28" w:rsidRDefault="00573F1B" w:rsidP="00573F1B">
      <w:pPr>
        <w:pStyle w:val="Caption"/>
        <w:jc w:val="center"/>
        <w:rPr>
          <w:b/>
          <w:noProof/>
          <w:sz w:val="28"/>
          <w:szCs w:val="28"/>
        </w:rPr>
      </w:pPr>
      <w:bookmarkStart w:id="36" w:name="_Toc509280738"/>
      <w:bookmarkStart w:id="37" w:name="_Toc509283024"/>
      <w:bookmarkStart w:id="38" w:name="_Toc18175093"/>
      <w:bookmarkStart w:id="39" w:name="_Toc23971310"/>
      <w:r>
        <w:t xml:space="preserve">Figure </w:t>
      </w:r>
      <w:fldSimple w:instr=" SEQ Figure \* ARABIC ">
        <w:r w:rsidR="00F95C69">
          <w:rPr>
            <w:noProof/>
          </w:rPr>
          <w:t>1</w:t>
        </w:r>
      </w:fldSimple>
      <w:r w:rsidR="007A320E">
        <w:t>:</w:t>
      </w:r>
      <w:r w:rsidRPr="0049705B">
        <w:t xml:space="preserve"> level 0 use case diagram- </w:t>
      </w:r>
      <w:bookmarkEnd w:id="36"/>
      <w:bookmarkEnd w:id="37"/>
      <w:r w:rsidR="007E3B84">
        <w:t>E</w:t>
      </w:r>
      <w:r w:rsidR="00BC6A66">
        <w:t>Q</w:t>
      </w:r>
      <w:r w:rsidR="007E3B84">
        <w:t>AF</w:t>
      </w:r>
      <w:bookmarkEnd w:id="38"/>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0" w:name="_Toc23971413"/>
      <w:r>
        <w:t xml:space="preserve">4.3.2 LEVEL -1 </w:t>
      </w:r>
      <w:r w:rsidRPr="00940A28">
        <w:t>USE</w:t>
      </w:r>
      <w:r>
        <w:t>CASE DIAGRAM-SUBSYSTEM</w:t>
      </w:r>
      <w:r w:rsidR="00645ED6">
        <w:t xml:space="preserve"> of e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75CE536C" w:rsidR="00940A28" w:rsidRPr="007D547A" w:rsidRDefault="00940A28" w:rsidP="008361EC">
      <w:pPr>
        <w:pStyle w:val="Caption"/>
      </w:pPr>
      <w:r>
        <w:tab/>
      </w:r>
      <w:r>
        <w:tab/>
      </w:r>
      <w:r>
        <w:tab/>
      </w:r>
      <w:r>
        <w:tab/>
      </w:r>
      <w:bookmarkStart w:id="41" w:name="_Toc509280739"/>
      <w:bookmarkStart w:id="42" w:name="_Toc509283025"/>
      <w:bookmarkStart w:id="43" w:name="_Toc18175094"/>
      <w:bookmarkStart w:id="44" w:name="_Toc23971311"/>
      <w:r>
        <w:t xml:space="preserve">Figure-2: </w:t>
      </w:r>
      <w:r w:rsidR="008361EC">
        <w:t xml:space="preserve">Figure </w:t>
      </w:r>
      <w:fldSimple w:instr=" SEQ Figure \* ARABIC ">
        <w:r w:rsidR="00F95C69">
          <w:rPr>
            <w:noProof/>
          </w:rPr>
          <w:t>2</w:t>
        </w:r>
      </w:fldSimple>
      <w:r w:rsidR="008361EC" w:rsidRPr="003603B7">
        <w:t>level 1 use case diagram - Subsystem</w:t>
      </w:r>
      <w:bookmarkEnd w:id="41"/>
      <w:bookmarkEnd w:id="42"/>
      <w:bookmarkEnd w:id="43"/>
      <w:bookmarkEnd w:id="44"/>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5" w:name="_Toc23971414"/>
      <w:r>
        <w:lastRenderedPageBreak/>
        <w:t>4.3.3 LEVEL</w:t>
      </w:r>
      <w:r w:rsidR="006278CB">
        <w:t>-</w:t>
      </w:r>
      <w:r>
        <w:t xml:space="preserve"> 1.1 USE CASE DIAGRAM- </w:t>
      </w:r>
      <w:r w:rsidR="009C044D">
        <w:t>question management</w:t>
      </w:r>
      <w:bookmarkEnd w:id="45"/>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471BEEAD" w:rsidR="00940A28" w:rsidRPr="007D547A" w:rsidRDefault="00940A28" w:rsidP="00D20180">
      <w:pPr>
        <w:pStyle w:val="Caption"/>
      </w:pPr>
      <w:r>
        <w:tab/>
      </w:r>
      <w:r>
        <w:tab/>
      </w:r>
      <w:r>
        <w:tab/>
      </w:r>
      <w:bookmarkStart w:id="46" w:name="_Toc509280740"/>
      <w:bookmarkStart w:id="47" w:name="_Toc509283026"/>
      <w:bookmarkStart w:id="48" w:name="_Toc18175095"/>
      <w:bookmarkStart w:id="49" w:name="_Toc23971312"/>
      <w:r>
        <w:t xml:space="preserve">Figure-3: </w:t>
      </w:r>
      <w:r w:rsidR="00D20180">
        <w:t xml:space="preserve">Figure </w:t>
      </w:r>
      <w:fldSimple w:instr=" SEQ Figure \* ARABIC ">
        <w:r w:rsidR="00F95C69">
          <w:rPr>
            <w:noProof/>
          </w:rPr>
          <w:t>3</w:t>
        </w:r>
      </w:fldSimple>
      <w:r w:rsidR="00D20180" w:rsidRPr="00276BEF">
        <w:t>level 1</w:t>
      </w:r>
      <w:r w:rsidR="00DB5490">
        <w:t>.1</w:t>
      </w:r>
      <w:r w:rsidR="00D20180" w:rsidRPr="00276BEF">
        <w:t xml:space="preserve"> use case diagram – </w:t>
      </w:r>
      <w:bookmarkEnd w:id="46"/>
      <w:bookmarkEnd w:id="47"/>
      <w:r w:rsidR="007064DB">
        <w:t>Question management</w:t>
      </w:r>
      <w:bookmarkEnd w:id="48"/>
      <w:bookmarkEnd w:id="49"/>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0AA6F592" w14:textId="13275A66" w:rsidR="007F7147" w:rsidRDefault="00FC14A1" w:rsidP="007F7147">
      <w:pPr>
        <w:pStyle w:val="ListParagraph"/>
        <w:numPr>
          <w:ilvl w:val="0"/>
          <w:numId w:val="30"/>
        </w:numPr>
        <w:spacing w:before="120" w:after="280"/>
      </w:pPr>
      <w:r>
        <w:t>User reaction to question</w:t>
      </w:r>
    </w:p>
    <w:p w14:paraId="7E99322E" w14:textId="001D713C" w:rsidR="00940A28" w:rsidRPr="00033A41" w:rsidRDefault="007E465E" w:rsidP="00033A41">
      <w:pPr>
        <w:pStyle w:val="Heading3"/>
      </w:pPr>
      <w:bookmarkStart w:id="50" w:name="_Toc23971415"/>
      <w:r w:rsidRPr="00033A41">
        <w:lastRenderedPageBreak/>
        <w:t>4.3.4 LEVEL</w:t>
      </w:r>
      <w:r w:rsidR="001C7BB8" w:rsidRPr="00033A41">
        <w:t xml:space="preserve"> </w:t>
      </w:r>
      <w:r w:rsidRPr="00033A41">
        <w:t>-</w:t>
      </w:r>
      <w:r w:rsidR="001C7BB8" w:rsidRPr="00033A41">
        <w:t xml:space="preserve">1.2 USE CASE DIAGRAM- </w:t>
      </w:r>
      <w:r w:rsidR="002477B2" w:rsidRPr="00033A41">
        <w:t>ANSWER MANAGEMAGEMEnt</w:t>
      </w:r>
      <w:bookmarkEnd w:id="50"/>
    </w:p>
    <w:p w14:paraId="05B0E4B9" w14:textId="77777777" w:rsidR="001C7BB8" w:rsidRPr="001C7BB8" w:rsidRDefault="001C7BB8" w:rsidP="001C7BB8"/>
    <w:p w14:paraId="56271D86" w14:textId="1E98630D" w:rsidR="00940A28" w:rsidRPr="00381E3A" w:rsidRDefault="002D2326" w:rsidP="00940A28">
      <w:r>
        <w:rPr>
          <w:noProof/>
        </w:rPr>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2CBAD6B5" w:rsidR="00940A28" w:rsidRDefault="00D20180" w:rsidP="00D20180">
      <w:pPr>
        <w:pStyle w:val="Caption"/>
        <w:jc w:val="center"/>
      </w:pPr>
      <w:bookmarkStart w:id="51" w:name="_Toc509280741"/>
      <w:bookmarkStart w:id="52" w:name="_Toc509283027"/>
      <w:bookmarkStart w:id="53" w:name="_Toc18175096"/>
      <w:bookmarkStart w:id="54" w:name="_Toc23971313"/>
      <w:r>
        <w:t xml:space="preserve">Figure </w:t>
      </w:r>
      <w:fldSimple w:instr=" SEQ Figure \* ARABIC ">
        <w:r w:rsidR="00F95C69">
          <w:rPr>
            <w:noProof/>
          </w:rPr>
          <w:t>4</w:t>
        </w:r>
      </w:fldSimple>
      <w:r w:rsidR="007A320E">
        <w:t xml:space="preserve">: </w:t>
      </w:r>
      <w:r w:rsidRPr="00F600E3">
        <w:t>level 1.2 use case diagram- A</w:t>
      </w:r>
      <w:r w:rsidR="00172BBA">
        <w:t>nswer</w:t>
      </w:r>
      <w:r w:rsidRPr="00F600E3">
        <w:t xml:space="preserve"> management</w:t>
      </w:r>
      <w:bookmarkEnd w:id="51"/>
      <w:bookmarkEnd w:id="52"/>
      <w:bookmarkEnd w:id="53"/>
      <w:bookmarkEnd w:id="54"/>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5FAE6BD6" w14:textId="189E20BB" w:rsidR="00940A28" w:rsidRPr="009B6186" w:rsidRDefault="006278CB" w:rsidP="00033A41">
      <w:pPr>
        <w:pStyle w:val="Heading3"/>
      </w:pPr>
      <w:bookmarkStart w:id="55" w:name="_Toc23971416"/>
      <w:r w:rsidRPr="009B6186">
        <w:lastRenderedPageBreak/>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5"/>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0950C75B" w:rsidR="00940A28" w:rsidRDefault="00322CDF" w:rsidP="001A210C">
      <w:pPr>
        <w:pStyle w:val="Caption"/>
        <w:jc w:val="center"/>
      </w:pPr>
      <w:bookmarkStart w:id="56" w:name="_Toc509280743"/>
      <w:bookmarkStart w:id="57" w:name="_Toc509283029"/>
      <w:bookmarkStart w:id="58" w:name="_Toc18175097"/>
      <w:bookmarkStart w:id="59" w:name="_Toc23971314"/>
      <w:r>
        <w:t>Figure</w:t>
      </w:r>
      <w:r w:rsidR="002E650E">
        <w:t xml:space="preserve"> </w:t>
      </w:r>
      <w:fldSimple w:instr=" SEQ Figure \* ARABIC ">
        <w:r w:rsidR="00F95C69">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6"/>
      <w:bookmarkEnd w:id="57"/>
      <w:bookmarkEnd w:id="58"/>
      <w:bookmarkEnd w:id="59"/>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124F2215" w14:textId="5248160E" w:rsidR="00670A65" w:rsidRDefault="00AB1332" w:rsidP="005F7E5F">
      <w:pPr>
        <w:pStyle w:val="ListParagraph"/>
        <w:numPr>
          <w:ilvl w:val="0"/>
          <w:numId w:val="50"/>
        </w:numPr>
        <w:spacing w:before="120" w:after="280"/>
      </w:pPr>
      <w:r>
        <w:t>User reaction</w:t>
      </w:r>
    </w:p>
    <w:p w14:paraId="291CA3C1" w14:textId="2B29E143" w:rsidR="00AE0E27" w:rsidRDefault="00AE0E27" w:rsidP="00DE431D">
      <w:pPr>
        <w:pStyle w:val="Heading3"/>
      </w:pPr>
      <w:bookmarkStart w:id="60" w:name="_Toc23971417"/>
      <w:r w:rsidRPr="00DE431D">
        <w:lastRenderedPageBreak/>
        <w:t>4.3.</w:t>
      </w:r>
      <w:r w:rsidR="006F59F5">
        <w:t>6</w:t>
      </w:r>
      <w:r w:rsidRPr="00DE431D">
        <w:t xml:space="preserve"> LEVEL -1.4 USE CASE DIAGRAM -</w:t>
      </w:r>
      <w:r w:rsidR="009269FD" w:rsidRPr="00DE431D">
        <w:t>USER MANAGEMENT</w:t>
      </w:r>
      <w:bookmarkEnd w:id="60"/>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08CE4CFA" w:rsidR="00DE431D" w:rsidRDefault="00D82151" w:rsidP="00D82151">
      <w:pPr>
        <w:pStyle w:val="Caption"/>
        <w:jc w:val="center"/>
      </w:pPr>
      <w:bookmarkStart w:id="61" w:name="_Toc18175098"/>
      <w:bookmarkStart w:id="62" w:name="_Toc23971315"/>
      <w:r>
        <w:t xml:space="preserve">Figure </w:t>
      </w:r>
      <w:fldSimple w:instr=" SEQ Figure \* ARABIC ">
        <w:r w:rsidR="00F95C69">
          <w:rPr>
            <w:noProof/>
          </w:rPr>
          <w:t>6</w:t>
        </w:r>
      </w:fldSimple>
      <w:r>
        <w:t xml:space="preserve">: </w:t>
      </w:r>
      <w:r w:rsidRPr="00763CD9">
        <w:t>level 1.</w:t>
      </w:r>
      <w:r>
        <w:t>4</w:t>
      </w:r>
      <w:r w:rsidRPr="00763CD9">
        <w:t xml:space="preserve"> use case diagram- </w:t>
      </w:r>
      <w:r>
        <w:t>user management</w:t>
      </w:r>
      <w:bookmarkEnd w:id="61"/>
      <w:bookmarkEnd w:id="62"/>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1F50A806" w14:textId="5F017288" w:rsidR="000C429D" w:rsidRDefault="00316AAE" w:rsidP="002A3879">
      <w:pPr>
        <w:pStyle w:val="ListParagraph"/>
        <w:numPr>
          <w:ilvl w:val="0"/>
          <w:numId w:val="50"/>
        </w:numPr>
        <w:spacing w:before="120" w:after="280"/>
      </w:pPr>
      <w:r>
        <w:t xml:space="preserve">User </w:t>
      </w:r>
      <w:r w:rsidR="009F68FF">
        <w:t>tag management</w:t>
      </w:r>
      <w:r w:rsidR="0000635B">
        <w:t xml:space="preserve"> </w:t>
      </w:r>
    </w:p>
    <w:p w14:paraId="6BBE7834" w14:textId="15AED447" w:rsidR="00940A28" w:rsidRDefault="007819D0" w:rsidP="00127717">
      <w:pPr>
        <w:pStyle w:val="Heading2"/>
      </w:pPr>
      <w:bookmarkStart w:id="63" w:name="_Toc23971418"/>
      <w:r>
        <w:lastRenderedPageBreak/>
        <w:t>4.4 Activity Diagrams</w:t>
      </w:r>
      <w:bookmarkEnd w:id="63"/>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197D3C24" w:rsidR="001F5AC6" w:rsidRDefault="001A210C" w:rsidP="001A210C">
      <w:pPr>
        <w:pStyle w:val="Caption"/>
        <w:jc w:val="center"/>
      </w:pPr>
      <w:bookmarkStart w:id="64" w:name="_Toc509280744"/>
      <w:bookmarkStart w:id="65" w:name="_Toc509283030"/>
      <w:bookmarkStart w:id="66" w:name="_Toc18175099"/>
      <w:bookmarkStart w:id="67" w:name="_Toc23971316"/>
      <w:r>
        <w:t xml:space="preserve">Figure </w:t>
      </w:r>
      <w:fldSimple w:instr=" SEQ Figure \* ARABIC ">
        <w:r w:rsidR="00F95C69">
          <w:rPr>
            <w:noProof/>
          </w:rPr>
          <w:t>7</w:t>
        </w:r>
      </w:fldSimple>
      <w:r w:rsidR="007A320E">
        <w:t xml:space="preserve">: </w:t>
      </w:r>
      <w:r w:rsidRPr="006606F4">
        <w:t xml:space="preserve">Level 1.1 Activity diagram – </w:t>
      </w:r>
      <w:bookmarkEnd w:id="64"/>
      <w:bookmarkEnd w:id="65"/>
      <w:r w:rsidR="003F7F48">
        <w:t>Create question</w:t>
      </w:r>
      <w:bookmarkEnd w:id="66"/>
      <w:bookmarkEnd w:id="67"/>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5DD507DF" w:rsidR="00AF7362" w:rsidRDefault="001A210C" w:rsidP="001A210C">
      <w:pPr>
        <w:pStyle w:val="Caption"/>
        <w:jc w:val="center"/>
      </w:pPr>
      <w:bookmarkStart w:id="68" w:name="_Toc509280745"/>
      <w:bookmarkStart w:id="69" w:name="_Toc509283031"/>
      <w:bookmarkStart w:id="70" w:name="_Toc18175100"/>
      <w:bookmarkStart w:id="71" w:name="_Toc23971317"/>
      <w:r>
        <w:t xml:space="preserve">Figure </w:t>
      </w:r>
      <w:fldSimple w:instr=" SEQ Figure \* ARABIC ">
        <w:r w:rsidR="00F95C69">
          <w:rPr>
            <w:noProof/>
          </w:rPr>
          <w:t>8</w:t>
        </w:r>
      </w:fldSimple>
      <w:r w:rsidR="007A320E">
        <w:t xml:space="preserve">: </w:t>
      </w:r>
      <w:r w:rsidRPr="007D6F35">
        <w:t xml:space="preserve">Level 1.1.1 Activity diagram – </w:t>
      </w:r>
      <w:bookmarkEnd w:id="68"/>
      <w:bookmarkEnd w:id="69"/>
      <w:r w:rsidR="00796D9E">
        <w:t>User Reaction</w:t>
      </w:r>
      <w:bookmarkEnd w:id="70"/>
      <w:bookmarkEnd w:id="71"/>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2611D16A" w:rsidR="000C0F4D" w:rsidRDefault="000A2E8C" w:rsidP="000A2E8C">
      <w:pPr>
        <w:pStyle w:val="Caption"/>
        <w:jc w:val="center"/>
      </w:pPr>
      <w:bookmarkStart w:id="72" w:name="_Toc18175101"/>
      <w:bookmarkStart w:id="73" w:name="_Toc23971318"/>
      <w:r>
        <w:t xml:space="preserve">Figure </w:t>
      </w:r>
      <w:fldSimple w:instr=" SEQ Figure \* ARABIC ">
        <w:r w:rsidR="00F95C69">
          <w:rPr>
            <w:noProof/>
          </w:rPr>
          <w:t>9</w:t>
        </w:r>
      </w:fldSimple>
      <w:r>
        <w:t>: Activity diagram of Answer to question</w:t>
      </w:r>
      <w:bookmarkEnd w:id="72"/>
      <w:bookmarkEnd w:id="73"/>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7E076AD8" w:rsidR="00E71A7B" w:rsidRDefault="001A210C" w:rsidP="001A210C">
      <w:pPr>
        <w:pStyle w:val="Caption"/>
        <w:jc w:val="center"/>
      </w:pPr>
      <w:bookmarkStart w:id="74" w:name="_Toc509280746"/>
      <w:bookmarkStart w:id="75" w:name="_Toc509283032"/>
      <w:bookmarkStart w:id="76" w:name="_Toc18175102"/>
      <w:bookmarkStart w:id="77" w:name="_Toc23971319"/>
      <w:r>
        <w:t xml:space="preserve">Figure </w:t>
      </w:r>
      <w:fldSimple w:instr=" SEQ Figure \* ARABIC ">
        <w:r w:rsidR="00F95C69">
          <w:rPr>
            <w:noProof/>
          </w:rPr>
          <w:t>10</w:t>
        </w:r>
      </w:fldSimple>
      <w:r w:rsidR="007A320E">
        <w:t xml:space="preserve">: </w:t>
      </w:r>
      <w:r w:rsidRPr="00252FE8">
        <w:t xml:space="preserve">Level 1.1.2 Activity diagram – </w:t>
      </w:r>
      <w:r w:rsidR="004864D0">
        <w:t>User reaction to answer</w:t>
      </w:r>
      <w:r w:rsidRPr="00252FE8">
        <w:t>.</w:t>
      </w:r>
      <w:bookmarkEnd w:id="74"/>
      <w:bookmarkEnd w:id="75"/>
      <w:bookmarkEnd w:id="76"/>
      <w:bookmarkEnd w:id="77"/>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7E81DE02" w:rsidR="00E71A7B" w:rsidRDefault="001A210C" w:rsidP="001A210C">
      <w:pPr>
        <w:pStyle w:val="Caption"/>
        <w:jc w:val="center"/>
      </w:pPr>
      <w:bookmarkStart w:id="78" w:name="_Toc509280747"/>
      <w:bookmarkStart w:id="79" w:name="_Toc509283033"/>
      <w:bookmarkStart w:id="80" w:name="_Toc18175103"/>
      <w:bookmarkStart w:id="81" w:name="_Toc23971320"/>
      <w:r>
        <w:t xml:space="preserve">Figure </w:t>
      </w:r>
      <w:fldSimple w:instr=" SEQ Figure \* ARABIC ">
        <w:r w:rsidR="00F95C69">
          <w:rPr>
            <w:noProof/>
          </w:rPr>
          <w:t>11</w:t>
        </w:r>
      </w:fldSimple>
      <w:r w:rsidR="007A320E">
        <w:t xml:space="preserve">: </w:t>
      </w:r>
      <w:r w:rsidRPr="00914BB8">
        <w:t>Level 1.1.3 Activity diagram –</w:t>
      </w:r>
      <w:bookmarkEnd w:id="78"/>
      <w:bookmarkEnd w:id="79"/>
      <w:r w:rsidR="001B1CFA">
        <w:t>User comment</w:t>
      </w:r>
      <w:bookmarkEnd w:id="80"/>
      <w:bookmarkEnd w:id="8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48CB1586" w:rsidR="00E71A7B" w:rsidRDefault="001A210C" w:rsidP="001A210C">
      <w:pPr>
        <w:pStyle w:val="Caption"/>
        <w:jc w:val="center"/>
      </w:pPr>
      <w:bookmarkStart w:id="82" w:name="_Toc509280748"/>
      <w:bookmarkStart w:id="83" w:name="_Toc509283034"/>
      <w:bookmarkStart w:id="84" w:name="_Toc18175104"/>
      <w:bookmarkStart w:id="85" w:name="_Toc23971321"/>
      <w:r>
        <w:t xml:space="preserve">Figure </w:t>
      </w:r>
      <w:fldSimple w:instr=" SEQ Figure \* ARABIC ">
        <w:r w:rsidR="00F95C69">
          <w:rPr>
            <w:noProof/>
          </w:rPr>
          <w:t>12</w:t>
        </w:r>
      </w:fldSimple>
      <w:r w:rsidR="007A320E">
        <w:t xml:space="preserve">: </w:t>
      </w:r>
      <w:r w:rsidRPr="00C0171D">
        <w:t xml:space="preserve">Level 1.2 Activity diagram – </w:t>
      </w:r>
      <w:bookmarkEnd w:id="82"/>
      <w:bookmarkEnd w:id="83"/>
      <w:r w:rsidR="00D4514D">
        <w:t>User Reaction to Comment</w:t>
      </w:r>
      <w:bookmarkEnd w:id="84"/>
      <w:bookmarkEnd w:id="85"/>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6CCFB793" w:rsidR="00E71A7B" w:rsidRDefault="001A210C" w:rsidP="001A210C">
      <w:pPr>
        <w:pStyle w:val="Caption"/>
        <w:jc w:val="center"/>
      </w:pPr>
      <w:bookmarkStart w:id="86" w:name="_Toc509280749"/>
      <w:bookmarkStart w:id="87" w:name="_Toc509283035"/>
      <w:bookmarkStart w:id="88" w:name="_Toc18175105"/>
      <w:bookmarkStart w:id="89" w:name="_Toc23971322"/>
      <w:r>
        <w:t xml:space="preserve">Figure </w:t>
      </w:r>
      <w:fldSimple w:instr=" SEQ Figure \* ARABIC ">
        <w:r w:rsidR="00F95C69">
          <w:rPr>
            <w:noProof/>
          </w:rPr>
          <w:t>13</w:t>
        </w:r>
      </w:fldSimple>
      <w:r w:rsidR="007A320E">
        <w:t xml:space="preserve">: </w:t>
      </w:r>
      <w:r w:rsidRPr="004F7209">
        <w:t xml:space="preserve">Level 1.2.1 Activity diagram – </w:t>
      </w:r>
      <w:bookmarkEnd w:id="86"/>
      <w:bookmarkEnd w:id="87"/>
      <w:r w:rsidR="00AD2CDC">
        <w:t>User search</w:t>
      </w:r>
      <w:bookmarkEnd w:id="88"/>
      <w:bookmarkEnd w:id="89"/>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90" w:name="_Toc23971419"/>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90"/>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91" w:name="_Toc23971420"/>
      <w:r w:rsidRPr="00AA60BB">
        <w:t>5.1 INTRODUCTION</w:t>
      </w:r>
      <w:bookmarkEnd w:id="91"/>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2" w:name="_Toc23971421"/>
      <w:r w:rsidRPr="00100A08">
        <w:t>5.2 DATA OBJECTS</w:t>
      </w:r>
      <w:bookmarkEnd w:id="92"/>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2D09FA45" w14:textId="0C1328CA" w:rsidR="00573B61" w:rsidRDefault="00573B61" w:rsidP="00573B61">
      <w:pPr>
        <w:pStyle w:val="Heading3"/>
      </w:pPr>
      <w:bookmarkStart w:id="93" w:name="_Toc23971422"/>
      <w:r>
        <w:t>5.2.</w:t>
      </w:r>
      <w:r w:rsidR="00977BDE">
        <w:t>1</w:t>
      </w:r>
      <w:r>
        <w:t xml:space="preserve"> FINAL DATA OBJECT</w:t>
      </w:r>
      <w:bookmarkEnd w:id="93"/>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r w:rsidRPr="007F05A3">
              <w:t>userId</w:t>
            </w:r>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r w:rsidR="007A64DE" w:rsidRPr="0071542D">
              <w:t>fileName,</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r w:rsidR="007A64DE" w:rsidRPr="0071542D">
              <w:t>userId,</w:t>
            </w:r>
            <w:r w:rsidR="0071542D" w:rsidRPr="0071542D">
              <w:t xml:space="preserve"> </w:t>
            </w:r>
            <w:r w:rsidR="007A64DE" w:rsidRPr="0071542D">
              <w:t>questionId,</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r w:rsidR="00485E5F" w:rsidRPr="00485E5F">
              <w:t>fileName, description, time, reaction, userId, questionId, answerId</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description, time, reaction, userId,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r w:rsidR="006809D5" w:rsidRPr="006809D5">
              <w:t>tagname,</w:t>
            </w:r>
            <w:r w:rsidR="006809D5">
              <w:t xml:space="preserve"> </w:t>
            </w:r>
            <w:r w:rsidR="006809D5" w:rsidRPr="006809D5">
              <w:t>tagId</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r w:rsidRPr="009E450E">
              <w:t>userId,</w:t>
            </w:r>
            <w:r>
              <w:t xml:space="preserve"> </w:t>
            </w:r>
            <w:r w:rsidRPr="009E450E">
              <w:t>status</w:t>
            </w:r>
            <w:r w:rsidR="00495D15">
              <w:t>, notificationId</w:t>
            </w:r>
          </w:p>
        </w:tc>
      </w:tr>
    </w:tbl>
    <w:p w14:paraId="5AE8D2EF" w14:textId="1923EB75" w:rsidR="00573B61" w:rsidRDefault="00573B61" w:rsidP="00573B61">
      <w:pPr>
        <w:pStyle w:val="Heading2"/>
      </w:pPr>
      <w:bookmarkStart w:id="94" w:name="_Toc23971423"/>
      <w:r>
        <w:lastRenderedPageBreak/>
        <w:t>5.</w:t>
      </w:r>
      <w:r w:rsidR="000C759F">
        <w:t>3</w:t>
      </w:r>
      <w:r>
        <w:t xml:space="preserve"> SCHEMA DIAGRAM</w:t>
      </w:r>
      <w:bookmarkEnd w:id="94"/>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6F1BA9BC" w:rsidR="00A23769" w:rsidRDefault="00FC1A52" w:rsidP="00FC1A52">
      <w:pPr>
        <w:pStyle w:val="Caption"/>
        <w:jc w:val="center"/>
      </w:pPr>
      <w:bookmarkStart w:id="95" w:name="_Toc509284817"/>
      <w:bookmarkStart w:id="96" w:name="_Toc18175074"/>
      <w:bookmarkStart w:id="97" w:name="_Toc23971292"/>
      <w:r>
        <w:t xml:space="preserve">Table </w:t>
      </w:r>
      <w:fldSimple w:instr=" SEQ Table \* ARABIC ">
        <w:r w:rsidR="00F95C69">
          <w:rPr>
            <w:noProof/>
          </w:rPr>
          <w:t>1</w:t>
        </w:r>
      </w:fldSimple>
      <w:r w:rsidRPr="00E21BD3">
        <w:t>: schema table of User data object</w:t>
      </w:r>
      <w:bookmarkEnd w:id="95"/>
      <w:bookmarkEnd w:id="96"/>
      <w:bookmarkEnd w:id="97"/>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B336F5" w14:paraId="7DCA2B62" w14:textId="77777777" w:rsidTr="00573B61">
        <w:tc>
          <w:tcPr>
            <w:tcW w:w="3116" w:type="dxa"/>
          </w:tcPr>
          <w:p w14:paraId="595D410B" w14:textId="28142497" w:rsidR="00B336F5" w:rsidRDefault="00B336F5" w:rsidP="00573B61">
            <w:pPr>
              <w:jc w:val="center"/>
            </w:pPr>
            <w:r>
              <w:t>Id</w:t>
            </w:r>
          </w:p>
        </w:tc>
        <w:tc>
          <w:tcPr>
            <w:tcW w:w="3117" w:type="dxa"/>
          </w:tcPr>
          <w:p w14:paraId="6995235A" w14:textId="54C40835" w:rsidR="00B336F5" w:rsidRPr="00B336F5" w:rsidRDefault="00B336F5" w:rsidP="00573B61">
            <w:pPr>
              <w:jc w:val="center"/>
              <w:rPr>
                <w:bCs/>
              </w:rPr>
            </w:pPr>
            <w:r>
              <w:rPr>
                <w:bCs/>
              </w:rPr>
              <w:t>VARCHAR</w:t>
            </w:r>
          </w:p>
        </w:tc>
        <w:tc>
          <w:tcPr>
            <w:tcW w:w="3117" w:type="dxa"/>
          </w:tcPr>
          <w:p w14:paraId="197A242A" w14:textId="3506CD0A" w:rsidR="00B336F5" w:rsidRPr="00B336F5" w:rsidRDefault="00B336F5" w:rsidP="00573B61">
            <w:pPr>
              <w:jc w:val="center"/>
              <w:rPr>
                <w:bCs/>
              </w:rPr>
            </w:pPr>
            <w:r>
              <w:rPr>
                <w:bCs/>
              </w:rPr>
              <w:t>24</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r w:rsidRPr="00C20BEB">
              <w:rPr>
                <w:b/>
                <w:u w:val="single"/>
              </w:rPr>
              <w:t>userId</w:t>
            </w:r>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4995DBA6" w:rsidR="00A23769" w:rsidRDefault="00FC1A52" w:rsidP="00FC1A52">
      <w:pPr>
        <w:pStyle w:val="Caption"/>
        <w:jc w:val="center"/>
      </w:pPr>
      <w:bookmarkStart w:id="98" w:name="_Toc509284818"/>
      <w:bookmarkStart w:id="99" w:name="_Toc18175075"/>
      <w:bookmarkStart w:id="100" w:name="_Toc23971293"/>
      <w:r>
        <w:t xml:space="preserve">Table </w:t>
      </w:r>
      <w:fldSimple w:instr=" SEQ Table \* ARABIC ">
        <w:r w:rsidR="00F95C69">
          <w:rPr>
            <w:noProof/>
          </w:rPr>
          <w:t>2</w:t>
        </w:r>
      </w:fldSimple>
      <w:r w:rsidRPr="00520D1E">
        <w:t xml:space="preserve">: schema table of </w:t>
      </w:r>
      <w:r w:rsidR="00F2701E">
        <w:t>Question</w:t>
      </w:r>
      <w:r w:rsidRPr="00520D1E">
        <w:t xml:space="preserve"> data object</w:t>
      </w:r>
      <w:bookmarkEnd w:id="98"/>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11045BB6" w:rsidR="00573B61" w:rsidRPr="006C2441" w:rsidRDefault="00573B61" w:rsidP="00573B61">
            <w:pPr>
              <w:jc w:val="center"/>
              <w:rPr>
                <w:b/>
              </w:rPr>
            </w:pPr>
            <w:r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4457C5" w14:paraId="09690DBD" w14:textId="77777777" w:rsidTr="00573B61">
        <w:tc>
          <w:tcPr>
            <w:tcW w:w="3116" w:type="dxa"/>
          </w:tcPr>
          <w:p w14:paraId="5A6DC3CE" w14:textId="6B96106E" w:rsidR="004457C5" w:rsidRPr="004457C5" w:rsidRDefault="004457C5" w:rsidP="00573B61">
            <w:pPr>
              <w:jc w:val="center"/>
              <w:rPr>
                <w:b/>
              </w:rPr>
            </w:pPr>
            <w:r w:rsidRPr="004457C5">
              <w:rPr>
                <w:b/>
              </w:rPr>
              <w:t>userId</w:t>
            </w:r>
          </w:p>
        </w:tc>
        <w:tc>
          <w:tcPr>
            <w:tcW w:w="3117" w:type="dxa"/>
          </w:tcPr>
          <w:p w14:paraId="3FFD8C3B" w14:textId="577BF7BF" w:rsidR="004457C5" w:rsidRDefault="00146481" w:rsidP="00573B61">
            <w:pPr>
              <w:jc w:val="center"/>
            </w:pPr>
            <w:r>
              <w:t>VARCHAR</w:t>
            </w:r>
          </w:p>
        </w:tc>
        <w:tc>
          <w:tcPr>
            <w:tcW w:w="3117" w:type="dxa"/>
          </w:tcPr>
          <w:p w14:paraId="7CF97777" w14:textId="1FCC66BF" w:rsidR="004457C5" w:rsidRDefault="00146481" w:rsidP="00573B61">
            <w:pPr>
              <w:jc w:val="center"/>
            </w:pPr>
            <w:r>
              <w:t>24</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4C4570F1" w:rsidR="00573B61" w:rsidRPr="006C2441" w:rsidRDefault="00255CBE" w:rsidP="00573B61">
            <w:pPr>
              <w:jc w:val="center"/>
              <w:rPr>
                <w:b/>
              </w:rPr>
            </w:pPr>
            <w:r>
              <w:rPr>
                <w:b/>
              </w:rPr>
              <w:lastRenderedPageBreak/>
              <w:t>date</w:t>
            </w:r>
            <w:r w:rsidR="00E76B8B">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r w:rsidR="00C139FB" w14:paraId="12A505C5" w14:textId="77777777" w:rsidTr="00573B61">
        <w:tc>
          <w:tcPr>
            <w:tcW w:w="3116" w:type="dxa"/>
          </w:tcPr>
          <w:p w14:paraId="03B58B62" w14:textId="7A112744" w:rsidR="00C139FB" w:rsidRDefault="00C139FB" w:rsidP="00573B61">
            <w:pPr>
              <w:jc w:val="center"/>
              <w:rPr>
                <w:b/>
              </w:rPr>
            </w:pPr>
            <w:r>
              <w:rPr>
                <w:b/>
              </w:rPr>
              <w:t>isAccepted</w:t>
            </w:r>
          </w:p>
        </w:tc>
        <w:tc>
          <w:tcPr>
            <w:tcW w:w="3117" w:type="dxa"/>
          </w:tcPr>
          <w:p w14:paraId="66B0E55F" w14:textId="1A90B7DE" w:rsidR="00C139FB" w:rsidRDefault="00C139FB" w:rsidP="00573B61">
            <w:pPr>
              <w:jc w:val="center"/>
            </w:pPr>
            <w:r>
              <w:t>Boolean</w:t>
            </w:r>
          </w:p>
        </w:tc>
        <w:tc>
          <w:tcPr>
            <w:tcW w:w="3117" w:type="dxa"/>
          </w:tcPr>
          <w:p w14:paraId="2B5C6540" w14:textId="5ACEE25F" w:rsidR="00C139FB" w:rsidRDefault="00A31EDD" w:rsidP="00573B61">
            <w:pPr>
              <w:jc w:val="center"/>
            </w:pPr>
            <w:r>
              <w:t>1</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101"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7D21C74F" w:rsidR="00573B61" w:rsidRDefault="00FC1A52" w:rsidP="00FC1A52">
      <w:pPr>
        <w:pStyle w:val="Caption"/>
        <w:jc w:val="center"/>
      </w:pPr>
      <w:bookmarkStart w:id="102" w:name="_Toc18175076"/>
      <w:bookmarkStart w:id="103" w:name="_Toc23971294"/>
      <w:r>
        <w:t xml:space="preserve">Table </w:t>
      </w:r>
      <w:fldSimple w:instr=" SEQ Table \* ARABIC ">
        <w:r w:rsidR="00F95C69">
          <w:rPr>
            <w:noProof/>
          </w:rPr>
          <w:t>3</w:t>
        </w:r>
      </w:fldSimple>
      <w:r w:rsidRPr="00572DB4">
        <w:t xml:space="preserve">: schema table of </w:t>
      </w:r>
      <w:r w:rsidR="00541676">
        <w:t>Answer</w:t>
      </w:r>
      <w:r w:rsidRPr="00572DB4">
        <w:t xml:space="preserve"> data object</w:t>
      </w:r>
      <w:bookmarkEnd w:id="101"/>
      <w:bookmarkEnd w:id="102"/>
      <w:bookmarkEnd w:id="103"/>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r>
              <w:rPr>
                <w:b/>
                <w:u w:val="single"/>
              </w:rPr>
              <w:t>answer</w:t>
            </w:r>
            <w:r w:rsidR="00573B61" w:rsidRPr="00C20BEB">
              <w:rPr>
                <w:b/>
                <w:u w:val="single"/>
              </w:rPr>
              <w:t>Id</w:t>
            </w:r>
          </w:p>
        </w:tc>
        <w:tc>
          <w:tcPr>
            <w:tcW w:w="3117" w:type="dxa"/>
          </w:tcPr>
          <w:p w14:paraId="4F91D736" w14:textId="3FF0BB6C" w:rsidR="00573B61" w:rsidRPr="00FE66F6" w:rsidRDefault="00951C78" w:rsidP="00573B61">
            <w:pPr>
              <w:jc w:val="center"/>
            </w:pPr>
            <w:r>
              <w:t>VARCHAR</w:t>
            </w:r>
          </w:p>
        </w:tc>
        <w:tc>
          <w:tcPr>
            <w:tcW w:w="3117" w:type="dxa"/>
          </w:tcPr>
          <w:p w14:paraId="28FA25A2" w14:textId="77777777" w:rsidR="00573B61" w:rsidRDefault="00573B61" w:rsidP="00573B61">
            <w:pPr>
              <w:jc w:val="center"/>
            </w:pPr>
            <w:r>
              <w:t>40</w:t>
            </w:r>
          </w:p>
        </w:tc>
      </w:tr>
      <w:tr w:rsidR="00951C78" w14:paraId="52869774" w14:textId="77777777" w:rsidTr="00573B61">
        <w:tc>
          <w:tcPr>
            <w:tcW w:w="3116" w:type="dxa"/>
          </w:tcPr>
          <w:p w14:paraId="134E5D5A" w14:textId="504D92AB" w:rsidR="00951C78" w:rsidRDefault="00951C78" w:rsidP="00573B61">
            <w:pPr>
              <w:jc w:val="center"/>
              <w:rPr>
                <w:b/>
                <w:u w:val="single"/>
              </w:rPr>
            </w:pPr>
            <w:r w:rsidRPr="00951C78">
              <w:rPr>
                <w:b/>
              </w:rPr>
              <w:t>questionId</w:t>
            </w:r>
          </w:p>
        </w:tc>
        <w:tc>
          <w:tcPr>
            <w:tcW w:w="3117" w:type="dxa"/>
          </w:tcPr>
          <w:p w14:paraId="405FFF51" w14:textId="11530111" w:rsidR="00951C78" w:rsidRDefault="00951C78" w:rsidP="00573B61">
            <w:pPr>
              <w:jc w:val="center"/>
            </w:pPr>
            <w:r>
              <w:t>VARCHAR</w:t>
            </w:r>
          </w:p>
        </w:tc>
        <w:tc>
          <w:tcPr>
            <w:tcW w:w="3117" w:type="dxa"/>
          </w:tcPr>
          <w:p w14:paraId="3DD2940D" w14:textId="574DFDAC" w:rsidR="00951C78" w:rsidRDefault="00951C78" w:rsidP="00573B61">
            <w:pPr>
              <w:jc w:val="center"/>
            </w:pPr>
            <w:r>
              <w:t>4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388AFD57" w:rsidR="00573B61" w:rsidRPr="006C2441" w:rsidRDefault="00781AB6" w:rsidP="00573B61">
            <w:pPr>
              <w:jc w:val="center"/>
              <w:rPr>
                <w:b/>
              </w:rPr>
            </w:pPr>
            <w:r>
              <w:rPr>
                <w:b/>
              </w:rPr>
              <w:t>date</w:t>
            </w:r>
            <w:r w:rsidR="00642A71">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350E904B" w:rsidR="00573B61" w:rsidRPr="006C2441" w:rsidRDefault="002B5A69" w:rsidP="00573B61">
            <w:pPr>
              <w:jc w:val="center"/>
              <w:rPr>
                <w:b/>
              </w:rPr>
            </w:pPr>
            <w:r>
              <w:rPr>
                <w:b/>
              </w:rPr>
              <w:t>ratings</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0B8142A1" w:rsidR="00573B61" w:rsidRDefault="00FC1A52" w:rsidP="00FC1A52">
      <w:pPr>
        <w:pStyle w:val="Caption"/>
        <w:jc w:val="center"/>
      </w:pPr>
      <w:bookmarkStart w:id="104" w:name="_Toc509284820"/>
      <w:bookmarkStart w:id="105" w:name="_Toc18175077"/>
      <w:bookmarkStart w:id="106" w:name="_Toc23971295"/>
      <w:r>
        <w:t xml:space="preserve">Table </w:t>
      </w:r>
      <w:fldSimple w:instr=" SEQ Table \* ARABIC ">
        <w:r w:rsidR="00F95C69">
          <w:rPr>
            <w:noProof/>
          </w:rPr>
          <w:t>4</w:t>
        </w:r>
      </w:fldSimple>
      <w:r w:rsidRPr="00D5114F">
        <w:t xml:space="preserve">: schema table of </w:t>
      </w:r>
      <w:r w:rsidR="008B752A">
        <w:t>Comment</w:t>
      </w:r>
      <w:r w:rsidRPr="00D5114F">
        <w:t xml:space="preserve"> data object</w:t>
      </w:r>
      <w:bookmarkEnd w:id="104"/>
      <w:bookmarkEnd w:id="105"/>
      <w:bookmarkEnd w:id="106"/>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0F6DE9" w:rsidRPr="00804F39" w14:paraId="56DBD961" w14:textId="77777777" w:rsidTr="00573B61">
        <w:tc>
          <w:tcPr>
            <w:tcW w:w="3116" w:type="dxa"/>
          </w:tcPr>
          <w:p w14:paraId="5E1663EE" w14:textId="70E58223" w:rsidR="000F6DE9" w:rsidRPr="005911AF" w:rsidRDefault="000F6DE9" w:rsidP="00573B61">
            <w:pPr>
              <w:jc w:val="center"/>
              <w:rPr>
                <w:u w:val="single"/>
              </w:rPr>
            </w:pPr>
            <w:r w:rsidRPr="005911AF">
              <w:rPr>
                <w:u w:val="single"/>
              </w:rPr>
              <w:t>Id</w:t>
            </w:r>
          </w:p>
        </w:tc>
        <w:tc>
          <w:tcPr>
            <w:tcW w:w="3117" w:type="dxa"/>
          </w:tcPr>
          <w:p w14:paraId="1C04821F" w14:textId="0F293F10" w:rsidR="000F6DE9" w:rsidRPr="000F6DE9" w:rsidRDefault="000F6DE9" w:rsidP="00573B61">
            <w:pPr>
              <w:jc w:val="center"/>
              <w:rPr>
                <w:bCs/>
              </w:rPr>
            </w:pPr>
            <w:r>
              <w:rPr>
                <w:bCs/>
              </w:rPr>
              <w:t>VARCHAR</w:t>
            </w:r>
          </w:p>
        </w:tc>
        <w:tc>
          <w:tcPr>
            <w:tcW w:w="3117" w:type="dxa"/>
          </w:tcPr>
          <w:p w14:paraId="74009EDF" w14:textId="094F1323" w:rsidR="000F6DE9" w:rsidRPr="000F6DE9" w:rsidRDefault="000F6DE9" w:rsidP="00573B61">
            <w:pPr>
              <w:jc w:val="center"/>
              <w:rPr>
                <w:bCs/>
              </w:rPr>
            </w:pPr>
            <w:r w:rsidRPr="000F6DE9">
              <w:rPr>
                <w:bCs/>
              </w:rPr>
              <w:t>40</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r w:rsidRPr="0048451B">
              <w:rPr>
                <w:b/>
              </w:rPr>
              <w:t>user</w:t>
            </w:r>
            <w:r w:rsidR="00573B61" w:rsidRPr="0048451B">
              <w:rPr>
                <w:b/>
              </w:rPr>
              <w:t>Id</w:t>
            </w:r>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676D41" w14:paraId="7E0397A0" w14:textId="77777777" w:rsidTr="00573B61">
        <w:tc>
          <w:tcPr>
            <w:tcW w:w="3116" w:type="dxa"/>
          </w:tcPr>
          <w:p w14:paraId="6BA01BED" w14:textId="36E47630" w:rsidR="00676D41" w:rsidRPr="00676D41" w:rsidRDefault="00676D41" w:rsidP="00573B61">
            <w:pPr>
              <w:tabs>
                <w:tab w:val="left" w:pos="960"/>
                <w:tab w:val="center" w:pos="1450"/>
              </w:tabs>
              <w:jc w:val="center"/>
              <w:rPr>
                <w:b/>
              </w:rPr>
            </w:pPr>
            <w:r w:rsidRPr="00676D41">
              <w:rPr>
                <w:b/>
              </w:rPr>
              <w:lastRenderedPageBreak/>
              <w:t>targetId</w:t>
            </w:r>
          </w:p>
        </w:tc>
        <w:tc>
          <w:tcPr>
            <w:tcW w:w="3117" w:type="dxa"/>
          </w:tcPr>
          <w:p w14:paraId="785C503A" w14:textId="050CD30A" w:rsidR="00676D41" w:rsidRDefault="00676D41" w:rsidP="00573B61">
            <w:pPr>
              <w:jc w:val="center"/>
            </w:pPr>
            <w:r>
              <w:t>VARCHAR</w:t>
            </w:r>
          </w:p>
        </w:tc>
        <w:tc>
          <w:tcPr>
            <w:tcW w:w="3117" w:type="dxa"/>
          </w:tcPr>
          <w:p w14:paraId="087EA81A" w14:textId="648D8DE5" w:rsidR="00676D41" w:rsidRDefault="00676D41" w:rsidP="00573B61">
            <w:pPr>
              <w:jc w:val="center"/>
            </w:pPr>
            <w:r>
              <w:t>40</w:t>
            </w:r>
          </w:p>
        </w:tc>
      </w:tr>
      <w:tr w:rsidR="00573B61" w14:paraId="5890CAEC" w14:textId="77777777" w:rsidTr="00573B61">
        <w:tc>
          <w:tcPr>
            <w:tcW w:w="3116" w:type="dxa"/>
          </w:tcPr>
          <w:p w14:paraId="73A2EC71" w14:textId="3F8E03C6" w:rsidR="00573B61" w:rsidRPr="00075ACB" w:rsidRDefault="006E0667" w:rsidP="00573B61">
            <w:pPr>
              <w:jc w:val="center"/>
              <w:rPr>
                <w:b/>
              </w:rPr>
            </w:pPr>
            <w:r>
              <w:rPr>
                <w:b/>
              </w:rPr>
              <w:t>date</w:t>
            </w:r>
            <w:r w:rsidR="004F476C">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2D44BF73" w:rsidR="00573B61" w:rsidRPr="00075ACB" w:rsidRDefault="0045505A" w:rsidP="00573B61">
            <w:pPr>
              <w:jc w:val="center"/>
              <w:rPr>
                <w:b/>
              </w:rPr>
            </w:pPr>
            <w:r>
              <w:rPr>
                <w:b/>
              </w:rPr>
              <w:t>target</w:t>
            </w:r>
          </w:p>
        </w:tc>
        <w:tc>
          <w:tcPr>
            <w:tcW w:w="3117" w:type="dxa"/>
          </w:tcPr>
          <w:p w14:paraId="492B67DE" w14:textId="77777777" w:rsidR="00573B61" w:rsidRDefault="00573B61" w:rsidP="00573B61">
            <w:pPr>
              <w:jc w:val="center"/>
            </w:pPr>
            <w:r>
              <w:t>VARCHAR</w:t>
            </w:r>
          </w:p>
        </w:tc>
        <w:tc>
          <w:tcPr>
            <w:tcW w:w="3117" w:type="dxa"/>
          </w:tcPr>
          <w:p w14:paraId="213C830C" w14:textId="061EA600" w:rsidR="00573B61" w:rsidRDefault="008E2429" w:rsidP="00573B61">
            <w:pPr>
              <w:jc w:val="center"/>
            </w:pPr>
            <w:r>
              <w:t>1</w:t>
            </w:r>
          </w:p>
        </w:tc>
      </w:tr>
      <w:tr w:rsidR="00573B61" w14:paraId="74FA8FC5" w14:textId="77777777" w:rsidTr="00573B61">
        <w:tc>
          <w:tcPr>
            <w:tcW w:w="3116" w:type="dxa"/>
          </w:tcPr>
          <w:p w14:paraId="1979366D" w14:textId="7735CEBE" w:rsidR="00573B61" w:rsidRPr="00075ACB" w:rsidRDefault="00305D10" w:rsidP="00573B61">
            <w:pPr>
              <w:jc w:val="center"/>
              <w:rPr>
                <w:b/>
              </w:rPr>
            </w:pPr>
            <w:r>
              <w:rPr>
                <w:b/>
              </w:rPr>
              <w:t>ratings</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4B2B9DBF" w:rsidR="00573B61" w:rsidRPr="00075ACB" w:rsidRDefault="006E0667" w:rsidP="00573B61">
            <w:pPr>
              <w:jc w:val="center"/>
              <w:rPr>
                <w:b/>
              </w:rPr>
            </w:pPr>
            <w:r>
              <w:rPr>
                <w:b/>
              </w:rPr>
              <w:t>text</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11DCB29B" w:rsidR="00A23769" w:rsidRDefault="00FC1A52" w:rsidP="00FC1A52">
      <w:pPr>
        <w:pStyle w:val="Caption"/>
        <w:jc w:val="center"/>
      </w:pPr>
      <w:bookmarkStart w:id="107" w:name="_Toc509284821"/>
      <w:bookmarkStart w:id="108" w:name="_Toc18175078"/>
      <w:bookmarkStart w:id="109" w:name="_Toc23971296"/>
      <w:r>
        <w:t xml:space="preserve">Table </w:t>
      </w:r>
      <w:fldSimple w:instr=" SEQ Table \* ARABIC ">
        <w:r w:rsidR="00F95C69">
          <w:rPr>
            <w:noProof/>
          </w:rPr>
          <w:t>5</w:t>
        </w:r>
      </w:fldSimple>
      <w:r w:rsidRPr="00EA52C5">
        <w:t xml:space="preserve">: schema table of </w:t>
      </w:r>
      <w:r w:rsidR="00C51DA6">
        <w:t>Tag</w:t>
      </w:r>
      <w:r w:rsidRPr="00EA52C5">
        <w:t xml:space="preserve"> data object</w:t>
      </w:r>
      <w:bookmarkEnd w:id="107"/>
      <w:bookmarkEnd w:id="108"/>
      <w:bookmarkEnd w:id="109"/>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r>
              <w:rPr>
                <w:b/>
                <w:u w:val="single"/>
              </w:rPr>
              <w:t>tag</w:t>
            </w:r>
            <w:r w:rsidR="00573B61" w:rsidRPr="00C20BEB">
              <w:rPr>
                <w:u w:val="single"/>
              </w:rPr>
              <w:t>_</w:t>
            </w:r>
            <w:r w:rsidR="00573B61" w:rsidRPr="00C20BEB">
              <w:rPr>
                <w:b/>
                <w:u w:val="single"/>
              </w:rPr>
              <w:t>Id</w:t>
            </w:r>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11C4D222" w:rsidR="00573B61" w:rsidRPr="00FE66F6" w:rsidRDefault="005F271D" w:rsidP="00573B61">
            <w:pPr>
              <w:jc w:val="center"/>
              <w:rPr>
                <w:b/>
              </w:rPr>
            </w:pPr>
            <w:r>
              <w:rPr>
                <w:b/>
              </w:rPr>
              <w:t>n</w:t>
            </w:r>
            <w:r w:rsidR="00461DA0">
              <w:rPr>
                <w:b/>
              </w:rPr>
              <w:t>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3C700F" w14:paraId="28E1E44C" w14:textId="77777777" w:rsidTr="00573B61">
        <w:tc>
          <w:tcPr>
            <w:tcW w:w="3116" w:type="dxa"/>
          </w:tcPr>
          <w:p w14:paraId="34BFC9F7" w14:textId="34DF0A8D" w:rsidR="003C700F" w:rsidRDefault="003C700F" w:rsidP="00573B61">
            <w:pPr>
              <w:jc w:val="center"/>
              <w:rPr>
                <w:b/>
              </w:rPr>
            </w:pPr>
            <w:r>
              <w:rPr>
                <w:b/>
              </w:rPr>
              <w:t>Users</w:t>
            </w:r>
          </w:p>
        </w:tc>
        <w:tc>
          <w:tcPr>
            <w:tcW w:w="3117" w:type="dxa"/>
          </w:tcPr>
          <w:p w14:paraId="3CB3D036" w14:textId="1ECD754B" w:rsidR="003C700F" w:rsidRDefault="003C700F" w:rsidP="00573B61">
            <w:pPr>
              <w:jc w:val="center"/>
            </w:pPr>
            <w:r>
              <w:t>NUMBER</w:t>
            </w:r>
          </w:p>
        </w:tc>
        <w:tc>
          <w:tcPr>
            <w:tcW w:w="3117" w:type="dxa"/>
          </w:tcPr>
          <w:p w14:paraId="59478C65" w14:textId="2AD35061" w:rsidR="003C700F" w:rsidRDefault="003C700F" w:rsidP="00573B61">
            <w:pPr>
              <w:jc w:val="center"/>
            </w:pPr>
            <w:r>
              <w:t>32</w:t>
            </w:r>
          </w:p>
        </w:tc>
      </w:tr>
    </w:tbl>
    <w:p w14:paraId="1143DABD" w14:textId="77777777" w:rsidR="00573B61" w:rsidRDefault="00573B61" w:rsidP="00573B61"/>
    <w:p w14:paraId="732B4B04" w14:textId="425CA140" w:rsidR="00573B61" w:rsidRDefault="0089645B" w:rsidP="0089645B">
      <w:pPr>
        <w:pStyle w:val="Caption"/>
        <w:jc w:val="center"/>
      </w:pPr>
      <w:bookmarkStart w:id="110" w:name="_Toc509284822"/>
      <w:bookmarkStart w:id="111" w:name="_Toc18175079"/>
      <w:bookmarkStart w:id="112" w:name="_Toc23971297"/>
      <w:r>
        <w:t xml:space="preserve">Table </w:t>
      </w:r>
      <w:fldSimple w:instr=" SEQ Table \* ARABIC ">
        <w:r w:rsidR="00F95C69">
          <w:rPr>
            <w:noProof/>
          </w:rPr>
          <w:t>6</w:t>
        </w:r>
      </w:fldSimple>
      <w:r w:rsidRPr="001E371E">
        <w:t xml:space="preserve">: schema table of </w:t>
      </w:r>
      <w:r w:rsidR="00320DA3">
        <w:t>Notification</w:t>
      </w:r>
      <w:r w:rsidRPr="001E371E">
        <w:t xml:space="preserve"> data object</w:t>
      </w:r>
      <w:bookmarkEnd w:id="110"/>
      <w:bookmarkEnd w:id="111"/>
      <w:bookmarkEnd w:id="112"/>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r>
              <w:rPr>
                <w:b/>
                <w:u w:val="single"/>
              </w:rPr>
              <w:lastRenderedPageBreak/>
              <w:t>notificationI</w:t>
            </w:r>
            <w:r w:rsidR="00573B61" w:rsidRPr="00812FA7">
              <w:rPr>
                <w:b/>
                <w:u w:val="single"/>
              </w:rPr>
              <w:t>d</w:t>
            </w:r>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r w:rsidRPr="0081762D">
              <w:rPr>
                <w:b/>
              </w:rPr>
              <w:t>userId</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20ABC4BA" w14:textId="77777777" w:rsidR="006240CA" w:rsidRDefault="00A23769" w:rsidP="00573B61">
      <w:r>
        <w:t xml:space="preserve">                                                  </w:t>
      </w:r>
    </w:p>
    <w:p w14:paraId="79C67CFD" w14:textId="07734669" w:rsidR="006240CA" w:rsidRDefault="006240CA" w:rsidP="006240CA">
      <w:pPr>
        <w:pStyle w:val="Caption"/>
        <w:keepNext/>
        <w:jc w:val="center"/>
      </w:pPr>
      <w:bookmarkStart w:id="113" w:name="_Toc23971298"/>
      <w:r>
        <w:t xml:space="preserve">Table </w:t>
      </w:r>
      <w:fldSimple w:instr=" SEQ Table \* ARABIC ">
        <w:r w:rsidR="00F95C69">
          <w:rPr>
            <w:noProof/>
          </w:rPr>
          <w:t>7</w:t>
        </w:r>
      </w:fldSimple>
      <w:r>
        <w:t>: schema table of Recommendation system</w:t>
      </w:r>
      <w:bookmarkEnd w:id="113"/>
    </w:p>
    <w:tbl>
      <w:tblPr>
        <w:tblStyle w:val="TableGrid"/>
        <w:tblW w:w="0" w:type="auto"/>
        <w:tblLook w:val="04A0" w:firstRow="1" w:lastRow="0" w:firstColumn="1" w:lastColumn="0" w:noHBand="0" w:noVBand="1"/>
      </w:tblPr>
      <w:tblGrid>
        <w:gridCol w:w="3116"/>
        <w:gridCol w:w="3117"/>
        <w:gridCol w:w="3117"/>
      </w:tblGrid>
      <w:tr w:rsidR="006240CA" w14:paraId="31A7A39A" w14:textId="77777777" w:rsidTr="00517959">
        <w:trPr>
          <w:trHeight w:val="576"/>
        </w:trPr>
        <w:tc>
          <w:tcPr>
            <w:tcW w:w="9350" w:type="dxa"/>
            <w:gridSpan w:val="3"/>
          </w:tcPr>
          <w:p w14:paraId="78A6CA31" w14:textId="55862660" w:rsidR="006240CA" w:rsidRDefault="00C54EC4" w:rsidP="00517959">
            <w:pPr>
              <w:jc w:val="center"/>
            </w:pPr>
            <w:r>
              <w:t>Recommendation</w:t>
            </w:r>
          </w:p>
        </w:tc>
      </w:tr>
      <w:tr w:rsidR="006240CA" w:rsidRPr="00804F39" w14:paraId="40DE052F" w14:textId="77777777" w:rsidTr="00517959">
        <w:tc>
          <w:tcPr>
            <w:tcW w:w="3116" w:type="dxa"/>
          </w:tcPr>
          <w:p w14:paraId="073C10B5" w14:textId="77777777" w:rsidR="006240CA" w:rsidRDefault="006240CA" w:rsidP="00517959">
            <w:pPr>
              <w:jc w:val="center"/>
            </w:pPr>
            <w:r>
              <w:t>Attributes</w:t>
            </w:r>
          </w:p>
        </w:tc>
        <w:tc>
          <w:tcPr>
            <w:tcW w:w="3117" w:type="dxa"/>
          </w:tcPr>
          <w:p w14:paraId="2659A75A" w14:textId="77777777" w:rsidR="006240CA" w:rsidRPr="00804F39" w:rsidRDefault="006240CA" w:rsidP="00517959">
            <w:pPr>
              <w:jc w:val="center"/>
              <w:rPr>
                <w:b/>
              </w:rPr>
            </w:pPr>
            <w:r w:rsidRPr="00804F39">
              <w:rPr>
                <w:b/>
              </w:rPr>
              <w:t>Type</w:t>
            </w:r>
          </w:p>
        </w:tc>
        <w:tc>
          <w:tcPr>
            <w:tcW w:w="3117" w:type="dxa"/>
          </w:tcPr>
          <w:p w14:paraId="5875F8FE" w14:textId="77777777" w:rsidR="006240CA" w:rsidRPr="00804F39" w:rsidRDefault="006240CA" w:rsidP="00517959">
            <w:pPr>
              <w:jc w:val="center"/>
              <w:rPr>
                <w:b/>
              </w:rPr>
            </w:pPr>
            <w:r w:rsidRPr="00804F39">
              <w:rPr>
                <w:b/>
              </w:rPr>
              <w:t>Size</w:t>
            </w:r>
          </w:p>
        </w:tc>
      </w:tr>
      <w:tr w:rsidR="006240CA" w:rsidRPr="00804F39" w14:paraId="02503195" w14:textId="77777777" w:rsidTr="00517959">
        <w:tc>
          <w:tcPr>
            <w:tcW w:w="3116" w:type="dxa"/>
          </w:tcPr>
          <w:p w14:paraId="2079BEE8" w14:textId="77777777" w:rsidR="006240CA" w:rsidRPr="005911AF" w:rsidRDefault="006240CA" w:rsidP="00517959">
            <w:pPr>
              <w:jc w:val="center"/>
              <w:rPr>
                <w:u w:val="single"/>
              </w:rPr>
            </w:pPr>
            <w:r w:rsidRPr="005911AF">
              <w:rPr>
                <w:u w:val="single"/>
              </w:rPr>
              <w:t>Id</w:t>
            </w:r>
          </w:p>
        </w:tc>
        <w:tc>
          <w:tcPr>
            <w:tcW w:w="3117" w:type="dxa"/>
          </w:tcPr>
          <w:p w14:paraId="799D9428" w14:textId="77777777" w:rsidR="006240CA" w:rsidRPr="000F6DE9" w:rsidRDefault="006240CA" w:rsidP="00517959">
            <w:pPr>
              <w:jc w:val="center"/>
              <w:rPr>
                <w:bCs/>
              </w:rPr>
            </w:pPr>
            <w:r>
              <w:rPr>
                <w:bCs/>
              </w:rPr>
              <w:t>VARCHAR</w:t>
            </w:r>
          </w:p>
        </w:tc>
        <w:tc>
          <w:tcPr>
            <w:tcW w:w="3117" w:type="dxa"/>
          </w:tcPr>
          <w:p w14:paraId="2D49C67B" w14:textId="77777777" w:rsidR="006240CA" w:rsidRPr="000F6DE9" w:rsidRDefault="006240CA" w:rsidP="00517959">
            <w:pPr>
              <w:jc w:val="center"/>
              <w:rPr>
                <w:bCs/>
              </w:rPr>
            </w:pPr>
            <w:r w:rsidRPr="000F6DE9">
              <w:rPr>
                <w:bCs/>
              </w:rPr>
              <w:t>40</w:t>
            </w:r>
          </w:p>
        </w:tc>
      </w:tr>
      <w:tr w:rsidR="006240CA" w14:paraId="3B7BAE0A" w14:textId="77777777" w:rsidTr="00517959">
        <w:tc>
          <w:tcPr>
            <w:tcW w:w="3116" w:type="dxa"/>
          </w:tcPr>
          <w:p w14:paraId="598ACCE3" w14:textId="0C0825DF" w:rsidR="006240CA" w:rsidRPr="00C20BEB" w:rsidRDefault="00C54EC4" w:rsidP="00517959">
            <w:pPr>
              <w:tabs>
                <w:tab w:val="left" w:pos="960"/>
                <w:tab w:val="center" w:pos="1450"/>
              </w:tabs>
              <w:jc w:val="center"/>
              <w:rPr>
                <w:b/>
                <w:u w:val="single"/>
              </w:rPr>
            </w:pPr>
            <w:r>
              <w:rPr>
                <w:b/>
              </w:rPr>
              <w:t>recommendations</w:t>
            </w:r>
          </w:p>
        </w:tc>
        <w:tc>
          <w:tcPr>
            <w:tcW w:w="3117" w:type="dxa"/>
          </w:tcPr>
          <w:p w14:paraId="3CE2FD4E" w14:textId="3B8EFEEF" w:rsidR="006240CA" w:rsidRPr="00FE66F6" w:rsidRDefault="00C54EC4" w:rsidP="00517959">
            <w:pPr>
              <w:jc w:val="center"/>
            </w:pPr>
            <w:r>
              <w:t>Array:</w:t>
            </w:r>
            <w:r w:rsidR="001F139A">
              <w:t xml:space="preserve"> </w:t>
            </w:r>
            <w:r>
              <w:t>VARCHAR</w:t>
            </w:r>
          </w:p>
        </w:tc>
        <w:tc>
          <w:tcPr>
            <w:tcW w:w="3117" w:type="dxa"/>
          </w:tcPr>
          <w:p w14:paraId="6B1C65D6" w14:textId="77777777" w:rsidR="006240CA" w:rsidRDefault="006240CA" w:rsidP="00517959">
            <w:pPr>
              <w:jc w:val="center"/>
            </w:pPr>
            <w:r>
              <w:t>40</w:t>
            </w:r>
          </w:p>
        </w:tc>
      </w:tr>
    </w:tbl>
    <w:p w14:paraId="7A7CA725" w14:textId="063B0141" w:rsidR="00C520D1" w:rsidRDefault="00C520D1" w:rsidP="00573B61"/>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14" w:name="_Toc23971424"/>
      <w:r w:rsidRPr="00A35016">
        <w:rPr>
          <w:u w:val="single"/>
        </w:rPr>
        <w:lastRenderedPageBreak/>
        <w:t>CHAPTER–</w:t>
      </w:r>
      <w:r w:rsidR="002F730C">
        <w:rPr>
          <w:u w:val="single"/>
        </w:rPr>
        <w:t>0</w:t>
      </w:r>
      <w:r w:rsidRPr="00A35016">
        <w:rPr>
          <w:u w:val="single"/>
        </w:rPr>
        <w:t>6 CLASS BASED MODELING</w:t>
      </w:r>
      <w:bookmarkEnd w:id="114"/>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15" w:name="_Toc23971425"/>
      <w:r>
        <w:t>6.1 INTRODUCTION</w:t>
      </w:r>
      <w:bookmarkEnd w:id="115"/>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6" w:name="_Toc23971426"/>
      <w:r>
        <w:t>6.2 IDENTIFYING ANALYSIS CLASS</w:t>
      </w:r>
      <w:bookmarkEnd w:id="116"/>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2E2347F7" w14:textId="48150C7A" w:rsidR="000709B0" w:rsidRDefault="00B758AF" w:rsidP="00B758AF">
      <w:pPr>
        <w:pStyle w:val="Heading3"/>
      </w:pPr>
      <w:bookmarkStart w:id="117" w:name="_Toc23971427"/>
      <w:r>
        <w:t>6.2.</w:t>
      </w:r>
      <w:r w:rsidR="005A76A5">
        <w:t>1</w:t>
      </w:r>
      <w:r>
        <w:t xml:space="preserve"> </w:t>
      </w:r>
      <w:r w:rsidR="000709B0">
        <w:t>CLASS CARDS</w:t>
      </w:r>
      <w:bookmarkEnd w:id="117"/>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2FA8454C" w:rsidR="007E4599" w:rsidRDefault="0089645B" w:rsidP="0089645B">
      <w:pPr>
        <w:pStyle w:val="Caption"/>
        <w:jc w:val="center"/>
      </w:pPr>
      <w:bookmarkStart w:id="118" w:name="_Toc509284831"/>
      <w:bookmarkStart w:id="119" w:name="_Toc18175085"/>
      <w:bookmarkStart w:id="120" w:name="_Toc23971299"/>
      <w:r>
        <w:t xml:space="preserve">Table </w:t>
      </w:r>
      <w:fldSimple w:instr=" SEQ Table \* ARABIC ">
        <w:r w:rsidR="00F95C69">
          <w:rPr>
            <w:noProof/>
          </w:rPr>
          <w:t>8</w:t>
        </w:r>
      </w:fldSimple>
      <w:r w:rsidRPr="008868D3">
        <w:t>: User</w:t>
      </w:r>
      <w:bookmarkEnd w:id="118"/>
      <w:bookmarkEnd w:id="119"/>
      <w:bookmarkEnd w:id="12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r>
              <w:rPr>
                <w:rFonts w:cs="Times New Roman"/>
                <w:szCs w:val="24"/>
              </w:rPr>
              <w:t>UserId,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00191CCA" w:rsidR="007E4599" w:rsidRDefault="0089645B" w:rsidP="003071C4">
      <w:pPr>
        <w:pStyle w:val="Caption"/>
        <w:jc w:val="center"/>
      </w:pPr>
      <w:bookmarkStart w:id="121" w:name="_Toc509284832"/>
      <w:bookmarkStart w:id="122" w:name="_Toc18175086"/>
      <w:bookmarkStart w:id="123" w:name="_Toc23971300"/>
      <w:r>
        <w:t xml:space="preserve">Table </w:t>
      </w:r>
      <w:fldSimple w:instr=" SEQ Table \* ARABIC ">
        <w:r w:rsidR="00F95C69">
          <w:rPr>
            <w:noProof/>
          </w:rPr>
          <w:t>9</w:t>
        </w:r>
      </w:fldSimple>
      <w:r w:rsidRPr="00C16E8D">
        <w:t xml:space="preserve">: </w:t>
      </w:r>
      <w:bookmarkEnd w:id="121"/>
      <w:r w:rsidR="00F157E0">
        <w:t>Question</w:t>
      </w:r>
      <w:bookmarkEnd w:id="122"/>
      <w:bookmarkEnd w:id="123"/>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0BC74BDC" w:rsidR="00616380" w:rsidRDefault="00616380" w:rsidP="00616380">
      <w:pPr>
        <w:pStyle w:val="Caption"/>
        <w:keepNext/>
        <w:jc w:val="center"/>
      </w:pPr>
      <w:bookmarkStart w:id="124" w:name="_Toc18175087"/>
      <w:bookmarkStart w:id="125" w:name="_Toc23971301"/>
      <w:r>
        <w:t xml:space="preserve">Table </w:t>
      </w:r>
      <w:fldSimple w:instr=" SEQ Table \* ARABIC ">
        <w:r w:rsidR="00F95C69">
          <w:rPr>
            <w:noProof/>
          </w:rPr>
          <w:t>10</w:t>
        </w:r>
      </w:fldSimple>
      <w:r>
        <w:t>:Answer</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67B36947" w:rsidR="000709B0" w:rsidRDefault="0089645B" w:rsidP="0089645B">
      <w:pPr>
        <w:pStyle w:val="Caption"/>
        <w:jc w:val="center"/>
      </w:pPr>
      <w:bookmarkStart w:id="126" w:name="_Toc509284833"/>
      <w:bookmarkStart w:id="127" w:name="_Toc18175088"/>
      <w:bookmarkStart w:id="128" w:name="_Toc23971302"/>
      <w:r>
        <w:t xml:space="preserve">Table </w:t>
      </w:r>
      <w:fldSimple w:instr=" SEQ Table \* ARABIC ">
        <w:r w:rsidR="00F95C69">
          <w:rPr>
            <w:noProof/>
          </w:rPr>
          <w:t>11</w:t>
        </w:r>
      </w:fldSimple>
      <w:r w:rsidRPr="008B1AE7">
        <w:t xml:space="preserve">: </w:t>
      </w:r>
      <w:bookmarkEnd w:id="126"/>
      <w:r w:rsidR="00B45FAE">
        <w:t>Comment</w:t>
      </w:r>
      <w:bookmarkEnd w:id="127"/>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77EA85A7" w:rsidR="000709B0" w:rsidRDefault="008678FC" w:rsidP="00250454">
      <w:pPr>
        <w:pStyle w:val="Caption"/>
        <w:jc w:val="center"/>
      </w:pPr>
      <w:bookmarkStart w:id="129" w:name="_Toc509284834"/>
      <w:bookmarkStart w:id="130" w:name="_Toc18175089"/>
      <w:bookmarkStart w:id="131" w:name="_Toc23971303"/>
      <w:r>
        <w:t xml:space="preserve">Table </w:t>
      </w:r>
      <w:fldSimple w:instr=" SEQ Table \* ARABIC ">
        <w:r w:rsidR="00F95C69">
          <w:rPr>
            <w:noProof/>
          </w:rPr>
          <w:t>12</w:t>
        </w:r>
      </w:fldSimple>
      <w:r w:rsidRPr="007142BB">
        <w:t xml:space="preserve">: </w:t>
      </w:r>
      <w:bookmarkEnd w:id="129"/>
      <w:r w:rsidR="000F2DC0">
        <w:t>UserActivity</w:t>
      </w:r>
      <w:bookmarkEnd w:id="130"/>
      <w:bookmarkEnd w:id="131"/>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r>
              <w:rPr>
                <w:rFonts w:cs="Times New Roman"/>
                <w:szCs w:val="24"/>
              </w:rPr>
              <w:t>UserActivity</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2" w:name="_Toc509284835"/>
    </w:p>
    <w:p w14:paraId="07EB0EF3" w14:textId="6E92625A" w:rsidR="007E4599" w:rsidRPr="0069547F" w:rsidRDefault="008678FC" w:rsidP="008678FC">
      <w:pPr>
        <w:pStyle w:val="Caption"/>
        <w:jc w:val="center"/>
      </w:pPr>
      <w:bookmarkStart w:id="133" w:name="_Toc18175090"/>
      <w:bookmarkStart w:id="134" w:name="_Toc23971304"/>
      <w:r>
        <w:t xml:space="preserve">Table </w:t>
      </w:r>
      <w:fldSimple w:instr=" SEQ Table \* ARABIC ">
        <w:r w:rsidR="00F95C69">
          <w:rPr>
            <w:noProof/>
          </w:rPr>
          <w:t>13</w:t>
        </w:r>
      </w:fldSimple>
      <w:r w:rsidRPr="00E206AE">
        <w:t xml:space="preserve">: </w:t>
      </w:r>
      <w:bookmarkEnd w:id="132"/>
      <w:r w:rsidR="003118BF">
        <w:rPr>
          <w:rFonts w:cs="Times New Roman"/>
          <w:szCs w:val="24"/>
        </w:rPr>
        <w:t>Recommendation</w:t>
      </w:r>
      <w:bookmarkEnd w:id="133"/>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r>
              <w:rPr>
                <w:rFonts w:cs="Times New Roman"/>
                <w:szCs w:val="24"/>
              </w:rPr>
              <w:t>Recommend(), findSimilarQuestions()</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37F584F5" w:rsidR="000709B0" w:rsidRDefault="008678FC" w:rsidP="008678FC">
      <w:pPr>
        <w:pStyle w:val="Caption"/>
        <w:jc w:val="center"/>
      </w:pPr>
      <w:bookmarkStart w:id="135" w:name="_Toc509284836"/>
      <w:bookmarkStart w:id="136" w:name="_Toc18175091"/>
      <w:bookmarkStart w:id="137" w:name="_Toc23971305"/>
      <w:r>
        <w:t xml:space="preserve">Table </w:t>
      </w:r>
      <w:fldSimple w:instr=" SEQ Table \* ARABIC ">
        <w:r w:rsidR="00F95C69">
          <w:rPr>
            <w:noProof/>
          </w:rPr>
          <w:t>14</w:t>
        </w:r>
      </w:fldSimple>
      <w:r w:rsidRPr="00D070E4">
        <w:t xml:space="preserve">: </w:t>
      </w:r>
      <w:bookmarkEnd w:id="135"/>
      <w:r w:rsidR="000B6649">
        <w:t>Tag</w:t>
      </w:r>
      <w:bookmarkEnd w:id="136"/>
      <w:bookmarkEnd w:id="13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3AD75EBF" w:rsidR="007E4599" w:rsidRDefault="008678FC" w:rsidP="008678FC">
      <w:pPr>
        <w:pStyle w:val="Caption"/>
        <w:jc w:val="center"/>
      </w:pPr>
      <w:bookmarkStart w:id="138" w:name="_Toc509284837"/>
      <w:bookmarkStart w:id="139" w:name="_Toc18175092"/>
      <w:bookmarkStart w:id="140" w:name="_Toc23971306"/>
      <w:r>
        <w:t xml:space="preserve">Table </w:t>
      </w:r>
      <w:fldSimple w:instr=" SEQ Table \* ARABIC ">
        <w:r w:rsidR="00F95C69">
          <w:rPr>
            <w:noProof/>
          </w:rPr>
          <w:t>15</w:t>
        </w:r>
      </w:fldSimple>
      <w:r w:rsidRPr="00094884">
        <w:t xml:space="preserve">: </w:t>
      </w:r>
      <w:bookmarkEnd w:id="138"/>
      <w:r w:rsidR="00652A10">
        <w:t>UserManager</w:t>
      </w:r>
      <w:bookmarkEnd w:id="139"/>
      <w:bookmarkEnd w:id="14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r w:rsidR="002C2A37">
              <w:rPr>
                <w:rFonts w:cs="Times New Roman"/>
                <w:szCs w:val="24"/>
              </w:rPr>
              <w:t>UserManager</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r>
              <w:rPr>
                <w:rFonts w:cs="Times New Roman"/>
                <w:szCs w:val="24"/>
              </w:rPr>
              <w:t>Ge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6563CBC9" w:rsidR="000709B0" w:rsidRDefault="00BF4429" w:rsidP="00191FA5">
      <w:pPr>
        <w:pStyle w:val="Heading3"/>
      </w:pPr>
      <w:bookmarkStart w:id="141" w:name="_Toc23971428"/>
      <w:r>
        <w:lastRenderedPageBreak/>
        <w:t>6.2.</w:t>
      </w:r>
      <w:r w:rsidR="008119EA">
        <w:t>2</w:t>
      </w:r>
      <w:r w:rsidR="00191FA5">
        <w:t xml:space="preserve"> </w:t>
      </w:r>
      <w:r w:rsidR="000411F0">
        <w:t>C</w:t>
      </w:r>
      <w:r w:rsidR="00191FA5">
        <w:t>LASS COLLABORATION DIAGRAM</w:t>
      </w:r>
      <w:bookmarkEnd w:id="141"/>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17CFC491" w:rsidR="00A75655" w:rsidRPr="00191FA5" w:rsidRDefault="00570BF5" w:rsidP="006D33F2">
      <w:pPr>
        <w:pStyle w:val="Caption"/>
        <w:jc w:val="center"/>
      </w:pPr>
      <w:bookmarkStart w:id="142" w:name="_Toc509283070"/>
      <w:bookmarkStart w:id="143" w:name="_Toc18175108"/>
      <w:bookmarkStart w:id="144" w:name="_Toc23971323"/>
      <w:r>
        <w:t xml:space="preserve">Figure </w:t>
      </w:r>
      <w:fldSimple w:instr=" SEQ Figure \* ARABIC ">
        <w:r w:rsidR="00F95C69">
          <w:rPr>
            <w:noProof/>
          </w:rPr>
          <w:t>14</w:t>
        </w:r>
      </w:fldSimple>
      <w:r w:rsidRPr="00DB04CC">
        <w:t xml:space="preserve">: Class collaboration diagram of </w:t>
      </w:r>
      <w:bookmarkEnd w:id="142"/>
      <w:r w:rsidR="006C7A93">
        <w:t>EQAF</w:t>
      </w:r>
      <w:bookmarkEnd w:id="143"/>
      <w:bookmarkEnd w:id="144"/>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4313D1C" w:rsidR="00FA4755" w:rsidRDefault="00FA4755" w:rsidP="00FA4755">
      <w:pPr>
        <w:pStyle w:val="Heading1"/>
        <w:rPr>
          <w:u w:val="single"/>
        </w:rPr>
      </w:pPr>
      <w:bookmarkStart w:id="145" w:name="_Toc23971429"/>
      <w:r w:rsidRPr="00A35016">
        <w:rPr>
          <w:u w:val="single"/>
        </w:rPr>
        <w:lastRenderedPageBreak/>
        <w:t>CHAPTER–</w:t>
      </w:r>
      <w:r>
        <w:rPr>
          <w:u w:val="single"/>
        </w:rPr>
        <w:t>0</w:t>
      </w:r>
      <w:r w:rsidR="0075640A">
        <w:rPr>
          <w:u w:val="single"/>
        </w:rPr>
        <w:t>7</w:t>
      </w:r>
      <w:r w:rsidRPr="00A35016">
        <w:rPr>
          <w:u w:val="single"/>
        </w:rPr>
        <w:t xml:space="preserve"> </w:t>
      </w:r>
      <w:r w:rsidR="00AF639B">
        <w:rPr>
          <w:u w:val="single"/>
        </w:rPr>
        <w:t>IMPLEMENTATION OVERVIEW</w:t>
      </w:r>
      <w:bookmarkEnd w:id="145"/>
      <w:r w:rsidRPr="00A35016">
        <w:rPr>
          <w:u w:val="single"/>
        </w:rPr>
        <w:t xml:space="preserve">  </w:t>
      </w:r>
    </w:p>
    <w:p w14:paraId="44075286" w14:textId="1A04AE6B" w:rsidR="009A2EC7" w:rsidRPr="006A71CB" w:rsidRDefault="006A71CB" w:rsidP="006A71CB">
      <w:pPr>
        <w:pStyle w:val="Heading2"/>
      </w:pPr>
      <w:bookmarkStart w:id="146" w:name="_Toc23971430"/>
      <w:r>
        <w:t xml:space="preserve">7.1 </w:t>
      </w:r>
      <w:r w:rsidR="00C97500" w:rsidRPr="006A71CB">
        <w:t>INTRODUCTION</w:t>
      </w:r>
      <w:bookmarkEnd w:id="146"/>
    </w:p>
    <w:p w14:paraId="476549B7" w14:textId="30ACBC09" w:rsidR="007E2155"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498EBD1B" w14:textId="5D0548EB" w:rsidR="007E2155" w:rsidRDefault="007E2155" w:rsidP="0010442A">
      <w:pPr>
        <w:pStyle w:val="Heading2"/>
      </w:pPr>
      <w:bookmarkStart w:id="147" w:name="_Toc23971431"/>
      <w:r>
        <w:t>7.2 TOOLS AND TECHNOLOGIES</w:t>
      </w:r>
      <w:bookmarkEnd w:id="147"/>
    </w:p>
    <w:p w14:paraId="2ECB3BFC" w14:textId="372387F2" w:rsidR="0010442A" w:rsidRPr="0010442A" w:rsidRDefault="0010442A" w:rsidP="0010442A">
      <w:r>
        <w:t>In this part describe the tools and technologies in this application.</w:t>
      </w:r>
    </w:p>
    <w:p w14:paraId="3A99514A" w14:textId="217AFBA1" w:rsidR="00D66F22" w:rsidRDefault="00D66F22" w:rsidP="00D66F22">
      <w:pPr>
        <w:pStyle w:val="Heading3"/>
      </w:pPr>
      <w:bookmarkStart w:id="148" w:name="_Toc23971432"/>
      <w:r>
        <w:t>7.2.1 BACKEND TECHNOLOGIES</w:t>
      </w:r>
      <w:bookmarkEnd w:id="148"/>
    </w:p>
    <w:p w14:paraId="061424B0" w14:textId="683C6657" w:rsidR="00D66F22" w:rsidRDefault="00D44420" w:rsidP="00D66F22">
      <w:r w:rsidRPr="00B16F27">
        <w:rPr>
          <w:b/>
          <w:bCs/>
        </w:rPr>
        <w:t>Framework</w:t>
      </w:r>
      <w:r>
        <w:t>: ASP Dotnet Core 2.2</w:t>
      </w:r>
    </w:p>
    <w:p w14:paraId="2051B8A5" w14:textId="7A887F1F" w:rsidR="00F50F13" w:rsidRPr="00D66F22" w:rsidRDefault="003A41BE" w:rsidP="00D66F22">
      <w:r w:rsidRPr="00B16F27">
        <w:rPr>
          <w:b/>
          <w:bCs/>
        </w:rPr>
        <w:t>Programming</w:t>
      </w:r>
      <w:r>
        <w:t xml:space="preserve"> </w:t>
      </w:r>
      <w:r w:rsidRPr="00B16F27">
        <w:rPr>
          <w:b/>
          <w:bCs/>
        </w:rPr>
        <w:t>language</w:t>
      </w:r>
      <w:r>
        <w:t>: C#</w:t>
      </w:r>
    </w:p>
    <w:p w14:paraId="7A255706" w14:textId="24240029" w:rsidR="00F50F13" w:rsidRDefault="00F50F13">
      <w:pPr>
        <w:pStyle w:val="Heading3"/>
      </w:pPr>
      <w:bookmarkStart w:id="149" w:name="_Toc23971433"/>
      <w:r>
        <w:t>7.2.2 FRONTEND TECHNOLOGIES</w:t>
      </w:r>
      <w:bookmarkEnd w:id="149"/>
    </w:p>
    <w:p w14:paraId="1426F525" w14:textId="69948ACB" w:rsidR="00F50F13" w:rsidRDefault="002C2A2A" w:rsidP="00F50F13">
      <w:r w:rsidRPr="004E317D">
        <w:rPr>
          <w:b/>
          <w:bCs/>
        </w:rPr>
        <w:t>Framework</w:t>
      </w:r>
      <w:r>
        <w:t>: ReactJS</w:t>
      </w:r>
    </w:p>
    <w:p w14:paraId="002EA587" w14:textId="483F0BCD" w:rsidR="002C2A2A" w:rsidRPr="00F50F13" w:rsidRDefault="002C2A2A" w:rsidP="00F50F13">
      <w:r w:rsidRPr="004E317D">
        <w:rPr>
          <w:b/>
          <w:bCs/>
        </w:rPr>
        <w:t>Programming</w:t>
      </w:r>
      <w:r w:rsidR="004E317D">
        <w:t xml:space="preserve"> </w:t>
      </w:r>
      <w:r w:rsidR="004E317D">
        <w:rPr>
          <w:b/>
          <w:bCs/>
        </w:rPr>
        <w:t>l</w:t>
      </w:r>
      <w:r w:rsidR="004E317D" w:rsidRPr="004E317D">
        <w:rPr>
          <w:b/>
          <w:bCs/>
        </w:rPr>
        <w:t>anguage</w:t>
      </w:r>
      <w:r>
        <w:t xml:space="preserve">: </w:t>
      </w:r>
      <w:r w:rsidR="00BD7D11">
        <w:t>TypeScript</w:t>
      </w:r>
    </w:p>
    <w:p w14:paraId="430131BE" w14:textId="3810A96C" w:rsidR="00A861E4" w:rsidRDefault="00A861E4">
      <w:pPr>
        <w:pStyle w:val="Heading3"/>
      </w:pPr>
      <w:bookmarkStart w:id="150" w:name="_Toc23971434"/>
      <w:r>
        <w:t>7.2.3 DATABASE</w:t>
      </w:r>
      <w:bookmarkEnd w:id="150"/>
    </w:p>
    <w:p w14:paraId="4B652564" w14:textId="6FCA1AE4" w:rsidR="002C31AD" w:rsidRPr="00A861E4" w:rsidRDefault="0039301E" w:rsidP="00A861E4">
      <w:r>
        <w:t>MongoD</w:t>
      </w:r>
      <w:r w:rsidR="00022E0E">
        <w:t>B Database</w:t>
      </w:r>
    </w:p>
    <w:p w14:paraId="3776A1AD" w14:textId="782C0FE9" w:rsidR="002C31AD" w:rsidRDefault="002C31AD">
      <w:pPr>
        <w:pStyle w:val="Heading3"/>
      </w:pPr>
      <w:bookmarkStart w:id="151" w:name="_Toc23971435"/>
      <w:r>
        <w:t>7.2.4 THIRD PARTY DEPENDENCY</w:t>
      </w:r>
      <w:bookmarkEnd w:id="151"/>
    </w:p>
    <w:p w14:paraId="7D9E1656" w14:textId="72D42AAC" w:rsidR="0045159F" w:rsidRPr="002C31AD" w:rsidRDefault="002C31AD" w:rsidP="002C31AD">
      <w:r>
        <w:rPr>
          <w:b/>
          <w:bCs/>
        </w:rPr>
        <w:t>Auth0:</w:t>
      </w:r>
      <w:r>
        <w:t xml:space="preserve"> Auth0 </w:t>
      </w:r>
      <w:r w:rsidR="003A5D9C">
        <w:t>service has been</w:t>
      </w:r>
      <w:r>
        <w:t xml:space="preserve"> used to implement the OAuth</w:t>
      </w:r>
      <w:r w:rsidR="004D23D5">
        <w:t>2.0</w:t>
      </w:r>
      <w:r w:rsidR="004D23D5" w:rsidRPr="004D23D5">
        <w:t>(Open Authentication)</w:t>
      </w:r>
      <w:sdt>
        <w:sdtPr>
          <w:id w:val="-1896504710"/>
          <w:citation/>
        </w:sdtPr>
        <w:sdtContent>
          <w:r w:rsidR="006D445B">
            <w:fldChar w:fldCharType="begin"/>
          </w:r>
          <w:r w:rsidR="006D445B">
            <w:instrText xml:space="preserve"> CITATION IET12 \l 1033 </w:instrText>
          </w:r>
          <w:r w:rsidR="006D445B">
            <w:fldChar w:fldCharType="separate"/>
          </w:r>
          <w:r w:rsidR="006D445B">
            <w:rPr>
              <w:noProof/>
            </w:rPr>
            <w:t xml:space="preserve"> </w:t>
          </w:r>
          <w:r w:rsidR="006D445B" w:rsidRPr="006D445B">
            <w:rPr>
              <w:noProof/>
            </w:rPr>
            <w:t>[1]</w:t>
          </w:r>
          <w:r w:rsidR="006D445B">
            <w:fldChar w:fldCharType="end"/>
          </w:r>
        </w:sdtContent>
      </w:sdt>
    </w:p>
    <w:p w14:paraId="477B9460" w14:textId="2264F9D9" w:rsidR="00E96AF3" w:rsidRDefault="00E96AF3">
      <w:pPr>
        <w:pStyle w:val="Heading3"/>
      </w:pPr>
      <w:bookmarkStart w:id="152" w:name="_Toc23971436"/>
      <w:r>
        <w:t>7.2.5 OTHERS</w:t>
      </w:r>
      <w:bookmarkEnd w:id="152"/>
    </w:p>
    <w:p w14:paraId="16D1CA88" w14:textId="0682244B" w:rsidR="00E96AF3" w:rsidRPr="00E96AF3" w:rsidRDefault="00E96AF3" w:rsidP="00E96AF3">
      <w:r>
        <w:t xml:space="preserve">HTML, CSS3, </w:t>
      </w:r>
      <w:r w:rsidR="00BF2C90">
        <w:t>Font Awesome 4</w:t>
      </w:r>
    </w:p>
    <w:p w14:paraId="51FC3F4E" w14:textId="37855080" w:rsidR="000A0225" w:rsidRPr="006A71CB" w:rsidRDefault="006A71CB" w:rsidP="006A71CB">
      <w:pPr>
        <w:pStyle w:val="Heading2"/>
      </w:pPr>
      <w:bookmarkStart w:id="153" w:name="_Toc23971437"/>
      <w:r>
        <w:t>7.</w:t>
      </w:r>
      <w:r w:rsidR="006B284E">
        <w:t>3</w:t>
      </w:r>
      <w:r w:rsidR="004A2F27">
        <w:t xml:space="preserve"> </w:t>
      </w:r>
      <w:r w:rsidR="000A0225" w:rsidRPr="006A71CB">
        <w:t>TECHNICAL CHALLENGES</w:t>
      </w:r>
      <w:bookmarkEnd w:id="153"/>
    </w:p>
    <w:p w14:paraId="78405D9E" w14:textId="0FC98824" w:rsidR="000A0225" w:rsidRDefault="007D0779" w:rsidP="000A0225">
      <w:r>
        <w:t>The technical challenges</w:t>
      </w:r>
      <w:r w:rsidR="00A8092B">
        <w:t xml:space="preserve"> to implement the application</w:t>
      </w:r>
      <w:r>
        <w:t xml:space="preserve"> are below:</w:t>
      </w:r>
    </w:p>
    <w:p w14:paraId="44C7241B" w14:textId="14DA339D" w:rsidR="00AF24B4" w:rsidRDefault="00AF24B4" w:rsidP="00AF24B4">
      <w:pPr>
        <w:pStyle w:val="ListParagraph"/>
        <w:numPr>
          <w:ilvl w:val="0"/>
          <w:numId w:val="70"/>
        </w:numPr>
      </w:pPr>
      <w:r>
        <w:lastRenderedPageBreak/>
        <w:t>Question recommendation to appropriate users</w:t>
      </w:r>
    </w:p>
    <w:p w14:paraId="11FAD00D" w14:textId="4CCC516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55B5BBE" w14:textId="2615289C" w:rsidR="006D70A2" w:rsidRDefault="00FB3EB1" w:rsidP="00AF24B4">
      <w:pPr>
        <w:pStyle w:val="ListParagraph"/>
        <w:numPr>
          <w:ilvl w:val="0"/>
          <w:numId w:val="70"/>
        </w:numPr>
      </w:pPr>
      <w:r>
        <w:t>New to C# programming, dotnet framework, ReactJS, Mongo DB, OAuth</w:t>
      </w:r>
      <w:r w:rsidR="00053D71">
        <w:t>2.0</w:t>
      </w:r>
      <w:r>
        <w:t>.</w:t>
      </w:r>
    </w:p>
    <w:p w14:paraId="5354039E" w14:textId="3852FFD3" w:rsidR="00133B2B" w:rsidRPr="00486FF5" w:rsidRDefault="006A71CB" w:rsidP="00486FF5">
      <w:pPr>
        <w:pStyle w:val="Heading2"/>
      </w:pPr>
      <w:bookmarkStart w:id="154" w:name="_Toc23971438"/>
      <w:r w:rsidRPr="00486FF5">
        <w:t xml:space="preserve">7. </w:t>
      </w:r>
      <w:r w:rsidR="0009625B">
        <w:t>4</w:t>
      </w:r>
      <w:r w:rsidR="004A2F27" w:rsidRPr="00486FF5">
        <w:t xml:space="preserve"> </w:t>
      </w:r>
      <w:r w:rsidR="00E876AB" w:rsidRPr="00486FF5">
        <w:t>ALGORITHMS</w:t>
      </w:r>
      <w:bookmarkEnd w:id="154"/>
    </w:p>
    <w:p w14:paraId="722D3002" w14:textId="6C862AD5" w:rsidR="00486FF5" w:rsidRDefault="004C4471" w:rsidP="005C6085">
      <w:pPr>
        <w:ind w:left="720"/>
      </w:pPr>
      <w:r>
        <w:t>1. Apriori: To recommend/send asked question to appropriate users</w:t>
      </w:r>
      <w:sdt>
        <w:sdtPr>
          <w:id w:val="-209827"/>
          <w:citation/>
        </w:sdtPr>
        <w:sdtContent>
          <w:r w:rsidR="00EA0BE2">
            <w:fldChar w:fldCharType="begin"/>
          </w:r>
          <w:r w:rsidR="00EA0BE2">
            <w:instrText xml:space="preserve"> CITATION Agr94 \l 1033 </w:instrText>
          </w:r>
          <w:r w:rsidR="00EA0BE2">
            <w:fldChar w:fldCharType="separate"/>
          </w:r>
          <w:r w:rsidR="00EA0BE2">
            <w:rPr>
              <w:noProof/>
            </w:rPr>
            <w:t xml:space="preserve"> </w:t>
          </w:r>
          <w:r w:rsidR="00EA0BE2" w:rsidRPr="00EA0BE2">
            <w:rPr>
              <w:noProof/>
            </w:rPr>
            <w:t>[1]</w:t>
          </w:r>
          <w:r w:rsidR="00EA0BE2">
            <w:fldChar w:fldCharType="end"/>
          </w:r>
        </w:sdtContent>
      </w:sdt>
    </w:p>
    <w:p w14:paraId="3A767480" w14:textId="7B6F6B8D" w:rsidR="006967EA" w:rsidRDefault="006967EA" w:rsidP="005C6085">
      <w:pPr>
        <w:ind w:left="720"/>
      </w:pPr>
      <w:r>
        <w:t>2. Cosine Similarity measurement: To get similar question while user creating question</w:t>
      </w:r>
      <w:sdt>
        <w:sdtPr>
          <w:id w:val="663209113"/>
          <w:citation/>
        </w:sdtPr>
        <w:sdtContent>
          <w:r w:rsidR="000B665C">
            <w:fldChar w:fldCharType="begin"/>
          </w:r>
          <w:r w:rsidR="000B665C">
            <w:instrText xml:space="preserve"> CITATION Kum01 \l 1033 </w:instrText>
          </w:r>
          <w:r w:rsidR="000B665C">
            <w:fldChar w:fldCharType="separate"/>
          </w:r>
          <w:r w:rsidR="000B665C">
            <w:rPr>
              <w:noProof/>
            </w:rPr>
            <w:t xml:space="preserve"> </w:t>
          </w:r>
          <w:r w:rsidR="000B665C" w:rsidRPr="000B665C">
            <w:rPr>
              <w:noProof/>
            </w:rPr>
            <w:t>[2]</w:t>
          </w:r>
          <w:r w:rsidR="000B665C">
            <w:fldChar w:fldCharType="end"/>
          </w:r>
        </w:sdtContent>
      </w:sdt>
    </w:p>
    <w:p w14:paraId="45504070" w14:textId="5722508B" w:rsidR="00D71967" w:rsidRPr="00486FF5" w:rsidRDefault="00D71967" w:rsidP="00486FF5"/>
    <w:p w14:paraId="54287402" w14:textId="77777777" w:rsidR="006A71CB" w:rsidRPr="000A0225" w:rsidRDefault="006A71CB" w:rsidP="006A71CB"/>
    <w:p w14:paraId="0994D311" w14:textId="77777777" w:rsidR="00E00ACC" w:rsidRPr="00C97500" w:rsidRDefault="00E00ACC" w:rsidP="001118BB"/>
    <w:p w14:paraId="56287768" w14:textId="4974F163" w:rsidR="00666A54" w:rsidRPr="00002EFE" w:rsidRDefault="00666A54">
      <w:pPr>
        <w:pStyle w:val="Heading1"/>
        <w:rPr>
          <w:u w:val="single"/>
        </w:rPr>
      </w:pPr>
      <w:bookmarkStart w:id="155" w:name="_Toc23971439"/>
      <w:r w:rsidRPr="00002EFE">
        <w:rPr>
          <w:u w:val="single"/>
        </w:rPr>
        <w:lastRenderedPageBreak/>
        <w:t>CHAPTER-0</w:t>
      </w:r>
      <w:r w:rsidR="00AB2828" w:rsidRPr="00002EFE">
        <w:rPr>
          <w:u w:val="single"/>
        </w:rPr>
        <w:t>8</w:t>
      </w:r>
      <w:r w:rsidRPr="00002EFE">
        <w:rPr>
          <w:u w:val="single"/>
        </w:rPr>
        <w:t xml:space="preserve"> USER MANUAL</w:t>
      </w:r>
      <w:bookmarkEnd w:id="155"/>
    </w:p>
    <w:p w14:paraId="61359C52" w14:textId="11A830DD" w:rsidR="002E552D" w:rsidRPr="001A2F03" w:rsidRDefault="002E552D" w:rsidP="002E552D">
      <w:pPr>
        <w:pStyle w:val="Heading2"/>
        <w:rPr>
          <w:sz w:val="24"/>
          <w:szCs w:val="22"/>
        </w:rPr>
      </w:pPr>
      <w:bookmarkStart w:id="156" w:name="_Toc23971440"/>
      <w:r w:rsidRPr="001A2F03">
        <w:rPr>
          <w:sz w:val="24"/>
          <w:szCs w:val="22"/>
        </w:rPr>
        <w:t>AUTHENTICATION</w:t>
      </w:r>
      <w:bookmarkEnd w:id="156"/>
    </w:p>
    <w:p w14:paraId="366A78F6" w14:textId="6B359C20" w:rsidR="00222283" w:rsidRDefault="0086218B" w:rsidP="00222283">
      <w:r>
        <w:t>OAuth is used of user authentication</w:t>
      </w:r>
      <w:r w:rsidR="00425F34">
        <w:t>.</w:t>
      </w:r>
    </w:p>
    <w:p w14:paraId="4EDF9044" w14:textId="77777777" w:rsidR="00425F34" w:rsidRDefault="00425F34" w:rsidP="00425F34">
      <w:pPr>
        <w:keepNext/>
      </w:pPr>
      <w:r>
        <w:rPr>
          <w:noProof/>
        </w:rPr>
        <w:drawing>
          <wp:inline distT="0" distB="0" distL="0" distR="0" wp14:anchorId="7EAC3572" wp14:editId="37D634BC">
            <wp:extent cx="5943600" cy="3345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1.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14:paraId="02B36A6B" w14:textId="07A7294E" w:rsidR="00425F34" w:rsidRDefault="00425F34" w:rsidP="00425F34">
      <w:pPr>
        <w:pStyle w:val="Caption"/>
        <w:jc w:val="center"/>
      </w:pPr>
      <w:bookmarkStart w:id="157" w:name="_Toc23971324"/>
      <w:r>
        <w:t xml:space="preserve">Figure </w:t>
      </w:r>
      <w:fldSimple w:instr=" SEQ Figure \* ARABIC ">
        <w:r w:rsidR="00F95C69">
          <w:rPr>
            <w:noProof/>
          </w:rPr>
          <w:t>15</w:t>
        </w:r>
      </w:fldSimple>
      <w:r>
        <w:t>: User Authentication using</w:t>
      </w:r>
      <w:bookmarkEnd w:id="157"/>
    </w:p>
    <w:p w14:paraId="3EE8286A" w14:textId="77777777" w:rsidR="0069612B" w:rsidRPr="0069612B" w:rsidRDefault="0069612B" w:rsidP="0069612B"/>
    <w:p w14:paraId="03A7A135" w14:textId="1BD509C2" w:rsidR="00666A54" w:rsidRDefault="0069612B" w:rsidP="00666A54">
      <w:r>
        <w:t>User can log in with Gmail or Facebook.</w:t>
      </w:r>
    </w:p>
    <w:p w14:paraId="7E99AA5F" w14:textId="5081FF00" w:rsidR="00B01429" w:rsidRDefault="008667D2" w:rsidP="008667D2">
      <w:pPr>
        <w:keepNext/>
      </w:pPr>
      <w:r>
        <w:rPr>
          <w:noProof/>
        </w:rPr>
        <w:lastRenderedPageBreak/>
        <w:drawing>
          <wp:inline distT="0" distB="0" distL="0" distR="0" wp14:anchorId="451EEA76" wp14:editId="5587E082">
            <wp:extent cx="5943600" cy="3298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2.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298825"/>
                    </a:xfrm>
                    <a:prstGeom prst="rect">
                      <a:avLst/>
                    </a:prstGeom>
                  </pic:spPr>
                </pic:pic>
              </a:graphicData>
            </a:graphic>
          </wp:inline>
        </w:drawing>
      </w:r>
    </w:p>
    <w:p w14:paraId="56E41D62" w14:textId="20E2DF13" w:rsidR="0069612B" w:rsidRDefault="008667D2" w:rsidP="008667D2">
      <w:pPr>
        <w:pStyle w:val="Caption"/>
        <w:jc w:val="center"/>
      </w:pPr>
      <w:bookmarkStart w:id="158" w:name="_Toc23971325"/>
      <w:r>
        <w:t xml:space="preserve">Figure </w:t>
      </w:r>
      <w:fldSimple w:instr=" SEQ Figure \* ARABIC ">
        <w:r w:rsidR="00F95C69">
          <w:rPr>
            <w:noProof/>
          </w:rPr>
          <w:t>16</w:t>
        </w:r>
      </w:fldSimple>
      <w:r>
        <w:t>: Sing in using google</w:t>
      </w:r>
      <w:bookmarkEnd w:id="158"/>
    </w:p>
    <w:p w14:paraId="46458295" w14:textId="0799EE7F" w:rsidR="00B01429" w:rsidRDefault="00B01429" w:rsidP="00523349"/>
    <w:p w14:paraId="375F43D2" w14:textId="5CB9A648" w:rsidR="00523349" w:rsidRDefault="00523349" w:rsidP="00523349"/>
    <w:p w14:paraId="592CED93" w14:textId="2BA2FCF1" w:rsidR="00523349" w:rsidRDefault="00523349" w:rsidP="00523349"/>
    <w:p w14:paraId="26CE698B" w14:textId="57B3B19E" w:rsidR="00523349" w:rsidRDefault="00523349" w:rsidP="00523349"/>
    <w:p w14:paraId="23B1D61D" w14:textId="786FD699" w:rsidR="00523349" w:rsidRDefault="00523349" w:rsidP="00523349"/>
    <w:p w14:paraId="75889108" w14:textId="1330DE03" w:rsidR="00523349" w:rsidRDefault="00523349" w:rsidP="00523349"/>
    <w:p w14:paraId="54C1E78A" w14:textId="2DDC79CB" w:rsidR="00523349" w:rsidRDefault="00523349" w:rsidP="00523349"/>
    <w:p w14:paraId="7E39205B" w14:textId="709B4B6D" w:rsidR="00523349" w:rsidRDefault="00523349" w:rsidP="00523349"/>
    <w:p w14:paraId="10A984EB" w14:textId="525CE9A3" w:rsidR="00523349" w:rsidRDefault="00523349" w:rsidP="00523349"/>
    <w:p w14:paraId="517BE9E1" w14:textId="19C84A83" w:rsidR="00523349" w:rsidRDefault="00523349" w:rsidP="00523349"/>
    <w:p w14:paraId="33DF3B0A" w14:textId="77777777" w:rsidR="00523349" w:rsidRDefault="00523349" w:rsidP="00523349"/>
    <w:p w14:paraId="1DDD5E93" w14:textId="0B3DE755" w:rsidR="00B01429" w:rsidRDefault="000C744E" w:rsidP="00B01429">
      <w:pPr>
        <w:pStyle w:val="Heading2"/>
        <w:rPr>
          <w:sz w:val="24"/>
          <w:szCs w:val="22"/>
        </w:rPr>
      </w:pPr>
      <w:bookmarkStart w:id="159" w:name="_Toc23971441"/>
      <w:r>
        <w:rPr>
          <w:sz w:val="24"/>
          <w:szCs w:val="22"/>
        </w:rPr>
        <w:lastRenderedPageBreak/>
        <w:t>HOME PAGE</w:t>
      </w:r>
      <w:bookmarkEnd w:id="159"/>
    </w:p>
    <w:p w14:paraId="60E064A5" w14:textId="74E43225" w:rsidR="000C744E" w:rsidRDefault="004542D7" w:rsidP="008C5316">
      <w:r>
        <w:t>User will see the recommended questions after login in home page.</w:t>
      </w:r>
    </w:p>
    <w:p w14:paraId="2E3762FD" w14:textId="12A7BC8C" w:rsidR="00B01429" w:rsidRPr="00B01429" w:rsidRDefault="004542D7" w:rsidP="00B01429">
      <w:r>
        <w:t>User can click on a question and go to the discussion page.</w:t>
      </w:r>
    </w:p>
    <w:p w14:paraId="4E5C7299" w14:textId="4BA52475" w:rsidR="009C2CCB" w:rsidRDefault="009C2CCB" w:rsidP="009C2CCB"/>
    <w:p w14:paraId="28368F37" w14:textId="77777777" w:rsidR="00642DBE" w:rsidRDefault="00642DBE" w:rsidP="00642DBE">
      <w:pPr>
        <w:keepNext/>
      </w:pPr>
      <w:r>
        <w:rPr>
          <w:noProof/>
        </w:rPr>
        <w:drawing>
          <wp:inline distT="0" distB="0" distL="0" distR="0" wp14:anchorId="7BD8111F" wp14:editId="410737CB">
            <wp:extent cx="5943600" cy="3133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Pag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19748448" w14:textId="19C1477B" w:rsidR="009C2CCB" w:rsidRDefault="00642DBE" w:rsidP="00642DBE">
      <w:pPr>
        <w:pStyle w:val="Caption"/>
        <w:jc w:val="center"/>
      </w:pPr>
      <w:bookmarkStart w:id="160" w:name="_Toc23971326"/>
      <w:r>
        <w:t xml:space="preserve">Figure </w:t>
      </w:r>
      <w:fldSimple w:instr=" SEQ Figure \* ARABIC ">
        <w:r w:rsidR="00F95C69">
          <w:rPr>
            <w:noProof/>
          </w:rPr>
          <w:t>17</w:t>
        </w:r>
      </w:fldSimple>
      <w:r>
        <w:t>:Home page</w:t>
      </w:r>
      <w:bookmarkEnd w:id="160"/>
    </w:p>
    <w:p w14:paraId="6889804D" w14:textId="7E0C06BA" w:rsidR="0046457F" w:rsidRDefault="0046457F" w:rsidP="0046457F"/>
    <w:p w14:paraId="1BBD2D28" w14:textId="49976F29" w:rsidR="0046457F" w:rsidRDefault="0046457F" w:rsidP="0046457F">
      <w:pPr>
        <w:pStyle w:val="Heading2"/>
        <w:rPr>
          <w:sz w:val="24"/>
          <w:szCs w:val="22"/>
        </w:rPr>
      </w:pPr>
      <w:bookmarkStart w:id="161" w:name="_Toc23971442"/>
      <w:r>
        <w:rPr>
          <w:sz w:val="24"/>
          <w:szCs w:val="22"/>
        </w:rPr>
        <w:lastRenderedPageBreak/>
        <w:t>DISCUSSION PAGE</w:t>
      </w:r>
      <w:bookmarkEnd w:id="161"/>
    </w:p>
    <w:p w14:paraId="500BD410" w14:textId="77777777" w:rsidR="00B76D8A" w:rsidRDefault="00F732CB" w:rsidP="00B76D8A">
      <w:pPr>
        <w:keepNext/>
      </w:pPr>
      <w:r>
        <w:rPr>
          <w:noProof/>
        </w:rPr>
        <w:drawing>
          <wp:inline distT="0" distB="0" distL="0" distR="0" wp14:anchorId="6F15EF7F" wp14:editId="196B55EF">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ussion.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9062AB" w14:textId="64788D1A" w:rsidR="0046457F" w:rsidRDefault="00B76D8A" w:rsidP="00B76D8A">
      <w:pPr>
        <w:pStyle w:val="Caption"/>
        <w:jc w:val="center"/>
      </w:pPr>
      <w:bookmarkStart w:id="162" w:name="_Toc23971327"/>
      <w:r>
        <w:t xml:space="preserve">Figure </w:t>
      </w:r>
      <w:fldSimple w:instr=" SEQ Figure \* ARABIC ">
        <w:r w:rsidR="00F95C69">
          <w:rPr>
            <w:noProof/>
          </w:rPr>
          <w:t>18</w:t>
        </w:r>
      </w:fldSimple>
      <w:r>
        <w:t>: discussion page</w:t>
      </w:r>
      <w:bookmarkEnd w:id="162"/>
    </w:p>
    <w:p w14:paraId="74C9C547" w14:textId="32E1BA79" w:rsidR="00C676EA" w:rsidRDefault="00C676EA" w:rsidP="00C676EA">
      <w:r>
        <w:t>Here user can answer to question, comment and give react.</w:t>
      </w:r>
    </w:p>
    <w:p w14:paraId="55F515FC" w14:textId="5EBC39B5" w:rsidR="004D798C" w:rsidRPr="00947C28" w:rsidRDefault="0031212B" w:rsidP="00947C28">
      <w:pPr>
        <w:pStyle w:val="Heading2"/>
        <w:rPr>
          <w:sz w:val="24"/>
          <w:szCs w:val="22"/>
        </w:rPr>
      </w:pPr>
      <w:bookmarkStart w:id="163" w:name="_Toc23971443"/>
      <w:r>
        <w:rPr>
          <w:sz w:val="24"/>
          <w:szCs w:val="22"/>
        </w:rPr>
        <w:lastRenderedPageBreak/>
        <w:t>ASKING A QUESTION</w:t>
      </w:r>
      <w:bookmarkEnd w:id="163"/>
    </w:p>
    <w:p w14:paraId="136AE617" w14:textId="77777777" w:rsidR="009C5749" w:rsidRDefault="004D798C" w:rsidP="009C5749">
      <w:pPr>
        <w:keepNext/>
      </w:pPr>
      <w:r>
        <w:rPr>
          <w:noProof/>
        </w:rPr>
        <w:drawing>
          <wp:inline distT="0" distB="0" distL="0" distR="0" wp14:anchorId="0B2401DD" wp14:editId="112B994B">
            <wp:extent cx="5943600" cy="3342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k1.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52A85716" w14:textId="64398731" w:rsidR="00642DBE" w:rsidRDefault="009C5749" w:rsidP="009C5749">
      <w:pPr>
        <w:pStyle w:val="Caption"/>
        <w:jc w:val="center"/>
      </w:pPr>
      <w:bookmarkStart w:id="164" w:name="_Toc23971328"/>
      <w:r>
        <w:t xml:space="preserve">Figure </w:t>
      </w:r>
      <w:fldSimple w:instr=" SEQ Figure \* ARABIC ">
        <w:r w:rsidR="00F95C69">
          <w:rPr>
            <w:noProof/>
          </w:rPr>
          <w:t>19</w:t>
        </w:r>
      </w:fldSimple>
      <w:r>
        <w:t>: 1st step to create a question</w:t>
      </w:r>
      <w:bookmarkEnd w:id="164"/>
    </w:p>
    <w:p w14:paraId="5754FF9E" w14:textId="77777777" w:rsidR="00477869" w:rsidRDefault="00477869" w:rsidP="00477869">
      <w:pPr>
        <w:keepNext/>
      </w:pPr>
      <w:r>
        <w:rPr>
          <w:noProof/>
        </w:rPr>
        <w:drawing>
          <wp:inline distT="0" distB="0" distL="0" distR="0" wp14:anchorId="05C5A0EB" wp14:editId="67802A51">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k2.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0B81E226" w14:textId="5825A462" w:rsidR="009C5749" w:rsidRDefault="00477869" w:rsidP="00477869">
      <w:pPr>
        <w:pStyle w:val="Caption"/>
        <w:jc w:val="center"/>
      </w:pPr>
      <w:bookmarkStart w:id="165" w:name="_Toc23971329"/>
      <w:r>
        <w:t xml:space="preserve">Figure </w:t>
      </w:r>
      <w:fldSimple w:instr=" SEQ Figure \* ARABIC ">
        <w:r w:rsidR="00F95C69">
          <w:rPr>
            <w:noProof/>
          </w:rPr>
          <w:t>20</w:t>
        </w:r>
      </w:fldSimple>
      <w:r>
        <w:t>:Inserting tags related to questions</w:t>
      </w:r>
      <w:bookmarkEnd w:id="165"/>
    </w:p>
    <w:p w14:paraId="4D6A1FFD" w14:textId="77777777" w:rsidR="009C172D" w:rsidRDefault="009C172D" w:rsidP="009C172D">
      <w:pPr>
        <w:keepNext/>
      </w:pPr>
      <w:r>
        <w:rPr>
          <w:noProof/>
        </w:rPr>
        <w:lastRenderedPageBreak/>
        <w:drawing>
          <wp:inline distT="0" distB="0" distL="0" distR="0" wp14:anchorId="3A3FA0D4" wp14:editId="1F1F6E4E">
            <wp:extent cx="5943600" cy="33496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sk3.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0CCD8B93" w14:textId="2D19598C" w:rsidR="0019369E" w:rsidRDefault="009C172D" w:rsidP="0019369E">
      <w:pPr>
        <w:pStyle w:val="Caption"/>
        <w:jc w:val="center"/>
      </w:pPr>
      <w:bookmarkStart w:id="166" w:name="_Toc23971330"/>
      <w:r>
        <w:t xml:space="preserve">Figure </w:t>
      </w:r>
      <w:fldSimple w:instr=" SEQ Figure \* ARABIC ">
        <w:r w:rsidR="00F95C69">
          <w:rPr>
            <w:noProof/>
          </w:rPr>
          <w:t>21</w:t>
        </w:r>
      </w:fldSimple>
      <w:r>
        <w:t>: Inserting question title</w:t>
      </w:r>
      <w:bookmarkEnd w:id="166"/>
    </w:p>
    <w:p w14:paraId="54F60336" w14:textId="77777777" w:rsidR="00F6284B" w:rsidRDefault="00F6284B" w:rsidP="00F6284B">
      <w:pPr>
        <w:keepNext/>
      </w:pPr>
      <w:r>
        <w:rPr>
          <w:noProof/>
        </w:rPr>
        <w:drawing>
          <wp:inline distT="0" distB="0" distL="0" distR="0" wp14:anchorId="072F3B0A" wp14:editId="3539857D">
            <wp:extent cx="5943600" cy="3361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k4.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61690"/>
                    </a:xfrm>
                    <a:prstGeom prst="rect">
                      <a:avLst/>
                    </a:prstGeom>
                  </pic:spPr>
                </pic:pic>
              </a:graphicData>
            </a:graphic>
          </wp:inline>
        </w:drawing>
      </w:r>
    </w:p>
    <w:p w14:paraId="1670D118" w14:textId="18A4172A" w:rsidR="0019369E" w:rsidRDefault="00F6284B" w:rsidP="00F6284B">
      <w:pPr>
        <w:pStyle w:val="Caption"/>
        <w:jc w:val="center"/>
      </w:pPr>
      <w:bookmarkStart w:id="167" w:name="_Toc23971331"/>
      <w:r>
        <w:t xml:space="preserve">Figure </w:t>
      </w:r>
      <w:fldSimple w:instr=" SEQ Figure \* ARABIC ">
        <w:r w:rsidR="00F95C69">
          <w:rPr>
            <w:noProof/>
          </w:rPr>
          <w:t>22</w:t>
        </w:r>
      </w:fldSimple>
      <w:r>
        <w:t>: Similar question related to asking questions</w:t>
      </w:r>
      <w:bookmarkEnd w:id="167"/>
    </w:p>
    <w:p w14:paraId="5BE286C2" w14:textId="77777777" w:rsidR="00CE4DEC" w:rsidRDefault="00CE4DEC" w:rsidP="00CE4DEC">
      <w:pPr>
        <w:keepNext/>
      </w:pPr>
      <w:r>
        <w:rPr>
          <w:noProof/>
        </w:rPr>
        <w:lastRenderedPageBreak/>
        <w:drawing>
          <wp:inline distT="0" distB="0" distL="0" distR="0" wp14:anchorId="49A585D4" wp14:editId="42D9C59A">
            <wp:extent cx="5943600" cy="3356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sk5.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14C278AF" w14:textId="4B6C26F4" w:rsidR="00CE4DEC" w:rsidRDefault="00CE4DEC" w:rsidP="00CE4DEC">
      <w:pPr>
        <w:pStyle w:val="Caption"/>
        <w:jc w:val="center"/>
      </w:pPr>
      <w:bookmarkStart w:id="168" w:name="_Toc23971332"/>
      <w:r>
        <w:t xml:space="preserve">Figure </w:t>
      </w:r>
      <w:fldSimple w:instr=" SEQ Figure \* ARABIC ">
        <w:r w:rsidR="00F95C69">
          <w:rPr>
            <w:noProof/>
          </w:rPr>
          <w:t>23</w:t>
        </w:r>
      </w:fldSimple>
      <w:r>
        <w:t>: Giving question description</w:t>
      </w:r>
      <w:bookmarkEnd w:id="168"/>
    </w:p>
    <w:p w14:paraId="434EF4E3" w14:textId="77777777" w:rsidR="00A13E5F" w:rsidRDefault="00A13E5F" w:rsidP="00A13E5F">
      <w:pPr>
        <w:keepNext/>
      </w:pPr>
      <w:r>
        <w:rPr>
          <w:noProof/>
        </w:rPr>
        <w:drawing>
          <wp:inline distT="0" distB="0" distL="0" distR="0" wp14:anchorId="1C60A432" wp14:editId="54A610E3">
            <wp:extent cx="5943600" cy="22136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k6_2.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2213610"/>
                    </a:xfrm>
                    <a:prstGeom prst="rect">
                      <a:avLst/>
                    </a:prstGeom>
                  </pic:spPr>
                </pic:pic>
              </a:graphicData>
            </a:graphic>
          </wp:inline>
        </w:drawing>
      </w:r>
    </w:p>
    <w:p w14:paraId="5970C380" w14:textId="40F6278F" w:rsidR="00CE4DEC" w:rsidRDefault="00A13E5F" w:rsidP="00A13E5F">
      <w:pPr>
        <w:pStyle w:val="Caption"/>
        <w:jc w:val="center"/>
        <w:rPr>
          <w:noProof/>
        </w:rPr>
      </w:pPr>
      <w:bookmarkStart w:id="169" w:name="_Toc23971333"/>
      <w:r>
        <w:t xml:space="preserve">Figure </w:t>
      </w:r>
      <w:fldSimple w:instr=" SEQ Figure \* ARABIC ">
        <w:r w:rsidR="00F95C69">
          <w:rPr>
            <w:noProof/>
          </w:rPr>
          <w:t>24</w:t>
        </w:r>
      </w:fldSimple>
      <w:r>
        <w:t>Giving: Question</w:t>
      </w:r>
      <w:r>
        <w:rPr>
          <w:noProof/>
        </w:rPr>
        <w:t xml:space="preserve"> description lower part of page</w:t>
      </w:r>
      <w:bookmarkEnd w:id="169"/>
    </w:p>
    <w:p w14:paraId="16368D56" w14:textId="56206379" w:rsidR="00A13E5F" w:rsidRDefault="006F3465" w:rsidP="00A13E5F">
      <w:pPr>
        <w:rPr>
          <w:rFonts w:ascii="Nirmala UI" w:hAnsi="Nirmala UI" w:cs="Nirmala UI"/>
        </w:rPr>
      </w:pPr>
      <w:r>
        <w:t xml:space="preserve">If user click in </w:t>
      </w:r>
      <w:r w:rsidRPr="00BC38A4">
        <w:rPr>
          <w:sz w:val="20"/>
          <w:szCs w:val="18"/>
        </w:rPr>
        <w:t>“</w:t>
      </w:r>
      <w:r w:rsidRPr="00BC38A4">
        <w:rPr>
          <w:rFonts w:ascii="Nirmala UI" w:hAnsi="Nirmala UI" w:cs="Nirmala UI"/>
          <w:sz w:val="20"/>
          <w:szCs w:val="18"/>
        </w:rPr>
        <w:t>নিশ্চিত করুন”</w:t>
      </w:r>
      <w:r>
        <w:rPr>
          <w:rFonts w:ascii="Nirmala UI" w:hAnsi="Nirmala UI" w:cs="Nirmala UI"/>
        </w:rPr>
        <w:t xml:space="preserve"> then question will be posted</w:t>
      </w:r>
      <w:r w:rsidR="00B158D3">
        <w:rPr>
          <w:rFonts w:ascii="Nirmala UI" w:hAnsi="Nirmala UI" w:cs="Nirmala UI"/>
        </w:rPr>
        <w:t xml:space="preserve"> and discussion page will be displayed.</w:t>
      </w:r>
    </w:p>
    <w:p w14:paraId="2854346F" w14:textId="77777777" w:rsidR="00B158D3" w:rsidRPr="006F3465" w:rsidRDefault="00B158D3" w:rsidP="00A13E5F">
      <w:pPr>
        <w:rPr>
          <w:rFonts w:ascii="Nirmala UI" w:hAnsi="Nirmala UI" w:cs="Nirmala UI"/>
        </w:rPr>
      </w:pPr>
    </w:p>
    <w:p w14:paraId="75831A33" w14:textId="5C0D7FAB" w:rsidR="00C96407" w:rsidRPr="00AB6159" w:rsidRDefault="00C96407" w:rsidP="00C96407">
      <w:pPr>
        <w:pStyle w:val="Heading1"/>
        <w:rPr>
          <w:u w:val="single"/>
        </w:rPr>
      </w:pPr>
      <w:bookmarkStart w:id="170" w:name="_Toc23971444"/>
      <w:r w:rsidRPr="00AB6159">
        <w:rPr>
          <w:u w:val="single"/>
        </w:rPr>
        <w:lastRenderedPageBreak/>
        <w:t>CHAPTER–</w:t>
      </w:r>
      <w:r w:rsidR="00102A52">
        <w:rPr>
          <w:u w:val="single"/>
        </w:rPr>
        <w:t>0</w:t>
      </w:r>
      <w:r w:rsidR="0000074C">
        <w:rPr>
          <w:u w:val="single"/>
        </w:rPr>
        <w:t>9</w:t>
      </w:r>
      <w:r w:rsidRPr="00AB6159">
        <w:rPr>
          <w:u w:val="single"/>
        </w:rPr>
        <w:t>: CONCLUSION</w:t>
      </w:r>
      <w:bookmarkEnd w:id="170"/>
    </w:p>
    <w:p w14:paraId="606ABC3E" w14:textId="255E6BB9"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w:t>
      </w:r>
      <w:r w:rsidR="00D75F9B">
        <w:rPr>
          <w:szCs w:val="24"/>
        </w:rPr>
        <w:t xml:space="preserve">draft </w:t>
      </w:r>
      <w:r w:rsidR="00C96407" w:rsidRPr="00C96407">
        <w:rPr>
          <w:szCs w:val="24"/>
        </w:rPr>
        <w:t xml:space="preserve">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w:t>
      </w:r>
      <w:r w:rsidR="00EE1A08">
        <w:rPr>
          <w:szCs w:val="24"/>
        </w:rPr>
        <w:t xml:space="preserve"> and user manual will give a précised usage of the application</w:t>
      </w:r>
      <w:r w:rsidR="00C96407" w:rsidRPr="00C96407">
        <w:rPr>
          <w:szCs w:val="24"/>
        </w:rPr>
        <w:t xml:space="preserve">.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w:t>
      </w:r>
      <w:r w:rsidR="00783905">
        <w:rPr>
          <w:szCs w:val="24"/>
        </w:rPr>
        <w:t xml:space="preserve"> and present the concept of the application</w:t>
      </w:r>
      <w:r w:rsidR="00DE333D">
        <w:rPr>
          <w:szCs w:val="24"/>
        </w:rPr>
        <w:t xml:space="preserve"> and implementation details</w:t>
      </w:r>
      <w:r w:rsidR="00C96407" w:rsidRPr="00C96407">
        <w:rPr>
          <w:szCs w:val="24"/>
        </w:rPr>
        <w:t xml:space="preserve">. </w:t>
      </w:r>
      <w:r w:rsidR="0054571B">
        <w:rPr>
          <w:szCs w:val="24"/>
        </w:rPr>
        <w:t>I</w:t>
      </w:r>
      <w:r w:rsidR="00C96407" w:rsidRPr="00C96407">
        <w:rPr>
          <w:szCs w:val="24"/>
        </w:rPr>
        <w:t xml:space="preserve"> believe that the reader will find it in order.</w:t>
      </w:r>
    </w:p>
    <w:bookmarkStart w:id="171" w:name="_Toc23971445" w:displacedByCustomXml="next"/>
    <w:sdt>
      <w:sdtPr>
        <w:id w:val="-105116063"/>
        <w:docPartObj>
          <w:docPartGallery w:val="Bibliographies"/>
          <w:docPartUnique/>
        </w:docPartObj>
      </w:sdtPr>
      <w:sdtEndPr>
        <w:rPr>
          <w:rFonts w:eastAsiaTheme="minorHAnsi" w:cstheme="minorBidi"/>
          <w:b w:val="0"/>
          <w:color w:val="0D0D0D" w:themeColor="text1" w:themeTint="F2"/>
          <w:sz w:val="24"/>
          <w:szCs w:val="22"/>
        </w:rPr>
      </w:sdtEndPr>
      <w:sdtContent>
        <w:p w14:paraId="102A2774" w14:textId="3BAD27DA" w:rsidR="00F82929" w:rsidRDefault="00F82929">
          <w:pPr>
            <w:pStyle w:val="Heading1"/>
          </w:pPr>
          <w:r>
            <w:t>References</w:t>
          </w:r>
          <w:bookmarkEnd w:id="171"/>
        </w:p>
        <w:sdt>
          <w:sdtPr>
            <w:id w:val="-573587230"/>
            <w:bibliography/>
          </w:sdtPr>
          <w:sdtContent>
            <w:p w14:paraId="62880D10" w14:textId="77777777" w:rsidR="00F82929" w:rsidRDefault="00F82929">
              <w:pPr>
                <w:rPr>
                  <w:rFonts w:asciiTheme="minorHAnsi" w:hAnsiTheme="minorHAns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82929" w14:paraId="3DFD2C97" w14:textId="77777777">
                <w:trPr>
                  <w:divId w:val="334653779"/>
                  <w:tblCellSpacing w:w="15" w:type="dxa"/>
                </w:trPr>
                <w:tc>
                  <w:tcPr>
                    <w:tcW w:w="50" w:type="pct"/>
                    <w:hideMark/>
                  </w:tcPr>
                  <w:p w14:paraId="34F7B05F" w14:textId="69BBBE7F" w:rsidR="00F82929" w:rsidRDefault="00F82929">
                    <w:pPr>
                      <w:pStyle w:val="Bibliography"/>
                      <w:rPr>
                        <w:noProof/>
                        <w:szCs w:val="24"/>
                      </w:rPr>
                    </w:pPr>
                    <w:r>
                      <w:rPr>
                        <w:noProof/>
                      </w:rPr>
                      <w:t xml:space="preserve">[1] </w:t>
                    </w:r>
                  </w:p>
                </w:tc>
                <w:tc>
                  <w:tcPr>
                    <w:tcW w:w="0" w:type="auto"/>
                    <w:hideMark/>
                  </w:tcPr>
                  <w:p w14:paraId="1D360F7F" w14:textId="77777777" w:rsidR="00F82929" w:rsidRDefault="00F82929">
                    <w:pPr>
                      <w:pStyle w:val="Bibliography"/>
                      <w:rPr>
                        <w:noProof/>
                      </w:rPr>
                    </w:pPr>
                    <w:r>
                      <w:rPr>
                        <w:noProof/>
                      </w:rPr>
                      <w:t>IETF, "RFC6749 - The OAuth 2.0 Authorization Framework," IETF, October 2012.</w:t>
                    </w:r>
                  </w:p>
                </w:tc>
              </w:tr>
              <w:tr w:rsidR="00F82929" w14:paraId="46E45731" w14:textId="77777777">
                <w:trPr>
                  <w:divId w:val="334653779"/>
                  <w:tblCellSpacing w:w="15" w:type="dxa"/>
                </w:trPr>
                <w:tc>
                  <w:tcPr>
                    <w:tcW w:w="50" w:type="pct"/>
                    <w:hideMark/>
                  </w:tcPr>
                  <w:p w14:paraId="34A47233" w14:textId="77777777" w:rsidR="00F82929" w:rsidRDefault="00F82929">
                    <w:pPr>
                      <w:pStyle w:val="Bibliography"/>
                      <w:rPr>
                        <w:noProof/>
                      </w:rPr>
                    </w:pPr>
                    <w:r>
                      <w:rPr>
                        <w:noProof/>
                      </w:rPr>
                      <w:t xml:space="preserve">[2] </w:t>
                    </w:r>
                  </w:p>
                </w:tc>
                <w:tc>
                  <w:tcPr>
                    <w:tcW w:w="0" w:type="auto"/>
                    <w:hideMark/>
                  </w:tcPr>
                  <w:p w14:paraId="23BDE419" w14:textId="77777777" w:rsidR="00F82929" w:rsidRDefault="00F82929">
                    <w:pPr>
                      <w:pStyle w:val="Bibliography"/>
                      <w:rPr>
                        <w:noProof/>
                      </w:rPr>
                    </w:pPr>
                    <w:r>
                      <w:rPr>
                        <w:noProof/>
                      </w:rPr>
                      <w:t xml:space="preserve">R. Agrawal and R. Srikant, "Fast algorithms for mining association rules," in </w:t>
                    </w:r>
                    <w:r>
                      <w:rPr>
                        <w:i/>
                        <w:iCs/>
                        <w:noProof/>
                      </w:rPr>
                      <w:t>Proceedings of the 20th International Conference on Very Large Data Bases</w:t>
                    </w:r>
                    <w:r>
                      <w:rPr>
                        <w:noProof/>
                      </w:rPr>
                      <w:t xml:space="preserve">, September 1994.. </w:t>
                    </w:r>
                  </w:p>
                </w:tc>
              </w:tr>
              <w:tr w:rsidR="00F82929" w14:paraId="47CCE168" w14:textId="77777777">
                <w:trPr>
                  <w:divId w:val="334653779"/>
                  <w:tblCellSpacing w:w="15" w:type="dxa"/>
                </w:trPr>
                <w:tc>
                  <w:tcPr>
                    <w:tcW w:w="50" w:type="pct"/>
                    <w:hideMark/>
                  </w:tcPr>
                  <w:p w14:paraId="40F1D0E9" w14:textId="77777777" w:rsidR="00F82929" w:rsidRDefault="00F82929">
                    <w:pPr>
                      <w:pStyle w:val="Bibliography"/>
                      <w:rPr>
                        <w:noProof/>
                      </w:rPr>
                    </w:pPr>
                    <w:r>
                      <w:rPr>
                        <w:noProof/>
                      </w:rPr>
                      <w:t xml:space="preserve">[3] </w:t>
                    </w:r>
                  </w:p>
                </w:tc>
                <w:tc>
                  <w:tcPr>
                    <w:tcW w:w="0" w:type="auto"/>
                    <w:hideMark/>
                  </w:tcPr>
                  <w:p w14:paraId="17E859E2" w14:textId="77777777" w:rsidR="00F82929" w:rsidRDefault="00F82929">
                    <w:pPr>
                      <w:pStyle w:val="Bibliography"/>
                      <w:rPr>
                        <w:noProof/>
                      </w:rPr>
                    </w:pPr>
                    <w:r>
                      <w:rPr>
                        <w:noProof/>
                      </w:rPr>
                      <w:t xml:space="preserve">A. Kumar, "Modern Information Retrieval: A Brief Overview," in </w:t>
                    </w:r>
                    <w:r>
                      <w:rPr>
                        <w:i/>
                        <w:iCs/>
                        <w:noProof/>
                      </w:rPr>
                      <w:t>IEEE</w:t>
                    </w:r>
                    <w:r>
                      <w:rPr>
                        <w:noProof/>
                      </w:rPr>
                      <w:t xml:space="preserve">, 2001. </w:t>
                    </w:r>
                  </w:p>
                </w:tc>
              </w:tr>
            </w:tbl>
            <w:p w14:paraId="19F0365D" w14:textId="77777777" w:rsidR="00F82929" w:rsidRDefault="00F82929">
              <w:pPr>
                <w:divId w:val="334653779"/>
                <w:rPr>
                  <w:rFonts w:eastAsia="Times New Roman"/>
                  <w:noProof/>
                </w:rPr>
              </w:pPr>
            </w:p>
            <w:p w14:paraId="3C385632" w14:textId="387A020B" w:rsidR="00F82929" w:rsidRDefault="00F82929">
              <w:r>
                <w:rPr>
                  <w:b/>
                  <w:bCs/>
                  <w:noProof/>
                </w:rPr>
                <w:fldChar w:fldCharType="end"/>
              </w:r>
            </w:p>
          </w:sdtContent>
        </w:sdt>
      </w:sdtContent>
    </w:sdt>
    <w:p w14:paraId="72592156" w14:textId="44053A87" w:rsidR="00C96407" w:rsidRPr="00C96407" w:rsidRDefault="00C96407" w:rsidP="00C96407"/>
    <w:sectPr w:rsidR="00C96407" w:rsidRPr="00C96407" w:rsidSect="00627220">
      <w:footerReference w:type="first" r:id="rId37"/>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8B7AE" w14:textId="77777777" w:rsidR="002F1883" w:rsidRDefault="002F1883" w:rsidP="00927011">
      <w:pPr>
        <w:spacing w:line="240" w:lineRule="auto"/>
      </w:pPr>
      <w:r>
        <w:separator/>
      </w:r>
    </w:p>
  </w:endnote>
  <w:endnote w:type="continuationSeparator" w:id="0">
    <w:p w14:paraId="28494C23" w14:textId="77777777" w:rsidR="002F1883" w:rsidRDefault="002F1883"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F92D0F" w:rsidRDefault="00F92D0F">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F92D0F" w:rsidRDefault="00F9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F92D0F" w:rsidRDefault="00F92D0F">
    <w:pPr>
      <w:pStyle w:val="Footer"/>
      <w:jc w:val="right"/>
    </w:pPr>
  </w:p>
  <w:p w14:paraId="5E390574" w14:textId="77777777" w:rsidR="00F92D0F" w:rsidRDefault="00F92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F92D0F" w:rsidRDefault="00F92D0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F92D0F" w:rsidRDefault="00F92D0F"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F92D0F" w:rsidRDefault="00F92D0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F92D0F" w:rsidRDefault="00F92D0F"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F3933" w14:textId="77777777" w:rsidR="002F1883" w:rsidRDefault="002F1883" w:rsidP="00927011">
      <w:pPr>
        <w:spacing w:line="240" w:lineRule="auto"/>
      </w:pPr>
      <w:r>
        <w:separator/>
      </w:r>
    </w:p>
  </w:footnote>
  <w:footnote w:type="continuationSeparator" w:id="0">
    <w:p w14:paraId="3107E4E1" w14:textId="77777777" w:rsidR="002F1883" w:rsidRDefault="002F1883"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9F4CD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style="width:11.5pt;height:11.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sFAPoGE0stAAAA"/>
  </w:docVars>
  <w:rsids>
    <w:rsidRoot w:val="00B120CD"/>
    <w:rsid w:val="0000074C"/>
    <w:rsid w:val="00001784"/>
    <w:rsid w:val="00001A0C"/>
    <w:rsid w:val="00002D78"/>
    <w:rsid w:val="00002EFE"/>
    <w:rsid w:val="0000429C"/>
    <w:rsid w:val="00004480"/>
    <w:rsid w:val="00004655"/>
    <w:rsid w:val="000047A3"/>
    <w:rsid w:val="00005281"/>
    <w:rsid w:val="00005315"/>
    <w:rsid w:val="0000626A"/>
    <w:rsid w:val="0000635B"/>
    <w:rsid w:val="00010006"/>
    <w:rsid w:val="00010D15"/>
    <w:rsid w:val="00010F29"/>
    <w:rsid w:val="000111BB"/>
    <w:rsid w:val="00011DF1"/>
    <w:rsid w:val="0001332B"/>
    <w:rsid w:val="000145D7"/>
    <w:rsid w:val="00014C44"/>
    <w:rsid w:val="0002004B"/>
    <w:rsid w:val="00022E0E"/>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53D71"/>
    <w:rsid w:val="000639D6"/>
    <w:rsid w:val="00064528"/>
    <w:rsid w:val="00064579"/>
    <w:rsid w:val="00065585"/>
    <w:rsid w:val="0006622B"/>
    <w:rsid w:val="000673A3"/>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2919"/>
    <w:rsid w:val="0009341A"/>
    <w:rsid w:val="000952EF"/>
    <w:rsid w:val="00095BC8"/>
    <w:rsid w:val="0009625B"/>
    <w:rsid w:val="0009662B"/>
    <w:rsid w:val="00097A55"/>
    <w:rsid w:val="00097F59"/>
    <w:rsid w:val="000A022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B665C"/>
    <w:rsid w:val="000B7A61"/>
    <w:rsid w:val="000C00FA"/>
    <w:rsid w:val="000C0F4D"/>
    <w:rsid w:val="000C3179"/>
    <w:rsid w:val="000C429D"/>
    <w:rsid w:val="000C51DF"/>
    <w:rsid w:val="000C5493"/>
    <w:rsid w:val="000C5557"/>
    <w:rsid w:val="000C744E"/>
    <w:rsid w:val="000C759F"/>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0F6DE9"/>
    <w:rsid w:val="001003F2"/>
    <w:rsid w:val="00102A52"/>
    <w:rsid w:val="001031BB"/>
    <w:rsid w:val="0010442A"/>
    <w:rsid w:val="001065D0"/>
    <w:rsid w:val="00106678"/>
    <w:rsid w:val="00106E0F"/>
    <w:rsid w:val="001118BB"/>
    <w:rsid w:val="00114008"/>
    <w:rsid w:val="00114189"/>
    <w:rsid w:val="00114486"/>
    <w:rsid w:val="00115D97"/>
    <w:rsid w:val="00115EFD"/>
    <w:rsid w:val="001175FC"/>
    <w:rsid w:val="0011775B"/>
    <w:rsid w:val="001212BD"/>
    <w:rsid w:val="001215B5"/>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35EE0"/>
    <w:rsid w:val="00140916"/>
    <w:rsid w:val="00140A39"/>
    <w:rsid w:val="001422A1"/>
    <w:rsid w:val="001424DD"/>
    <w:rsid w:val="00146481"/>
    <w:rsid w:val="00150FBC"/>
    <w:rsid w:val="001515BD"/>
    <w:rsid w:val="00151CC4"/>
    <w:rsid w:val="001522D0"/>
    <w:rsid w:val="001522EA"/>
    <w:rsid w:val="0015236E"/>
    <w:rsid w:val="001529DA"/>
    <w:rsid w:val="00154DEA"/>
    <w:rsid w:val="00154EF9"/>
    <w:rsid w:val="001552F3"/>
    <w:rsid w:val="00156FC6"/>
    <w:rsid w:val="00157812"/>
    <w:rsid w:val="0016149D"/>
    <w:rsid w:val="00163901"/>
    <w:rsid w:val="00165D76"/>
    <w:rsid w:val="00172AED"/>
    <w:rsid w:val="00172BBA"/>
    <w:rsid w:val="00173509"/>
    <w:rsid w:val="00173775"/>
    <w:rsid w:val="001753EF"/>
    <w:rsid w:val="0017563A"/>
    <w:rsid w:val="001776C3"/>
    <w:rsid w:val="001812F6"/>
    <w:rsid w:val="001827CD"/>
    <w:rsid w:val="00183545"/>
    <w:rsid w:val="00184ED8"/>
    <w:rsid w:val="00185547"/>
    <w:rsid w:val="00186056"/>
    <w:rsid w:val="00186CE0"/>
    <w:rsid w:val="00186FFE"/>
    <w:rsid w:val="00191FA5"/>
    <w:rsid w:val="00192B9F"/>
    <w:rsid w:val="0019369E"/>
    <w:rsid w:val="001A1662"/>
    <w:rsid w:val="001A1E52"/>
    <w:rsid w:val="001A210C"/>
    <w:rsid w:val="001A2F03"/>
    <w:rsid w:val="001A3187"/>
    <w:rsid w:val="001A321C"/>
    <w:rsid w:val="001A3BE8"/>
    <w:rsid w:val="001A3C2E"/>
    <w:rsid w:val="001A4B6D"/>
    <w:rsid w:val="001A5F4C"/>
    <w:rsid w:val="001A6282"/>
    <w:rsid w:val="001A66BF"/>
    <w:rsid w:val="001A674B"/>
    <w:rsid w:val="001A73F9"/>
    <w:rsid w:val="001A7577"/>
    <w:rsid w:val="001B1CFA"/>
    <w:rsid w:val="001B39FE"/>
    <w:rsid w:val="001B41A2"/>
    <w:rsid w:val="001B5D27"/>
    <w:rsid w:val="001B5E07"/>
    <w:rsid w:val="001C054C"/>
    <w:rsid w:val="001C0AAA"/>
    <w:rsid w:val="001C327C"/>
    <w:rsid w:val="001C3A8D"/>
    <w:rsid w:val="001C3CBB"/>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E7F95"/>
    <w:rsid w:val="001F139A"/>
    <w:rsid w:val="001F56D7"/>
    <w:rsid w:val="001F5AC6"/>
    <w:rsid w:val="001F73AC"/>
    <w:rsid w:val="00201DCC"/>
    <w:rsid w:val="00204DD8"/>
    <w:rsid w:val="00205384"/>
    <w:rsid w:val="0020781C"/>
    <w:rsid w:val="00210928"/>
    <w:rsid w:val="002118B0"/>
    <w:rsid w:val="002140A5"/>
    <w:rsid w:val="0021742F"/>
    <w:rsid w:val="00217770"/>
    <w:rsid w:val="0022039B"/>
    <w:rsid w:val="00222068"/>
    <w:rsid w:val="00222283"/>
    <w:rsid w:val="00223DB9"/>
    <w:rsid w:val="0022474D"/>
    <w:rsid w:val="00227D24"/>
    <w:rsid w:val="00233134"/>
    <w:rsid w:val="00235C30"/>
    <w:rsid w:val="00241028"/>
    <w:rsid w:val="00241A04"/>
    <w:rsid w:val="00247773"/>
    <w:rsid w:val="002477B2"/>
    <w:rsid w:val="00250454"/>
    <w:rsid w:val="0025081B"/>
    <w:rsid w:val="00254E2E"/>
    <w:rsid w:val="0025594A"/>
    <w:rsid w:val="00255CBE"/>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6586"/>
    <w:rsid w:val="00296DE6"/>
    <w:rsid w:val="00296E0E"/>
    <w:rsid w:val="00297292"/>
    <w:rsid w:val="00297AB0"/>
    <w:rsid w:val="00297B17"/>
    <w:rsid w:val="002A09D3"/>
    <w:rsid w:val="002A11EE"/>
    <w:rsid w:val="002A2467"/>
    <w:rsid w:val="002A36C7"/>
    <w:rsid w:val="002A37A0"/>
    <w:rsid w:val="002A3879"/>
    <w:rsid w:val="002A45D3"/>
    <w:rsid w:val="002A6323"/>
    <w:rsid w:val="002B136A"/>
    <w:rsid w:val="002B21A9"/>
    <w:rsid w:val="002B2367"/>
    <w:rsid w:val="002B2F02"/>
    <w:rsid w:val="002B3FE9"/>
    <w:rsid w:val="002B562A"/>
    <w:rsid w:val="002B5A69"/>
    <w:rsid w:val="002B5EA9"/>
    <w:rsid w:val="002B7F0C"/>
    <w:rsid w:val="002C2A2A"/>
    <w:rsid w:val="002C2A37"/>
    <w:rsid w:val="002C2DC1"/>
    <w:rsid w:val="002C31AD"/>
    <w:rsid w:val="002C7A4B"/>
    <w:rsid w:val="002D07E7"/>
    <w:rsid w:val="002D118C"/>
    <w:rsid w:val="002D2326"/>
    <w:rsid w:val="002D3846"/>
    <w:rsid w:val="002D3E0D"/>
    <w:rsid w:val="002D6207"/>
    <w:rsid w:val="002E1474"/>
    <w:rsid w:val="002E2126"/>
    <w:rsid w:val="002E2D00"/>
    <w:rsid w:val="002E2F06"/>
    <w:rsid w:val="002E36C8"/>
    <w:rsid w:val="002E4334"/>
    <w:rsid w:val="002E4F10"/>
    <w:rsid w:val="002E552D"/>
    <w:rsid w:val="002E650E"/>
    <w:rsid w:val="002F0B64"/>
    <w:rsid w:val="002F12AA"/>
    <w:rsid w:val="002F1883"/>
    <w:rsid w:val="002F1C0D"/>
    <w:rsid w:val="002F1C6C"/>
    <w:rsid w:val="002F34B5"/>
    <w:rsid w:val="002F6548"/>
    <w:rsid w:val="002F730C"/>
    <w:rsid w:val="003008C3"/>
    <w:rsid w:val="00300D59"/>
    <w:rsid w:val="003023A9"/>
    <w:rsid w:val="00303105"/>
    <w:rsid w:val="00303520"/>
    <w:rsid w:val="00305D10"/>
    <w:rsid w:val="003063DB"/>
    <w:rsid w:val="003071C4"/>
    <w:rsid w:val="0031053D"/>
    <w:rsid w:val="003118BF"/>
    <w:rsid w:val="00311A05"/>
    <w:rsid w:val="0031212B"/>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1E92"/>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763"/>
    <w:rsid w:val="00381C2C"/>
    <w:rsid w:val="0038568C"/>
    <w:rsid w:val="003858C0"/>
    <w:rsid w:val="00385C0F"/>
    <w:rsid w:val="003875BE"/>
    <w:rsid w:val="003878EF"/>
    <w:rsid w:val="00391A3C"/>
    <w:rsid w:val="0039301E"/>
    <w:rsid w:val="00393101"/>
    <w:rsid w:val="003945A1"/>
    <w:rsid w:val="00394F3B"/>
    <w:rsid w:val="00395262"/>
    <w:rsid w:val="00397159"/>
    <w:rsid w:val="00397C24"/>
    <w:rsid w:val="003A147D"/>
    <w:rsid w:val="003A41BE"/>
    <w:rsid w:val="003A4259"/>
    <w:rsid w:val="003A506A"/>
    <w:rsid w:val="003A5D9C"/>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00F"/>
    <w:rsid w:val="003C76B2"/>
    <w:rsid w:val="003D0B74"/>
    <w:rsid w:val="003D5852"/>
    <w:rsid w:val="003D5FD5"/>
    <w:rsid w:val="003D706D"/>
    <w:rsid w:val="003D71A9"/>
    <w:rsid w:val="003D72E7"/>
    <w:rsid w:val="003E0053"/>
    <w:rsid w:val="003E0668"/>
    <w:rsid w:val="003E0A72"/>
    <w:rsid w:val="003E10B3"/>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34"/>
    <w:rsid w:val="00425FAC"/>
    <w:rsid w:val="004262A1"/>
    <w:rsid w:val="004268A8"/>
    <w:rsid w:val="00426D75"/>
    <w:rsid w:val="0042713F"/>
    <w:rsid w:val="004328EE"/>
    <w:rsid w:val="00432951"/>
    <w:rsid w:val="004340B3"/>
    <w:rsid w:val="00435BE7"/>
    <w:rsid w:val="00436B43"/>
    <w:rsid w:val="004420F0"/>
    <w:rsid w:val="004457C5"/>
    <w:rsid w:val="004462EB"/>
    <w:rsid w:val="0044645B"/>
    <w:rsid w:val="004466EE"/>
    <w:rsid w:val="004473EC"/>
    <w:rsid w:val="0045159F"/>
    <w:rsid w:val="004542D7"/>
    <w:rsid w:val="00454369"/>
    <w:rsid w:val="0045505A"/>
    <w:rsid w:val="00455AB6"/>
    <w:rsid w:val="00455F67"/>
    <w:rsid w:val="00455F8C"/>
    <w:rsid w:val="0045767C"/>
    <w:rsid w:val="004604DA"/>
    <w:rsid w:val="0046172A"/>
    <w:rsid w:val="00461DA0"/>
    <w:rsid w:val="00462B9E"/>
    <w:rsid w:val="0046324D"/>
    <w:rsid w:val="0046457F"/>
    <w:rsid w:val="00465542"/>
    <w:rsid w:val="0046638C"/>
    <w:rsid w:val="00466AA2"/>
    <w:rsid w:val="00467B72"/>
    <w:rsid w:val="00471283"/>
    <w:rsid w:val="004714E6"/>
    <w:rsid w:val="00471980"/>
    <w:rsid w:val="00477869"/>
    <w:rsid w:val="00480F0A"/>
    <w:rsid w:val="00481B3E"/>
    <w:rsid w:val="0048265B"/>
    <w:rsid w:val="0048275D"/>
    <w:rsid w:val="00482C7B"/>
    <w:rsid w:val="00482F53"/>
    <w:rsid w:val="004844CE"/>
    <w:rsid w:val="0048451B"/>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4471"/>
    <w:rsid w:val="004C6184"/>
    <w:rsid w:val="004D0BBD"/>
    <w:rsid w:val="004D23D5"/>
    <w:rsid w:val="004D2698"/>
    <w:rsid w:val="004D38F4"/>
    <w:rsid w:val="004D494F"/>
    <w:rsid w:val="004D4CF5"/>
    <w:rsid w:val="004D5D8D"/>
    <w:rsid w:val="004D6A7C"/>
    <w:rsid w:val="004D6EAE"/>
    <w:rsid w:val="004D798C"/>
    <w:rsid w:val="004E2A14"/>
    <w:rsid w:val="004E317D"/>
    <w:rsid w:val="004E4B50"/>
    <w:rsid w:val="004E6C6D"/>
    <w:rsid w:val="004E76CC"/>
    <w:rsid w:val="004F07CB"/>
    <w:rsid w:val="004F0C7D"/>
    <w:rsid w:val="004F1CB8"/>
    <w:rsid w:val="004F1CBE"/>
    <w:rsid w:val="004F3905"/>
    <w:rsid w:val="004F3F46"/>
    <w:rsid w:val="004F476C"/>
    <w:rsid w:val="004F4D08"/>
    <w:rsid w:val="004F52AE"/>
    <w:rsid w:val="004F6BCE"/>
    <w:rsid w:val="005002A9"/>
    <w:rsid w:val="00502560"/>
    <w:rsid w:val="00502E4D"/>
    <w:rsid w:val="00507488"/>
    <w:rsid w:val="00507BA7"/>
    <w:rsid w:val="00507E39"/>
    <w:rsid w:val="0051019A"/>
    <w:rsid w:val="00511B7D"/>
    <w:rsid w:val="0051261B"/>
    <w:rsid w:val="00512A0C"/>
    <w:rsid w:val="00516B82"/>
    <w:rsid w:val="00520D02"/>
    <w:rsid w:val="0052197B"/>
    <w:rsid w:val="00523349"/>
    <w:rsid w:val="005233AD"/>
    <w:rsid w:val="00525399"/>
    <w:rsid w:val="00530719"/>
    <w:rsid w:val="00532B1D"/>
    <w:rsid w:val="00534D4A"/>
    <w:rsid w:val="00536664"/>
    <w:rsid w:val="005405D5"/>
    <w:rsid w:val="00541676"/>
    <w:rsid w:val="00542783"/>
    <w:rsid w:val="00544002"/>
    <w:rsid w:val="00544D85"/>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2CCC"/>
    <w:rsid w:val="00584490"/>
    <w:rsid w:val="00584C73"/>
    <w:rsid w:val="00584D68"/>
    <w:rsid w:val="00585E0B"/>
    <w:rsid w:val="00586382"/>
    <w:rsid w:val="00586981"/>
    <w:rsid w:val="00590C64"/>
    <w:rsid w:val="005911AF"/>
    <w:rsid w:val="00592579"/>
    <w:rsid w:val="005926FD"/>
    <w:rsid w:val="00592CCD"/>
    <w:rsid w:val="00595976"/>
    <w:rsid w:val="005960E7"/>
    <w:rsid w:val="00596108"/>
    <w:rsid w:val="005976E7"/>
    <w:rsid w:val="005A4AF6"/>
    <w:rsid w:val="005A5291"/>
    <w:rsid w:val="005A6A3C"/>
    <w:rsid w:val="005A75A6"/>
    <w:rsid w:val="005A76A5"/>
    <w:rsid w:val="005B2B5D"/>
    <w:rsid w:val="005B2C56"/>
    <w:rsid w:val="005C5B73"/>
    <w:rsid w:val="005C6085"/>
    <w:rsid w:val="005C6B8C"/>
    <w:rsid w:val="005C7978"/>
    <w:rsid w:val="005C7BFA"/>
    <w:rsid w:val="005D0BF5"/>
    <w:rsid w:val="005D2A6B"/>
    <w:rsid w:val="005D4E11"/>
    <w:rsid w:val="005D53EE"/>
    <w:rsid w:val="005D6D43"/>
    <w:rsid w:val="005D7E19"/>
    <w:rsid w:val="005E0A93"/>
    <w:rsid w:val="005E172D"/>
    <w:rsid w:val="005E19D8"/>
    <w:rsid w:val="005E1DCA"/>
    <w:rsid w:val="005E3C8B"/>
    <w:rsid w:val="005E4FC0"/>
    <w:rsid w:val="005F271D"/>
    <w:rsid w:val="005F38C4"/>
    <w:rsid w:val="005F3ACA"/>
    <w:rsid w:val="005F56FF"/>
    <w:rsid w:val="005F5B1A"/>
    <w:rsid w:val="005F7890"/>
    <w:rsid w:val="005F7E5F"/>
    <w:rsid w:val="005F7E71"/>
    <w:rsid w:val="006006CF"/>
    <w:rsid w:val="006011AC"/>
    <w:rsid w:val="00601D1D"/>
    <w:rsid w:val="006022C6"/>
    <w:rsid w:val="006058DD"/>
    <w:rsid w:val="00606150"/>
    <w:rsid w:val="00606EF4"/>
    <w:rsid w:val="00610165"/>
    <w:rsid w:val="006116BC"/>
    <w:rsid w:val="0061291D"/>
    <w:rsid w:val="00615286"/>
    <w:rsid w:val="00616380"/>
    <w:rsid w:val="0061710A"/>
    <w:rsid w:val="00622305"/>
    <w:rsid w:val="006240CA"/>
    <w:rsid w:val="00625548"/>
    <w:rsid w:val="00627220"/>
    <w:rsid w:val="0062787B"/>
    <w:rsid w:val="006278CB"/>
    <w:rsid w:val="00630CA5"/>
    <w:rsid w:val="006316E8"/>
    <w:rsid w:val="006337E5"/>
    <w:rsid w:val="00634F0A"/>
    <w:rsid w:val="006359A7"/>
    <w:rsid w:val="006368A3"/>
    <w:rsid w:val="00642A71"/>
    <w:rsid w:val="00642DBE"/>
    <w:rsid w:val="006437CB"/>
    <w:rsid w:val="006440EA"/>
    <w:rsid w:val="00645ED6"/>
    <w:rsid w:val="006461C4"/>
    <w:rsid w:val="00647165"/>
    <w:rsid w:val="00651861"/>
    <w:rsid w:val="00652A10"/>
    <w:rsid w:val="00652AD0"/>
    <w:rsid w:val="0065329A"/>
    <w:rsid w:val="00653C5C"/>
    <w:rsid w:val="006550A7"/>
    <w:rsid w:val="00655633"/>
    <w:rsid w:val="0066336E"/>
    <w:rsid w:val="00665019"/>
    <w:rsid w:val="00665F43"/>
    <w:rsid w:val="00666A54"/>
    <w:rsid w:val="00666C6E"/>
    <w:rsid w:val="00666F90"/>
    <w:rsid w:val="00670A65"/>
    <w:rsid w:val="00673F91"/>
    <w:rsid w:val="00675258"/>
    <w:rsid w:val="00676D41"/>
    <w:rsid w:val="006809D5"/>
    <w:rsid w:val="006817D4"/>
    <w:rsid w:val="00683810"/>
    <w:rsid w:val="006851A9"/>
    <w:rsid w:val="00685A97"/>
    <w:rsid w:val="00685C1D"/>
    <w:rsid w:val="006923C8"/>
    <w:rsid w:val="00692548"/>
    <w:rsid w:val="00692588"/>
    <w:rsid w:val="006942DB"/>
    <w:rsid w:val="00694B5E"/>
    <w:rsid w:val="0069581C"/>
    <w:rsid w:val="0069612B"/>
    <w:rsid w:val="006967EA"/>
    <w:rsid w:val="00696E60"/>
    <w:rsid w:val="006976D5"/>
    <w:rsid w:val="006A492A"/>
    <w:rsid w:val="006A5EFB"/>
    <w:rsid w:val="006A6519"/>
    <w:rsid w:val="006A71CB"/>
    <w:rsid w:val="006B1A1B"/>
    <w:rsid w:val="006B284E"/>
    <w:rsid w:val="006B5D9A"/>
    <w:rsid w:val="006B7EBE"/>
    <w:rsid w:val="006C12AC"/>
    <w:rsid w:val="006C1383"/>
    <w:rsid w:val="006C22B1"/>
    <w:rsid w:val="006C38A1"/>
    <w:rsid w:val="006C6C60"/>
    <w:rsid w:val="006C7A93"/>
    <w:rsid w:val="006C7B3C"/>
    <w:rsid w:val="006D17CC"/>
    <w:rsid w:val="006D2216"/>
    <w:rsid w:val="006D33F2"/>
    <w:rsid w:val="006D390C"/>
    <w:rsid w:val="006D445B"/>
    <w:rsid w:val="006D4F8B"/>
    <w:rsid w:val="006D6139"/>
    <w:rsid w:val="006D70A2"/>
    <w:rsid w:val="006E0667"/>
    <w:rsid w:val="006E0710"/>
    <w:rsid w:val="006E194A"/>
    <w:rsid w:val="006E1A50"/>
    <w:rsid w:val="006E2DEC"/>
    <w:rsid w:val="006E362C"/>
    <w:rsid w:val="006E4188"/>
    <w:rsid w:val="006E52F6"/>
    <w:rsid w:val="006E6057"/>
    <w:rsid w:val="006E6395"/>
    <w:rsid w:val="006E6732"/>
    <w:rsid w:val="006F3465"/>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288D"/>
    <w:rsid w:val="0076469B"/>
    <w:rsid w:val="0076554C"/>
    <w:rsid w:val="00767AA2"/>
    <w:rsid w:val="007709E6"/>
    <w:rsid w:val="0077167E"/>
    <w:rsid w:val="007717A2"/>
    <w:rsid w:val="00772630"/>
    <w:rsid w:val="007729A3"/>
    <w:rsid w:val="0077359B"/>
    <w:rsid w:val="00774F2E"/>
    <w:rsid w:val="00777150"/>
    <w:rsid w:val="00777A5C"/>
    <w:rsid w:val="007803A8"/>
    <w:rsid w:val="007808D9"/>
    <w:rsid w:val="007814C7"/>
    <w:rsid w:val="007819D0"/>
    <w:rsid w:val="00781AB6"/>
    <w:rsid w:val="00782EA9"/>
    <w:rsid w:val="00783905"/>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53DC"/>
    <w:rsid w:val="007B755A"/>
    <w:rsid w:val="007C1E64"/>
    <w:rsid w:val="007C2426"/>
    <w:rsid w:val="007C3CD5"/>
    <w:rsid w:val="007C44F7"/>
    <w:rsid w:val="007C4822"/>
    <w:rsid w:val="007C5940"/>
    <w:rsid w:val="007D0779"/>
    <w:rsid w:val="007D16E3"/>
    <w:rsid w:val="007D29D2"/>
    <w:rsid w:val="007D2DF1"/>
    <w:rsid w:val="007D3CA4"/>
    <w:rsid w:val="007D46E0"/>
    <w:rsid w:val="007D4DD4"/>
    <w:rsid w:val="007D62B7"/>
    <w:rsid w:val="007E1756"/>
    <w:rsid w:val="007E2155"/>
    <w:rsid w:val="007E2D1D"/>
    <w:rsid w:val="007E3B84"/>
    <w:rsid w:val="007E445C"/>
    <w:rsid w:val="007E4599"/>
    <w:rsid w:val="007E465E"/>
    <w:rsid w:val="007F05A3"/>
    <w:rsid w:val="007F17DD"/>
    <w:rsid w:val="007F19B6"/>
    <w:rsid w:val="007F2BEE"/>
    <w:rsid w:val="007F64AF"/>
    <w:rsid w:val="007F65AC"/>
    <w:rsid w:val="007F7088"/>
    <w:rsid w:val="007F7147"/>
    <w:rsid w:val="008006C3"/>
    <w:rsid w:val="008009D6"/>
    <w:rsid w:val="00800D3F"/>
    <w:rsid w:val="0080159F"/>
    <w:rsid w:val="008105A1"/>
    <w:rsid w:val="008109D9"/>
    <w:rsid w:val="00810A09"/>
    <w:rsid w:val="008111E6"/>
    <w:rsid w:val="008119EA"/>
    <w:rsid w:val="008127C5"/>
    <w:rsid w:val="00812B51"/>
    <w:rsid w:val="00813FB3"/>
    <w:rsid w:val="00815D25"/>
    <w:rsid w:val="0081762D"/>
    <w:rsid w:val="00817C30"/>
    <w:rsid w:val="008223AF"/>
    <w:rsid w:val="0082262A"/>
    <w:rsid w:val="00825695"/>
    <w:rsid w:val="008263BE"/>
    <w:rsid w:val="00826894"/>
    <w:rsid w:val="00827FCA"/>
    <w:rsid w:val="008306D0"/>
    <w:rsid w:val="008326B7"/>
    <w:rsid w:val="0083303C"/>
    <w:rsid w:val="00833CB3"/>
    <w:rsid w:val="0083474D"/>
    <w:rsid w:val="008348AC"/>
    <w:rsid w:val="008351BE"/>
    <w:rsid w:val="008361EC"/>
    <w:rsid w:val="00840654"/>
    <w:rsid w:val="00841E4F"/>
    <w:rsid w:val="00844452"/>
    <w:rsid w:val="0084497B"/>
    <w:rsid w:val="00844D39"/>
    <w:rsid w:val="00845B18"/>
    <w:rsid w:val="0085027A"/>
    <w:rsid w:val="00850DC6"/>
    <w:rsid w:val="00851696"/>
    <w:rsid w:val="00855D09"/>
    <w:rsid w:val="00857207"/>
    <w:rsid w:val="008574A8"/>
    <w:rsid w:val="00861E77"/>
    <w:rsid w:val="0086218B"/>
    <w:rsid w:val="0086244B"/>
    <w:rsid w:val="00864913"/>
    <w:rsid w:val="0086661E"/>
    <w:rsid w:val="008667D2"/>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87CD8"/>
    <w:rsid w:val="00891AF8"/>
    <w:rsid w:val="008926EC"/>
    <w:rsid w:val="00895F53"/>
    <w:rsid w:val="0089645B"/>
    <w:rsid w:val="008968C5"/>
    <w:rsid w:val="00896C6F"/>
    <w:rsid w:val="00897F3E"/>
    <w:rsid w:val="008A11EC"/>
    <w:rsid w:val="008A1E87"/>
    <w:rsid w:val="008A2390"/>
    <w:rsid w:val="008A3ED9"/>
    <w:rsid w:val="008A4B6B"/>
    <w:rsid w:val="008A6522"/>
    <w:rsid w:val="008A6554"/>
    <w:rsid w:val="008B1241"/>
    <w:rsid w:val="008B2C59"/>
    <w:rsid w:val="008B428C"/>
    <w:rsid w:val="008B5310"/>
    <w:rsid w:val="008B69D0"/>
    <w:rsid w:val="008B6C3E"/>
    <w:rsid w:val="008B752A"/>
    <w:rsid w:val="008C0776"/>
    <w:rsid w:val="008C2414"/>
    <w:rsid w:val="008C3B1D"/>
    <w:rsid w:val="008C5316"/>
    <w:rsid w:val="008C55F6"/>
    <w:rsid w:val="008C66E6"/>
    <w:rsid w:val="008D1341"/>
    <w:rsid w:val="008D17FA"/>
    <w:rsid w:val="008D395F"/>
    <w:rsid w:val="008D4AB7"/>
    <w:rsid w:val="008D4F72"/>
    <w:rsid w:val="008D5B48"/>
    <w:rsid w:val="008D7EED"/>
    <w:rsid w:val="008E1616"/>
    <w:rsid w:val="008E2429"/>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07907"/>
    <w:rsid w:val="00911723"/>
    <w:rsid w:val="00912BC0"/>
    <w:rsid w:val="00913BCF"/>
    <w:rsid w:val="00914055"/>
    <w:rsid w:val="00916A6F"/>
    <w:rsid w:val="00921E28"/>
    <w:rsid w:val="00922075"/>
    <w:rsid w:val="0092252D"/>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51E"/>
    <w:rsid w:val="009468BA"/>
    <w:rsid w:val="00946B25"/>
    <w:rsid w:val="00947C28"/>
    <w:rsid w:val="0095045D"/>
    <w:rsid w:val="00950966"/>
    <w:rsid w:val="00951C78"/>
    <w:rsid w:val="00953A6B"/>
    <w:rsid w:val="009572F9"/>
    <w:rsid w:val="00957603"/>
    <w:rsid w:val="009577A1"/>
    <w:rsid w:val="0096100C"/>
    <w:rsid w:val="009610A0"/>
    <w:rsid w:val="009676CD"/>
    <w:rsid w:val="00967A97"/>
    <w:rsid w:val="009727CC"/>
    <w:rsid w:val="009730DB"/>
    <w:rsid w:val="00974759"/>
    <w:rsid w:val="00974924"/>
    <w:rsid w:val="00976E4D"/>
    <w:rsid w:val="00977728"/>
    <w:rsid w:val="00977BDE"/>
    <w:rsid w:val="0098006E"/>
    <w:rsid w:val="00981797"/>
    <w:rsid w:val="00983E23"/>
    <w:rsid w:val="00983F65"/>
    <w:rsid w:val="00985BF7"/>
    <w:rsid w:val="00986019"/>
    <w:rsid w:val="00986060"/>
    <w:rsid w:val="00990246"/>
    <w:rsid w:val="00990553"/>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400F"/>
    <w:rsid w:val="009B6186"/>
    <w:rsid w:val="009B6893"/>
    <w:rsid w:val="009B7200"/>
    <w:rsid w:val="009B7FB3"/>
    <w:rsid w:val="009C044D"/>
    <w:rsid w:val="009C160B"/>
    <w:rsid w:val="009C172D"/>
    <w:rsid w:val="009C2AF6"/>
    <w:rsid w:val="009C2CCB"/>
    <w:rsid w:val="009C3363"/>
    <w:rsid w:val="009C4DDE"/>
    <w:rsid w:val="009C5749"/>
    <w:rsid w:val="009C6A0C"/>
    <w:rsid w:val="009C7150"/>
    <w:rsid w:val="009D08F4"/>
    <w:rsid w:val="009D347D"/>
    <w:rsid w:val="009D3AE3"/>
    <w:rsid w:val="009D3D77"/>
    <w:rsid w:val="009D5D75"/>
    <w:rsid w:val="009D6A3A"/>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2947"/>
    <w:rsid w:val="00A0440F"/>
    <w:rsid w:val="00A04694"/>
    <w:rsid w:val="00A04F07"/>
    <w:rsid w:val="00A068A9"/>
    <w:rsid w:val="00A104F9"/>
    <w:rsid w:val="00A11FD4"/>
    <w:rsid w:val="00A139C2"/>
    <w:rsid w:val="00A13E5F"/>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1EDD"/>
    <w:rsid w:val="00A3241D"/>
    <w:rsid w:val="00A333EA"/>
    <w:rsid w:val="00A37966"/>
    <w:rsid w:val="00A40480"/>
    <w:rsid w:val="00A40F93"/>
    <w:rsid w:val="00A44D17"/>
    <w:rsid w:val="00A4529F"/>
    <w:rsid w:val="00A52197"/>
    <w:rsid w:val="00A52637"/>
    <w:rsid w:val="00A52B91"/>
    <w:rsid w:val="00A534AC"/>
    <w:rsid w:val="00A535DE"/>
    <w:rsid w:val="00A5393D"/>
    <w:rsid w:val="00A53E18"/>
    <w:rsid w:val="00A54AE2"/>
    <w:rsid w:val="00A54F26"/>
    <w:rsid w:val="00A556D5"/>
    <w:rsid w:val="00A55CBD"/>
    <w:rsid w:val="00A55DE6"/>
    <w:rsid w:val="00A56FC2"/>
    <w:rsid w:val="00A6076B"/>
    <w:rsid w:val="00A6171E"/>
    <w:rsid w:val="00A663A2"/>
    <w:rsid w:val="00A67CB3"/>
    <w:rsid w:val="00A706DC"/>
    <w:rsid w:val="00A70964"/>
    <w:rsid w:val="00A715D2"/>
    <w:rsid w:val="00A72122"/>
    <w:rsid w:val="00A723DA"/>
    <w:rsid w:val="00A7440D"/>
    <w:rsid w:val="00A7533D"/>
    <w:rsid w:val="00A75655"/>
    <w:rsid w:val="00A76B35"/>
    <w:rsid w:val="00A771BE"/>
    <w:rsid w:val="00A804B1"/>
    <w:rsid w:val="00A8092B"/>
    <w:rsid w:val="00A82813"/>
    <w:rsid w:val="00A83ACF"/>
    <w:rsid w:val="00A83BED"/>
    <w:rsid w:val="00A83C61"/>
    <w:rsid w:val="00A85C6A"/>
    <w:rsid w:val="00A86103"/>
    <w:rsid w:val="00A861E4"/>
    <w:rsid w:val="00A86A00"/>
    <w:rsid w:val="00A87401"/>
    <w:rsid w:val="00A87B42"/>
    <w:rsid w:val="00A928F3"/>
    <w:rsid w:val="00A94289"/>
    <w:rsid w:val="00A952D7"/>
    <w:rsid w:val="00A95EF9"/>
    <w:rsid w:val="00A96B84"/>
    <w:rsid w:val="00A97F85"/>
    <w:rsid w:val="00AA07A7"/>
    <w:rsid w:val="00AA76EE"/>
    <w:rsid w:val="00AA7A6A"/>
    <w:rsid w:val="00AB12E4"/>
    <w:rsid w:val="00AB1332"/>
    <w:rsid w:val="00AB2828"/>
    <w:rsid w:val="00AB558B"/>
    <w:rsid w:val="00AB56AE"/>
    <w:rsid w:val="00AB5990"/>
    <w:rsid w:val="00AB5F1A"/>
    <w:rsid w:val="00AB6016"/>
    <w:rsid w:val="00AB6159"/>
    <w:rsid w:val="00AB6B7F"/>
    <w:rsid w:val="00AB7DCB"/>
    <w:rsid w:val="00AC10AE"/>
    <w:rsid w:val="00AC3120"/>
    <w:rsid w:val="00AC4F5A"/>
    <w:rsid w:val="00AC57A3"/>
    <w:rsid w:val="00AC63A0"/>
    <w:rsid w:val="00AC6D46"/>
    <w:rsid w:val="00AD03EF"/>
    <w:rsid w:val="00AD12D8"/>
    <w:rsid w:val="00AD2038"/>
    <w:rsid w:val="00AD2CDC"/>
    <w:rsid w:val="00AD40FC"/>
    <w:rsid w:val="00AD5DE0"/>
    <w:rsid w:val="00AD60CF"/>
    <w:rsid w:val="00AD7C6B"/>
    <w:rsid w:val="00AE064A"/>
    <w:rsid w:val="00AE0DDC"/>
    <w:rsid w:val="00AE0E27"/>
    <w:rsid w:val="00AE22D7"/>
    <w:rsid w:val="00AE4352"/>
    <w:rsid w:val="00AF0C59"/>
    <w:rsid w:val="00AF0E6E"/>
    <w:rsid w:val="00AF24B4"/>
    <w:rsid w:val="00AF4AD7"/>
    <w:rsid w:val="00AF582C"/>
    <w:rsid w:val="00AF639B"/>
    <w:rsid w:val="00AF7362"/>
    <w:rsid w:val="00AF7EB7"/>
    <w:rsid w:val="00B006AD"/>
    <w:rsid w:val="00B01429"/>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8D3"/>
    <w:rsid w:val="00B15E42"/>
    <w:rsid w:val="00B16F27"/>
    <w:rsid w:val="00B20421"/>
    <w:rsid w:val="00B20656"/>
    <w:rsid w:val="00B21414"/>
    <w:rsid w:val="00B2249E"/>
    <w:rsid w:val="00B23FC4"/>
    <w:rsid w:val="00B24A30"/>
    <w:rsid w:val="00B2515E"/>
    <w:rsid w:val="00B25208"/>
    <w:rsid w:val="00B3014D"/>
    <w:rsid w:val="00B30FBA"/>
    <w:rsid w:val="00B31E09"/>
    <w:rsid w:val="00B32D5D"/>
    <w:rsid w:val="00B32FD3"/>
    <w:rsid w:val="00B336F5"/>
    <w:rsid w:val="00B33E1E"/>
    <w:rsid w:val="00B34049"/>
    <w:rsid w:val="00B34E74"/>
    <w:rsid w:val="00B410F0"/>
    <w:rsid w:val="00B44229"/>
    <w:rsid w:val="00B45FAE"/>
    <w:rsid w:val="00B4630B"/>
    <w:rsid w:val="00B47F5F"/>
    <w:rsid w:val="00B50867"/>
    <w:rsid w:val="00B50ACF"/>
    <w:rsid w:val="00B51329"/>
    <w:rsid w:val="00B5175C"/>
    <w:rsid w:val="00B52C84"/>
    <w:rsid w:val="00B52D0D"/>
    <w:rsid w:val="00B54EA7"/>
    <w:rsid w:val="00B56FB3"/>
    <w:rsid w:val="00B6034B"/>
    <w:rsid w:val="00B60562"/>
    <w:rsid w:val="00B6287A"/>
    <w:rsid w:val="00B63716"/>
    <w:rsid w:val="00B6477C"/>
    <w:rsid w:val="00B65EBA"/>
    <w:rsid w:val="00B67704"/>
    <w:rsid w:val="00B705CD"/>
    <w:rsid w:val="00B70F45"/>
    <w:rsid w:val="00B72AB1"/>
    <w:rsid w:val="00B74B8E"/>
    <w:rsid w:val="00B758AF"/>
    <w:rsid w:val="00B75C84"/>
    <w:rsid w:val="00B75C88"/>
    <w:rsid w:val="00B75FB0"/>
    <w:rsid w:val="00B76D8A"/>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608"/>
    <w:rsid w:val="00BB67BD"/>
    <w:rsid w:val="00BC2DF3"/>
    <w:rsid w:val="00BC3135"/>
    <w:rsid w:val="00BC38A4"/>
    <w:rsid w:val="00BC4C40"/>
    <w:rsid w:val="00BC53D9"/>
    <w:rsid w:val="00BC5ECD"/>
    <w:rsid w:val="00BC6A66"/>
    <w:rsid w:val="00BC7254"/>
    <w:rsid w:val="00BD1FF1"/>
    <w:rsid w:val="00BD250A"/>
    <w:rsid w:val="00BD35BB"/>
    <w:rsid w:val="00BD48F3"/>
    <w:rsid w:val="00BD7D11"/>
    <w:rsid w:val="00BE1ABE"/>
    <w:rsid w:val="00BE1EF6"/>
    <w:rsid w:val="00BE278D"/>
    <w:rsid w:val="00BE2BEA"/>
    <w:rsid w:val="00BE3254"/>
    <w:rsid w:val="00BE4053"/>
    <w:rsid w:val="00BE6C23"/>
    <w:rsid w:val="00BF0B95"/>
    <w:rsid w:val="00BF13F5"/>
    <w:rsid w:val="00BF2C90"/>
    <w:rsid w:val="00BF4429"/>
    <w:rsid w:val="00C023F8"/>
    <w:rsid w:val="00C03579"/>
    <w:rsid w:val="00C0551D"/>
    <w:rsid w:val="00C072BB"/>
    <w:rsid w:val="00C1344D"/>
    <w:rsid w:val="00C139FB"/>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014D"/>
    <w:rsid w:val="00C43932"/>
    <w:rsid w:val="00C44558"/>
    <w:rsid w:val="00C44CC2"/>
    <w:rsid w:val="00C4720F"/>
    <w:rsid w:val="00C51DA6"/>
    <w:rsid w:val="00C520D1"/>
    <w:rsid w:val="00C52D92"/>
    <w:rsid w:val="00C54EC4"/>
    <w:rsid w:val="00C56DA2"/>
    <w:rsid w:val="00C60376"/>
    <w:rsid w:val="00C6061D"/>
    <w:rsid w:val="00C60F87"/>
    <w:rsid w:val="00C610A5"/>
    <w:rsid w:val="00C637E9"/>
    <w:rsid w:val="00C63E5A"/>
    <w:rsid w:val="00C654C9"/>
    <w:rsid w:val="00C676EA"/>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830"/>
    <w:rsid w:val="00CB2EFC"/>
    <w:rsid w:val="00CB46B9"/>
    <w:rsid w:val="00CB4E06"/>
    <w:rsid w:val="00CB548E"/>
    <w:rsid w:val="00CB5DAA"/>
    <w:rsid w:val="00CC0311"/>
    <w:rsid w:val="00CC29EA"/>
    <w:rsid w:val="00CC3D9D"/>
    <w:rsid w:val="00CC545C"/>
    <w:rsid w:val="00CC562F"/>
    <w:rsid w:val="00CC615D"/>
    <w:rsid w:val="00CC630C"/>
    <w:rsid w:val="00CD3900"/>
    <w:rsid w:val="00CD450E"/>
    <w:rsid w:val="00CD7450"/>
    <w:rsid w:val="00CD7EF2"/>
    <w:rsid w:val="00CE02EE"/>
    <w:rsid w:val="00CE0753"/>
    <w:rsid w:val="00CE3D0A"/>
    <w:rsid w:val="00CE4405"/>
    <w:rsid w:val="00CE4DEC"/>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420"/>
    <w:rsid w:val="00D44EAA"/>
    <w:rsid w:val="00D4514D"/>
    <w:rsid w:val="00D47D36"/>
    <w:rsid w:val="00D50707"/>
    <w:rsid w:val="00D53485"/>
    <w:rsid w:val="00D559F9"/>
    <w:rsid w:val="00D61A1B"/>
    <w:rsid w:val="00D62609"/>
    <w:rsid w:val="00D626CA"/>
    <w:rsid w:val="00D62D40"/>
    <w:rsid w:val="00D6357B"/>
    <w:rsid w:val="00D6359D"/>
    <w:rsid w:val="00D661DB"/>
    <w:rsid w:val="00D6665E"/>
    <w:rsid w:val="00D66F22"/>
    <w:rsid w:val="00D7099C"/>
    <w:rsid w:val="00D71967"/>
    <w:rsid w:val="00D7311E"/>
    <w:rsid w:val="00D73736"/>
    <w:rsid w:val="00D7512F"/>
    <w:rsid w:val="00D7520B"/>
    <w:rsid w:val="00D755D2"/>
    <w:rsid w:val="00D75F9B"/>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A6EAD"/>
    <w:rsid w:val="00DB0600"/>
    <w:rsid w:val="00DB0DDA"/>
    <w:rsid w:val="00DB204A"/>
    <w:rsid w:val="00DB2060"/>
    <w:rsid w:val="00DB40B6"/>
    <w:rsid w:val="00DB4C0C"/>
    <w:rsid w:val="00DB5490"/>
    <w:rsid w:val="00DB6013"/>
    <w:rsid w:val="00DB6208"/>
    <w:rsid w:val="00DC10A1"/>
    <w:rsid w:val="00DC21D3"/>
    <w:rsid w:val="00DC359C"/>
    <w:rsid w:val="00DC57DC"/>
    <w:rsid w:val="00DC5B89"/>
    <w:rsid w:val="00DD143D"/>
    <w:rsid w:val="00DD22E8"/>
    <w:rsid w:val="00DD285F"/>
    <w:rsid w:val="00DD2B9D"/>
    <w:rsid w:val="00DD5775"/>
    <w:rsid w:val="00DD5C77"/>
    <w:rsid w:val="00DD6454"/>
    <w:rsid w:val="00DE333D"/>
    <w:rsid w:val="00DE3377"/>
    <w:rsid w:val="00DE3584"/>
    <w:rsid w:val="00DE431D"/>
    <w:rsid w:val="00DF016C"/>
    <w:rsid w:val="00DF0695"/>
    <w:rsid w:val="00DF5DB4"/>
    <w:rsid w:val="00DF5F68"/>
    <w:rsid w:val="00DF7BC6"/>
    <w:rsid w:val="00E00542"/>
    <w:rsid w:val="00E00ACC"/>
    <w:rsid w:val="00E00E29"/>
    <w:rsid w:val="00E01EA2"/>
    <w:rsid w:val="00E032BF"/>
    <w:rsid w:val="00E0359C"/>
    <w:rsid w:val="00E0496D"/>
    <w:rsid w:val="00E05190"/>
    <w:rsid w:val="00E06D9E"/>
    <w:rsid w:val="00E06FBB"/>
    <w:rsid w:val="00E0767D"/>
    <w:rsid w:val="00E12045"/>
    <w:rsid w:val="00E1267C"/>
    <w:rsid w:val="00E1363C"/>
    <w:rsid w:val="00E1567E"/>
    <w:rsid w:val="00E15C0E"/>
    <w:rsid w:val="00E21591"/>
    <w:rsid w:val="00E2233C"/>
    <w:rsid w:val="00E240BC"/>
    <w:rsid w:val="00E2485C"/>
    <w:rsid w:val="00E26ACD"/>
    <w:rsid w:val="00E27B25"/>
    <w:rsid w:val="00E31E93"/>
    <w:rsid w:val="00E341E0"/>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142F"/>
    <w:rsid w:val="00E625B2"/>
    <w:rsid w:val="00E6290C"/>
    <w:rsid w:val="00E6551F"/>
    <w:rsid w:val="00E65906"/>
    <w:rsid w:val="00E67024"/>
    <w:rsid w:val="00E67CB7"/>
    <w:rsid w:val="00E71A7B"/>
    <w:rsid w:val="00E731D7"/>
    <w:rsid w:val="00E76B16"/>
    <w:rsid w:val="00E76B8B"/>
    <w:rsid w:val="00E76C86"/>
    <w:rsid w:val="00E7788D"/>
    <w:rsid w:val="00E77BD9"/>
    <w:rsid w:val="00E80EE3"/>
    <w:rsid w:val="00E83043"/>
    <w:rsid w:val="00E8432D"/>
    <w:rsid w:val="00E84D75"/>
    <w:rsid w:val="00E85325"/>
    <w:rsid w:val="00E87601"/>
    <w:rsid w:val="00E876AB"/>
    <w:rsid w:val="00E90839"/>
    <w:rsid w:val="00E91F12"/>
    <w:rsid w:val="00E94D9A"/>
    <w:rsid w:val="00E96AF3"/>
    <w:rsid w:val="00EA0BE2"/>
    <w:rsid w:val="00EA17B4"/>
    <w:rsid w:val="00EA4AB4"/>
    <w:rsid w:val="00EA632D"/>
    <w:rsid w:val="00EA6E0A"/>
    <w:rsid w:val="00EA71A2"/>
    <w:rsid w:val="00EB01DE"/>
    <w:rsid w:val="00EB19A3"/>
    <w:rsid w:val="00EB1A06"/>
    <w:rsid w:val="00EB3E30"/>
    <w:rsid w:val="00EB62D8"/>
    <w:rsid w:val="00EB6305"/>
    <w:rsid w:val="00EB67F9"/>
    <w:rsid w:val="00EB68FF"/>
    <w:rsid w:val="00EC0755"/>
    <w:rsid w:val="00EC4254"/>
    <w:rsid w:val="00EC4A71"/>
    <w:rsid w:val="00EC76B1"/>
    <w:rsid w:val="00ED404D"/>
    <w:rsid w:val="00ED4206"/>
    <w:rsid w:val="00ED6491"/>
    <w:rsid w:val="00ED6A70"/>
    <w:rsid w:val="00ED76DC"/>
    <w:rsid w:val="00EE1A08"/>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1906"/>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0F13"/>
    <w:rsid w:val="00F525D5"/>
    <w:rsid w:val="00F542FC"/>
    <w:rsid w:val="00F56B69"/>
    <w:rsid w:val="00F57A12"/>
    <w:rsid w:val="00F610B6"/>
    <w:rsid w:val="00F6284B"/>
    <w:rsid w:val="00F62DEA"/>
    <w:rsid w:val="00F6504C"/>
    <w:rsid w:val="00F65460"/>
    <w:rsid w:val="00F657D8"/>
    <w:rsid w:val="00F66FBC"/>
    <w:rsid w:val="00F7069A"/>
    <w:rsid w:val="00F732CB"/>
    <w:rsid w:val="00F76DA5"/>
    <w:rsid w:val="00F7727D"/>
    <w:rsid w:val="00F8123E"/>
    <w:rsid w:val="00F8218F"/>
    <w:rsid w:val="00F82929"/>
    <w:rsid w:val="00F83881"/>
    <w:rsid w:val="00F84278"/>
    <w:rsid w:val="00F84C7A"/>
    <w:rsid w:val="00F85D4E"/>
    <w:rsid w:val="00F901E9"/>
    <w:rsid w:val="00F92D0F"/>
    <w:rsid w:val="00F92DC5"/>
    <w:rsid w:val="00F93CC9"/>
    <w:rsid w:val="00F944B2"/>
    <w:rsid w:val="00F9462B"/>
    <w:rsid w:val="00F94B2E"/>
    <w:rsid w:val="00F95C69"/>
    <w:rsid w:val="00F974DE"/>
    <w:rsid w:val="00F97AC0"/>
    <w:rsid w:val="00FA054C"/>
    <w:rsid w:val="00FA0F0E"/>
    <w:rsid w:val="00FA1262"/>
    <w:rsid w:val="00FA1512"/>
    <w:rsid w:val="00FA1DBC"/>
    <w:rsid w:val="00FA37B2"/>
    <w:rsid w:val="00FA4755"/>
    <w:rsid w:val="00FA5B8F"/>
    <w:rsid w:val="00FA7640"/>
    <w:rsid w:val="00FB2778"/>
    <w:rsid w:val="00FB3BB9"/>
    <w:rsid w:val="00FB3EB1"/>
    <w:rsid w:val="00FB4312"/>
    <w:rsid w:val="00FB4FDC"/>
    <w:rsid w:val="00FB6531"/>
    <w:rsid w:val="00FB76F4"/>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 w:type="paragraph" w:styleId="Bibliography">
    <w:name w:val="Bibliography"/>
    <w:basedOn w:val="Normal"/>
    <w:next w:val="Normal"/>
    <w:uiPriority w:val="37"/>
    <w:unhideWhenUsed/>
    <w:rsid w:val="00067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74199">
      <w:bodyDiv w:val="1"/>
      <w:marLeft w:val="0"/>
      <w:marRight w:val="0"/>
      <w:marTop w:val="0"/>
      <w:marBottom w:val="0"/>
      <w:divBdr>
        <w:top w:val="none" w:sz="0" w:space="0" w:color="auto"/>
        <w:left w:val="none" w:sz="0" w:space="0" w:color="auto"/>
        <w:bottom w:val="none" w:sz="0" w:space="0" w:color="auto"/>
        <w:right w:val="none" w:sz="0" w:space="0" w:color="auto"/>
      </w:divBdr>
    </w:div>
    <w:div w:id="334653779">
      <w:bodyDiv w:val="1"/>
      <w:marLeft w:val="0"/>
      <w:marRight w:val="0"/>
      <w:marTop w:val="0"/>
      <w:marBottom w:val="0"/>
      <w:divBdr>
        <w:top w:val="none" w:sz="0" w:space="0" w:color="auto"/>
        <w:left w:val="none" w:sz="0" w:space="0" w:color="auto"/>
        <w:bottom w:val="none" w:sz="0" w:space="0" w:color="auto"/>
        <w:right w:val="none" w:sz="0" w:space="0" w:color="auto"/>
      </w:divBdr>
    </w:div>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475342904">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800347335">
      <w:bodyDiv w:val="1"/>
      <w:marLeft w:val="0"/>
      <w:marRight w:val="0"/>
      <w:marTop w:val="0"/>
      <w:marBottom w:val="0"/>
      <w:divBdr>
        <w:top w:val="none" w:sz="0" w:space="0" w:color="auto"/>
        <w:left w:val="none" w:sz="0" w:space="0" w:color="auto"/>
        <w:bottom w:val="none" w:sz="0" w:space="0" w:color="auto"/>
        <w:right w:val="none" w:sz="0" w:space="0" w:color="auto"/>
      </w:divBdr>
    </w:div>
    <w:div w:id="821239857">
      <w:bodyDiv w:val="1"/>
      <w:marLeft w:val="0"/>
      <w:marRight w:val="0"/>
      <w:marTop w:val="0"/>
      <w:marBottom w:val="0"/>
      <w:divBdr>
        <w:top w:val="none" w:sz="0" w:space="0" w:color="auto"/>
        <w:left w:val="none" w:sz="0" w:space="0" w:color="auto"/>
        <w:bottom w:val="none" w:sz="0" w:space="0" w:color="auto"/>
        <w:right w:val="none" w:sz="0" w:space="0" w:color="auto"/>
      </w:divBdr>
      <w:divsChild>
        <w:div w:id="666590693">
          <w:marLeft w:val="0"/>
          <w:marRight w:val="0"/>
          <w:marTop w:val="0"/>
          <w:marBottom w:val="0"/>
          <w:divBdr>
            <w:top w:val="none" w:sz="0" w:space="0" w:color="auto"/>
            <w:left w:val="none" w:sz="0" w:space="0" w:color="auto"/>
            <w:bottom w:val="none" w:sz="0" w:space="0" w:color="auto"/>
            <w:right w:val="none" w:sz="0" w:space="0" w:color="auto"/>
          </w:divBdr>
          <w:divsChild>
            <w:div w:id="19665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187059255">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 w:id="193844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gr94</b:Tag>
    <b:SourceType>ConferenceProceedings</b:SourceType>
    <b:Guid>{D4BB4D3F-9F2B-40D7-A205-4ECB442A1BAC}</b:Guid>
    <b:Author>
      <b:Author>
        <b:NameList>
          <b:Person>
            <b:Last>Agrawal</b:Last>
            <b:First>Rakesh</b:First>
          </b:Person>
          <b:Person>
            <b:Last>Srikant</b:Last>
            <b:First>Ramakrishnan</b:First>
          </b:Person>
        </b:NameList>
      </b:Author>
    </b:Author>
    <b:Title>Fast algorithms for mining association rules</b:Title>
    <b:Year>September 1994.</b:Year>
    <b:Pages>487-499</b:Pages>
    <b:ConferenceName>Proceedings of the 20th International Conference on Very Large Data Bases</b:ConferenceName>
    <b:Publisher>VLDB</b:Publisher>
    <b:RefOrder>2</b:RefOrder>
  </b:Source>
  <b:Source>
    <b:Tag>Kum01</b:Tag>
    <b:SourceType>ConferenceProceedings</b:SourceType>
    <b:Guid>{7D04CCB9-B3A7-47F4-ADD0-4261D9D4851B}</b:Guid>
    <b:Author>
      <b:Author>
        <b:NameList>
          <b:Person>
            <b:Last>Kumar</b:Last>
            <b:First>Amitabh</b:First>
          </b:Person>
        </b:NameList>
      </b:Author>
    </b:Author>
    <b:Title>Modern Information Retrieval: A Brief Overview</b:Title>
    <b:Year>2001</b:Year>
    <b:ConferenceName>IEEE</b:ConferenceName>
    <b:RefOrder>3</b:RefOrder>
  </b:Source>
  <b:Source>
    <b:Tag>IET12</b:Tag>
    <b:SourceType>Report</b:SourceType>
    <b:Guid>{1C9FE72B-EDAE-4A14-88A6-4443E551B896}</b:Guid>
    <b:Title>RFC6749 - The OAuth 2.0 Authorization Framework</b:Title>
    <b:Year>October 2012</b:Year>
    <b:Author>
      <b:Author>
        <b:Corporate>IETF</b:Corporate>
      </b:Author>
    </b:Author>
    <b:Publisher>IETF</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ABF40E-F2BD-4C60-8A89-4EE93D0A9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2</TotalTime>
  <Pages>1</Pages>
  <Words>5865</Words>
  <Characters>3343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Question-Answer Forum</vt:lpstr>
    </vt:vector>
  </TitlesOfParts>
  <Company/>
  <LinksUpToDate>false</LinksUpToDate>
  <CharactersWithSpaces>3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dc:title>
  <dc:subject/>
  <dc:creator>joy sarker</dc:creator>
  <cp:keywords/>
  <dc:description/>
  <cp:lastModifiedBy>Tulshi Das</cp:lastModifiedBy>
  <cp:revision>1343</cp:revision>
  <cp:lastPrinted>2019-11-06T16:25:00Z</cp:lastPrinted>
  <dcterms:created xsi:type="dcterms:W3CDTF">2018-03-19T23:21:00Z</dcterms:created>
  <dcterms:modified xsi:type="dcterms:W3CDTF">2019-11-06T16:25:00Z</dcterms:modified>
</cp:coreProperties>
</file>